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Cs w:val="26"/>
        </w:rPr>
        <w:id w:val="-1738554519"/>
        <w:docPartObj>
          <w:docPartGallery w:val="Cover Pages"/>
          <w:docPartUnique/>
        </w:docPartObj>
      </w:sdtPr>
      <w:sdtEndPr>
        <w:rPr>
          <w:rFonts w:cs="Times New Roman"/>
          <w:b/>
          <w:bCs/>
          <w:color w:val="595959" w:themeColor="text1" w:themeTint="A6"/>
          <w:lang w:val="en-US"/>
        </w:rPr>
      </w:sdtEndPr>
      <w:sdtContent>
        <w:p w14:paraId="0267ED62" w14:textId="3FEF494B" w:rsidR="00CA7B90" w:rsidRPr="008B62B3" w:rsidRDefault="00CA7B90">
          <w:pPr>
            <w:rPr>
              <w:szCs w:val="26"/>
            </w:rPr>
          </w:pPr>
          <w:r w:rsidRPr="008B62B3">
            <w:rPr>
              <w:noProof/>
              <w:szCs w:val="26"/>
            </w:rPr>
            <mc:AlternateContent>
              <mc:Choice Requires="wpg">
                <w:drawing>
                  <wp:anchor distT="0" distB="0" distL="114300" distR="114300" simplePos="0" relativeHeight="251611136" behindDoc="1" locked="0" layoutInCell="1" allowOverlap="1" wp14:anchorId="09479A6F" wp14:editId="2ED4F50D">
                    <wp:simplePos x="0" y="0"/>
                    <wp:positionH relativeFrom="page">
                      <wp:posOffset>16933</wp:posOffset>
                    </wp:positionH>
                    <wp:positionV relativeFrom="page">
                      <wp:posOffset>491067</wp:posOffset>
                    </wp:positionV>
                    <wp:extent cx="7645400" cy="9123528"/>
                    <wp:effectExtent l="0" t="0" r="0" b="0"/>
                    <wp:wrapNone/>
                    <wp:docPr id="193" name="Group 193"/>
                    <wp:cNvGraphicFramePr/>
                    <a:graphic xmlns:a="http://schemas.openxmlformats.org/drawingml/2006/main">
                      <a:graphicData uri="http://schemas.microsoft.com/office/word/2010/wordprocessingGroup">
                        <wpg:wgp>
                          <wpg:cNvGrpSpPr/>
                          <wpg:grpSpPr>
                            <a:xfrm>
                              <a:off x="0" y="0"/>
                              <a:ext cx="7645400" cy="9123528"/>
                              <a:chOff x="-431799" y="0"/>
                              <a:chExt cx="7645400"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9C5A9B" w14:textId="229270CC" w:rsidR="00471573" w:rsidRPr="00282C45" w:rsidRDefault="00471573" w:rsidP="00E03B42">
                                  <w:pPr>
                                    <w:jc w:val="center"/>
                                    <w:rPr>
                                      <w:b/>
                                      <w:sz w:val="42"/>
                                      <w:szCs w:val="42"/>
                                      <w:lang w:val="en-US"/>
                                    </w:rPr>
                                  </w:pPr>
                                  <w:r w:rsidRPr="00282C45">
                                    <w:rPr>
                                      <w:b/>
                                      <w:sz w:val="42"/>
                                      <w:szCs w:val="42"/>
                                      <w:lang w:val="en-US"/>
                                    </w:rPr>
                                    <w:t>TRƯỜNG ĐẠI HỌC SƯ PHẠM – ĐẠI HỌC ĐÀ NẴ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38153D" w14:textId="6CB9F485" w:rsidR="00471573" w:rsidRPr="0084067A" w:rsidRDefault="00471573" w:rsidP="000A1055">
                                  <w:pPr>
                                    <w:pStyle w:val="NoSpacing"/>
                                    <w:tabs>
                                      <w:tab w:val="left" w:pos="1699"/>
                                    </w:tabs>
                                    <w:spacing w:before="120"/>
                                    <w:rPr>
                                      <w:rFonts w:ascii="Times New Roman" w:hAnsi="Times New Roman" w:cs="Times New Roman"/>
                                      <w:b/>
                                      <w:color w:val="FFFFFF" w:themeColor="background1"/>
                                      <w:sz w:val="56"/>
                                      <w:szCs w:val="52"/>
                                    </w:rPr>
                                  </w:pPr>
                                  <w:r>
                                    <w:rPr>
                                      <w:rFonts w:ascii="Times New Roman" w:hAnsi="Times New Roman" w:cs="Times New Roman"/>
                                      <w:b/>
                                      <w:color w:val="FFFFFF" w:themeColor="background1"/>
                                      <w:sz w:val="56"/>
                                      <w:szCs w:val="52"/>
                                    </w:rPr>
                                    <w:t>SV</w:t>
                                  </w:r>
                                  <w:r>
                                    <w:rPr>
                                      <w:rFonts w:ascii="Times New Roman" w:hAnsi="Times New Roman" w:cs="Times New Roman"/>
                                      <w:b/>
                                      <w:color w:val="FFFFFF" w:themeColor="background1"/>
                                      <w:sz w:val="56"/>
                                      <w:szCs w:val="52"/>
                                    </w:rPr>
                                    <w:tab/>
                                    <w:t xml:space="preserve">: </w:t>
                                  </w:r>
                                  <w:r w:rsidRPr="00505470">
                                    <w:rPr>
                                      <w:rFonts w:ascii="Times New Roman" w:hAnsi="Times New Roman" w:cs="Times New Roman"/>
                                      <w:b/>
                                      <w:color w:val="FFFFFF" w:themeColor="background1"/>
                                      <w:sz w:val="56"/>
                                      <w:szCs w:val="52"/>
                                      <w:lang w:val="en-US"/>
                                    </w:rPr>
                                    <w:t xml:space="preserve">Huỳnh </w:t>
                                  </w:r>
                                  <w:r>
                                    <w:rPr>
                                      <w:rFonts w:ascii="Times New Roman" w:hAnsi="Times New Roman" w:cs="Times New Roman"/>
                                      <w:b/>
                                      <w:color w:val="FFFFFF" w:themeColor="background1"/>
                                      <w:sz w:val="56"/>
                                      <w:szCs w:val="52"/>
                                      <w:lang w:val="en-US"/>
                                    </w:rPr>
                                    <w:t>Hoàng Vĩ</w:t>
                                  </w:r>
                                  <w:r w:rsidRPr="00505470">
                                    <w:rPr>
                                      <w:rFonts w:ascii="Times New Roman" w:hAnsi="Times New Roman" w:cs="Times New Roman"/>
                                      <w:b/>
                                      <w:color w:val="FFFFFF" w:themeColor="background1"/>
                                      <w:sz w:val="56"/>
                                      <w:szCs w:val="52"/>
                                      <w:lang w:val="en-US"/>
                                    </w:rPr>
                                    <w:t xml:space="preserve"> – 1</w:t>
                                  </w:r>
                                  <w:r>
                                    <w:rPr>
                                      <w:rFonts w:ascii="Times New Roman" w:hAnsi="Times New Roman" w:cs="Times New Roman"/>
                                      <w:b/>
                                      <w:color w:val="FFFFFF" w:themeColor="background1"/>
                                      <w:sz w:val="56"/>
                                      <w:szCs w:val="52"/>
                                      <w:lang w:val="en-US"/>
                                    </w:rPr>
                                    <w:t>8</w:t>
                                  </w:r>
                                  <w:r w:rsidRPr="00505470">
                                    <w:rPr>
                                      <w:rFonts w:ascii="Times New Roman" w:hAnsi="Times New Roman" w:cs="Times New Roman"/>
                                      <w:b/>
                                      <w:color w:val="FFFFFF" w:themeColor="background1"/>
                                      <w:sz w:val="56"/>
                                      <w:szCs w:val="52"/>
                                      <w:lang w:val="en-US"/>
                                    </w:rPr>
                                    <w:t>CNTT</w:t>
                                  </w:r>
                                  <w:r>
                                    <w:rPr>
                                      <w:rFonts w:ascii="Times New Roman" w:hAnsi="Times New Roman" w:cs="Times New Roman"/>
                                      <w:b/>
                                      <w:color w:val="FFFFFF" w:themeColor="background1"/>
                                      <w:sz w:val="56"/>
                                      <w:szCs w:val="52"/>
                                      <w:lang w:val="en-US"/>
                                    </w:rPr>
                                    <w:t>3</w:t>
                                  </w:r>
                                </w:p>
                                <w:p w14:paraId="1AD52E87" w14:textId="54EA4D3A" w:rsidR="00471573" w:rsidRPr="006060B1" w:rsidRDefault="00471573" w:rsidP="00350706">
                                  <w:pPr>
                                    <w:pStyle w:val="NoSpacing"/>
                                    <w:tabs>
                                      <w:tab w:val="left" w:pos="1699"/>
                                    </w:tabs>
                                    <w:spacing w:before="120"/>
                                    <w:rPr>
                                      <w:rFonts w:ascii="Times New Roman" w:hAnsi="Times New Roman" w:cs="Times New Roman"/>
                                      <w:b/>
                                      <w:color w:val="FFFFFF" w:themeColor="background1"/>
                                      <w:sz w:val="56"/>
                                      <w:szCs w:val="52"/>
                                      <w:lang w:val="en-US"/>
                                    </w:rPr>
                                  </w:pPr>
                                  <w:r>
                                    <w:rPr>
                                      <w:rFonts w:ascii="Times New Roman" w:hAnsi="Times New Roman" w:cs="Times New Roman"/>
                                      <w:b/>
                                      <w:color w:val="FFFFFF" w:themeColor="background1"/>
                                      <w:sz w:val="56"/>
                                      <w:szCs w:val="52"/>
                                    </w:rPr>
                                    <w:t>GVHD</w:t>
                                  </w:r>
                                  <w:r>
                                    <w:rPr>
                                      <w:rFonts w:ascii="Times New Roman" w:hAnsi="Times New Roman" w:cs="Times New Roman"/>
                                      <w:b/>
                                      <w:color w:val="FFFFFF" w:themeColor="background1"/>
                                      <w:sz w:val="56"/>
                                      <w:szCs w:val="52"/>
                                    </w:rPr>
                                    <w:tab/>
                                    <w:t>: Nguyễn T</w:t>
                                  </w:r>
                                  <w:r w:rsidRPr="006060B1">
                                    <w:rPr>
                                      <w:rFonts w:ascii="Times New Roman" w:hAnsi="Times New Roman" w:cs="Times New Roman"/>
                                      <w:b/>
                                      <w:color w:val="FFFFFF" w:themeColor="background1"/>
                                      <w:sz w:val="56"/>
                                      <w:szCs w:val="52"/>
                                    </w:rPr>
                                    <w:t>hị Hoa H</w:t>
                                  </w:r>
                                  <w:r>
                                    <w:rPr>
                                      <w:rFonts w:ascii="Times New Roman" w:hAnsi="Times New Roman" w:cs="Times New Roman"/>
                                      <w:b/>
                                      <w:color w:val="FFFFFF" w:themeColor="background1"/>
                                      <w:sz w:val="56"/>
                                      <w:szCs w:val="52"/>
                                      <w:lang w:val="en-US"/>
                                    </w:rPr>
                                    <w:t>uệ</w:t>
                                  </w:r>
                                </w:p>
                                <w:p w14:paraId="4199D522" w14:textId="4E78AF55" w:rsidR="00471573" w:rsidRPr="003F7A8F" w:rsidRDefault="00471573" w:rsidP="00505470">
                                  <w:pPr>
                                    <w:pStyle w:val="NoSpacing"/>
                                    <w:spacing w:before="120"/>
                                    <w:jc w:val="center"/>
                                    <w:rPr>
                                      <w:rFonts w:ascii="Times New Roman" w:hAnsi="Times New Roman" w:cs="Times New Roman"/>
                                      <w:b/>
                                      <w:color w:val="FFFFFF" w:themeColor="background1"/>
                                      <w:sz w:val="28"/>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431799" y="1376113"/>
                                <a:ext cx="76454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E42DA8" w14:textId="5F510961" w:rsidR="00471573" w:rsidRPr="006060B1" w:rsidRDefault="00471573" w:rsidP="00F86294">
                                  <w:pPr>
                                    <w:jc w:val="center"/>
                                    <w:rPr>
                                      <w:rFonts w:cs="Times New Roman"/>
                                      <w:b/>
                                      <w:color w:val="FF0000"/>
                                      <w:sz w:val="144"/>
                                      <w:szCs w:val="22"/>
                                      <w:lang w:val="en-US"/>
                                    </w:rPr>
                                  </w:pPr>
                                  <w:r w:rsidRPr="006060B1">
                                    <w:rPr>
                                      <w:rFonts w:cs="Times New Roman"/>
                                      <w:b/>
                                      <w:color w:val="FF0000"/>
                                      <w:sz w:val="144"/>
                                      <w:szCs w:val="22"/>
                                      <w:lang w:val="en-US"/>
                                    </w:rPr>
                                    <w:t>NHIỆM VỤ</w:t>
                                  </w:r>
                                </w:p>
                                <w:p w14:paraId="7B1BCA85" w14:textId="79421DDB" w:rsidR="00471573" w:rsidRPr="006060B1" w:rsidRDefault="00471573" w:rsidP="000B2A46">
                                  <w:pPr>
                                    <w:jc w:val="center"/>
                                    <w:rPr>
                                      <w:rFonts w:cs="Times New Roman"/>
                                      <w:b/>
                                      <w:color w:val="FF0000"/>
                                      <w:sz w:val="48"/>
                                      <w:szCs w:val="12"/>
                                      <w:lang w:val="en-US"/>
                                    </w:rPr>
                                  </w:pPr>
                                  <w:r w:rsidRPr="006060B1">
                                    <w:rPr>
                                      <w:rFonts w:cs="Times New Roman"/>
                                      <w:b/>
                                      <w:color w:val="FF0000"/>
                                      <w:sz w:val="48"/>
                                      <w:szCs w:val="12"/>
                                      <w:lang w:val="en-US"/>
                                    </w:rPr>
                                    <w:t>PHÂN TÍCH THIẾT KẾ HƯỚNG ĐỐI TƯỢNG</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09479A6F" id="Group 193" o:spid="_x0000_s1026" style="position:absolute;margin-left:1.35pt;margin-top:38.65pt;width:602pt;height:718.4pt;z-index:-251705344;mso-height-percent:909;mso-position-horizontal-relative:page;mso-position-vertical-relative:page;mso-height-percent:909" coordorigin="-4317" coordsize="76454,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" fillcolor="#4472c4 [3204]" stroked="f" strokeweight="1.5pt">
                      <v:textbox>
                        <w:txbxContent>
                          <w:p w14:paraId="0D9C5A9B" w14:textId="229270CC" w:rsidR="00471573" w:rsidRPr="00282C45" w:rsidRDefault="00471573" w:rsidP="00E03B42">
                            <w:pPr>
                              <w:jc w:val="center"/>
                              <w:rPr>
                                <w:b/>
                                <w:sz w:val="42"/>
                                <w:szCs w:val="42"/>
                                <w:lang w:val="en-US"/>
                              </w:rPr>
                            </w:pPr>
                            <w:r w:rsidRPr="00282C45">
                              <w:rPr>
                                <w:b/>
                                <w:sz w:val="42"/>
                                <w:szCs w:val="42"/>
                                <w:lang w:val="en-US"/>
                              </w:rPr>
                              <w:t>TRƯỜNG ĐẠI HỌC SƯ PHẠM – ĐẠI HỌC ĐÀ NẴNG</w:t>
                            </w:r>
                          </w:p>
                        </w:txbxContent>
                      </v:textbox>
                    </v:rec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" fillcolor="#4472c4 [3204]" stroked="f" strokeweight="1.5pt">
                      <v:textbox inset="36pt,57.6pt,36pt,36pt">
                        <w:txbxContent>
                          <w:p w14:paraId="2438153D" w14:textId="6CB9F485" w:rsidR="00471573" w:rsidRPr="0084067A" w:rsidRDefault="00471573" w:rsidP="000A1055">
                            <w:pPr>
                              <w:pStyle w:val="NoSpacing"/>
                              <w:tabs>
                                <w:tab w:val="left" w:pos="1699"/>
                              </w:tabs>
                              <w:spacing w:before="120"/>
                              <w:rPr>
                                <w:rFonts w:ascii="Times New Roman" w:hAnsi="Times New Roman" w:cs="Times New Roman"/>
                                <w:b/>
                                <w:color w:val="FFFFFF" w:themeColor="background1"/>
                                <w:sz w:val="56"/>
                                <w:szCs w:val="52"/>
                              </w:rPr>
                            </w:pPr>
                            <w:r>
                              <w:rPr>
                                <w:rFonts w:ascii="Times New Roman" w:hAnsi="Times New Roman" w:cs="Times New Roman"/>
                                <w:b/>
                                <w:color w:val="FFFFFF" w:themeColor="background1"/>
                                <w:sz w:val="56"/>
                                <w:szCs w:val="52"/>
                              </w:rPr>
                              <w:t>SV</w:t>
                            </w:r>
                            <w:r>
                              <w:rPr>
                                <w:rFonts w:ascii="Times New Roman" w:hAnsi="Times New Roman" w:cs="Times New Roman"/>
                                <w:b/>
                                <w:color w:val="FFFFFF" w:themeColor="background1"/>
                                <w:sz w:val="56"/>
                                <w:szCs w:val="52"/>
                              </w:rPr>
                              <w:tab/>
                              <w:t xml:space="preserve">: </w:t>
                            </w:r>
                            <w:r w:rsidRPr="00505470">
                              <w:rPr>
                                <w:rFonts w:ascii="Times New Roman" w:hAnsi="Times New Roman" w:cs="Times New Roman"/>
                                <w:b/>
                                <w:color w:val="FFFFFF" w:themeColor="background1"/>
                                <w:sz w:val="56"/>
                                <w:szCs w:val="52"/>
                                <w:lang w:val="en-US"/>
                              </w:rPr>
                              <w:t xml:space="preserve">Huỳnh </w:t>
                            </w:r>
                            <w:r>
                              <w:rPr>
                                <w:rFonts w:ascii="Times New Roman" w:hAnsi="Times New Roman" w:cs="Times New Roman"/>
                                <w:b/>
                                <w:color w:val="FFFFFF" w:themeColor="background1"/>
                                <w:sz w:val="56"/>
                                <w:szCs w:val="52"/>
                                <w:lang w:val="en-US"/>
                              </w:rPr>
                              <w:t>Hoàng Vĩ</w:t>
                            </w:r>
                            <w:r w:rsidRPr="00505470">
                              <w:rPr>
                                <w:rFonts w:ascii="Times New Roman" w:hAnsi="Times New Roman" w:cs="Times New Roman"/>
                                <w:b/>
                                <w:color w:val="FFFFFF" w:themeColor="background1"/>
                                <w:sz w:val="56"/>
                                <w:szCs w:val="52"/>
                                <w:lang w:val="en-US"/>
                              </w:rPr>
                              <w:t xml:space="preserve"> – 1</w:t>
                            </w:r>
                            <w:r>
                              <w:rPr>
                                <w:rFonts w:ascii="Times New Roman" w:hAnsi="Times New Roman" w:cs="Times New Roman"/>
                                <w:b/>
                                <w:color w:val="FFFFFF" w:themeColor="background1"/>
                                <w:sz w:val="56"/>
                                <w:szCs w:val="52"/>
                                <w:lang w:val="en-US"/>
                              </w:rPr>
                              <w:t>8</w:t>
                            </w:r>
                            <w:r w:rsidRPr="00505470">
                              <w:rPr>
                                <w:rFonts w:ascii="Times New Roman" w:hAnsi="Times New Roman" w:cs="Times New Roman"/>
                                <w:b/>
                                <w:color w:val="FFFFFF" w:themeColor="background1"/>
                                <w:sz w:val="56"/>
                                <w:szCs w:val="52"/>
                                <w:lang w:val="en-US"/>
                              </w:rPr>
                              <w:t>CNTT</w:t>
                            </w:r>
                            <w:r>
                              <w:rPr>
                                <w:rFonts w:ascii="Times New Roman" w:hAnsi="Times New Roman" w:cs="Times New Roman"/>
                                <w:b/>
                                <w:color w:val="FFFFFF" w:themeColor="background1"/>
                                <w:sz w:val="56"/>
                                <w:szCs w:val="52"/>
                                <w:lang w:val="en-US"/>
                              </w:rPr>
                              <w:t>3</w:t>
                            </w:r>
                          </w:p>
                          <w:p w14:paraId="1AD52E87" w14:textId="54EA4D3A" w:rsidR="00471573" w:rsidRPr="006060B1" w:rsidRDefault="00471573" w:rsidP="00350706">
                            <w:pPr>
                              <w:pStyle w:val="NoSpacing"/>
                              <w:tabs>
                                <w:tab w:val="left" w:pos="1699"/>
                              </w:tabs>
                              <w:spacing w:before="120"/>
                              <w:rPr>
                                <w:rFonts w:ascii="Times New Roman" w:hAnsi="Times New Roman" w:cs="Times New Roman"/>
                                <w:b/>
                                <w:color w:val="FFFFFF" w:themeColor="background1"/>
                                <w:sz w:val="56"/>
                                <w:szCs w:val="52"/>
                                <w:lang w:val="en-US"/>
                              </w:rPr>
                            </w:pPr>
                            <w:r>
                              <w:rPr>
                                <w:rFonts w:ascii="Times New Roman" w:hAnsi="Times New Roman" w:cs="Times New Roman"/>
                                <w:b/>
                                <w:color w:val="FFFFFF" w:themeColor="background1"/>
                                <w:sz w:val="56"/>
                                <w:szCs w:val="52"/>
                              </w:rPr>
                              <w:t>GVHD</w:t>
                            </w:r>
                            <w:r>
                              <w:rPr>
                                <w:rFonts w:ascii="Times New Roman" w:hAnsi="Times New Roman" w:cs="Times New Roman"/>
                                <w:b/>
                                <w:color w:val="FFFFFF" w:themeColor="background1"/>
                                <w:sz w:val="56"/>
                                <w:szCs w:val="52"/>
                              </w:rPr>
                              <w:tab/>
                              <w:t>: Nguyễn T</w:t>
                            </w:r>
                            <w:r w:rsidRPr="006060B1">
                              <w:rPr>
                                <w:rFonts w:ascii="Times New Roman" w:hAnsi="Times New Roman" w:cs="Times New Roman"/>
                                <w:b/>
                                <w:color w:val="FFFFFF" w:themeColor="background1"/>
                                <w:sz w:val="56"/>
                                <w:szCs w:val="52"/>
                              </w:rPr>
                              <w:t>hị Hoa H</w:t>
                            </w:r>
                            <w:r>
                              <w:rPr>
                                <w:rFonts w:ascii="Times New Roman" w:hAnsi="Times New Roman" w:cs="Times New Roman"/>
                                <w:b/>
                                <w:color w:val="FFFFFF" w:themeColor="background1"/>
                                <w:sz w:val="56"/>
                                <w:szCs w:val="52"/>
                                <w:lang w:val="en-US"/>
                              </w:rPr>
                              <w:t>uệ</w:t>
                            </w:r>
                          </w:p>
                          <w:p w14:paraId="4199D522" w14:textId="4E78AF55" w:rsidR="00471573" w:rsidRPr="003F7A8F" w:rsidRDefault="00471573" w:rsidP="00505470">
                            <w:pPr>
                              <w:pStyle w:val="NoSpacing"/>
                              <w:spacing w:before="120"/>
                              <w:jc w:val="center"/>
                              <w:rPr>
                                <w:rFonts w:ascii="Times New Roman" w:hAnsi="Times New Roman" w:cs="Times New Roman"/>
                                <w:b/>
                                <w:color w:val="FFFFFF" w:themeColor="background1"/>
                                <w:sz w:val="28"/>
                              </w:rPr>
                            </w:pPr>
                          </w:p>
                        </w:txbxContent>
                      </v:textbox>
                    </v:rect>
                    <v:shapetype id="_x0000_t202" coordsize="21600,21600" o:spt="202" path="m,l,21600r21600,l21600,xe">
                      <v:stroke joinstyle="miter"/>
                      <v:path gradientshapeok="t" o:connecttype="rect"/>
                    </v:shapetype>
                    <v:shape id="Text Box 196" o:spid="_x0000_s1029" type="#_x0000_t202" style="position:absolute;left:-4317;top:13761;width:76453;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77E42DA8" w14:textId="5F510961" w:rsidR="00471573" w:rsidRPr="006060B1" w:rsidRDefault="00471573" w:rsidP="00F86294">
                            <w:pPr>
                              <w:jc w:val="center"/>
                              <w:rPr>
                                <w:rFonts w:cs="Times New Roman"/>
                                <w:b/>
                                <w:color w:val="FF0000"/>
                                <w:sz w:val="144"/>
                                <w:szCs w:val="22"/>
                                <w:lang w:val="en-US"/>
                              </w:rPr>
                            </w:pPr>
                            <w:r w:rsidRPr="006060B1">
                              <w:rPr>
                                <w:rFonts w:cs="Times New Roman"/>
                                <w:b/>
                                <w:color w:val="FF0000"/>
                                <w:sz w:val="144"/>
                                <w:szCs w:val="22"/>
                                <w:lang w:val="en-US"/>
                              </w:rPr>
                              <w:t>NHIỆM VỤ</w:t>
                            </w:r>
                          </w:p>
                          <w:p w14:paraId="7B1BCA85" w14:textId="79421DDB" w:rsidR="00471573" w:rsidRPr="006060B1" w:rsidRDefault="00471573" w:rsidP="000B2A46">
                            <w:pPr>
                              <w:jc w:val="center"/>
                              <w:rPr>
                                <w:rFonts w:cs="Times New Roman"/>
                                <w:b/>
                                <w:color w:val="FF0000"/>
                                <w:sz w:val="48"/>
                                <w:szCs w:val="12"/>
                                <w:lang w:val="en-US"/>
                              </w:rPr>
                            </w:pPr>
                            <w:r w:rsidRPr="006060B1">
                              <w:rPr>
                                <w:rFonts w:cs="Times New Roman"/>
                                <w:b/>
                                <w:color w:val="FF0000"/>
                                <w:sz w:val="48"/>
                                <w:szCs w:val="12"/>
                                <w:lang w:val="en-US"/>
                              </w:rPr>
                              <w:t>PHÂN TÍCH THIẾT KẾ HƯỚNG ĐỐI TƯỢNG</w:t>
                            </w:r>
                          </w:p>
                        </w:txbxContent>
                      </v:textbox>
                    </v:shape>
                    <w10:wrap anchorx="page" anchory="page"/>
                  </v:group>
                </w:pict>
              </mc:Fallback>
            </mc:AlternateContent>
          </w:r>
        </w:p>
      </w:sdtContent>
    </w:sdt>
    <w:p w14:paraId="71AB691E" w14:textId="7E910312" w:rsidR="009E2A8C" w:rsidRPr="008B62B3" w:rsidRDefault="00B14C4F" w:rsidP="009E2A8C">
      <w:pPr>
        <w:rPr>
          <w:szCs w:val="26"/>
          <w:lang w:val="en-US"/>
        </w:rPr>
      </w:pPr>
      <w:r w:rsidRPr="008B62B3">
        <w:rPr>
          <w:szCs w:val="26"/>
        </w:rPr>
        <w:br w:type="page"/>
      </w:r>
    </w:p>
    <w:bookmarkStart w:id="0" w:name="_Toc86418641" w:displacedByCustomXml="next"/>
    <w:sdt>
      <w:sdtPr>
        <w:rPr>
          <w:rFonts w:asciiTheme="minorHAnsi" w:hAnsiTheme="minorHAnsi" w:cs="Times New Roman"/>
          <w:b w:val="0"/>
          <w:bCs/>
          <w:caps w:val="0"/>
          <w:color w:val="auto"/>
          <w:spacing w:val="0"/>
          <w:sz w:val="26"/>
          <w:szCs w:val="26"/>
        </w:rPr>
        <w:id w:val="-1208106888"/>
        <w:docPartObj>
          <w:docPartGallery w:val="Table of Contents"/>
          <w:docPartUnique/>
        </w:docPartObj>
      </w:sdtPr>
      <w:sdtEndPr>
        <w:rPr>
          <w:b/>
          <w:caps/>
          <w:noProof/>
        </w:rPr>
      </w:sdtEndPr>
      <w:sdtContent>
        <w:p w14:paraId="06ED0026" w14:textId="04735235" w:rsidR="002A53C4" w:rsidRPr="00A50511" w:rsidRDefault="002A53C4" w:rsidP="006A6FAD">
          <w:pPr>
            <w:pStyle w:val="Heading1"/>
            <w:numPr>
              <w:ilvl w:val="0"/>
              <w:numId w:val="0"/>
            </w:numPr>
            <w:jc w:val="center"/>
            <w:rPr>
              <w:rStyle w:val="Heading1Char"/>
              <w:rFonts w:cs="Times New Roman"/>
              <w:b/>
              <w:sz w:val="26"/>
              <w:szCs w:val="26"/>
              <w:lang w:val="en-US"/>
            </w:rPr>
          </w:pPr>
          <w:r w:rsidRPr="00A50511">
            <w:rPr>
              <w:rStyle w:val="Heading1Char"/>
              <w:rFonts w:cs="Times New Roman"/>
              <w:b/>
              <w:sz w:val="26"/>
              <w:szCs w:val="26"/>
            </w:rPr>
            <w:t>MỤC LỤC</w:t>
          </w:r>
          <w:bookmarkEnd w:id="0"/>
        </w:p>
        <w:p w14:paraId="307C192D" w14:textId="3531F7CF" w:rsidR="00A50511" w:rsidRPr="00A50511" w:rsidRDefault="002A53C4">
          <w:pPr>
            <w:pStyle w:val="TOC1"/>
            <w:tabs>
              <w:tab w:val="right" w:leader="dot" w:pos="9061"/>
            </w:tabs>
            <w:rPr>
              <w:rFonts w:ascii="Times New Roman" w:hAnsi="Times New Roman" w:cs="Times New Roman"/>
              <w:b w:val="0"/>
              <w:bCs w:val="0"/>
              <w:caps w:val="0"/>
              <w:noProof/>
              <w:sz w:val="26"/>
              <w:szCs w:val="26"/>
              <w:lang w:eastAsia="vi-VN"/>
            </w:rPr>
          </w:pPr>
          <w:r w:rsidRPr="00A50511">
            <w:rPr>
              <w:rFonts w:ascii="Times New Roman" w:hAnsi="Times New Roman" w:cs="Times New Roman"/>
              <w:b w:val="0"/>
              <w:bCs w:val="0"/>
              <w:caps w:val="0"/>
              <w:sz w:val="26"/>
              <w:szCs w:val="26"/>
            </w:rPr>
            <w:fldChar w:fldCharType="begin"/>
          </w:r>
          <w:r w:rsidRPr="00A50511">
            <w:rPr>
              <w:rFonts w:ascii="Times New Roman" w:hAnsi="Times New Roman" w:cs="Times New Roman"/>
              <w:b w:val="0"/>
              <w:bCs w:val="0"/>
              <w:caps w:val="0"/>
              <w:sz w:val="26"/>
              <w:szCs w:val="26"/>
            </w:rPr>
            <w:instrText xml:space="preserve"> TOC \o "1-4" \h \z \u </w:instrText>
          </w:r>
          <w:r w:rsidRPr="00A50511">
            <w:rPr>
              <w:rFonts w:ascii="Times New Roman" w:hAnsi="Times New Roman" w:cs="Times New Roman"/>
              <w:b w:val="0"/>
              <w:bCs w:val="0"/>
              <w:caps w:val="0"/>
              <w:sz w:val="26"/>
              <w:szCs w:val="26"/>
            </w:rPr>
            <w:fldChar w:fldCharType="separate"/>
          </w:r>
          <w:hyperlink w:anchor="_Toc86418641" w:history="1">
            <w:r w:rsidR="00A50511" w:rsidRPr="00A50511">
              <w:rPr>
                <w:rStyle w:val="Hyperlink"/>
                <w:rFonts w:ascii="Times New Roman" w:hAnsi="Times New Roman" w:cs="Times New Roman"/>
                <w:noProof/>
                <w:sz w:val="26"/>
                <w:szCs w:val="26"/>
                <w:shd w:val="clear" w:color="auto" w:fill="4472C4" w:themeFill="accent1"/>
              </w:rPr>
              <w:t>MỤC LỤC</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1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1</w:t>
            </w:r>
            <w:r w:rsidR="00A50511" w:rsidRPr="00A50511">
              <w:rPr>
                <w:rFonts w:ascii="Times New Roman" w:hAnsi="Times New Roman" w:cs="Times New Roman"/>
                <w:noProof/>
                <w:webHidden/>
                <w:sz w:val="26"/>
                <w:szCs w:val="26"/>
              </w:rPr>
              <w:fldChar w:fldCharType="end"/>
            </w:r>
          </w:hyperlink>
        </w:p>
        <w:p w14:paraId="23DEA865" w14:textId="512A0D67" w:rsidR="00A50511" w:rsidRPr="00A50511" w:rsidRDefault="00471573">
          <w:pPr>
            <w:pStyle w:val="TOC1"/>
            <w:tabs>
              <w:tab w:val="right" w:leader="dot" w:pos="9061"/>
            </w:tabs>
            <w:rPr>
              <w:rFonts w:ascii="Times New Roman" w:hAnsi="Times New Roman" w:cs="Times New Roman"/>
              <w:b w:val="0"/>
              <w:bCs w:val="0"/>
              <w:caps w:val="0"/>
              <w:noProof/>
              <w:sz w:val="26"/>
              <w:szCs w:val="26"/>
              <w:lang w:eastAsia="vi-VN"/>
            </w:rPr>
          </w:pPr>
          <w:hyperlink w:anchor="_Toc86418642" w:history="1">
            <w:r w:rsidR="00A50511" w:rsidRPr="00A50511">
              <w:rPr>
                <w:rStyle w:val="Hyperlink"/>
                <w:rFonts w:ascii="Times New Roman" w:hAnsi="Times New Roman" w:cs="Times New Roman"/>
                <w:noProof/>
                <w:sz w:val="26"/>
                <w:szCs w:val="26"/>
                <w:lang w:val="en-US"/>
              </w:rPr>
              <w:t>PHỤ</w:t>
            </w:r>
            <w:r w:rsidR="00A50511" w:rsidRPr="00A50511">
              <w:rPr>
                <w:rStyle w:val="Hyperlink"/>
                <w:rFonts w:ascii="Times New Roman" w:hAnsi="Times New Roman" w:cs="Times New Roman"/>
                <w:noProof/>
                <w:sz w:val="26"/>
                <w:szCs w:val="26"/>
              </w:rPr>
              <w:t xml:space="preserve"> LỤC</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2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2</w:t>
            </w:r>
            <w:r w:rsidR="00A50511" w:rsidRPr="00A50511">
              <w:rPr>
                <w:rFonts w:ascii="Times New Roman" w:hAnsi="Times New Roman" w:cs="Times New Roman"/>
                <w:noProof/>
                <w:webHidden/>
                <w:sz w:val="26"/>
                <w:szCs w:val="26"/>
              </w:rPr>
              <w:fldChar w:fldCharType="end"/>
            </w:r>
          </w:hyperlink>
        </w:p>
        <w:p w14:paraId="2FEEE463" w14:textId="638EC149" w:rsidR="00A50511" w:rsidRPr="00A50511" w:rsidRDefault="00471573">
          <w:pPr>
            <w:pStyle w:val="TOC2"/>
            <w:tabs>
              <w:tab w:val="right" w:leader="dot" w:pos="9061"/>
            </w:tabs>
            <w:rPr>
              <w:rFonts w:ascii="Times New Roman" w:hAnsi="Times New Roman" w:cs="Times New Roman"/>
              <w:smallCaps w:val="0"/>
              <w:noProof/>
              <w:sz w:val="26"/>
              <w:szCs w:val="26"/>
              <w:lang w:eastAsia="vi-VN"/>
            </w:rPr>
          </w:pPr>
          <w:hyperlink w:anchor="_Toc86418643" w:history="1">
            <w:r w:rsidR="00A50511" w:rsidRPr="00A50511">
              <w:rPr>
                <w:rStyle w:val="Hyperlink"/>
                <w:rFonts w:ascii="Times New Roman" w:hAnsi="Times New Roman" w:cs="Times New Roman"/>
                <w:noProof/>
                <w:sz w:val="26"/>
                <w:szCs w:val="26"/>
              </w:rPr>
              <w:t>1. Hình ảnh</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3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2</w:t>
            </w:r>
            <w:r w:rsidR="00A50511" w:rsidRPr="00A50511">
              <w:rPr>
                <w:rFonts w:ascii="Times New Roman" w:hAnsi="Times New Roman" w:cs="Times New Roman"/>
                <w:noProof/>
                <w:webHidden/>
                <w:sz w:val="26"/>
                <w:szCs w:val="26"/>
              </w:rPr>
              <w:fldChar w:fldCharType="end"/>
            </w:r>
          </w:hyperlink>
        </w:p>
        <w:p w14:paraId="7ABC7E8E" w14:textId="4CDCB8CE" w:rsidR="00A50511" w:rsidRPr="00A50511" w:rsidRDefault="00471573">
          <w:pPr>
            <w:pStyle w:val="TOC2"/>
            <w:tabs>
              <w:tab w:val="right" w:leader="dot" w:pos="9061"/>
            </w:tabs>
            <w:rPr>
              <w:rFonts w:ascii="Times New Roman" w:hAnsi="Times New Roman" w:cs="Times New Roman"/>
              <w:smallCaps w:val="0"/>
              <w:noProof/>
              <w:sz w:val="26"/>
              <w:szCs w:val="26"/>
              <w:lang w:eastAsia="vi-VN"/>
            </w:rPr>
          </w:pPr>
          <w:hyperlink w:anchor="_Toc86418644" w:history="1">
            <w:r w:rsidR="00A50511" w:rsidRPr="00A50511">
              <w:rPr>
                <w:rStyle w:val="Hyperlink"/>
                <w:rFonts w:ascii="Times New Roman" w:hAnsi="Times New Roman" w:cs="Times New Roman"/>
                <w:noProof/>
                <w:sz w:val="26"/>
                <w:szCs w:val="26"/>
              </w:rPr>
              <w:t>2.</w:t>
            </w:r>
            <w:r w:rsidR="00A50511" w:rsidRPr="00A50511">
              <w:rPr>
                <w:rStyle w:val="Hyperlink"/>
                <w:rFonts w:ascii="Times New Roman" w:hAnsi="Times New Roman" w:cs="Times New Roman"/>
                <w:noProof/>
                <w:sz w:val="26"/>
                <w:szCs w:val="26"/>
                <w:lang w:val="en-US"/>
              </w:rPr>
              <w:t xml:space="preserve"> Bảng</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4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2</w:t>
            </w:r>
            <w:r w:rsidR="00A50511" w:rsidRPr="00A50511">
              <w:rPr>
                <w:rFonts w:ascii="Times New Roman" w:hAnsi="Times New Roman" w:cs="Times New Roman"/>
                <w:noProof/>
                <w:webHidden/>
                <w:sz w:val="26"/>
                <w:szCs w:val="26"/>
              </w:rPr>
              <w:fldChar w:fldCharType="end"/>
            </w:r>
          </w:hyperlink>
        </w:p>
        <w:p w14:paraId="2C501090" w14:textId="3AF9CB2D" w:rsidR="00A50511" w:rsidRPr="00A50511" w:rsidRDefault="00471573">
          <w:pPr>
            <w:pStyle w:val="TOC1"/>
            <w:tabs>
              <w:tab w:val="right" w:leader="dot" w:pos="9061"/>
            </w:tabs>
            <w:rPr>
              <w:rFonts w:ascii="Times New Roman" w:hAnsi="Times New Roman" w:cs="Times New Roman"/>
              <w:b w:val="0"/>
              <w:bCs w:val="0"/>
              <w:caps w:val="0"/>
              <w:noProof/>
              <w:sz w:val="26"/>
              <w:szCs w:val="26"/>
              <w:lang w:eastAsia="vi-VN"/>
            </w:rPr>
          </w:pPr>
          <w:hyperlink w:anchor="_Toc86418645" w:history="1">
            <w:r w:rsidR="00A50511" w:rsidRPr="00A50511">
              <w:rPr>
                <w:rStyle w:val="Hyperlink"/>
                <w:rFonts w:ascii="Times New Roman" w:hAnsi="Times New Roman" w:cs="Times New Roman"/>
                <w:noProof/>
                <w:sz w:val="26"/>
                <w:szCs w:val="26"/>
                <w:lang w:val="en-US"/>
              </w:rPr>
              <w:t>I.</w:t>
            </w:r>
            <w:r w:rsidR="00A50511" w:rsidRPr="00A50511">
              <w:rPr>
                <w:rStyle w:val="Hyperlink"/>
                <w:rFonts w:ascii="Times New Roman" w:hAnsi="Times New Roman" w:cs="Times New Roman"/>
                <w:noProof/>
                <w:sz w:val="26"/>
                <w:szCs w:val="26"/>
              </w:rPr>
              <w:t xml:space="preserve"> Đầu đề</w:t>
            </w:r>
            <w:r w:rsidR="00A50511" w:rsidRPr="00A50511">
              <w:rPr>
                <w:rStyle w:val="Hyperlink"/>
                <w:rFonts w:ascii="Times New Roman" w:hAnsi="Times New Roman" w:cs="Times New Roman"/>
                <w:noProof/>
                <w:sz w:val="26"/>
                <w:szCs w:val="26"/>
                <w:lang w:val="en-US"/>
              </w:rPr>
              <w:t xml:space="preserve"> 1</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5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3</w:t>
            </w:r>
            <w:r w:rsidR="00A50511" w:rsidRPr="00A50511">
              <w:rPr>
                <w:rFonts w:ascii="Times New Roman" w:hAnsi="Times New Roman" w:cs="Times New Roman"/>
                <w:noProof/>
                <w:webHidden/>
                <w:sz w:val="26"/>
                <w:szCs w:val="26"/>
              </w:rPr>
              <w:fldChar w:fldCharType="end"/>
            </w:r>
          </w:hyperlink>
        </w:p>
        <w:p w14:paraId="16982B46" w14:textId="5B95978C" w:rsidR="00A50511" w:rsidRPr="00A50511" w:rsidRDefault="00471573">
          <w:pPr>
            <w:pStyle w:val="TOC2"/>
            <w:tabs>
              <w:tab w:val="right" w:leader="dot" w:pos="9061"/>
            </w:tabs>
            <w:rPr>
              <w:rFonts w:ascii="Times New Roman" w:hAnsi="Times New Roman" w:cs="Times New Roman"/>
              <w:smallCaps w:val="0"/>
              <w:noProof/>
              <w:sz w:val="26"/>
              <w:szCs w:val="26"/>
              <w:lang w:eastAsia="vi-VN"/>
            </w:rPr>
          </w:pPr>
          <w:hyperlink w:anchor="_Toc86418646" w:history="1">
            <w:r w:rsidR="00A50511" w:rsidRPr="00A50511">
              <w:rPr>
                <w:rStyle w:val="Hyperlink"/>
                <w:rFonts w:ascii="Times New Roman" w:hAnsi="Times New Roman" w:cs="Times New Roman"/>
                <w:noProof/>
                <w:sz w:val="26"/>
                <w:szCs w:val="26"/>
                <w:lang w:val="en-US"/>
              </w:rPr>
              <w:t>1. Đầu</w:t>
            </w:r>
            <w:r w:rsidR="00A50511" w:rsidRPr="00A50511">
              <w:rPr>
                <w:rStyle w:val="Hyperlink"/>
                <w:rFonts w:ascii="Times New Roman" w:hAnsi="Times New Roman" w:cs="Times New Roman"/>
                <w:noProof/>
                <w:sz w:val="26"/>
                <w:szCs w:val="26"/>
              </w:rPr>
              <w:t xml:space="preserve"> đề</w:t>
            </w:r>
            <w:r w:rsidR="00A50511" w:rsidRPr="00A50511">
              <w:rPr>
                <w:rStyle w:val="Hyperlink"/>
                <w:rFonts w:ascii="Times New Roman" w:hAnsi="Times New Roman" w:cs="Times New Roman"/>
                <w:noProof/>
                <w:sz w:val="26"/>
                <w:szCs w:val="26"/>
                <w:lang w:val="en-US"/>
              </w:rPr>
              <w:t xml:space="preserve"> 2</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6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3</w:t>
            </w:r>
            <w:r w:rsidR="00A50511" w:rsidRPr="00A50511">
              <w:rPr>
                <w:rFonts w:ascii="Times New Roman" w:hAnsi="Times New Roman" w:cs="Times New Roman"/>
                <w:noProof/>
                <w:webHidden/>
                <w:sz w:val="26"/>
                <w:szCs w:val="26"/>
              </w:rPr>
              <w:fldChar w:fldCharType="end"/>
            </w:r>
          </w:hyperlink>
        </w:p>
        <w:p w14:paraId="66C0D06E" w14:textId="61CAA4C7" w:rsidR="00A50511" w:rsidRPr="00A50511" w:rsidRDefault="00471573">
          <w:pPr>
            <w:pStyle w:val="TOC3"/>
            <w:tabs>
              <w:tab w:val="right" w:leader="dot" w:pos="9061"/>
            </w:tabs>
            <w:rPr>
              <w:rFonts w:ascii="Times New Roman" w:hAnsi="Times New Roman" w:cs="Times New Roman"/>
              <w:i w:val="0"/>
              <w:iCs w:val="0"/>
              <w:noProof/>
              <w:sz w:val="26"/>
              <w:szCs w:val="26"/>
              <w:lang w:eastAsia="vi-VN"/>
            </w:rPr>
          </w:pPr>
          <w:hyperlink w:anchor="_Toc86418647" w:history="1">
            <w:r w:rsidR="00A50511" w:rsidRPr="00A50511">
              <w:rPr>
                <w:rStyle w:val="Hyperlink"/>
                <w:rFonts w:ascii="Times New Roman" w:hAnsi="Times New Roman" w:cs="Times New Roman"/>
                <w:noProof/>
                <w:sz w:val="26"/>
                <w:szCs w:val="26"/>
              </w:rPr>
              <w:t>a. Đầu đề 3</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7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3</w:t>
            </w:r>
            <w:r w:rsidR="00A50511" w:rsidRPr="00A50511">
              <w:rPr>
                <w:rFonts w:ascii="Times New Roman" w:hAnsi="Times New Roman" w:cs="Times New Roman"/>
                <w:noProof/>
                <w:webHidden/>
                <w:sz w:val="26"/>
                <w:szCs w:val="26"/>
              </w:rPr>
              <w:fldChar w:fldCharType="end"/>
            </w:r>
          </w:hyperlink>
        </w:p>
        <w:p w14:paraId="0E08E80D" w14:textId="03096A25" w:rsidR="00A50511" w:rsidRPr="00A50511" w:rsidRDefault="00471573">
          <w:pPr>
            <w:pStyle w:val="TOC4"/>
            <w:tabs>
              <w:tab w:val="right" w:leader="dot" w:pos="9061"/>
            </w:tabs>
            <w:rPr>
              <w:rFonts w:ascii="Times New Roman" w:hAnsi="Times New Roman" w:cs="Times New Roman"/>
              <w:noProof/>
              <w:sz w:val="26"/>
              <w:szCs w:val="26"/>
              <w:lang w:eastAsia="vi-VN"/>
            </w:rPr>
          </w:pPr>
          <w:hyperlink w:anchor="_Toc86418648" w:history="1">
            <w:r w:rsidR="00A50511" w:rsidRPr="00A50511">
              <w:rPr>
                <w:rStyle w:val="Hyperlink"/>
                <w:rFonts w:ascii="Times New Roman" w:hAnsi="Times New Roman" w:cs="Times New Roman"/>
                <w:noProof/>
                <w:sz w:val="26"/>
                <w:szCs w:val="26"/>
                <w:lang w:val="en-US"/>
              </w:rPr>
              <w:t>(1) Đầu</w:t>
            </w:r>
            <w:r w:rsidR="00A50511" w:rsidRPr="00A50511">
              <w:rPr>
                <w:rStyle w:val="Hyperlink"/>
                <w:rFonts w:ascii="Times New Roman" w:hAnsi="Times New Roman" w:cs="Times New Roman"/>
                <w:noProof/>
                <w:sz w:val="26"/>
                <w:szCs w:val="26"/>
              </w:rPr>
              <w:t xml:space="preserve"> đề</w:t>
            </w:r>
            <w:r w:rsidR="00A50511" w:rsidRPr="00A50511">
              <w:rPr>
                <w:rStyle w:val="Hyperlink"/>
                <w:rFonts w:ascii="Times New Roman" w:hAnsi="Times New Roman" w:cs="Times New Roman"/>
                <w:noProof/>
                <w:sz w:val="26"/>
                <w:szCs w:val="26"/>
                <w:lang w:val="en-US"/>
              </w:rPr>
              <w:t xml:space="preserve"> 4</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8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3</w:t>
            </w:r>
            <w:r w:rsidR="00A50511" w:rsidRPr="00A50511">
              <w:rPr>
                <w:rFonts w:ascii="Times New Roman" w:hAnsi="Times New Roman" w:cs="Times New Roman"/>
                <w:noProof/>
                <w:webHidden/>
                <w:sz w:val="26"/>
                <w:szCs w:val="26"/>
              </w:rPr>
              <w:fldChar w:fldCharType="end"/>
            </w:r>
          </w:hyperlink>
        </w:p>
        <w:p w14:paraId="06BAF745" w14:textId="0DBB5B3D" w:rsidR="00A50511" w:rsidRPr="00A50511" w:rsidRDefault="00471573">
          <w:pPr>
            <w:pStyle w:val="TOC1"/>
            <w:tabs>
              <w:tab w:val="right" w:leader="dot" w:pos="9061"/>
            </w:tabs>
            <w:rPr>
              <w:rFonts w:ascii="Times New Roman" w:hAnsi="Times New Roman" w:cs="Times New Roman"/>
              <w:b w:val="0"/>
              <w:bCs w:val="0"/>
              <w:caps w:val="0"/>
              <w:noProof/>
              <w:sz w:val="26"/>
              <w:szCs w:val="26"/>
              <w:lang w:eastAsia="vi-VN"/>
            </w:rPr>
          </w:pPr>
          <w:hyperlink w:anchor="_Toc86418649" w:history="1">
            <w:r w:rsidR="00A50511" w:rsidRPr="00A50511">
              <w:rPr>
                <w:rStyle w:val="Hyperlink"/>
                <w:rFonts w:ascii="Times New Roman" w:hAnsi="Times New Roman" w:cs="Times New Roman"/>
                <w:noProof/>
                <w:sz w:val="26"/>
                <w:szCs w:val="26"/>
                <w:lang w:val="en-US"/>
              </w:rPr>
              <w:t>HẾT</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9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3</w:t>
            </w:r>
            <w:r w:rsidR="00A50511" w:rsidRPr="00A50511">
              <w:rPr>
                <w:rFonts w:ascii="Times New Roman" w:hAnsi="Times New Roman" w:cs="Times New Roman"/>
                <w:noProof/>
                <w:webHidden/>
                <w:sz w:val="26"/>
                <w:szCs w:val="26"/>
              </w:rPr>
              <w:fldChar w:fldCharType="end"/>
            </w:r>
          </w:hyperlink>
        </w:p>
        <w:p w14:paraId="4D2B5BB0" w14:textId="4DACBC8D" w:rsidR="002A53C4" w:rsidRDefault="002A53C4" w:rsidP="007B2094">
          <w:pPr>
            <w:pStyle w:val="TOC1"/>
            <w:tabs>
              <w:tab w:val="right" w:leader="dot" w:pos="9061"/>
            </w:tabs>
          </w:pPr>
          <w:r w:rsidRPr="00A50511">
            <w:rPr>
              <w:rFonts w:ascii="Times New Roman" w:hAnsi="Times New Roman" w:cs="Times New Roman"/>
              <w:b w:val="0"/>
              <w:bCs w:val="0"/>
              <w:caps w:val="0"/>
              <w:sz w:val="26"/>
              <w:szCs w:val="26"/>
            </w:rPr>
            <w:fldChar w:fldCharType="end"/>
          </w:r>
        </w:p>
      </w:sdtContent>
    </w:sdt>
    <w:p w14:paraId="7D6CD1DB" w14:textId="77777777" w:rsidR="005C214B" w:rsidRDefault="005C214B">
      <w:pPr>
        <w:rPr>
          <w:b/>
          <w:caps/>
          <w:color w:val="FFFFFF" w:themeColor="background1"/>
          <w:spacing w:val="15"/>
          <w:sz w:val="28"/>
          <w:szCs w:val="22"/>
          <w:lang w:val="en-US"/>
        </w:rPr>
      </w:pPr>
      <w:r>
        <w:rPr>
          <w:lang w:val="en-US"/>
        </w:rPr>
        <w:br w:type="page"/>
      </w:r>
    </w:p>
    <w:p w14:paraId="0C5BD133" w14:textId="5C6DDAB9" w:rsidR="001C2E52" w:rsidRDefault="00D14815" w:rsidP="00D14815">
      <w:pPr>
        <w:pStyle w:val="Heading1"/>
        <w:numPr>
          <w:ilvl w:val="0"/>
          <w:numId w:val="0"/>
        </w:numPr>
        <w:jc w:val="center"/>
      </w:pPr>
      <w:bookmarkStart w:id="1" w:name="_Toc86418642"/>
      <w:r>
        <w:rPr>
          <w:lang w:val="en-US"/>
        </w:rPr>
        <w:t>PHỤ</w:t>
      </w:r>
      <w:r>
        <w:t xml:space="preserve"> LỤC</w:t>
      </w:r>
      <w:bookmarkEnd w:id="1"/>
    </w:p>
    <w:p w14:paraId="11C208B6" w14:textId="2ACC5E55" w:rsidR="00C932B0" w:rsidRDefault="00C932B0" w:rsidP="00C932B0">
      <w:pPr>
        <w:pStyle w:val="Heading2"/>
      </w:pPr>
      <w:bookmarkStart w:id="2" w:name="_Toc86418643"/>
      <w:r>
        <w:t>Hình ảnh</w:t>
      </w:r>
      <w:bookmarkEnd w:id="2"/>
    </w:p>
    <w:p w14:paraId="134E7E49" w14:textId="2E548EBB" w:rsidR="004D72D0" w:rsidRDefault="004D72D0">
      <w:pPr>
        <w:rPr>
          <w:b/>
          <w:spacing w:val="15"/>
        </w:rPr>
      </w:pPr>
    </w:p>
    <w:p w14:paraId="6B0027C8" w14:textId="24ED5F93" w:rsidR="004D72D0" w:rsidRDefault="00C932B0" w:rsidP="00BD32B9">
      <w:pPr>
        <w:pStyle w:val="Heading2"/>
        <w:rPr>
          <w:noProof/>
        </w:rPr>
      </w:pPr>
      <w:r w:rsidRPr="004D72D0">
        <w:rPr>
          <w:spacing w:val="0"/>
          <w:lang w:val="en-US"/>
        </w:rPr>
        <w:fldChar w:fldCharType="begin"/>
      </w:r>
      <w:r w:rsidRPr="004D72D0">
        <w:rPr>
          <w:lang w:val="en-US"/>
        </w:rPr>
        <w:instrText xml:space="preserve"> TOC \h \z \c "Hình" </w:instrText>
      </w:r>
      <w:r w:rsidRPr="004D72D0">
        <w:rPr>
          <w:spacing w:val="0"/>
          <w:lang w:val="en-US"/>
        </w:rPr>
        <w:fldChar w:fldCharType="end"/>
      </w:r>
      <w:bookmarkStart w:id="3" w:name="_Toc86418644"/>
      <w:r w:rsidR="00EA1A63" w:rsidRPr="004D72D0">
        <w:rPr>
          <w:lang w:val="en-US"/>
        </w:rPr>
        <w:t>Bảng</w:t>
      </w:r>
      <w:bookmarkEnd w:id="3"/>
      <w:r w:rsidRPr="004D72D0">
        <w:rPr>
          <w:lang w:val="en-US"/>
        </w:rPr>
        <w:fldChar w:fldCharType="begin"/>
      </w:r>
      <w:r w:rsidRPr="004D72D0">
        <w:rPr>
          <w:lang w:val="en-US"/>
        </w:rPr>
        <w:instrText xml:space="preserve"> TOC \h \z \c "Bảng" </w:instrText>
      </w:r>
      <w:r w:rsidRPr="004D72D0">
        <w:rPr>
          <w:lang w:val="en-US"/>
        </w:rPr>
        <w:fldChar w:fldCharType="end"/>
      </w:r>
      <w:r w:rsidR="004D72D0">
        <w:rPr>
          <w:lang w:val="en-US"/>
        </w:rPr>
        <w:fldChar w:fldCharType="begin"/>
      </w:r>
      <w:r w:rsidR="004D72D0" w:rsidRPr="004D72D0">
        <w:rPr>
          <w:lang w:val="en-US"/>
        </w:rPr>
        <w:instrText xml:space="preserve"> TOC \h \z \c "Bảng" </w:instrText>
      </w:r>
      <w:r w:rsidR="004D72D0">
        <w:rPr>
          <w:lang w:val="en-US"/>
        </w:rPr>
        <w:fldChar w:fldCharType="separate"/>
      </w:r>
    </w:p>
    <w:p w14:paraId="57B6AD93" w14:textId="2D3F2877" w:rsidR="004D72D0" w:rsidRDefault="004D72D0" w:rsidP="001C2E52">
      <w:pPr>
        <w:rPr>
          <w:lang w:val="en-US"/>
        </w:rPr>
      </w:pPr>
      <w:r>
        <w:rPr>
          <w:lang w:val="en-US"/>
        </w:rPr>
        <w:fldChar w:fldCharType="end"/>
      </w:r>
    </w:p>
    <w:p w14:paraId="7403C60B" w14:textId="3ED7E8CA" w:rsidR="004D72D0" w:rsidRDefault="004D72D0">
      <w:pPr>
        <w:rPr>
          <w:lang w:val="en-US"/>
        </w:rPr>
      </w:pPr>
      <w:r>
        <w:rPr>
          <w:lang w:val="en-US"/>
        </w:rPr>
        <w:br w:type="page"/>
      </w:r>
    </w:p>
    <w:p w14:paraId="22E639D9" w14:textId="490EC5A7" w:rsidR="000E677E" w:rsidRPr="00E05318" w:rsidRDefault="006C2132" w:rsidP="00D249BC">
      <w:pPr>
        <w:pStyle w:val="Heading1"/>
        <w:rPr>
          <w:lang w:val="en-US"/>
        </w:rPr>
      </w:pPr>
      <w:bookmarkStart w:id="4" w:name="_Toc86418645"/>
      <w:r>
        <w:t>Đ</w:t>
      </w:r>
      <w:bookmarkEnd w:id="4"/>
      <w:r w:rsidR="00BF3749">
        <w:rPr>
          <w:lang w:val="en-US"/>
        </w:rPr>
        <w:t>ặc tả use case</w:t>
      </w:r>
    </w:p>
    <w:p w14:paraId="71B94F2C" w14:textId="77E0555D" w:rsidR="00C520F9" w:rsidRDefault="00D249BC" w:rsidP="00C520F9">
      <w:pPr>
        <w:pStyle w:val="Heading2"/>
        <w:rPr>
          <w:lang w:val="en-US"/>
        </w:rPr>
      </w:pPr>
      <w:r>
        <w:rPr>
          <w:lang w:val="en-US"/>
        </w:rPr>
        <w:t>Nhân viên</w:t>
      </w:r>
    </w:p>
    <w:p w14:paraId="34E7744F" w14:textId="2E1F79CA" w:rsidR="00D843C5" w:rsidRDefault="00D249BC" w:rsidP="00D249BC">
      <w:pPr>
        <w:pStyle w:val="Heading3"/>
        <w:ind w:left="720" w:hanging="720"/>
      </w:pPr>
      <w:r>
        <w:t>Điểm danh</w:t>
      </w:r>
    </w:p>
    <w:tbl>
      <w:tblPr>
        <w:tblStyle w:val="TableGrid"/>
        <w:tblW w:w="0" w:type="auto"/>
        <w:tblLook w:val="04A0" w:firstRow="1" w:lastRow="0" w:firstColumn="1" w:lastColumn="0" w:noHBand="0" w:noVBand="1"/>
      </w:tblPr>
      <w:tblGrid>
        <w:gridCol w:w="3256"/>
        <w:gridCol w:w="5805"/>
      </w:tblGrid>
      <w:tr w:rsidR="00860203" w14:paraId="4FF9F9F6" w14:textId="77777777" w:rsidTr="008906BB">
        <w:tc>
          <w:tcPr>
            <w:tcW w:w="3256" w:type="dxa"/>
          </w:tcPr>
          <w:p w14:paraId="1CC3629E" w14:textId="423BA7B2" w:rsidR="00860203" w:rsidRDefault="00860203" w:rsidP="00BD6B9F">
            <w:pPr>
              <w:rPr>
                <w:lang w:val="en-US"/>
              </w:rPr>
            </w:pPr>
            <w:r w:rsidRPr="00860203">
              <w:rPr>
                <w:lang w:val="en-US"/>
              </w:rPr>
              <w:t>Mã số Use Case</w:t>
            </w:r>
          </w:p>
        </w:tc>
        <w:tc>
          <w:tcPr>
            <w:tcW w:w="5805" w:type="dxa"/>
          </w:tcPr>
          <w:p w14:paraId="0EAAF808" w14:textId="41DD70CA" w:rsidR="00860203" w:rsidRDefault="000D67C3" w:rsidP="00BD6B9F">
            <w:pPr>
              <w:rPr>
                <w:lang w:val="en-US"/>
              </w:rPr>
            </w:pPr>
            <w:r>
              <w:rPr>
                <w:lang w:val="en-US"/>
              </w:rPr>
              <w:t>UC-</w:t>
            </w:r>
            <w:r w:rsidR="00267E25">
              <w:rPr>
                <w:lang w:val="en-US"/>
              </w:rPr>
              <w:t>5.1</w:t>
            </w:r>
          </w:p>
        </w:tc>
      </w:tr>
      <w:tr w:rsidR="00860203" w14:paraId="34FB478D" w14:textId="77777777" w:rsidTr="008906BB">
        <w:tc>
          <w:tcPr>
            <w:tcW w:w="3256" w:type="dxa"/>
          </w:tcPr>
          <w:p w14:paraId="43F72EE7" w14:textId="5F91EF24" w:rsidR="00860203" w:rsidRDefault="00860203" w:rsidP="00BD6B9F">
            <w:pPr>
              <w:rPr>
                <w:lang w:val="en-US"/>
              </w:rPr>
            </w:pPr>
            <w:r w:rsidRPr="00860203">
              <w:rPr>
                <w:lang w:val="en-US"/>
              </w:rPr>
              <w:t>Tên Use Case</w:t>
            </w:r>
          </w:p>
        </w:tc>
        <w:tc>
          <w:tcPr>
            <w:tcW w:w="5805" w:type="dxa"/>
          </w:tcPr>
          <w:p w14:paraId="7CCF3A44" w14:textId="2BC31FCF" w:rsidR="00860203" w:rsidRDefault="00267E25" w:rsidP="00BD6B9F">
            <w:pPr>
              <w:rPr>
                <w:lang w:val="en-US"/>
              </w:rPr>
            </w:pPr>
            <w:r>
              <w:rPr>
                <w:lang w:val="en-US"/>
              </w:rPr>
              <w:t>Điểm danh</w:t>
            </w:r>
          </w:p>
        </w:tc>
      </w:tr>
      <w:tr w:rsidR="00860203" w:rsidRPr="008906BB" w14:paraId="6B54A097" w14:textId="77777777" w:rsidTr="008906BB">
        <w:tc>
          <w:tcPr>
            <w:tcW w:w="3256" w:type="dxa"/>
          </w:tcPr>
          <w:p w14:paraId="26F4C803" w14:textId="749BCB75" w:rsidR="00860203" w:rsidRDefault="00860203" w:rsidP="00BD6B9F">
            <w:pPr>
              <w:rPr>
                <w:lang w:val="en-US"/>
              </w:rPr>
            </w:pPr>
            <w:r w:rsidRPr="00860203">
              <w:rPr>
                <w:lang w:val="en-US"/>
              </w:rPr>
              <w:t>Mô tả</w:t>
            </w:r>
          </w:p>
        </w:tc>
        <w:tc>
          <w:tcPr>
            <w:tcW w:w="5805" w:type="dxa"/>
          </w:tcPr>
          <w:p w14:paraId="17A9E220" w14:textId="2D22CF5C" w:rsidR="00860203" w:rsidRPr="008906BB" w:rsidRDefault="008906BB" w:rsidP="00BD6B9F">
            <w:pPr>
              <w:rPr>
                <w:lang w:val="en-US"/>
              </w:rPr>
            </w:pPr>
            <w:r w:rsidRPr="008906BB">
              <w:rPr>
                <w:lang w:val="en-US"/>
              </w:rPr>
              <w:t xml:space="preserve">Là </w:t>
            </w:r>
            <w:r w:rsidR="00267E25">
              <w:rPr>
                <w:lang w:val="en-US"/>
              </w:rPr>
              <w:t>Nhân viên</w:t>
            </w:r>
            <w:r w:rsidRPr="008906BB">
              <w:rPr>
                <w:lang w:val="en-US"/>
              </w:rPr>
              <w:t xml:space="preserve">, tôi muốn </w:t>
            </w:r>
            <w:r w:rsidR="003E6F1A">
              <w:rPr>
                <w:lang w:val="en-US"/>
              </w:rPr>
              <w:t>sử dụng dịch vụ từ ứng dụng</w:t>
            </w:r>
            <w:r w:rsidRPr="008906BB">
              <w:rPr>
                <w:lang w:val="en-US"/>
              </w:rPr>
              <w:t>.</w:t>
            </w:r>
          </w:p>
        </w:tc>
      </w:tr>
      <w:tr w:rsidR="00860203" w:rsidRPr="00290D36" w14:paraId="38B39D20" w14:textId="77777777" w:rsidTr="001552D9">
        <w:trPr>
          <w:trHeight w:val="1394"/>
        </w:trPr>
        <w:tc>
          <w:tcPr>
            <w:tcW w:w="3256" w:type="dxa"/>
          </w:tcPr>
          <w:p w14:paraId="28A1BF30" w14:textId="3EF4FAD5" w:rsidR="00860203" w:rsidRDefault="0000081D" w:rsidP="00BD6B9F">
            <w:pPr>
              <w:rPr>
                <w:lang w:val="en-US"/>
              </w:rPr>
            </w:pPr>
            <w:r w:rsidRPr="0000081D">
              <w:rPr>
                <w:lang w:val="en-US"/>
              </w:rPr>
              <w:t>Các bước thực hiện</w:t>
            </w:r>
          </w:p>
        </w:tc>
        <w:tc>
          <w:tcPr>
            <w:tcW w:w="5805" w:type="dxa"/>
          </w:tcPr>
          <w:p w14:paraId="7BA5029C" w14:textId="318DFF43" w:rsidR="001552D9" w:rsidRDefault="001552D9" w:rsidP="008D7683">
            <w:pPr>
              <w:pStyle w:val="ListParagraph"/>
              <w:numPr>
                <w:ilvl w:val="0"/>
                <w:numId w:val="4"/>
              </w:numPr>
            </w:pPr>
            <w:r>
              <w:t xml:space="preserve">Đọc thẻ từ: </w:t>
            </w:r>
            <w:r w:rsidRPr="001552D9">
              <w:t xml:space="preserve">Dùng </w:t>
            </w:r>
            <w:r w:rsidR="00A448BC" w:rsidRPr="001552D9">
              <w:t xml:space="preserve">thẻ nhân viên </w:t>
            </w:r>
            <w:r w:rsidRPr="001552D9">
              <w:t>(</w:t>
            </w:r>
            <w:r w:rsidR="00A448BC" w:rsidRPr="001552D9">
              <w:t>thẻ từ</w:t>
            </w:r>
            <w:r w:rsidRPr="001552D9">
              <w:t>)</w:t>
            </w:r>
            <w:r>
              <w:t xml:space="preserve">, gạc qua đầu đọc thẻ từ. </w:t>
            </w:r>
          </w:p>
          <w:p w14:paraId="424B80BC" w14:textId="3FBF9FD5" w:rsidR="001552D9" w:rsidRDefault="001552D9" w:rsidP="008D7683">
            <w:pPr>
              <w:pStyle w:val="ListParagraph"/>
              <w:numPr>
                <w:ilvl w:val="1"/>
                <w:numId w:val="6"/>
              </w:numPr>
            </w:pPr>
            <w:r>
              <w:t>Nhấn nút Điểm danh vào ca.</w:t>
            </w:r>
          </w:p>
          <w:p w14:paraId="60305181" w14:textId="027CC1B4" w:rsidR="001552D9" w:rsidRPr="007600CF" w:rsidRDefault="001552D9" w:rsidP="008D7683">
            <w:pPr>
              <w:pStyle w:val="ListParagraph"/>
              <w:numPr>
                <w:ilvl w:val="1"/>
                <w:numId w:val="6"/>
              </w:numPr>
              <w:rPr>
                <w:lang w:val="en-US"/>
              </w:rPr>
            </w:pPr>
            <w:r w:rsidRPr="007600CF">
              <w:rPr>
                <w:lang w:val="en-US"/>
              </w:rPr>
              <w:t>Nhấn nút Điểm danh tan ca.</w:t>
            </w:r>
          </w:p>
        </w:tc>
      </w:tr>
      <w:tr w:rsidR="00860203" w14:paraId="4759D9F8" w14:textId="77777777" w:rsidTr="008906BB">
        <w:tc>
          <w:tcPr>
            <w:tcW w:w="3256" w:type="dxa"/>
          </w:tcPr>
          <w:p w14:paraId="5D9FB79B" w14:textId="653CE3A3" w:rsidR="00860203" w:rsidRDefault="000D67C3" w:rsidP="00BD6B9F">
            <w:pPr>
              <w:rPr>
                <w:lang w:val="en-US"/>
              </w:rPr>
            </w:pPr>
            <w:r w:rsidRPr="000D67C3">
              <w:rPr>
                <w:lang w:val="en-US"/>
              </w:rPr>
              <w:t>Yêu cầu đặc biệt</w:t>
            </w:r>
          </w:p>
        </w:tc>
        <w:tc>
          <w:tcPr>
            <w:tcW w:w="5805" w:type="dxa"/>
          </w:tcPr>
          <w:p w14:paraId="6046C429" w14:textId="77777777" w:rsidR="00860203" w:rsidRDefault="00A448BC" w:rsidP="008D7683">
            <w:pPr>
              <w:pStyle w:val="ListParagraph"/>
              <w:numPr>
                <w:ilvl w:val="0"/>
                <w:numId w:val="5"/>
              </w:numPr>
            </w:pPr>
            <w:r>
              <w:t>Chỉ điểm danh vào ca trong khung giờ làm việc.</w:t>
            </w:r>
          </w:p>
          <w:p w14:paraId="53538D20" w14:textId="16E26569" w:rsidR="00A448BC" w:rsidRPr="00A448BC" w:rsidRDefault="00A448BC" w:rsidP="008D7683">
            <w:pPr>
              <w:pStyle w:val="ListParagraph"/>
              <w:numPr>
                <w:ilvl w:val="0"/>
                <w:numId w:val="5"/>
              </w:numPr>
              <w:rPr>
                <w:lang w:val="en-US"/>
              </w:rPr>
            </w:pPr>
            <w:r w:rsidRPr="00A448BC">
              <w:rPr>
                <w:lang w:val="en-US"/>
              </w:rPr>
              <w:t>Chỉ điểm danh tan ca ngoài khung giờ làm việc.</w:t>
            </w:r>
          </w:p>
        </w:tc>
      </w:tr>
      <w:tr w:rsidR="00860203" w14:paraId="1AEDBFC3" w14:textId="77777777" w:rsidTr="008906BB">
        <w:tc>
          <w:tcPr>
            <w:tcW w:w="3256" w:type="dxa"/>
          </w:tcPr>
          <w:p w14:paraId="5D0BD4A9" w14:textId="5BC7E080" w:rsidR="00860203" w:rsidRDefault="000D67C3" w:rsidP="00BD6B9F">
            <w:pPr>
              <w:rPr>
                <w:lang w:val="en-US"/>
              </w:rPr>
            </w:pPr>
            <w:r w:rsidRPr="000D67C3">
              <w:rPr>
                <w:lang w:val="en-US"/>
              </w:rPr>
              <w:t>Yêu cầu trước khi thực hiện</w:t>
            </w:r>
          </w:p>
        </w:tc>
        <w:tc>
          <w:tcPr>
            <w:tcW w:w="5805" w:type="dxa"/>
          </w:tcPr>
          <w:p w14:paraId="21D5CCCF" w14:textId="7A3029D1" w:rsidR="00860203" w:rsidRDefault="00A448BC" w:rsidP="008D7683">
            <w:pPr>
              <w:pStyle w:val="ListParagraph"/>
              <w:numPr>
                <w:ilvl w:val="0"/>
                <w:numId w:val="3"/>
              </w:numPr>
            </w:pPr>
            <w:r>
              <w:rPr>
                <w:lang w:val="en-US"/>
              </w:rPr>
              <w:t>Đầu đọc thẻ phải đọc được thẻ nhân viên</w:t>
            </w:r>
            <w:r w:rsidR="009803CF">
              <w:t>.</w:t>
            </w:r>
          </w:p>
          <w:p w14:paraId="29EA41DF" w14:textId="28607828" w:rsidR="00316105" w:rsidRPr="00757CFF" w:rsidRDefault="00A448BC" w:rsidP="008D7683">
            <w:pPr>
              <w:pStyle w:val="ListParagraph"/>
              <w:numPr>
                <w:ilvl w:val="0"/>
                <w:numId w:val="3"/>
              </w:numPr>
              <w:rPr>
                <w:lang w:val="en-US"/>
              </w:rPr>
            </w:pPr>
            <w:r>
              <w:rPr>
                <w:lang w:val="en-US"/>
              </w:rPr>
              <w:t>Thẻ nhân viên phải có trên hệ thống.</w:t>
            </w:r>
          </w:p>
        </w:tc>
      </w:tr>
      <w:tr w:rsidR="00860203" w14:paraId="3750689A" w14:textId="77777777" w:rsidTr="008906BB">
        <w:tc>
          <w:tcPr>
            <w:tcW w:w="3256" w:type="dxa"/>
          </w:tcPr>
          <w:p w14:paraId="2DE254B6" w14:textId="35A48DB6" w:rsidR="00860203" w:rsidRDefault="000D67C3" w:rsidP="00BD6B9F">
            <w:pPr>
              <w:rPr>
                <w:lang w:val="en-US"/>
              </w:rPr>
            </w:pPr>
            <w:r w:rsidRPr="000D67C3">
              <w:rPr>
                <w:lang w:val="en-US"/>
              </w:rPr>
              <w:t>Điều kiện sau khi thực hiện</w:t>
            </w:r>
          </w:p>
        </w:tc>
        <w:tc>
          <w:tcPr>
            <w:tcW w:w="5805" w:type="dxa"/>
          </w:tcPr>
          <w:p w14:paraId="7516F659" w14:textId="77777777" w:rsidR="00860203" w:rsidRDefault="00B2730A" w:rsidP="00BD6B9F">
            <w:pPr>
              <w:rPr>
                <w:lang w:val="en-US"/>
              </w:rPr>
            </w:pPr>
            <w:r>
              <w:rPr>
                <w:lang w:val="en-US"/>
              </w:rPr>
              <w:t>Khách đã trở thành vai trò tương ứng đã được phân quyền</w:t>
            </w:r>
            <w:r w:rsidR="0097267F">
              <w:rPr>
                <w:lang w:val="en-US"/>
              </w:rPr>
              <w:t xml:space="preserve"> (bệnh nhân, quản trị viên, nhân viên, bác sĩ, y tá, dược sĩ, thủ kho</w:t>
            </w:r>
            <w:r w:rsidR="008A6C7F">
              <w:rPr>
                <w:lang w:val="en-US"/>
              </w:rPr>
              <w:t>)</w:t>
            </w:r>
          </w:p>
          <w:p w14:paraId="5ED89EC9" w14:textId="2FB12BDB" w:rsidR="00D249BC" w:rsidRDefault="00D249BC" w:rsidP="00BD6B9F">
            <w:pPr>
              <w:rPr>
                <w:lang w:val="en-US"/>
              </w:rPr>
            </w:pPr>
            <w:r>
              <w:rPr>
                <w:lang w:val="en-US"/>
              </w:rPr>
              <w:t>Nhân viên đã thực hiện điểm danh thành công.</w:t>
            </w:r>
          </w:p>
        </w:tc>
      </w:tr>
      <w:tr w:rsidR="00860203" w14:paraId="60EFB041" w14:textId="77777777" w:rsidTr="008906BB">
        <w:tc>
          <w:tcPr>
            <w:tcW w:w="3256" w:type="dxa"/>
          </w:tcPr>
          <w:p w14:paraId="22C99EC9" w14:textId="5CE448A5" w:rsidR="00860203" w:rsidRDefault="000D67C3" w:rsidP="000D67C3">
            <w:pPr>
              <w:rPr>
                <w:lang w:val="en-US"/>
              </w:rPr>
            </w:pPr>
            <w:r w:rsidRPr="000D67C3">
              <w:rPr>
                <w:lang w:val="en-US"/>
              </w:rPr>
              <w:t>Điều kiện thoát</w:t>
            </w:r>
          </w:p>
        </w:tc>
        <w:tc>
          <w:tcPr>
            <w:tcW w:w="5805" w:type="dxa"/>
          </w:tcPr>
          <w:p w14:paraId="2BDD3965" w14:textId="456B3C46" w:rsidR="00860203" w:rsidRDefault="00D249BC" w:rsidP="00BD6B9F">
            <w:pPr>
              <w:rPr>
                <w:lang w:val="en-US"/>
              </w:rPr>
            </w:pPr>
            <w:r>
              <w:rPr>
                <w:lang w:val="en-US"/>
              </w:rPr>
              <w:t>Hủy điểm danh.</w:t>
            </w:r>
          </w:p>
        </w:tc>
      </w:tr>
    </w:tbl>
    <w:p w14:paraId="547F69DC" w14:textId="07ED3F24" w:rsidR="00F41B41" w:rsidRDefault="00252612" w:rsidP="007705B1">
      <w:pPr>
        <w:pStyle w:val="Heading4"/>
        <w:rPr>
          <w:lang w:val="en-US"/>
        </w:rPr>
      </w:pPr>
      <w:r>
        <w:rPr>
          <w:lang w:val="en-US"/>
        </w:rPr>
        <w:t>Điểm danh vào ca</w:t>
      </w:r>
    </w:p>
    <w:tbl>
      <w:tblPr>
        <w:tblStyle w:val="TableGrid"/>
        <w:tblW w:w="0" w:type="auto"/>
        <w:tblLook w:val="04A0" w:firstRow="1" w:lastRow="0" w:firstColumn="1" w:lastColumn="0" w:noHBand="0" w:noVBand="1"/>
      </w:tblPr>
      <w:tblGrid>
        <w:gridCol w:w="3256"/>
        <w:gridCol w:w="5805"/>
      </w:tblGrid>
      <w:tr w:rsidR="00E124EE" w14:paraId="32E468DE" w14:textId="77777777" w:rsidTr="00471573">
        <w:tc>
          <w:tcPr>
            <w:tcW w:w="3256" w:type="dxa"/>
          </w:tcPr>
          <w:p w14:paraId="42188C81" w14:textId="77777777" w:rsidR="00E124EE" w:rsidRDefault="00E124EE" w:rsidP="00471573">
            <w:pPr>
              <w:rPr>
                <w:lang w:val="en-US"/>
              </w:rPr>
            </w:pPr>
            <w:r w:rsidRPr="00860203">
              <w:rPr>
                <w:lang w:val="en-US"/>
              </w:rPr>
              <w:t>Mã số Use Case</w:t>
            </w:r>
          </w:p>
        </w:tc>
        <w:tc>
          <w:tcPr>
            <w:tcW w:w="5805" w:type="dxa"/>
          </w:tcPr>
          <w:p w14:paraId="42D2FA98" w14:textId="31D91D22" w:rsidR="00E124EE" w:rsidRDefault="00E124EE" w:rsidP="00471573">
            <w:pPr>
              <w:rPr>
                <w:lang w:val="en-US"/>
              </w:rPr>
            </w:pPr>
            <w:r>
              <w:rPr>
                <w:lang w:val="en-US"/>
              </w:rPr>
              <w:t>UC-</w:t>
            </w:r>
            <w:r w:rsidR="003E6F1A">
              <w:rPr>
                <w:lang w:val="en-US"/>
              </w:rPr>
              <w:t>5</w:t>
            </w:r>
            <w:r>
              <w:rPr>
                <w:lang w:val="en-US"/>
              </w:rPr>
              <w:t>.</w:t>
            </w:r>
            <w:r w:rsidR="003E6F1A">
              <w:rPr>
                <w:lang w:val="en-US"/>
              </w:rPr>
              <w:t>1</w:t>
            </w:r>
            <w:r>
              <w:rPr>
                <w:lang w:val="en-US"/>
              </w:rPr>
              <w:t>.1</w:t>
            </w:r>
          </w:p>
        </w:tc>
      </w:tr>
      <w:tr w:rsidR="00E124EE" w14:paraId="17599765" w14:textId="77777777" w:rsidTr="00471573">
        <w:tc>
          <w:tcPr>
            <w:tcW w:w="3256" w:type="dxa"/>
          </w:tcPr>
          <w:p w14:paraId="7F97E9B5" w14:textId="77777777" w:rsidR="00E124EE" w:rsidRDefault="00E124EE" w:rsidP="00471573">
            <w:pPr>
              <w:rPr>
                <w:lang w:val="en-US"/>
              </w:rPr>
            </w:pPr>
            <w:r w:rsidRPr="00860203">
              <w:rPr>
                <w:lang w:val="en-US"/>
              </w:rPr>
              <w:t>Tên Use Case</w:t>
            </w:r>
          </w:p>
        </w:tc>
        <w:tc>
          <w:tcPr>
            <w:tcW w:w="5805" w:type="dxa"/>
          </w:tcPr>
          <w:p w14:paraId="01EDB586" w14:textId="0904BE93" w:rsidR="00E124EE" w:rsidRDefault="003E6F1A" w:rsidP="00471573">
            <w:pPr>
              <w:rPr>
                <w:lang w:val="en-US"/>
              </w:rPr>
            </w:pPr>
            <w:r>
              <w:rPr>
                <w:lang w:val="en-US"/>
              </w:rPr>
              <w:t>Điểm danh vào ca</w:t>
            </w:r>
          </w:p>
        </w:tc>
      </w:tr>
      <w:tr w:rsidR="00E124EE" w:rsidRPr="008906BB" w14:paraId="20222835" w14:textId="77777777" w:rsidTr="00471573">
        <w:tc>
          <w:tcPr>
            <w:tcW w:w="3256" w:type="dxa"/>
          </w:tcPr>
          <w:p w14:paraId="6311BCA2" w14:textId="77777777" w:rsidR="00E124EE" w:rsidRDefault="00E124EE" w:rsidP="00471573">
            <w:pPr>
              <w:rPr>
                <w:lang w:val="en-US"/>
              </w:rPr>
            </w:pPr>
            <w:r w:rsidRPr="00860203">
              <w:rPr>
                <w:lang w:val="en-US"/>
              </w:rPr>
              <w:t>Mô tả</w:t>
            </w:r>
          </w:p>
        </w:tc>
        <w:tc>
          <w:tcPr>
            <w:tcW w:w="5805" w:type="dxa"/>
          </w:tcPr>
          <w:p w14:paraId="3A7E7382" w14:textId="26226CC7" w:rsidR="00E124EE" w:rsidRPr="008906BB" w:rsidRDefault="00E124EE" w:rsidP="00471573">
            <w:pPr>
              <w:rPr>
                <w:lang w:val="en-US"/>
              </w:rPr>
            </w:pPr>
            <w:r w:rsidRPr="008906BB">
              <w:rPr>
                <w:lang w:val="en-US"/>
              </w:rPr>
              <w:t xml:space="preserve">Là </w:t>
            </w:r>
            <w:r w:rsidR="003E6F1A">
              <w:rPr>
                <w:lang w:val="en-US"/>
              </w:rPr>
              <w:t>Nhân viên</w:t>
            </w:r>
            <w:r w:rsidRPr="008906BB">
              <w:rPr>
                <w:lang w:val="en-US"/>
              </w:rPr>
              <w:t xml:space="preserve">, tôi muốn </w:t>
            </w:r>
            <w:r w:rsidR="00252612">
              <w:rPr>
                <w:lang w:val="en-US"/>
              </w:rPr>
              <w:t xml:space="preserve">Điểm danh vào ca </w:t>
            </w:r>
            <w:r w:rsidRPr="008906BB">
              <w:rPr>
                <w:lang w:val="en-US"/>
              </w:rPr>
              <w:t>từ ứng dụng.</w:t>
            </w:r>
          </w:p>
        </w:tc>
      </w:tr>
      <w:tr w:rsidR="00E124EE" w:rsidRPr="00290D36" w14:paraId="26DF2E5E" w14:textId="77777777" w:rsidTr="00471573">
        <w:tc>
          <w:tcPr>
            <w:tcW w:w="3256" w:type="dxa"/>
          </w:tcPr>
          <w:p w14:paraId="596D34E5" w14:textId="77777777" w:rsidR="00E124EE" w:rsidRDefault="00E124EE" w:rsidP="00471573">
            <w:pPr>
              <w:rPr>
                <w:lang w:val="en-US"/>
              </w:rPr>
            </w:pPr>
            <w:r w:rsidRPr="0000081D">
              <w:rPr>
                <w:lang w:val="en-US"/>
              </w:rPr>
              <w:t>Các bước thực hiện</w:t>
            </w:r>
          </w:p>
        </w:tc>
        <w:tc>
          <w:tcPr>
            <w:tcW w:w="5805" w:type="dxa"/>
          </w:tcPr>
          <w:p w14:paraId="4D932582" w14:textId="6834F43B" w:rsidR="00E124EE" w:rsidRDefault="00E124EE" w:rsidP="00471573">
            <w:pPr>
              <w:rPr>
                <w:b/>
                <w:bCs/>
                <w:lang w:val="en-US"/>
              </w:rPr>
            </w:pPr>
            <w:r w:rsidRPr="00290D36">
              <w:rPr>
                <w:lang w:val="en-US"/>
              </w:rPr>
              <w:t>1</w:t>
            </w:r>
            <w:r>
              <w:rPr>
                <w:lang w:val="en-US"/>
              </w:rPr>
              <w:t>.</w:t>
            </w:r>
            <w:r w:rsidRPr="00290D36">
              <w:rPr>
                <w:lang w:val="en-US"/>
              </w:rPr>
              <w:t xml:space="preserve"> </w:t>
            </w:r>
            <w:r w:rsidR="002D53C6">
              <w:rPr>
                <w:lang w:val="en-US"/>
              </w:rPr>
              <w:t>Đọc thẻ từ: Dùng thẻ nhân viên (thẻ từ), gạc qua đầu đọc thẻ từ.</w:t>
            </w:r>
          </w:p>
          <w:p w14:paraId="2112D0C8" w14:textId="4DE903B8" w:rsidR="00E124EE" w:rsidRDefault="00E124EE" w:rsidP="00471573">
            <w:pPr>
              <w:rPr>
                <w:lang w:val="en-US"/>
              </w:rPr>
            </w:pPr>
            <w:r>
              <w:rPr>
                <w:lang w:val="en-US"/>
              </w:rPr>
              <w:t>2. Nh</w:t>
            </w:r>
            <w:r w:rsidR="00EE6583">
              <w:rPr>
                <w:lang w:val="en-US"/>
              </w:rPr>
              <w:t>ấn nút</w:t>
            </w:r>
            <w:r>
              <w:rPr>
                <w:lang w:val="en-US"/>
              </w:rPr>
              <w:t xml:space="preserve"> </w:t>
            </w:r>
            <w:r w:rsidR="002D53C6" w:rsidRPr="002D53C6">
              <w:rPr>
                <w:b/>
                <w:lang w:val="en-US"/>
              </w:rPr>
              <w:t>Điểm danh vào ca</w:t>
            </w:r>
            <w:r w:rsidRPr="00290D36">
              <w:rPr>
                <w:lang w:val="en-US"/>
              </w:rPr>
              <w:t>.</w:t>
            </w:r>
          </w:p>
          <w:p w14:paraId="5ED0C396" w14:textId="56B6D909" w:rsidR="00E124EE" w:rsidRDefault="00E124EE" w:rsidP="00471573">
            <w:pPr>
              <w:rPr>
                <w:lang w:val="en-US"/>
              </w:rPr>
            </w:pPr>
            <w:r>
              <w:rPr>
                <w:lang w:val="en-US"/>
              </w:rPr>
              <w:t xml:space="preserve">3. Nếu không tìm thấy </w:t>
            </w:r>
            <w:r w:rsidR="00EE6583">
              <w:rPr>
                <w:lang w:val="en-US"/>
              </w:rPr>
              <w:t>Nhân viên</w:t>
            </w:r>
            <w:r>
              <w:rPr>
                <w:lang w:val="en-US"/>
              </w:rPr>
              <w:t xml:space="preserve"> thì hiển thị thông báo.</w:t>
            </w:r>
          </w:p>
          <w:p w14:paraId="09EC2EEE" w14:textId="2E440D22" w:rsidR="00E124EE" w:rsidRDefault="00EE6583" w:rsidP="00471573">
            <w:pPr>
              <w:rPr>
                <w:lang w:val="en-US"/>
              </w:rPr>
            </w:pPr>
            <w:r>
              <w:rPr>
                <w:lang w:val="en-US"/>
              </w:rPr>
              <w:t>4</w:t>
            </w:r>
            <w:r w:rsidR="00E124EE">
              <w:rPr>
                <w:lang w:val="en-US"/>
              </w:rPr>
              <w:t xml:space="preserve">. Nếu tìm thấy </w:t>
            </w:r>
            <w:r w:rsidR="002D53C6">
              <w:rPr>
                <w:lang w:val="en-US"/>
              </w:rPr>
              <w:t>Nhân viên</w:t>
            </w:r>
            <w:r w:rsidR="00E124EE">
              <w:rPr>
                <w:lang w:val="en-US"/>
              </w:rPr>
              <w:t xml:space="preserve"> thì</w:t>
            </w:r>
            <w:r w:rsidR="002D53C6">
              <w:rPr>
                <w:lang w:val="en-US"/>
              </w:rPr>
              <w:t xml:space="preserve"> hệ thống </w:t>
            </w:r>
            <w:r>
              <w:rPr>
                <w:lang w:val="en-US"/>
              </w:rPr>
              <w:t>xác nhận điểm danh vào ca thành công</w:t>
            </w:r>
            <w:r w:rsidR="00E124EE">
              <w:rPr>
                <w:lang w:val="en-US"/>
              </w:rPr>
              <w:t>.</w:t>
            </w:r>
          </w:p>
          <w:p w14:paraId="44D12758" w14:textId="279E5C9D" w:rsidR="00E124EE" w:rsidRPr="00290D36" w:rsidRDefault="00E124EE" w:rsidP="00471573">
            <w:pPr>
              <w:rPr>
                <w:lang w:val="en-US"/>
              </w:rPr>
            </w:pPr>
          </w:p>
        </w:tc>
      </w:tr>
      <w:tr w:rsidR="00E124EE" w14:paraId="18C50A35" w14:textId="77777777" w:rsidTr="00471573">
        <w:tc>
          <w:tcPr>
            <w:tcW w:w="3256" w:type="dxa"/>
          </w:tcPr>
          <w:p w14:paraId="5B0285FE" w14:textId="77777777" w:rsidR="00E124EE" w:rsidRDefault="00E124EE" w:rsidP="00471573">
            <w:pPr>
              <w:rPr>
                <w:lang w:val="en-US"/>
              </w:rPr>
            </w:pPr>
            <w:r w:rsidRPr="000D67C3">
              <w:rPr>
                <w:lang w:val="en-US"/>
              </w:rPr>
              <w:t>Yêu cầu đặc biệt</w:t>
            </w:r>
          </w:p>
        </w:tc>
        <w:tc>
          <w:tcPr>
            <w:tcW w:w="5805" w:type="dxa"/>
          </w:tcPr>
          <w:p w14:paraId="0ADB43CF" w14:textId="3422A95B" w:rsidR="00E124EE" w:rsidRDefault="00E124EE" w:rsidP="00471573">
            <w:pPr>
              <w:rPr>
                <w:lang w:val="en-US"/>
              </w:rPr>
            </w:pPr>
          </w:p>
        </w:tc>
      </w:tr>
      <w:tr w:rsidR="00E124EE" w:rsidRPr="00E124EE" w14:paraId="42C74C00" w14:textId="77777777" w:rsidTr="00471573">
        <w:tc>
          <w:tcPr>
            <w:tcW w:w="3256" w:type="dxa"/>
          </w:tcPr>
          <w:p w14:paraId="5A255AF6" w14:textId="77777777" w:rsidR="00E124EE" w:rsidRDefault="00E124EE" w:rsidP="00471573">
            <w:pPr>
              <w:rPr>
                <w:lang w:val="en-US"/>
              </w:rPr>
            </w:pPr>
            <w:r w:rsidRPr="000D67C3">
              <w:rPr>
                <w:lang w:val="en-US"/>
              </w:rPr>
              <w:t>Yêu cầu trước khi thực hiện</w:t>
            </w:r>
          </w:p>
        </w:tc>
        <w:tc>
          <w:tcPr>
            <w:tcW w:w="5805" w:type="dxa"/>
          </w:tcPr>
          <w:p w14:paraId="661F62AF" w14:textId="73400AD4" w:rsidR="00E124EE" w:rsidRDefault="00EE6583" w:rsidP="008D7683">
            <w:pPr>
              <w:pStyle w:val="ListParagraph"/>
              <w:numPr>
                <w:ilvl w:val="0"/>
                <w:numId w:val="3"/>
              </w:numPr>
            </w:pPr>
            <w:r>
              <w:rPr>
                <w:lang w:val="en-US"/>
              </w:rPr>
              <w:t>Đầu đọc thẻ phải đọc được thẻ nhân viên</w:t>
            </w:r>
            <w:r w:rsidR="00E124EE">
              <w:t>.</w:t>
            </w:r>
          </w:p>
          <w:p w14:paraId="5D19D32D" w14:textId="37F14A6F" w:rsidR="00E124EE" w:rsidRPr="00E124EE" w:rsidRDefault="00EE6583" w:rsidP="008D7683">
            <w:pPr>
              <w:pStyle w:val="ListParagraph"/>
              <w:numPr>
                <w:ilvl w:val="0"/>
                <w:numId w:val="3"/>
              </w:numPr>
            </w:pPr>
            <w:r>
              <w:rPr>
                <w:lang w:val="en-US"/>
              </w:rPr>
              <w:t>Thẻ nhân viên phải có trên hệ thống.</w:t>
            </w:r>
          </w:p>
        </w:tc>
      </w:tr>
      <w:tr w:rsidR="00E124EE" w:rsidRPr="00E124EE" w14:paraId="55F88A36" w14:textId="77777777" w:rsidTr="00471573">
        <w:tc>
          <w:tcPr>
            <w:tcW w:w="3256" w:type="dxa"/>
          </w:tcPr>
          <w:p w14:paraId="72BB6FFE" w14:textId="77777777" w:rsidR="00E124EE" w:rsidRPr="00E124EE" w:rsidRDefault="00E124EE" w:rsidP="00471573">
            <w:r w:rsidRPr="00E124EE">
              <w:t>Điều kiện sau khi thực hiện</w:t>
            </w:r>
          </w:p>
        </w:tc>
        <w:tc>
          <w:tcPr>
            <w:tcW w:w="5805" w:type="dxa"/>
          </w:tcPr>
          <w:p w14:paraId="1BC454DE" w14:textId="3C73C0E1" w:rsidR="00E124EE" w:rsidRPr="00E124EE" w:rsidRDefault="00EE6583" w:rsidP="00471573">
            <w:r>
              <w:rPr>
                <w:lang w:val="en-US"/>
              </w:rPr>
              <w:t>Nhân viên đã thực hiện điểm danh vào ca thành công</w:t>
            </w:r>
          </w:p>
        </w:tc>
      </w:tr>
      <w:tr w:rsidR="00E124EE" w14:paraId="5F6B8E58" w14:textId="77777777" w:rsidTr="00471573">
        <w:tc>
          <w:tcPr>
            <w:tcW w:w="3256" w:type="dxa"/>
          </w:tcPr>
          <w:p w14:paraId="3ADB10FC" w14:textId="77777777" w:rsidR="00E124EE" w:rsidRDefault="00E124EE" w:rsidP="00471573">
            <w:pPr>
              <w:rPr>
                <w:lang w:val="en-US"/>
              </w:rPr>
            </w:pPr>
            <w:r w:rsidRPr="000D67C3">
              <w:rPr>
                <w:lang w:val="en-US"/>
              </w:rPr>
              <w:t>Điều kiện thoát</w:t>
            </w:r>
          </w:p>
        </w:tc>
        <w:tc>
          <w:tcPr>
            <w:tcW w:w="5805" w:type="dxa"/>
          </w:tcPr>
          <w:p w14:paraId="01276573" w14:textId="610720CC" w:rsidR="00E124EE" w:rsidRDefault="00EE6583" w:rsidP="00471573">
            <w:pPr>
              <w:rPr>
                <w:lang w:val="en-US"/>
              </w:rPr>
            </w:pPr>
            <w:r>
              <w:rPr>
                <w:lang w:val="en-US"/>
              </w:rPr>
              <w:t>Hủy điểm danh.</w:t>
            </w:r>
          </w:p>
        </w:tc>
      </w:tr>
    </w:tbl>
    <w:p w14:paraId="4353ABB1" w14:textId="36A1D547" w:rsidR="00BD6B9F" w:rsidRDefault="00EE6583" w:rsidP="00EE6583">
      <w:pPr>
        <w:pStyle w:val="Heading4"/>
        <w:rPr>
          <w:lang w:val="en-US"/>
        </w:rPr>
      </w:pPr>
      <w:r>
        <w:rPr>
          <w:lang w:val="en-US"/>
        </w:rPr>
        <w:t>Điểm danh tan ca</w:t>
      </w:r>
    </w:p>
    <w:tbl>
      <w:tblPr>
        <w:tblStyle w:val="TableGrid"/>
        <w:tblW w:w="0" w:type="auto"/>
        <w:tblLook w:val="04A0" w:firstRow="1" w:lastRow="0" w:firstColumn="1" w:lastColumn="0" w:noHBand="0" w:noVBand="1"/>
      </w:tblPr>
      <w:tblGrid>
        <w:gridCol w:w="3256"/>
        <w:gridCol w:w="5805"/>
      </w:tblGrid>
      <w:tr w:rsidR="00EE6583" w14:paraId="7891D18E" w14:textId="77777777" w:rsidTr="00471573">
        <w:tc>
          <w:tcPr>
            <w:tcW w:w="3256" w:type="dxa"/>
          </w:tcPr>
          <w:p w14:paraId="379B74E6" w14:textId="77777777" w:rsidR="00EE6583" w:rsidRDefault="00EE6583" w:rsidP="00471573">
            <w:pPr>
              <w:rPr>
                <w:lang w:val="en-US"/>
              </w:rPr>
            </w:pPr>
            <w:r w:rsidRPr="00860203">
              <w:rPr>
                <w:lang w:val="en-US"/>
              </w:rPr>
              <w:t>Mã số Use Case</w:t>
            </w:r>
          </w:p>
        </w:tc>
        <w:tc>
          <w:tcPr>
            <w:tcW w:w="5805" w:type="dxa"/>
          </w:tcPr>
          <w:p w14:paraId="61E0650F" w14:textId="745DF6D7" w:rsidR="00EE6583" w:rsidRDefault="00EE6583" w:rsidP="00471573">
            <w:pPr>
              <w:rPr>
                <w:lang w:val="en-US"/>
              </w:rPr>
            </w:pPr>
            <w:r>
              <w:rPr>
                <w:lang w:val="en-US"/>
              </w:rPr>
              <w:t>UC-5.1.2</w:t>
            </w:r>
          </w:p>
        </w:tc>
      </w:tr>
      <w:tr w:rsidR="00EE6583" w14:paraId="09FB4297" w14:textId="77777777" w:rsidTr="00471573">
        <w:tc>
          <w:tcPr>
            <w:tcW w:w="3256" w:type="dxa"/>
          </w:tcPr>
          <w:p w14:paraId="0D211E03" w14:textId="77777777" w:rsidR="00EE6583" w:rsidRDefault="00EE6583" w:rsidP="00471573">
            <w:pPr>
              <w:rPr>
                <w:lang w:val="en-US"/>
              </w:rPr>
            </w:pPr>
            <w:r w:rsidRPr="00860203">
              <w:rPr>
                <w:lang w:val="en-US"/>
              </w:rPr>
              <w:t>Tên Use Case</w:t>
            </w:r>
          </w:p>
        </w:tc>
        <w:tc>
          <w:tcPr>
            <w:tcW w:w="5805" w:type="dxa"/>
          </w:tcPr>
          <w:p w14:paraId="4A892272" w14:textId="2887CA00" w:rsidR="00EE6583" w:rsidRDefault="00EE6583" w:rsidP="00471573">
            <w:pPr>
              <w:rPr>
                <w:lang w:val="en-US"/>
              </w:rPr>
            </w:pPr>
            <w:r>
              <w:rPr>
                <w:lang w:val="en-US"/>
              </w:rPr>
              <w:t xml:space="preserve">Điểm danh </w:t>
            </w:r>
            <w:r w:rsidR="00915E74">
              <w:rPr>
                <w:lang w:val="en-US"/>
              </w:rPr>
              <w:t>tan</w:t>
            </w:r>
            <w:r>
              <w:rPr>
                <w:lang w:val="en-US"/>
              </w:rPr>
              <w:t xml:space="preserve"> ca</w:t>
            </w:r>
          </w:p>
        </w:tc>
      </w:tr>
      <w:tr w:rsidR="00EE6583" w:rsidRPr="008906BB" w14:paraId="205B8FD3" w14:textId="77777777" w:rsidTr="00471573">
        <w:tc>
          <w:tcPr>
            <w:tcW w:w="3256" w:type="dxa"/>
          </w:tcPr>
          <w:p w14:paraId="07363FCD" w14:textId="77777777" w:rsidR="00EE6583" w:rsidRDefault="00EE6583" w:rsidP="00471573">
            <w:pPr>
              <w:rPr>
                <w:lang w:val="en-US"/>
              </w:rPr>
            </w:pPr>
            <w:r w:rsidRPr="00860203">
              <w:rPr>
                <w:lang w:val="en-US"/>
              </w:rPr>
              <w:t>Mô tả</w:t>
            </w:r>
          </w:p>
        </w:tc>
        <w:tc>
          <w:tcPr>
            <w:tcW w:w="5805" w:type="dxa"/>
          </w:tcPr>
          <w:p w14:paraId="473A3DA4" w14:textId="103715FD" w:rsidR="00EE6583" w:rsidRPr="008906BB" w:rsidRDefault="00EE6583" w:rsidP="00471573">
            <w:pPr>
              <w:rPr>
                <w:lang w:val="en-US"/>
              </w:rPr>
            </w:pPr>
            <w:r w:rsidRPr="008906BB">
              <w:rPr>
                <w:lang w:val="en-US"/>
              </w:rPr>
              <w:t xml:space="preserve">Là </w:t>
            </w:r>
            <w:r>
              <w:rPr>
                <w:lang w:val="en-US"/>
              </w:rPr>
              <w:t>Nhân viên</w:t>
            </w:r>
            <w:r w:rsidRPr="008906BB">
              <w:rPr>
                <w:lang w:val="en-US"/>
              </w:rPr>
              <w:t xml:space="preserve">, tôi muốn </w:t>
            </w:r>
            <w:r>
              <w:rPr>
                <w:lang w:val="en-US"/>
              </w:rPr>
              <w:t xml:space="preserve">Điểm danh </w:t>
            </w:r>
            <w:r w:rsidR="00915E74">
              <w:rPr>
                <w:lang w:val="en-US"/>
              </w:rPr>
              <w:t>tan ca</w:t>
            </w:r>
            <w:r>
              <w:rPr>
                <w:lang w:val="en-US"/>
              </w:rPr>
              <w:t xml:space="preserve"> </w:t>
            </w:r>
            <w:r w:rsidRPr="008906BB">
              <w:rPr>
                <w:lang w:val="en-US"/>
              </w:rPr>
              <w:t>từ ứng dụng.</w:t>
            </w:r>
          </w:p>
        </w:tc>
      </w:tr>
      <w:tr w:rsidR="00EE6583" w:rsidRPr="00290D36" w14:paraId="569BEF51" w14:textId="77777777" w:rsidTr="00471573">
        <w:tc>
          <w:tcPr>
            <w:tcW w:w="3256" w:type="dxa"/>
          </w:tcPr>
          <w:p w14:paraId="73A963EC" w14:textId="77777777" w:rsidR="00EE6583" w:rsidRDefault="00EE6583" w:rsidP="00471573">
            <w:pPr>
              <w:rPr>
                <w:lang w:val="en-US"/>
              </w:rPr>
            </w:pPr>
            <w:r w:rsidRPr="0000081D">
              <w:rPr>
                <w:lang w:val="en-US"/>
              </w:rPr>
              <w:t>Các bước thực hiện</w:t>
            </w:r>
          </w:p>
        </w:tc>
        <w:tc>
          <w:tcPr>
            <w:tcW w:w="5805" w:type="dxa"/>
          </w:tcPr>
          <w:p w14:paraId="446B3F82" w14:textId="77777777" w:rsidR="00EE6583" w:rsidRDefault="00EE6583" w:rsidP="00471573">
            <w:pPr>
              <w:rPr>
                <w:b/>
                <w:bCs/>
                <w:lang w:val="en-US"/>
              </w:rPr>
            </w:pPr>
            <w:r w:rsidRPr="00290D36">
              <w:rPr>
                <w:lang w:val="en-US"/>
              </w:rPr>
              <w:t>1</w:t>
            </w:r>
            <w:r>
              <w:rPr>
                <w:lang w:val="en-US"/>
              </w:rPr>
              <w:t>.</w:t>
            </w:r>
            <w:r w:rsidRPr="00290D36">
              <w:rPr>
                <w:lang w:val="en-US"/>
              </w:rPr>
              <w:t xml:space="preserve"> </w:t>
            </w:r>
            <w:r>
              <w:rPr>
                <w:lang w:val="en-US"/>
              </w:rPr>
              <w:t>Đọc thẻ từ: Dùng thẻ nhân viên (thẻ từ), gạc qua đầu đọc thẻ từ.</w:t>
            </w:r>
          </w:p>
          <w:p w14:paraId="617031EB" w14:textId="683BBC37" w:rsidR="00EE6583" w:rsidRDefault="00EE6583" w:rsidP="00471573">
            <w:pPr>
              <w:rPr>
                <w:lang w:val="en-US"/>
              </w:rPr>
            </w:pPr>
            <w:r>
              <w:rPr>
                <w:lang w:val="en-US"/>
              </w:rPr>
              <w:t xml:space="preserve">2. Nhấn nút </w:t>
            </w:r>
            <w:r w:rsidRPr="002D53C6">
              <w:rPr>
                <w:b/>
                <w:lang w:val="en-US"/>
              </w:rPr>
              <w:t xml:space="preserve">Điểm danh </w:t>
            </w:r>
            <w:r w:rsidR="00915E74">
              <w:rPr>
                <w:b/>
                <w:lang w:val="en-US"/>
              </w:rPr>
              <w:t>tan</w:t>
            </w:r>
            <w:r w:rsidRPr="002D53C6">
              <w:rPr>
                <w:b/>
                <w:lang w:val="en-US"/>
              </w:rPr>
              <w:t xml:space="preserve"> ca</w:t>
            </w:r>
            <w:r w:rsidRPr="00290D36">
              <w:rPr>
                <w:lang w:val="en-US"/>
              </w:rPr>
              <w:t>.</w:t>
            </w:r>
          </w:p>
          <w:p w14:paraId="28380074" w14:textId="77777777" w:rsidR="00EE6583" w:rsidRDefault="00EE6583" w:rsidP="00471573">
            <w:pPr>
              <w:rPr>
                <w:lang w:val="en-US"/>
              </w:rPr>
            </w:pPr>
            <w:r>
              <w:rPr>
                <w:lang w:val="en-US"/>
              </w:rPr>
              <w:t>3. Nếu không tìm thấy Nhân viên thì hiển thị thông báo.</w:t>
            </w:r>
          </w:p>
          <w:p w14:paraId="07763431" w14:textId="32D8838F" w:rsidR="00EE6583" w:rsidRDefault="00EE6583" w:rsidP="00471573">
            <w:pPr>
              <w:rPr>
                <w:lang w:val="en-US"/>
              </w:rPr>
            </w:pPr>
            <w:r>
              <w:rPr>
                <w:lang w:val="en-US"/>
              </w:rPr>
              <w:t xml:space="preserve">4. Nếu tìm thấy Nhân viên thì hệ thống xác nhận điểm danh </w:t>
            </w:r>
            <w:r w:rsidR="00915E74">
              <w:rPr>
                <w:lang w:val="en-US"/>
              </w:rPr>
              <w:t>tan ca</w:t>
            </w:r>
            <w:r>
              <w:rPr>
                <w:lang w:val="en-US"/>
              </w:rPr>
              <w:t xml:space="preserve"> thành công.</w:t>
            </w:r>
          </w:p>
          <w:p w14:paraId="5CBCEB4E" w14:textId="77777777" w:rsidR="00EE6583" w:rsidRPr="00290D36" w:rsidRDefault="00EE6583" w:rsidP="00471573">
            <w:pPr>
              <w:rPr>
                <w:lang w:val="en-US"/>
              </w:rPr>
            </w:pPr>
          </w:p>
        </w:tc>
      </w:tr>
      <w:tr w:rsidR="00EE6583" w14:paraId="2FECA21B" w14:textId="77777777" w:rsidTr="00471573">
        <w:tc>
          <w:tcPr>
            <w:tcW w:w="3256" w:type="dxa"/>
          </w:tcPr>
          <w:p w14:paraId="3738EA6A" w14:textId="77777777" w:rsidR="00EE6583" w:rsidRDefault="00EE6583" w:rsidP="00471573">
            <w:pPr>
              <w:rPr>
                <w:lang w:val="en-US"/>
              </w:rPr>
            </w:pPr>
            <w:r w:rsidRPr="000D67C3">
              <w:rPr>
                <w:lang w:val="en-US"/>
              </w:rPr>
              <w:t>Yêu cầu đặc biệt</w:t>
            </w:r>
          </w:p>
        </w:tc>
        <w:tc>
          <w:tcPr>
            <w:tcW w:w="5805" w:type="dxa"/>
          </w:tcPr>
          <w:p w14:paraId="1D85C53E" w14:textId="77777777" w:rsidR="00EE6583" w:rsidRDefault="00EE6583" w:rsidP="00471573">
            <w:pPr>
              <w:rPr>
                <w:lang w:val="en-US"/>
              </w:rPr>
            </w:pPr>
          </w:p>
        </w:tc>
      </w:tr>
      <w:tr w:rsidR="00EE6583" w:rsidRPr="00E124EE" w14:paraId="683494CA" w14:textId="77777777" w:rsidTr="00471573">
        <w:tc>
          <w:tcPr>
            <w:tcW w:w="3256" w:type="dxa"/>
          </w:tcPr>
          <w:p w14:paraId="2413C3B2" w14:textId="77777777" w:rsidR="00EE6583" w:rsidRDefault="00EE6583" w:rsidP="00471573">
            <w:pPr>
              <w:rPr>
                <w:lang w:val="en-US"/>
              </w:rPr>
            </w:pPr>
            <w:r w:rsidRPr="000D67C3">
              <w:rPr>
                <w:lang w:val="en-US"/>
              </w:rPr>
              <w:t>Yêu cầu trước khi thực hiện</w:t>
            </w:r>
          </w:p>
        </w:tc>
        <w:tc>
          <w:tcPr>
            <w:tcW w:w="5805" w:type="dxa"/>
          </w:tcPr>
          <w:p w14:paraId="25474DFF" w14:textId="77777777" w:rsidR="00EE6583" w:rsidRDefault="00EE6583" w:rsidP="008D7683">
            <w:pPr>
              <w:pStyle w:val="ListParagraph"/>
              <w:numPr>
                <w:ilvl w:val="0"/>
                <w:numId w:val="3"/>
              </w:numPr>
            </w:pPr>
            <w:r>
              <w:rPr>
                <w:lang w:val="en-US"/>
              </w:rPr>
              <w:t>Đầu đọc thẻ phải đọc được thẻ nhân viên</w:t>
            </w:r>
            <w:r>
              <w:t>.</w:t>
            </w:r>
          </w:p>
          <w:p w14:paraId="3B87EA4E" w14:textId="77777777" w:rsidR="00EE6583" w:rsidRPr="00E124EE" w:rsidRDefault="00EE6583" w:rsidP="008D7683">
            <w:pPr>
              <w:pStyle w:val="ListParagraph"/>
              <w:numPr>
                <w:ilvl w:val="0"/>
                <w:numId w:val="3"/>
              </w:numPr>
            </w:pPr>
            <w:r>
              <w:rPr>
                <w:lang w:val="en-US"/>
              </w:rPr>
              <w:t>Thẻ nhân viên phải có trên hệ thống.</w:t>
            </w:r>
          </w:p>
        </w:tc>
      </w:tr>
      <w:tr w:rsidR="00EE6583" w:rsidRPr="00E124EE" w14:paraId="0D1627CD" w14:textId="77777777" w:rsidTr="00471573">
        <w:tc>
          <w:tcPr>
            <w:tcW w:w="3256" w:type="dxa"/>
          </w:tcPr>
          <w:p w14:paraId="443CFD26" w14:textId="77777777" w:rsidR="00EE6583" w:rsidRPr="00E124EE" w:rsidRDefault="00EE6583" w:rsidP="00471573">
            <w:r w:rsidRPr="00E124EE">
              <w:t>Điều kiện sau khi thực hiện</w:t>
            </w:r>
          </w:p>
        </w:tc>
        <w:tc>
          <w:tcPr>
            <w:tcW w:w="5805" w:type="dxa"/>
          </w:tcPr>
          <w:p w14:paraId="72C866A1" w14:textId="5C436E45" w:rsidR="00EE6583" w:rsidRPr="00E124EE" w:rsidRDefault="00EE6583" w:rsidP="00471573">
            <w:r>
              <w:rPr>
                <w:lang w:val="en-US"/>
              </w:rPr>
              <w:t xml:space="preserve">Nhân viên đã thực hiện điểm danh </w:t>
            </w:r>
            <w:r w:rsidR="00915E74">
              <w:rPr>
                <w:lang w:val="en-US"/>
              </w:rPr>
              <w:t>tan ca</w:t>
            </w:r>
            <w:r>
              <w:rPr>
                <w:lang w:val="en-US"/>
              </w:rPr>
              <w:t xml:space="preserve"> thành công</w:t>
            </w:r>
          </w:p>
        </w:tc>
      </w:tr>
      <w:tr w:rsidR="00EE6583" w14:paraId="72D3044A" w14:textId="77777777" w:rsidTr="00471573">
        <w:tc>
          <w:tcPr>
            <w:tcW w:w="3256" w:type="dxa"/>
          </w:tcPr>
          <w:p w14:paraId="260199F3" w14:textId="77777777" w:rsidR="00EE6583" w:rsidRDefault="00EE6583" w:rsidP="00471573">
            <w:pPr>
              <w:rPr>
                <w:lang w:val="en-US"/>
              </w:rPr>
            </w:pPr>
            <w:r w:rsidRPr="000D67C3">
              <w:rPr>
                <w:lang w:val="en-US"/>
              </w:rPr>
              <w:t>Điều kiện thoát</w:t>
            </w:r>
          </w:p>
        </w:tc>
        <w:tc>
          <w:tcPr>
            <w:tcW w:w="5805" w:type="dxa"/>
          </w:tcPr>
          <w:p w14:paraId="267BB4C7" w14:textId="77777777" w:rsidR="00EE6583" w:rsidRDefault="00EE6583" w:rsidP="00471573">
            <w:pPr>
              <w:rPr>
                <w:lang w:val="en-US"/>
              </w:rPr>
            </w:pPr>
            <w:r>
              <w:rPr>
                <w:lang w:val="en-US"/>
              </w:rPr>
              <w:t>Hủy điểm danh.</w:t>
            </w:r>
          </w:p>
        </w:tc>
      </w:tr>
    </w:tbl>
    <w:p w14:paraId="797FD1AB" w14:textId="21EA409C" w:rsidR="00EE6583" w:rsidRDefault="00EE6583" w:rsidP="00EE6583">
      <w:pPr>
        <w:rPr>
          <w:lang w:val="en-US"/>
        </w:rPr>
      </w:pPr>
    </w:p>
    <w:p w14:paraId="32BD5798" w14:textId="604DCC89" w:rsidR="00915E74" w:rsidRPr="00EE6583" w:rsidRDefault="00915E74" w:rsidP="00915E74">
      <w:pPr>
        <w:pStyle w:val="Heading2"/>
        <w:rPr>
          <w:lang w:val="en-US"/>
        </w:rPr>
      </w:pPr>
      <w:r>
        <w:rPr>
          <w:lang w:val="en-US"/>
        </w:rPr>
        <w:t>Y tá</w:t>
      </w:r>
    </w:p>
    <w:p w14:paraId="2F580D6F" w14:textId="0ECFC46D" w:rsidR="00915E74" w:rsidRDefault="007E6D27" w:rsidP="00915E74">
      <w:pPr>
        <w:pStyle w:val="Heading3"/>
      </w:pPr>
      <w:r>
        <w:t>Xem lịch khám</w:t>
      </w:r>
    </w:p>
    <w:tbl>
      <w:tblPr>
        <w:tblStyle w:val="TableGrid"/>
        <w:tblW w:w="0" w:type="auto"/>
        <w:tblLook w:val="04A0" w:firstRow="1" w:lastRow="0" w:firstColumn="1" w:lastColumn="0" w:noHBand="0" w:noVBand="1"/>
      </w:tblPr>
      <w:tblGrid>
        <w:gridCol w:w="3256"/>
        <w:gridCol w:w="5805"/>
      </w:tblGrid>
      <w:tr w:rsidR="007E6D27" w14:paraId="6388296E" w14:textId="77777777" w:rsidTr="00471573">
        <w:tc>
          <w:tcPr>
            <w:tcW w:w="3256" w:type="dxa"/>
          </w:tcPr>
          <w:p w14:paraId="050610BC" w14:textId="77777777" w:rsidR="007E6D27" w:rsidRDefault="007E6D27" w:rsidP="00471573">
            <w:pPr>
              <w:rPr>
                <w:lang w:val="en-US"/>
              </w:rPr>
            </w:pPr>
            <w:r w:rsidRPr="00860203">
              <w:rPr>
                <w:lang w:val="en-US"/>
              </w:rPr>
              <w:t>Mã số Use Case</w:t>
            </w:r>
          </w:p>
        </w:tc>
        <w:tc>
          <w:tcPr>
            <w:tcW w:w="5805" w:type="dxa"/>
          </w:tcPr>
          <w:p w14:paraId="54BCA163" w14:textId="72B001E1" w:rsidR="007E6D27" w:rsidRDefault="007E6D27" w:rsidP="00471573">
            <w:pPr>
              <w:rPr>
                <w:lang w:val="en-US"/>
              </w:rPr>
            </w:pPr>
            <w:r>
              <w:rPr>
                <w:lang w:val="en-US"/>
              </w:rPr>
              <w:t>UC-6.1</w:t>
            </w:r>
          </w:p>
        </w:tc>
      </w:tr>
      <w:tr w:rsidR="007E6D27" w14:paraId="2C36F280" w14:textId="77777777" w:rsidTr="00471573">
        <w:tc>
          <w:tcPr>
            <w:tcW w:w="3256" w:type="dxa"/>
          </w:tcPr>
          <w:p w14:paraId="79AA5253" w14:textId="77777777" w:rsidR="007E6D27" w:rsidRDefault="007E6D27" w:rsidP="00471573">
            <w:pPr>
              <w:rPr>
                <w:lang w:val="en-US"/>
              </w:rPr>
            </w:pPr>
            <w:r w:rsidRPr="00860203">
              <w:rPr>
                <w:lang w:val="en-US"/>
              </w:rPr>
              <w:t>Tên Use Case</w:t>
            </w:r>
          </w:p>
        </w:tc>
        <w:tc>
          <w:tcPr>
            <w:tcW w:w="5805" w:type="dxa"/>
          </w:tcPr>
          <w:p w14:paraId="1625338A" w14:textId="4A0C2B88" w:rsidR="007E6D27" w:rsidRDefault="007E6D27" w:rsidP="00471573">
            <w:pPr>
              <w:rPr>
                <w:lang w:val="en-US"/>
              </w:rPr>
            </w:pPr>
            <w:r>
              <w:rPr>
                <w:lang w:val="en-US"/>
              </w:rPr>
              <w:t>Xem lịch khám</w:t>
            </w:r>
          </w:p>
        </w:tc>
      </w:tr>
      <w:tr w:rsidR="007E6D27" w:rsidRPr="008906BB" w14:paraId="54E70169" w14:textId="77777777" w:rsidTr="00471573">
        <w:tc>
          <w:tcPr>
            <w:tcW w:w="3256" w:type="dxa"/>
          </w:tcPr>
          <w:p w14:paraId="5301E946" w14:textId="77777777" w:rsidR="007E6D27" w:rsidRDefault="007E6D27" w:rsidP="00471573">
            <w:pPr>
              <w:rPr>
                <w:lang w:val="en-US"/>
              </w:rPr>
            </w:pPr>
            <w:r w:rsidRPr="00860203">
              <w:rPr>
                <w:lang w:val="en-US"/>
              </w:rPr>
              <w:t>Mô tả</w:t>
            </w:r>
          </w:p>
        </w:tc>
        <w:tc>
          <w:tcPr>
            <w:tcW w:w="5805" w:type="dxa"/>
          </w:tcPr>
          <w:p w14:paraId="0B5EF4EE" w14:textId="5CA5DE17" w:rsidR="007E6D27" w:rsidRPr="008906BB" w:rsidRDefault="007E6D27" w:rsidP="00471573">
            <w:pPr>
              <w:rPr>
                <w:lang w:val="en-US"/>
              </w:rPr>
            </w:pPr>
            <w:r w:rsidRPr="008906BB">
              <w:rPr>
                <w:lang w:val="en-US"/>
              </w:rPr>
              <w:t xml:space="preserve">Là </w:t>
            </w:r>
            <w:r>
              <w:rPr>
                <w:lang w:val="en-US"/>
              </w:rPr>
              <w:t>Y tá</w:t>
            </w:r>
            <w:r w:rsidRPr="008906BB">
              <w:rPr>
                <w:lang w:val="en-US"/>
              </w:rPr>
              <w:t xml:space="preserve">, tôi muốn </w:t>
            </w:r>
            <w:r>
              <w:rPr>
                <w:lang w:val="en-US"/>
              </w:rPr>
              <w:t>xem lịch khám bệnh nhân</w:t>
            </w:r>
            <w:r w:rsidRPr="008906BB">
              <w:rPr>
                <w:lang w:val="en-US"/>
              </w:rPr>
              <w:t>.</w:t>
            </w:r>
          </w:p>
        </w:tc>
      </w:tr>
      <w:tr w:rsidR="007E6D27" w:rsidRPr="00290D36" w14:paraId="62F92BD8" w14:textId="77777777" w:rsidTr="00471573">
        <w:trPr>
          <w:trHeight w:val="1394"/>
        </w:trPr>
        <w:tc>
          <w:tcPr>
            <w:tcW w:w="3256" w:type="dxa"/>
          </w:tcPr>
          <w:p w14:paraId="3D2E06C4" w14:textId="77777777" w:rsidR="007E6D27" w:rsidRDefault="007E6D27" w:rsidP="00471573">
            <w:pPr>
              <w:rPr>
                <w:lang w:val="en-US"/>
              </w:rPr>
            </w:pPr>
            <w:r w:rsidRPr="0000081D">
              <w:rPr>
                <w:lang w:val="en-US"/>
              </w:rPr>
              <w:t>Các bước thực hiện</w:t>
            </w:r>
          </w:p>
        </w:tc>
        <w:tc>
          <w:tcPr>
            <w:tcW w:w="5805" w:type="dxa"/>
          </w:tcPr>
          <w:p w14:paraId="6615EC74" w14:textId="77777777" w:rsidR="00113A2E" w:rsidRDefault="007E6D27" w:rsidP="008D7683">
            <w:pPr>
              <w:pStyle w:val="ListParagraph"/>
              <w:numPr>
                <w:ilvl w:val="0"/>
                <w:numId w:val="7"/>
              </w:numPr>
            </w:pPr>
            <w:r>
              <w:t xml:space="preserve">Từ menu </w:t>
            </w:r>
            <w:r w:rsidR="00113A2E">
              <w:rPr>
                <w:lang w:val="en-US"/>
              </w:rPr>
              <w:t xml:space="preserve">click chọn </w:t>
            </w:r>
            <w:r>
              <w:t xml:space="preserve">Xem lịch khám </w:t>
            </w:r>
          </w:p>
          <w:p w14:paraId="515BE8C6" w14:textId="5C7648F3" w:rsidR="007E6D27" w:rsidRDefault="00113A2E" w:rsidP="008D7683">
            <w:pPr>
              <w:pStyle w:val="ListParagraph"/>
              <w:numPr>
                <w:ilvl w:val="0"/>
                <w:numId w:val="7"/>
              </w:numPr>
            </w:pPr>
            <w:r>
              <w:rPr>
                <w:lang w:val="en-US"/>
              </w:rPr>
              <w:t>C</w:t>
            </w:r>
            <w:r w:rsidR="007E6D27">
              <w:t>họn tra cứu thông tin lịch khám.</w:t>
            </w:r>
          </w:p>
          <w:p w14:paraId="6A4E900D" w14:textId="36CC589C" w:rsidR="007E6D27" w:rsidRPr="007E6D27" w:rsidRDefault="007E6D27" w:rsidP="008D7683">
            <w:pPr>
              <w:pStyle w:val="ListParagraph"/>
              <w:numPr>
                <w:ilvl w:val="0"/>
                <w:numId w:val="7"/>
              </w:numPr>
              <w:rPr>
                <w:lang w:val="en-US"/>
              </w:rPr>
            </w:pPr>
            <w:r w:rsidRPr="007E6D27">
              <w:rPr>
                <w:lang w:val="en-US"/>
              </w:rPr>
              <w:t>Một cửa sổ thông số hiện ra, điền các thông số và click “Tìm kiếm”, ta sẽ có một danh sách các lịch khám phù hợp với các thông số tìm kiếm</w:t>
            </w:r>
            <w:r w:rsidR="00567F9B">
              <w:rPr>
                <w:lang w:val="en-US"/>
              </w:rPr>
              <w:t>.</w:t>
            </w:r>
          </w:p>
        </w:tc>
      </w:tr>
      <w:tr w:rsidR="007E6D27" w14:paraId="4A5E2F89" w14:textId="77777777" w:rsidTr="00471573">
        <w:tc>
          <w:tcPr>
            <w:tcW w:w="3256" w:type="dxa"/>
          </w:tcPr>
          <w:p w14:paraId="0C13F79B" w14:textId="77777777" w:rsidR="007E6D27" w:rsidRDefault="007E6D27" w:rsidP="00471573">
            <w:pPr>
              <w:rPr>
                <w:lang w:val="en-US"/>
              </w:rPr>
            </w:pPr>
            <w:r w:rsidRPr="000D67C3">
              <w:rPr>
                <w:lang w:val="en-US"/>
              </w:rPr>
              <w:t>Yêu cầu đặc biệt</w:t>
            </w:r>
          </w:p>
        </w:tc>
        <w:tc>
          <w:tcPr>
            <w:tcW w:w="5805" w:type="dxa"/>
          </w:tcPr>
          <w:p w14:paraId="4EDB33C7" w14:textId="2A5D15F1" w:rsidR="007E6D27" w:rsidRPr="00AE462B" w:rsidRDefault="007E6D27" w:rsidP="00AE462B">
            <w:pPr>
              <w:rPr>
                <w:lang w:val="en-US"/>
              </w:rPr>
            </w:pPr>
          </w:p>
        </w:tc>
      </w:tr>
      <w:tr w:rsidR="007E6D27" w14:paraId="24E659BF" w14:textId="77777777" w:rsidTr="00471573">
        <w:tc>
          <w:tcPr>
            <w:tcW w:w="3256" w:type="dxa"/>
          </w:tcPr>
          <w:p w14:paraId="1A52773C" w14:textId="77777777" w:rsidR="007E6D27" w:rsidRDefault="007E6D27" w:rsidP="00471573">
            <w:pPr>
              <w:rPr>
                <w:lang w:val="en-US"/>
              </w:rPr>
            </w:pPr>
            <w:r w:rsidRPr="000D67C3">
              <w:rPr>
                <w:lang w:val="en-US"/>
              </w:rPr>
              <w:t>Yêu cầu trước khi thực hiện</w:t>
            </w:r>
          </w:p>
        </w:tc>
        <w:tc>
          <w:tcPr>
            <w:tcW w:w="5805" w:type="dxa"/>
          </w:tcPr>
          <w:p w14:paraId="68B4F1D1" w14:textId="27574246" w:rsidR="007E6D27" w:rsidRDefault="00AE462B" w:rsidP="008D7683">
            <w:pPr>
              <w:pStyle w:val="ListParagraph"/>
              <w:numPr>
                <w:ilvl w:val="0"/>
                <w:numId w:val="8"/>
              </w:numPr>
            </w:pPr>
            <w:r w:rsidRPr="00AE462B">
              <w:rPr>
                <w:lang w:val="en-US"/>
              </w:rPr>
              <w:t>Y tá phải đăng nhập thành công vào hệ thống</w:t>
            </w:r>
            <w:r w:rsidR="007E6D27">
              <w:t>.</w:t>
            </w:r>
          </w:p>
          <w:p w14:paraId="00ADC189" w14:textId="2F86DFA1" w:rsidR="007E6D27" w:rsidRPr="00AE462B" w:rsidRDefault="00AE462B" w:rsidP="008D7683">
            <w:pPr>
              <w:pStyle w:val="ListParagraph"/>
              <w:numPr>
                <w:ilvl w:val="0"/>
                <w:numId w:val="8"/>
              </w:numPr>
              <w:rPr>
                <w:lang w:val="en-US"/>
              </w:rPr>
            </w:pPr>
            <w:r w:rsidRPr="00AE462B">
              <w:rPr>
                <w:lang w:val="en-US"/>
              </w:rPr>
              <w:t>Điền các thông số chính xác</w:t>
            </w:r>
            <w:r w:rsidR="007E6D27" w:rsidRPr="00AE462B">
              <w:rPr>
                <w:lang w:val="en-US"/>
              </w:rPr>
              <w:t>.</w:t>
            </w:r>
          </w:p>
        </w:tc>
      </w:tr>
      <w:tr w:rsidR="007E6D27" w14:paraId="210D04BB" w14:textId="77777777" w:rsidTr="00471573">
        <w:tc>
          <w:tcPr>
            <w:tcW w:w="3256" w:type="dxa"/>
          </w:tcPr>
          <w:p w14:paraId="340DB7F9" w14:textId="77777777" w:rsidR="007E6D27" w:rsidRDefault="007E6D27" w:rsidP="00471573">
            <w:pPr>
              <w:rPr>
                <w:lang w:val="en-US"/>
              </w:rPr>
            </w:pPr>
            <w:r w:rsidRPr="000D67C3">
              <w:rPr>
                <w:lang w:val="en-US"/>
              </w:rPr>
              <w:t>Điều kiện sau khi thực hiện</w:t>
            </w:r>
          </w:p>
        </w:tc>
        <w:tc>
          <w:tcPr>
            <w:tcW w:w="5805" w:type="dxa"/>
          </w:tcPr>
          <w:p w14:paraId="773AAD08" w14:textId="478A3090" w:rsidR="007E6D27" w:rsidRDefault="00AE462B" w:rsidP="00471573">
            <w:pPr>
              <w:rPr>
                <w:lang w:val="en-US"/>
              </w:rPr>
            </w:pPr>
            <w:r>
              <w:rPr>
                <w:lang w:val="en-US"/>
              </w:rPr>
              <w:t>Y tá xem được lịch khám có trên hệ thống</w:t>
            </w:r>
          </w:p>
        </w:tc>
      </w:tr>
      <w:tr w:rsidR="007E6D27" w14:paraId="18851B03" w14:textId="77777777" w:rsidTr="00471573">
        <w:tc>
          <w:tcPr>
            <w:tcW w:w="3256" w:type="dxa"/>
          </w:tcPr>
          <w:p w14:paraId="0B7B3CB3" w14:textId="77777777" w:rsidR="007E6D27" w:rsidRDefault="007E6D27" w:rsidP="00471573">
            <w:pPr>
              <w:rPr>
                <w:lang w:val="en-US"/>
              </w:rPr>
            </w:pPr>
            <w:r w:rsidRPr="000D67C3">
              <w:rPr>
                <w:lang w:val="en-US"/>
              </w:rPr>
              <w:t>Điều kiện thoát</w:t>
            </w:r>
          </w:p>
        </w:tc>
        <w:tc>
          <w:tcPr>
            <w:tcW w:w="5805" w:type="dxa"/>
          </w:tcPr>
          <w:p w14:paraId="11D44C70" w14:textId="580013B2" w:rsidR="007E6D27" w:rsidRDefault="007E6D27" w:rsidP="00471573">
            <w:pPr>
              <w:rPr>
                <w:lang w:val="en-US"/>
              </w:rPr>
            </w:pPr>
            <w:r>
              <w:rPr>
                <w:lang w:val="en-US"/>
              </w:rPr>
              <w:t xml:space="preserve">Hủy </w:t>
            </w:r>
            <w:r w:rsidR="00AE462B">
              <w:rPr>
                <w:lang w:val="en-US"/>
              </w:rPr>
              <w:t>tìm kiếm</w:t>
            </w:r>
            <w:r>
              <w:rPr>
                <w:lang w:val="en-US"/>
              </w:rPr>
              <w:t>.</w:t>
            </w:r>
          </w:p>
        </w:tc>
      </w:tr>
    </w:tbl>
    <w:p w14:paraId="53AF3EB9" w14:textId="1E0BCDC5" w:rsidR="007E6D27" w:rsidRDefault="007E6D27" w:rsidP="007E6D27">
      <w:pPr>
        <w:rPr>
          <w:lang w:val="en-US"/>
        </w:rPr>
      </w:pPr>
    </w:p>
    <w:p w14:paraId="45E1C9B8" w14:textId="23DBAB37" w:rsidR="00AE462B" w:rsidRDefault="00AE462B" w:rsidP="00AE462B">
      <w:pPr>
        <w:pStyle w:val="Heading2"/>
        <w:rPr>
          <w:lang w:val="en-US"/>
        </w:rPr>
      </w:pPr>
      <w:r>
        <w:rPr>
          <w:lang w:val="en-US"/>
        </w:rPr>
        <w:t>Bác sĩ</w:t>
      </w:r>
    </w:p>
    <w:p w14:paraId="3D442104" w14:textId="21DDAFBF" w:rsidR="00AE462B" w:rsidRDefault="00AE462B" w:rsidP="00AE462B">
      <w:pPr>
        <w:pStyle w:val="Heading3"/>
      </w:pPr>
      <w:r>
        <w:t>Xem hồ sơ bệnh nhân</w:t>
      </w:r>
    </w:p>
    <w:tbl>
      <w:tblPr>
        <w:tblStyle w:val="TableGrid"/>
        <w:tblW w:w="0" w:type="auto"/>
        <w:tblLook w:val="04A0" w:firstRow="1" w:lastRow="0" w:firstColumn="1" w:lastColumn="0" w:noHBand="0" w:noVBand="1"/>
      </w:tblPr>
      <w:tblGrid>
        <w:gridCol w:w="3256"/>
        <w:gridCol w:w="5805"/>
      </w:tblGrid>
      <w:tr w:rsidR="00AE462B" w14:paraId="03E20F5B" w14:textId="77777777" w:rsidTr="00471573">
        <w:tc>
          <w:tcPr>
            <w:tcW w:w="3256" w:type="dxa"/>
          </w:tcPr>
          <w:p w14:paraId="72D6C4D1" w14:textId="77777777" w:rsidR="00AE462B" w:rsidRDefault="00AE462B" w:rsidP="00471573">
            <w:pPr>
              <w:rPr>
                <w:lang w:val="en-US"/>
              </w:rPr>
            </w:pPr>
            <w:r w:rsidRPr="00860203">
              <w:rPr>
                <w:lang w:val="en-US"/>
              </w:rPr>
              <w:t>Mã số Use Case</w:t>
            </w:r>
          </w:p>
        </w:tc>
        <w:tc>
          <w:tcPr>
            <w:tcW w:w="5805" w:type="dxa"/>
          </w:tcPr>
          <w:p w14:paraId="3449878E" w14:textId="3F3FC0C5" w:rsidR="00AE462B" w:rsidRDefault="00AE462B" w:rsidP="00471573">
            <w:pPr>
              <w:rPr>
                <w:lang w:val="en-US"/>
              </w:rPr>
            </w:pPr>
            <w:r>
              <w:rPr>
                <w:lang w:val="en-US"/>
              </w:rPr>
              <w:t>UC-7.1</w:t>
            </w:r>
          </w:p>
        </w:tc>
      </w:tr>
      <w:tr w:rsidR="00AE462B" w14:paraId="567AB30E" w14:textId="77777777" w:rsidTr="00471573">
        <w:tc>
          <w:tcPr>
            <w:tcW w:w="3256" w:type="dxa"/>
          </w:tcPr>
          <w:p w14:paraId="1273D573" w14:textId="77777777" w:rsidR="00AE462B" w:rsidRDefault="00AE462B" w:rsidP="00471573">
            <w:pPr>
              <w:rPr>
                <w:lang w:val="en-US"/>
              </w:rPr>
            </w:pPr>
            <w:r w:rsidRPr="00860203">
              <w:rPr>
                <w:lang w:val="en-US"/>
              </w:rPr>
              <w:t>Tên Use Case</w:t>
            </w:r>
          </w:p>
        </w:tc>
        <w:tc>
          <w:tcPr>
            <w:tcW w:w="5805" w:type="dxa"/>
          </w:tcPr>
          <w:p w14:paraId="00D069E2" w14:textId="2546D0E7" w:rsidR="00AE462B" w:rsidRDefault="00AE462B" w:rsidP="00471573">
            <w:pPr>
              <w:rPr>
                <w:lang w:val="en-US"/>
              </w:rPr>
            </w:pPr>
            <w:r>
              <w:rPr>
                <w:lang w:val="en-US"/>
              </w:rPr>
              <w:t>Xem hồ sơ bệnh nhân</w:t>
            </w:r>
          </w:p>
        </w:tc>
      </w:tr>
      <w:tr w:rsidR="00AE462B" w:rsidRPr="008906BB" w14:paraId="37E77F2D" w14:textId="77777777" w:rsidTr="00471573">
        <w:tc>
          <w:tcPr>
            <w:tcW w:w="3256" w:type="dxa"/>
          </w:tcPr>
          <w:p w14:paraId="3C340384" w14:textId="77777777" w:rsidR="00AE462B" w:rsidRDefault="00AE462B" w:rsidP="00471573">
            <w:pPr>
              <w:rPr>
                <w:lang w:val="en-US"/>
              </w:rPr>
            </w:pPr>
            <w:r w:rsidRPr="00860203">
              <w:rPr>
                <w:lang w:val="en-US"/>
              </w:rPr>
              <w:t>Mô tả</w:t>
            </w:r>
          </w:p>
        </w:tc>
        <w:tc>
          <w:tcPr>
            <w:tcW w:w="5805" w:type="dxa"/>
          </w:tcPr>
          <w:p w14:paraId="3277C5AE" w14:textId="241FA0C2" w:rsidR="00AE462B" w:rsidRPr="008906BB" w:rsidRDefault="00AE462B" w:rsidP="00471573">
            <w:pPr>
              <w:rPr>
                <w:lang w:val="en-US"/>
              </w:rPr>
            </w:pPr>
            <w:r w:rsidRPr="008906BB">
              <w:rPr>
                <w:lang w:val="en-US"/>
              </w:rPr>
              <w:t xml:space="preserve">Là </w:t>
            </w:r>
            <w:r>
              <w:rPr>
                <w:lang w:val="en-US"/>
              </w:rPr>
              <w:t>Bác sĩ</w:t>
            </w:r>
            <w:r w:rsidRPr="008906BB">
              <w:rPr>
                <w:lang w:val="en-US"/>
              </w:rPr>
              <w:t xml:space="preserve">, tôi muốn </w:t>
            </w:r>
            <w:r>
              <w:rPr>
                <w:lang w:val="en-US"/>
              </w:rPr>
              <w:t>xem hồ sơ bệnh nhân</w:t>
            </w:r>
            <w:r w:rsidRPr="008906BB">
              <w:rPr>
                <w:lang w:val="en-US"/>
              </w:rPr>
              <w:t>.</w:t>
            </w:r>
          </w:p>
        </w:tc>
      </w:tr>
      <w:tr w:rsidR="00AE462B" w:rsidRPr="00290D36" w14:paraId="4B9610D8" w14:textId="77777777" w:rsidTr="00471573">
        <w:trPr>
          <w:trHeight w:val="1394"/>
        </w:trPr>
        <w:tc>
          <w:tcPr>
            <w:tcW w:w="3256" w:type="dxa"/>
          </w:tcPr>
          <w:p w14:paraId="4706A874" w14:textId="77777777" w:rsidR="00AE462B" w:rsidRDefault="00AE462B" w:rsidP="00471573">
            <w:pPr>
              <w:rPr>
                <w:lang w:val="en-US"/>
              </w:rPr>
            </w:pPr>
            <w:r w:rsidRPr="0000081D">
              <w:rPr>
                <w:lang w:val="en-US"/>
              </w:rPr>
              <w:t>Các bước thực hiện</w:t>
            </w:r>
          </w:p>
        </w:tc>
        <w:tc>
          <w:tcPr>
            <w:tcW w:w="5805" w:type="dxa"/>
          </w:tcPr>
          <w:p w14:paraId="65795270" w14:textId="346D7925" w:rsidR="00AE462B" w:rsidRDefault="00AE462B" w:rsidP="008D7683">
            <w:pPr>
              <w:pStyle w:val="ListParagraph"/>
              <w:numPr>
                <w:ilvl w:val="0"/>
                <w:numId w:val="7"/>
              </w:numPr>
            </w:pPr>
            <w:r>
              <w:t xml:space="preserve">Từ menu </w:t>
            </w:r>
            <w:r w:rsidR="00113A2E">
              <w:rPr>
                <w:lang w:val="en-US"/>
              </w:rPr>
              <w:t xml:space="preserve">click chọn </w:t>
            </w:r>
            <w:r>
              <w:t xml:space="preserve">Xem </w:t>
            </w:r>
            <w:r w:rsidR="00567F9B">
              <w:rPr>
                <w:lang w:val="en-US"/>
              </w:rPr>
              <w:t>hồ sơ bệnh nhân</w:t>
            </w:r>
            <w:r>
              <w:t>.</w:t>
            </w:r>
          </w:p>
          <w:p w14:paraId="7A5C8CE4" w14:textId="33F7718F" w:rsidR="00AE462B" w:rsidRPr="007E6D27" w:rsidRDefault="00AE462B" w:rsidP="008D7683">
            <w:pPr>
              <w:pStyle w:val="ListParagraph"/>
              <w:numPr>
                <w:ilvl w:val="0"/>
                <w:numId w:val="7"/>
              </w:numPr>
              <w:rPr>
                <w:lang w:val="en-US"/>
              </w:rPr>
            </w:pPr>
            <w:r w:rsidRPr="007E6D27">
              <w:rPr>
                <w:lang w:val="en-US"/>
              </w:rPr>
              <w:t xml:space="preserve">Một cửa sổ thông số hiện ra, điền các thông số và click “Tìm kiếm”, ta sẽ có một danh sách các </w:t>
            </w:r>
            <w:r w:rsidR="00567F9B">
              <w:rPr>
                <w:lang w:val="en-US"/>
              </w:rPr>
              <w:t>hồ sơ</w:t>
            </w:r>
            <w:r w:rsidRPr="007E6D27">
              <w:rPr>
                <w:lang w:val="en-US"/>
              </w:rPr>
              <w:t xml:space="preserve"> phù hợp với các thông số tìm kiếm</w:t>
            </w:r>
            <w:r w:rsidR="00567F9B">
              <w:rPr>
                <w:lang w:val="en-US"/>
              </w:rPr>
              <w:t>.</w:t>
            </w:r>
          </w:p>
        </w:tc>
      </w:tr>
      <w:tr w:rsidR="00AE462B" w14:paraId="3DCB7D1A" w14:textId="77777777" w:rsidTr="00471573">
        <w:tc>
          <w:tcPr>
            <w:tcW w:w="3256" w:type="dxa"/>
          </w:tcPr>
          <w:p w14:paraId="57111EC9" w14:textId="77777777" w:rsidR="00AE462B" w:rsidRDefault="00AE462B" w:rsidP="00471573">
            <w:pPr>
              <w:rPr>
                <w:lang w:val="en-US"/>
              </w:rPr>
            </w:pPr>
            <w:r w:rsidRPr="000D67C3">
              <w:rPr>
                <w:lang w:val="en-US"/>
              </w:rPr>
              <w:t>Yêu cầu đặc biệt</w:t>
            </w:r>
          </w:p>
        </w:tc>
        <w:tc>
          <w:tcPr>
            <w:tcW w:w="5805" w:type="dxa"/>
          </w:tcPr>
          <w:p w14:paraId="46D6E993" w14:textId="77777777" w:rsidR="00AE462B" w:rsidRPr="00AE462B" w:rsidRDefault="00AE462B" w:rsidP="00471573">
            <w:pPr>
              <w:rPr>
                <w:lang w:val="en-US"/>
              </w:rPr>
            </w:pPr>
          </w:p>
        </w:tc>
      </w:tr>
      <w:tr w:rsidR="00AE462B" w14:paraId="04993674" w14:textId="77777777" w:rsidTr="00471573">
        <w:tc>
          <w:tcPr>
            <w:tcW w:w="3256" w:type="dxa"/>
          </w:tcPr>
          <w:p w14:paraId="428B19F9" w14:textId="77777777" w:rsidR="00AE462B" w:rsidRDefault="00AE462B" w:rsidP="00471573">
            <w:pPr>
              <w:rPr>
                <w:lang w:val="en-US"/>
              </w:rPr>
            </w:pPr>
            <w:r w:rsidRPr="000D67C3">
              <w:rPr>
                <w:lang w:val="en-US"/>
              </w:rPr>
              <w:t>Yêu cầu trước khi thực hiện</w:t>
            </w:r>
          </w:p>
        </w:tc>
        <w:tc>
          <w:tcPr>
            <w:tcW w:w="5805" w:type="dxa"/>
          </w:tcPr>
          <w:p w14:paraId="6D7042E4" w14:textId="578A2DE0" w:rsidR="00AE462B" w:rsidRDefault="00567F9B" w:rsidP="008D7683">
            <w:pPr>
              <w:pStyle w:val="ListParagraph"/>
              <w:numPr>
                <w:ilvl w:val="0"/>
                <w:numId w:val="8"/>
              </w:numPr>
            </w:pPr>
            <w:r>
              <w:rPr>
                <w:lang w:val="en-US"/>
              </w:rPr>
              <w:t>Bác sĩ</w:t>
            </w:r>
            <w:r w:rsidR="00AE462B" w:rsidRPr="00AE462B">
              <w:rPr>
                <w:lang w:val="en-US"/>
              </w:rPr>
              <w:t xml:space="preserve"> phải đăng nhập thành công vào hệ thống</w:t>
            </w:r>
            <w:r w:rsidR="00AE462B">
              <w:t>.</w:t>
            </w:r>
          </w:p>
          <w:p w14:paraId="06C31214" w14:textId="77777777" w:rsidR="00AE462B" w:rsidRPr="00AE462B" w:rsidRDefault="00AE462B" w:rsidP="008D7683">
            <w:pPr>
              <w:pStyle w:val="ListParagraph"/>
              <w:numPr>
                <w:ilvl w:val="0"/>
                <w:numId w:val="8"/>
              </w:numPr>
              <w:rPr>
                <w:lang w:val="en-US"/>
              </w:rPr>
            </w:pPr>
            <w:r w:rsidRPr="00AE462B">
              <w:rPr>
                <w:lang w:val="en-US"/>
              </w:rPr>
              <w:t>Điền các thông số chính xác.</w:t>
            </w:r>
          </w:p>
        </w:tc>
      </w:tr>
      <w:tr w:rsidR="00AE462B" w14:paraId="082F8A48" w14:textId="77777777" w:rsidTr="00471573">
        <w:tc>
          <w:tcPr>
            <w:tcW w:w="3256" w:type="dxa"/>
          </w:tcPr>
          <w:p w14:paraId="04CAA190" w14:textId="77777777" w:rsidR="00AE462B" w:rsidRDefault="00AE462B" w:rsidP="00471573">
            <w:pPr>
              <w:rPr>
                <w:lang w:val="en-US"/>
              </w:rPr>
            </w:pPr>
            <w:r w:rsidRPr="000D67C3">
              <w:rPr>
                <w:lang w:val="en-US"/>
              </w:rPr>
              <w:t>Điều kiện sau khi thực hiện</w:t>
            </w:r>
          </w:p>
        </w:tc>
        <w:tc>
          <w:tcPr>
            <w:tcW w:w="5805" w:type="dxa"/>
          </w:tcPr>
          <w:p w14:paraId="6CA4C53C" w14:textId="393FE767" w:rsidR="00AE462B" w:rsidRDefault="00567F9B" w:rsidP="00471573">
            <w:pPr>
              <w:rPr>
                <w:lang w:val="en-US"/>
              </w:rPr>
            </w:pPr>
            <w:r>
              <w:rPr>
                <w:lang w:val="en-US"/>
              </w:rPr>
              <w:t xml:space="preserve">Bác sĩ </w:t>
            </w:r>
            <w:r w:rsidR="00AE462B">
              <w:rPr>
                <w:lang w:val="en-US"/>
              </w:rPr>
              <w:t xml:space="preserve"> xem được </w:t>
            </w:r>
            <w:r>
              <w:rPr>
                <w:lang w:val="en-US"/>
              </w:rPr>
              <w:t>hồ sơ bệnh nhân</w:t>
            </w:r>
            <w:r w:rsidR="00AE462B">
              <w:rPr>
                <w:lang w:val="en-US"/>
              </w:rPr>
              <w:t xml:space="preserve"> có trên hệ thống</w:t>
            </w:r>
          </w:p>
        </w:tc>
      </w:tr>
      <w:tr w:rsidR="00AE462B" w14:paraId="340B49D4" w14:textId="77777777" w:rsidTr="00471573">
        <w:tc>
          <w:tcPr>
            <w:tcW w:w="3256" w:type="dxa"/>
          </w:tcPr>
          <w:p w14:paraId="22D8ACD2" w14:textId="77777777" w:rsidR="00AE462B" w:rsidRDefault="00AE462B" w:rsidP="00471573">
            <w:pPr>
              <w:rPr>
                <w:lang w:val="en-US"/>
              </w:rPr>
            </w:pPr>
            <w:r w:rsidRPr="000D67C3">
              <w:rPr>
                <w:lang w:val="en-US"/>
              </w:rPr>
              <w:t>Điều kiện thoát</w:t>
            </w:r>
          </w:p>
        </w:tc>
        <w:tc>
          <w:tcPr>
            <w:tcW w:w="5805" w:type="dxa"/>
          </w:tcPr>
          <w:p w14:paraId="6D6AC4C2" w14:textId="77777777" w:rsidR="00AE462B" w:rsidRDefault="00AE462B" w:rsidP="00471573">
            <w:pPr>
              <w:rPr>
                <w:lang w:val="en-US"/>
              </w:rPr>
            </w:pPr>
            <w:r>
              <w:rPr>
                <w:lang w:val="en-US"/>
              </w:rPr>
              <w:t>Hủy tìm kiếm.</w:t>
            </w:r>
          </w:p>
        </w:tc>
      </w:tr>
    </w:tbl>
    <w:p w14:paraId="3FD8719E" w14:textId="6DAFDD0F" w:rsidR="006B56AB" w:rsidRPr="006B56AB" w:rsidRDefault="006B56AB" w:rsidP="006B56AB">
      <w:pPr>
        <w:pStyle w:val="Heading3"/>
      </w:pPr>
      <w:r>
        <w:t>Quản lý đơn thuốc</w:t>
      </w:r>
    </w:p>
    <w:tbl>
      <w:tblPr>
        <w:tblStyle w:val="TableGrid"/>
        <w:tblW w:w="0" w:type="auto"/>
        <w:tblLook w:val="04A0" w:firstRow="1" w:lastRow="0" w:firstColumn="1" w:lastColumn="0" w:noHBand="0" w:noVBand="1"/>
      </w:tblPr>
      <w:tblGrid>
        <w:gridCol w:w="3256"/>
        <w:gridCol w:w="5805"/>
      </w:tblGrid>
      <w:tr w:rsidR="006B56AB" w14:paraId="57CD856C" w14:textId="77777777" w:rsidTr="00471573">
        <w:tc>
          <w:tcPr>
            <w:tcW w:w="3256" w:type="dxa"/>
          </w:tcPr>
          <w:p w14:paraId="1C5A5BB9" w14:textId="77777777" w:rsidR="006B56AB" w:rsidRDefault="006B56AB" w:rsidP="00471573">
            <w:pPr>
              <w:rPr>
                <w:lang w:val="en-US"/>
              </w:rPr>
            </w:pPr>
            <w:r w:rsidRPr="00860203">
              <w:rPr>
                <w:lang w:val="en-US"/>
              </w:rPr>
              <w:t>Mã số Use Case</w:t>
            </w:r>
          </w:p>
        </w:tc>
        <w:tc>
          <w:tcPr>
            <w:tcW w:w="5805" w:type="dxa"/>
          </w:tcPr>
          <w:p w14:paraId="517D87BF" w14:textId="0ABD522A" w:rsidR="006B56AB" w:rsidRDefault="006B56AB" w:rsidP="00471573">
            <w:pPr>
              <w:rPr>
                <w:lang w:val="en-US"/>
              </w:rPr>
            </w:pPr>
            <w:r>
              <w:rPr>
                <w:lang w:val="en-US"/>
              </w:rPr>
              <w:t>UC-7.2</w:t>
            </w:r>
          </w:p>
        </w:tc>
      </w:tr>
      <w:tr w:rsidR="006B56AB" w14:paraId="051123FC" w14:textId="77777777" w:rsidTr="00471573">
        <w:tc>
          <w:tcPr>
            <w:tcW w:w="3256" w:type="dxa"/>
          </w:tcPr>
          <w:p w14:paraId="028474AD" w14:textId="77777777" w:rsidR="006B56AB" w:rsidRDefault="006B56AB" w:rsidP="00471573">
            <w:pPr>
              <w:rPr>
                <w:lang w:val="en-US"/>
              </w:rPr>
            </w:pPr>
            <w:r w:rsidRPr="00860203">
              <w:rPr>
                <w:lang w:val="en-US"/>
              </w:rPr>
              <w:t>Tên Use Case</w:t>
            </w:r>
          </w:p>
        </w:tc>
        <w:tc>
          <w:tcPr>
            <w:tcW w:w="5805" w:type="dxa"/>
          </w:tcPr>
          <w:p w14:paraId="2E7CCEAA" w14:textId="24C3679C" w:rsidR="006B56AB" w:rsidRDefault="006B56AB" w:rsidP="00471573">
            <w:pPr>
              <w:rPr>
                <w:lang w:val="en-US"/>
              </w:rPr>
            </w:pPr>
            <w:r>
              <w:rPr>
                <w:lang w:val="en-US"/>
              </w:rPr>
              <w:t>Quản lý đơn thuốc</w:t>
            </w:r>
          </w:p>
        </w:tc>
      </w:tr>
      <w:tr w:rsidR="006B56AB" w:rsidRPr="008906BB" w14:paraId="143310E4" w14:textId="77777777" w:rsidTr="00471573">
        <w:tc>
          <w:tcPr>
            <w:tcW w:w="3256" w:type="dxa"/>
          </w:tcPr>
          <w:p w14:paraId="7D9E24F4" w14:textId="77777777" w:rsidR="006B56AB" w:rsidRDefault="006B56AB" w:rsidP="00471573">
            <w:pPr>
              <w:rPr>
                <w:lang w:val="en-US"/>
              </w:rPr>
            </w:pPr>
            <w:r w:rsidRPr="00860203">
              <w:rPr>
                <w:lang w:val="en-US"/>
              </w:rPr>
              <w:t>Mô tả</w:t>
            </w:r>
          </w:p>
        </w:tc>
        <w:tc>
          <w:tcPr>
            <w:tcW w:w="5805" w:type="dxa"/>
          </w:tcPr>
          <w:p w14:paraId="36FC9D80" w14:textId="2B0BF095" w:rsidR="006B56AB" w:rsidRPr="008906BB" w:rsidRDefault="006B56AB" w:rsidP="00471573">
            <w:pPr>
              <w:rPr>
                <w:lang w:val="en-US"/>
              </w:rPr>
            </w:pPr>
            <w:r w:rsidRPr="008906BB">
              <w:rPr>
                <w:lang w:val="en-US"/>
              </w:rPr>
              <w:t xml:space="preserve">Là </w:t>
            </w:r>
            <w:r>
              <w:rPr>
                <w:lang w:val="en-US"/>
              </w:rPr>
              <w:t>Bác sĩ</w:t>
            </w:r>
            <w:r w:rsidRPr="008906BB">
              <w:rPr>
                <w:lang w:val="en-US"/>
              </w:rPr>
              <w:t xml:space="preserve">, tôi muốn </w:t>
            </w:r>
            <w:r>
              <w:rPr>
                <w:lang w:val="en-US"/>
              </w:rPr>
              <w:t>xem Quản lý đơn thuốc</w:t>
            </w:r>
            <w:r w:rsidR="00FE75D1">
              <w:rPr>
                <w:lang w:val="en-US"/>
              </w:rPr>
              <w:t xml:space="preserve"> </w:t>
            </w:r>
            <w:r w:rsidR="00FE75D1">
              <w:rPr>
                <w:lang w:val="en-US"/>
              </w:rPr>
              <w:t>từ ứng dụng</w:t>
            </w:r>
            <w:r w:rsidRPr="008906BB">
              <w:rPr>
                <w:lang w:val="en-US"/>
              </w:rPr>
              <w:t>.</w:t>
            </w:r>
          </w:p>
        </w:tc>
      </w:tr>
      <w:tr w:rsidR="006B56AB" w:rsidRPr="00290D36" w14:paraId="009A6BAA" w14:textId="77777777" w:rsidTr="00471573">
        <w:trPr>
          <w:trHeight w:val="1394"/>
        </w:trPr>
        <w:tc>
          <w:tcPr>
            <w:tcW w:w="3256" w:type="dxa"/>
          </w:tcPr>
          <w:p w14:paraId="061BC90F" w14:textId="77777777" w:rsidR="006B56AB" w:rsidRDefault="006B56AB" w:rsidP="00471573">
            <w:pPr>
              <w:rPr>
                <w:lang w:val="en-US"/>
              </w:rPr>
            </w:pPr>
            <w:r w:rsidRPr="0000081D">
              <w:rPr>
                <w:lang w:val="en-US"/>
              </w:rPr>
              <w:t>Các bước thực hiện</w:t>
            </w:r>
          </w:p>
        </w:tc>
        <w:tc>
          <w:tcPr>
            <w:tcW w:w="5805" w:type="dxa"/>
          </w:tcPr>
          <w:p w14:paraId="134D0D18" w14:textId="0776F140" w:rsidR="00113A2E" w:rsidRDefault="006B56AB" w:rsidP="008D7683">
            <w:pPr>
              <w:pStyle w:val="ListParagraph"/>
              <w:numPr>
                <w:ilvl w:val="0"/>
                <w:numId w:val="9"/>
              </w:numPr>
              <w:rPr>
                <w:lang w:val="en-US"/>
              </w:rPr>
            </w:pPr>
            <w:r>
              <w:t xml:space="preserve">Từ menu </w:t>
            </w:r>
            <w:r w:rsidR="00113A2E">
              <w:rPr>
                <w:lang w:val="en-US"/>
              </w:rPr>
              <w:t xml:space="preserve">click chọn </w:t>
            </w:r>
            <w:r w:rsidR="00CA41D3">
              <w:t>Qu</w:t>
            </w:r>
            <w:r w:rsidR="00CA41D3" w:rsidRPr="00471573">
              <w:rPr>
                <w:lang w:val="en-US"/>
              </w:rPr>
              <w:t>ản lý đơn thuốc</w:t>
            </w:r>
            <w:r>
              <w:t xml:space="preserve"> </w:t>
            </w:r>
            <w:r w:rsidR="00113A2E">
              <w:rPr>
                <w:lang w:val="en-US"/>
              </w:rPr>
              <w:t>.</w:t>
            </w:r>
          </w:p>
          <w:p w14:paraId="7911E6C8" w14:textId="1FCD81E0" w:rsidR="00113A2E" w:rsidRPr="00113A2E" w:rsidRDefault="00113A2E" w:rsidP="008D7683">
            <w:pPr>
              <w:pStyle w:val="ListParagraph"/>
              <w:numPr>
                <w:ilvl w:val="0"/>
                <w:numId w:val="9"/>
              </w:numPr>
            </w:pPr>
            <w:r>
              <w:rPr>
                <w:lang w:val="en-US"/>
              </w:rPr>
              <w:t>C</w:t>
            </w:r>
            <w:r>
              <w:t xml:space="preserve">họn tra cứu thông tin </w:t>
            </w:r>
            <w:r>
              <w:t>đ</w:t>
            </w:r>
            <w:r>
              <w:rPr>
                <w:lang w:val="en-US"/>
              </w:rPr>
              <w:t>ơn thuốc</w:t>
            </w:r>
            <w:r>
              <w:t>.</w:t>
            </w:r>
          </w:p>
          <w:p w14:paraId="6BA3A915" w14:textId="77D8629C" w:rsidR="006B56AB" w:rsidRPr="00471573" w:rsidRDefault="006B56AB" w:rsidP="008D7683">
            <w:pPr>
              <w:pStyle w:val="ListParagraph"/>
              <w:numPr>
                <w:ilvl w:val="0"/>
                <w:numId w:val="9"/>
              </w:numPr>
              <w:rPr>
                <w:lang w:val="en-US"/>
              </w:rPr>
            </w:pPr>
            <w:r w:rsidRPr="00471573">
              <w:rPr>
                <w:lang w:val="en-US"/>
              </w:rPr>
              <w:t xml:space="preserve">Một cửa sổ thông số hiện ra, điền </w:t>
            </w:r>
            <w:r w:rsidR="00471573">
              <w:rPr>
                <w:lang w:val="en-US"/>
              </w:rPr>
              <w:t>mã định danh</w:t>
            </w:r>
            <w:r w:rsidRPr="00471573">
              <w:rPr>
                <w:lang w:val="en-US"/>
              </w:rPr>
              <w:t xml:space="preserve"> và click “Tìm kiếm”, ta sẽ có</w:t>
            </w:r>
            <w:r w:rsidR="001E42CC">
              <w:rPr>
                <w:lang w:val="en-US"/>
              </w:rPr>
              <w:t xml:space="preserve"> </w:t>
            </w:r>
            <w:r w:rsidR="00471573">
              <w:rPr>
                <w:lang w:val="en-US"/>
              </w:rPr>
              <w:t>đơn thuốc</w:t>
            </w:r>
            <w:r w:rsidRPr="00471573">
              <w:rPr>
                <w:lang w:val="en-US"/>
              </w:rPr>
              <w:t xml:space="preserve"> phù hợp với </w:t>
            </w:r>
            <w:r w:rsidR="001E42CC">
              <w:rPr>
                <w:lang w:val="en-US"/>
              </w:rPr>
              <w:t>mã định danh tìm kiếm</w:t>
            </w:r>
            <w:r w:rsidRPr="00471573">
              <w:rPr>
                <w:lang w:val="en-US"/>
              </w:rPr>
              <w:t>.</w:t>
            </w:r>
          </w:p>
        </w:tc>
      </w:tr>
      <w:tr w:rsidR="006B56AB" w14:paraId="117B7AC4" w14:textId="77777777" w:rsidTr="00471573">
        <w:tc>
          <w:tcPr>
            <w:tcW w:w="3256" w:type="dxa"/>
          </w:tcPr>
          <w:p w14:paraId="3F2114ED" w14:textId="77777777" w:rsidR="006B56AB" w:rsidRDefault="006B56AB" w:rsidP="00471573">
            <w:pPr>
              <w:rPr>
                <w:lang w:val="en-US"/>
              </w:rPr>
            </w:pPr>
            <w:r w:rsidRPr="000D67C3">
              <w:rPr>
                <w:lang w:val="en-US"/>
              </w:rPr>
              <w:t>Yêu cầu đặc biệt</w:t>
            </w:r>
          </w:p>
        </w:tc>
        <w:tc>
          <w:tcPr>
            <w:tcW w:w="5805" w:type="dxa"/>
          </w:tcPr>
          <w:p w14:paraId="732C9C77" w14:textId="77777777" w:rsidR="006B56AB" w:rsidRPr="00AE462B" w:rsidRDefault="006B56AB" w:rsidP="00471573">
            <w:pPr>
              <w:rPr>
                <w:lang w:val="en-US"/>
              </w:rPr>
            </w:pPr>
          </w:p>
        </w:tc>
      </w:tr>
      <w:tr w:rsidR="006B56AB" w14:paraId="1D4A63E3" w14:textId="77777777" w:rsidTr="00471573">
        <w:tc>
          <w:tcPr>
            <w:tcW w:w="3256" w:type="dxa"/>
          </w:tcPr>
          <w:p w14:paraId="49217CA8" w14:textId="77777777" w:rsidR="006B56AB" w:rsidRDefault="006B56AB" w:rsidP="00471573">
            <w:pPr>
              <w:rPr>
                <w:lang w:val="en-US"/>
              </w:rPr>
            </w:pPr>
            <w:r w:rsidRPr="000D67C3">
              <w:rPr>
                <w:lang w:val="en-US"/>
              </w:rPr>
              <w:t>Yêu cầu trước khi thực hiện</w:t>
            </w:r>
          </w:p>
        </w:tc>
        <w:tc>
          <w:tcPr>
            <w:tcW w:w="5805" w:type="dxa"/>
          </w:tcPr>
          <w:p w14:paraId="24B80F80" w14:textId="77777777" w:rsidR="006B56AB" w:rsidRDefault="006B56AB" w:rsidP="008D7683">
            <w:pPr>
              <w:pStyle w:val="ListParagraph"/>
              <w:numPr>
                <w:ilvl w:val="0"/>
                <w:numId w:val="10"/>
              </w:numPr>
            </w:pPr>
            <w:r w:rsidRPr="00471573">
              <w:rPr>
                <w:lang w:val="en-US"/>
              </w:rPr>
              <w:t>Bác sĩ phải đăng nhập thành công vào hệ thống</w:t>
            </w:r>
            <w:r>
              <w:t>.</w:t>
            </w:r>
          </w:p>
          <w:p w14:paraId="44376C81" w14:textId="2C784F00" w:rsidR="006B56AB" w:rsidRPr="00471573" w:rsidRDefault="006B56AB" w:rsidP="008D7683">
            <w:pPr>
              <w:pStyle w:val="ListParagraph"/>
              <w:numPr>
                <w:ilvl w:val="0"/>
                <w:numId w:val="10"/>
              </w:numPr>
              <w:rPr>
                <w:lang w:val="en-US"/>
              </w:rPr>
            </w:pPr>
            <w:r w:rsidRPr="00471573">
              <w:rPr>
                <w:lang w:val="en-US"/>
              </w:rPr>
              <w:t xml:space="preserve">Điền </w:t>
            </w:r>
            <w:r w:rsidR="00CA41D3" w:rsidRPr="00471573">
              <w:rPr>
                <w:lang w:val="en-US"/>
              </w:rPr>
              <w:t>chính xác mã định danh</w:t>
            </w:r>
            <w:r w:rsidR="00471573">
              <w:rPr>
                <w:lang w:val="en-US"/>
              </w:rPr>
              <w:t xml:space="preserve"> của đơn thuốc</w:t>
            </w:r>
            <w:r w:rsidRPr="00471573">
              <w:rPr>
                <w:lang w:val="en-US"/>
              </w:rPr>
              <w:t>.</w:t>
            </w:r>
          </w:p>
        </w:tc>
      </w:tr>
      <w:tr w:rsidR="006B56AB" w14:paraId="42396EAA" w14:textId="77777777" w:rsidTr="00471573">
        <w:tc>
          <w:tcPr>
            <w:tcW w:w="3256" w:type="dxa"/>
          </w:tcPr>
          <w:p w14:paraId="49E6B8D5" w14:textId="77777777" w:rsidR="006B56AB" w:rsidRDefault="006B56AB" w:rsidP="00471573">
            <w:pPr>
              <w:rPr>
                <w:lang w:val="en-US"/>
              </w:rPr>
            </w:pPr>
            <w:r w:rsidRPr="000D67C3">
              <w:rPr>
                <w:lang w:val="en-US"/>
              </w:rPr>
              <w:t>Điều kiện sau khi thực hiện</w:t>
            </w:r>
          </w:p>
        </w:tc>
        <w:tc>
          <w:tcPr>
            <w:tcW w:w="5805" w:type="dxa"/>
          </w:tcPr>
          <w:p w14:paraId="6949CA38" w14:textId="5B481912" w:rsidR="006B56AB" w:rsidRDefault="006B56AB" w:rsidP="008D7683">
            <w:pPr>
              <w:pStyle w:val="ListParagraph"/>
              <w:numPr>
                <w:ilvl w:val="0"/>
                <w:numId w:val="11"/>
              </w:numPr>
            </w:pPr>
            <w:r>
              <w:t xml:space="preserve">Bác sĩ  xem được </w:t>
            </w:r>
            <w:r w:rsidR="00CA41D3">
              <w:t>đơn thuốc</w:t>
            </w:r>
            <w:r>
              <w:t xml:space="preserve"> có trên hệ thống</w:t>
            </w:r>
            <w:r w:rsidR="00471573">
              <w:rPr>
                <w:lang w:val="en-US"/>
              </w:rPr>
              <w:t>.</w:t>
            </w:r>
          </w:p>
          <w:p w14:paraId="334D9427" w14:textId="789E3801" w:rsidR="00CA41D3" w:rsidRPr="00CA41D3" w:rsidRDefault="00CA41D3" w:rsidP="008D7683">
            <w:pPr>
              <w:pStyle w:val="ListParagraph"/>
              <w:numPr>
                <w:ilvl w:val="0"/>
                <w:numId w:val="11"/>
              </w:numPr>
            </w:pPr>
            <w:r>
              <w:t>Hệ thống phân phối đơn thuốc theo yêu cầu của người bệnh tới các cơ sở cung ứng thuốc để thực hiện chuyển hóa thành hóa đơn bán hàng và tiếp nhận báo cáo về đơn thuốc đã bán của các cơ sở cung ứng về hệ thống.</w:t>
            </w:r>
          </w:p>
        </w:tc>
      </w:tr>
      <w:tr w:rsidR="006B56AB" w14:paraId="1DED65C5" w14:textId="77777777" w:rsidTr="00471573">
        <w:tc>
          <w:tcPr>
            <w:tcW w:w="3256" w:type="dxa"/>
          </w:tcPr>
          <w:p w14:paraId="30574913" w14:textId="77777777" w:rsidR="006B56AB" w:rsidRDefault="006B56AB" w:rsidP="00471573">
            <w:pPr>
              <w:rPr>
                <w:lang w:val="en-US"/>
              </w:rPr>
            </w:pPr>
            <w:r w:rsidRPr="000D67C3">
              <w:rPr>
                <w:lang w:val="en-US"/>
              </w:rPr>
              <w:t>Điều kiện thoát</w:t>
            </w:r>
          </w:p>
        </w:tc>
        <w:tc>
          <w:tcPr>
            <w:tcW w:w="5805" w:type="dxa"/>
          </w:tcPr>
          <w:p w14:paraId="1F9B2529" w14:textId="77777777" w:rsidR="006B56AB" w:rsidRDefault="006B56AB" w:rsidP="00471573">
            <w:pPr>
              <w:rPr>
                <w:lang w:val="en-US"/>
              </w:rPr>
            </w:pPr>
            <w:r>
              <w:rPr>
                <w:lang w:val="en-US"/>
              </w:rPr>
              <w:t>Hủy tìm kiếm.</w:t>
            </w:r>
          </w:p>
        </w:tc>
      </w:tr>
    </w:tbl>
    <w:p w14:paraId="5BFA84AB" w14:textId="599AFFD7" w:rsidR="006B56AB" w:rsidRDefault="00471573" w:rsidP="00471573">
      <w:pPr>
        <w:pStyle w:val="Heading4"/>
        <w:rPr>
          <w:lang w:val="en-US"/>
        </w:rPr>
      </w:pPr>
      <w:r>
        <w:rPr>
          <w:lang w:val="en-US"/>
        </w:rPr>
        <w:t>Quản lý chi tiết thuốc</w:t>
      </w:r>
    </w:p>
    <w:tbl>
      <w:tblPr>
        <w:tblStyle w:val="TableGrid"/>
        <w:tblW w:w="0" w:type="auto"/>
        <w:tblLook w:val="04A0" w:firstRow="1" w:lastRow="0" w:firstColumn="1" w:lastColumn="0" w:noHBand="0" w:noVBand="1"/>
      </w:tblPr>
      <w:tblGrid>
        <w:gridCol w:w="3256"/>
        <w:gridCol w:w="5805"/>
      </w:tblGrid>
      <w:tr w:rsidR="00471573" w14:paraId="167489BA" w14:textId="77777777" w:rsidTr="00471573">
        <w:tc>
          <w:tcPr>
            <w:tcW w:w="3256" w:type="dxa"/>
          </w:tcPr>
          <w:p w14:paraId="699474A4" w14:textId="77777777" w:rsidR="00471573" w:rsidRDefault="00471573" w:rsidP="00471573">
            <w:pPr>
              <w:rPr>
                <w:lang w:val="en-US"/>
              </w:rPr>
            </w:pPr>
            <w:r w:rsidRPr="00860203">
              <w:rPr>
                <w:lang w:val="en-US"/>
              </w:rPr>
              <w:t>Mã số Use Case</w:t>
            </w:r>
          </w:p>
        </w:tc>
        <w:tc>
          <w:tcPr>
            <w:tcW w:w="5805" w:type="dxa"/>
          </w:tcPr>
          <w:p w14:paraId="7F4BB53B" w14:textId="77777777" w:rsidR="00471573" w:rsidRDefault="00471573" w:rsidP="00471573">
            <w:pPr>
              <w:rPr>
                <w:lang w:val="en-US"/>
              </w:rPr>
            </w:pPr>
            <w:r>
              <w:rPr>
                <w:lang w:val="en-US"/>
              </w:rPr>
              <w:t>UC-7.2</w:t>
            </w:r>
          </w:p>
        </w:tc>
      </w:tr>
      <w:tr w:rsidR="00471573" w14:paraId="3FBA366F" w14:textId="77777777" w:rsidTr="00471573">
        <w:tc>
          <w:tcPr>
            <w:tcW w:w="3256" w:type="dxa"/>
          </w:tcPr>
          <w:p w14:paraId="0FD470A0" w14:textId="77777777" w:rsidR="00471573" w:rsidRDefault="00471573" w:rsidP="00471573">
            <w:pPr>
              <w:rPr>
                <w:lang w:val="en-US"/>
              </w:rPr>
            </w:pPr>
            <w:r w:rsidRPr="00860203">
              <w:rPr>
                <w:lang w:val="en-US"/>
              </w:rPr>
              <w:t>Tên Use Case</w:t>
            </w:r>
          </w:p>
        </w:tc>
        <w:tc>
          <w:tcPr>
            <w:tcW w:w="5805" w:type="dxa"/>
          </w:tcPr>
          <w:p w14:paraId="63F16B9C" w14:textId="254A0603" w:rsidR="00471573" w:rsidRDefault="00471573" w:rsidP="00471573">
            <w:pPr>
              <w:rPr>
                <w:lang w:val="en-US"/>
              </w:rPr>
            </w:pPr>
            <w:r>
              <w:rPr>
                <w:lang w:val="en-US"/>
              </w:rPr>
              <w:t>Quản lý chi tiết thuốc</w:t>
            </w:r>
          </w:p>
        </w:tc>
      </w:tr>
      <w:tr w:rsidR="00471573" w:rsidRPr="008906BB" w14:paraId="1CC8016E" w14:textId="77777777" w:rsidTr="00471573">
        <w:tc>
          <w:tcPr>
            <w:tcW w:w="3256" w:type="dxa"/>
          </w:tcPr>
          <w:p w14:paraId="65C71657" w14:textId="77777777" w:rsidR="00471573" w:rsidRDefault="00471573" w:rsidP="00471573">
            <w:pPr>
              <w:rPr>
                <w:lang w:val="en-US"/>
              </w:rPr>
            </w:pPr>
            <w:r w:rsidRPr="00860203">
              <w:rPr>
                <w:lang w:val="en-US"/>
              </w:rPr>
              <w:t>Mô tả</w:t>
            </w:r>
          </w:p>
        </w:tc>
        <w:tc>
          <w:tcPr>
            <w:tcW w:w="5805" w:type="dxa"/>
          </w:tcPr>
          <w:p w14:paraId="21B0F587" w14:textId="58E45512" w:rsidR="00471573" w:rsidRPr="008906BB" w:rsidRDefault="00471573" w:rsidP="00471573">
            <w:pPr>
              <w:rPr>
                <w:lang w:val="en-US"/>
              </w:rPr>
            </w:pPr>
            <w:r w:rsidRPr="008906BB">
              <w:rPr>
                <w:lang w:val="en-US"/>
              </w:rPr>
              <w:t xml:space="preserve">Là </w:t>
            </w:r>
            <w:r>
              <w:rPr>
                <w:lang w:val="en-US"/>
              </w:rPr>
              <w:t>Bác sĩ</w:t>
            </w:r>
            <w:r w:rsidRPr="008906BB">
              <w:rPr>
                <w:lang w:val="en-US"/>
              </w:rPr>
              <w:t xml:space="preserve">, tôi muốn </w:t>
            </w:r>
            <w:r>
              <w:rPr>
                <w:lang w:val="en-US"/>
              </w:rPr>
              <w:t>xem chi tiết thuốc</w:t>
            </w:r>
            <w:r w:rsidRPr="008906BB">
              <w:rPr>
                <w:lang w:val="en-US"/>
              </w:rPr>
              <w:t>.</w:t>
            </w:r>
          </w:p>
        </w:tc>
      </w:tr>
      <w:tr w:rsidR="00471573" w:rsidRPr="00290D36" w14:paraId="6C366E78" w14:textId="77777777" w:rsidTr="00E54E24">
        <w:trPr>
          <w:trHeight w:val="386"/>
        </w:trPr>
        <w:tc>
          <w:tcPr>
            <w:tcW w:w="3256" w:type="dxa"/>
          </w:tcPr>
          <w:p w14:paraId="3FEB9414" w14:textId="77777777" w:rsidR="00471573" w:rsidRDefault="00471573" w:rsidP="00471573">
            <w:pPr>
              <w:rPr>
                <w:lang w:val="en-US"/>
              </w:rPr>
            </w:pPr>
            <w:r w:rsidRPr="0000081D">
              <w:rPr>
                <w:lang w:val="en-US"/>
              </w:rPr>
              <w:t>Các bước thực hiện</w:t>
            </w:r>
          </w:p>
        </w:tc>
        <w:tc>
          <w:tcPr>
            <w:tcW w:w="5805" w:type="dxa"/>
          </w:tcPr>
          <w:p w14:paraId="5412B1A8" w14:textId="24531960" w:rsidR="00471573" w:rsidRPr="005F2F50" w:rsidRDefault="00471573" w:rsidP="000F6F1B">
            <w:r>
              <w:t xml:space="preserve">Từ </w:t>
            </w:r>
            <w:r w:rsidR="005F2F50">
              <w:t>đ</w:t>
            </w:r>
            <w:r w:rsidR="005F2F50" w:rsidRPr="005F2F50">
              <w:rPr>
                <w:lang w:val="en-US"/>
              </w:rPr>
              <w:t>ơn thuốc</w:t>
            </w:r>
            <w:r>
              <w:t xml:space="preserve"> chọn thông tin </w:t>
            </w:r>
            <w:r w:rsidRPr="005F2F50">
              <w:rPr>
                <w:lang w:val="en-US"/>
              </w:rPr>
              <w:t>chi tiết</w:t>
            </w:r>
            <w:r w:rsidR="00E54E24">
              <w:rPr>
                <w:lang w:val="en-US"/>
              </w:rPr>
              <w:t xml:space="preserve"> </w:t>
            </w:r>
            <w:r w:rsidRPr="005F2F50">
              <w:rPr>
                <w:lang w:val="en-US"/>
              </w:rPr>
              <w:t>thuốc</w:t>
            </w:r>
            <w:r>
              <w:t>.</w:t>
            </w:r>
          </w:p>
        </w:tc>
      </w:tr>
      <w:tr w:rsidR="00471573" w14:paraId="0C662EE3" w14:textId="77777777" w:rsidTr="00471573">
        <w:tc>
          <w:tcPr>
            <w:tcW w:w="3256" w:type="dxa"/>
          </w:tcPr>
          <w:p w14:paraId="7F38D5C5" w14:textId="77777777" w:rsidR="00471573" w:rsidRDefault="00471573" w:rsidP="00471573">
            <w:pPr>
              <w:rPr>
                <w:lang w:val="en-US"/>
              </w:rPr>
            </w:pPr>
            <w:r w:rsidRPr="000D67C3">
              <w:rPr>
                <w:lang w:val="en-US"/>
              </w:rPr>
              <w:t>Yêu cầu đặc biệt</w:t>
            </w:r>
          </w:p>
        </w:tc>
        <w:tc>
          <w:tcPr>
            <w:tcW w:w="5805" w:type="dxa"/>
          </w:tcPr>
          <w:p w14:paraId="426DE139" w14:textId="77777777" w:rsidR="00471573" w:rsidRPr="00AE462B" w:rsidRDefault="00471573" w:rsidP="005F2F50">
            <w:pPr>
              <w:rPr>
                <w:lang w:val="en-US"/>
              </w:rPr>
            </w:pPr>
          </w:p>
        </w:tc>
      </w:tr>
      <w:tr w:rsidR="00471573" w14:paraId="0A8AC5AE" w14:textId="77777777" w:rsidTr="00471573">
        <w:tc>
          <w:tcPr>
            <w:tcW w:w="3256" w:type="dxa"/>
          </w:tcPr>
          <w:p w14:paraId="47217283" w14:textId="77777777" w:rsidR="00471573" w:rsidRDefault="00471573" w:rsidP="00471573">
            <w:pPr>
              <w:rPr>
                <w:lang w:val="en-US"/>
              </w:rPr>
            </w:pPr>
            <w:r w:rsidRPr="000D67C3">
              <w:rPr>
                <w:lang w:val="en-US"/>
              </w:rPr>
              <w:t>Yêu cầu trước khi thực hiện</w:t>
            </w:r>
          </w:p>
        </w:tc>
        <w:tc>
          <w:tcPr>
            <w:tcW w:w="5805" w:type="dxa"/>
          </w:tcPr>
          <w:p w14:paraId="5FD5076D" w14:textId="35FB87B5" w:rsidR="00471573" w:rsidRPr="005F2F50" w:rsidRDefault="00471573" w:rsidP="000F6F1B">
            <w:r w:rsidRPr="005F2F50">
              <w:t xml:space="preserve">Bác sĩ phải </w:t>
            </w:r>
            <w:r w:rsidR="005F2F50" w:rsidRPr="005F2F50">
              <w:t>xem được đơn thuốc.</w:t>
            </w:r>
          </w:p>
        </w:tc>
      </w:tr>
      <w:tr w:rsidR="00471573" w14:paraId="74D7C5A2" w14:textId="77777777" w:rsidTr="00471573">
        <w:tc>
          <w:tcPr>
            <w:tcW w:w="3256" w:type="dxa"/>
          </w:tcPr>
          <w:p w14:paraId="08CE58F7" w14:textId="77777777" w:rsidR="00471573" w:rsidRDefault="00471573" w:rsidP="00471573">
            <w:pPr>
              <w:rPr>
                <w:lang w:val="en-US"/>
              </w:rPr>
            </w:pPr>
            <w:r w:rsidRPr="000D67C3">
              <w:rPr>
                <w:lang w:val="en-US"/>
              </w:rPr>
              <w:t>Điều kiện sau khi thực hiện</w:t>
            </w:r>
          </w:p>
        </w:tc>
        <w:tc>
          <w:tcPr>
            <w:tcW w:w="5805" w:type="dxa"/>
          </w:tcPr>
          <w:p w14:paraId="45915E34" w14:textId="4229F9F2" w:rsidR="00471573" w:rsidRPr="00CA41D3" w:rsidRDefault="00471573" w:rsidP="000F6F1B">
            <w:r>
              <w:t xml:space="preserve">Bác sĩ  xem được </w:t>
            </w:r>
            <w:r w:rsidR="005F2F50" w:rsidRPr="005F2F50">
              <w:rPr>
                <w:lang w:val="en-US"/>
              </w:rPr>
              <w:t>chi tiết thuốc</w:t>
            </w:r>
            <w:r>
              <w:t xml:space="preserve"> có trên </w:t>
            </w:r>
            <w:r w:rsidR="005F2F50">
              <w:t>đ</w:t>
            </w:r>
            <w:r w:rsidR="005F2F50" w:rsidRPr="005F2F50">
              <w:rPr>
                <w:lang w:val="en-US"/>
              </w:rPr>
              <w:t>ơn thuốc</w:t>
            </w:r>
            <w:r w:rsidRPr="005F2F50">
              <w:rPr>
                <w:lang w:val="en-US"/>
              </w:rPr>
              <w:t>.</w:t>
            </w:r>
          </w:p>
        </w:tc>
      </w:tr>
      <w:tr w:rsidR="00471573" w14:paraId="30A7BB35" w14:textId="77777777" w:rsidTr="00471573">
        <w:tc>
          <w:tcPr>
            <w:tcW w:w="3256" w:type="dxa"/>
          </w:tcPr>
          <w:p w14:paraId="14C5C267" w14:textId="77777777" w:rsidR="00471573" w:rsidRDefault="00471573" w:rsidP="00471573">
            <w:pPr>
              <w:rPr>
                <w:lang w:val="en-US"/>
              </w:rPr>
            </w:pPr>
            <w:r w:rsidRPr="000D67C3">
              <w:rPr>
                <w:lang w:val="en-US"/>
              </w:rPr>
              <w:t>Điều kiện thoát</w:t>
            </w:r>
          </w:p>
        </w:tc>
        <w:tc>
          <w:tcPr>
            <w:tcW w:w="5805" w:type="dxa"/>
          </w:tcPr>
          <w:p w14:paraId="01BFA849" w14:textId="77777777" w:rsidR="00471573" w:rsidRDefault="00471573" w:rsidP="00471573">
            <w:pPr>
              <w:rPr>
                <w:lang w:val="en-US"/>
              </w:rPr>
            </w:pPr>
            <w:r>
              <w:rPr>
                <w:lang w:val="en-US"/>
              </w:rPr>
              <w:t>Hủy tìm kiếm.</w:t>
            </w:r>
          </w:p>
        </w:tc>
      </w:tr>
    </w:tbl>
    <w:p w14:paraId="2A55CFD8" w14:textId="3F17E912" w:rsidR="00471573" w:rsidRDefault="00471573" w:rsidP="00471573">
      <w:pPr>
        <w:rPr>
          <w:lang w:val="en-US"/>
        </w:rPr>
      </w:pPr>
    </w:p>
    <w:p w14:paraId="13553128" w14:textId="66FCC57B" w:rsidR="00041DF4" w:rsidRDefault="00041DF4" w:rsidP="00041DF4">
      <w:pPr>
        <w:pStyle w:val="Heading2"/>
        <w:rPr>
          <w:lang w:val="en-US"/>
        </w:rPr>
      </w:pPr>
      <w:r>
        <w:rPr>
          <w:lang w:val="en-US"/>
        </w:rPr>
        <w:t>Dược sĩ</w:t>
      </w:r>
    </w:p>
    <w:p w14:paraId="0A30DDCC" w14:textId="52E46F99" w:rsidR="00041DF4" w:rsidRDefault="00041DF4" w:rsidP="00041DF4">
      <w:pPr>
        <w:pStyle w:val="Heading3"/>
      </w:pPr>
      <w:r>
        <w:t>Xem đơn thuốc</w:t>
      </w:r>
    </w:p>
    <w:tbl>
      <w:tblPr>
        <w:tblStyle w:val="TableGrid"/>
        <w:tblW w:w="0" w:type="auto"/>
        <w:tblLook w:val="04A0" w:firstRow="1" w:lastRow="0" w:firstColumn="1" w:lastColumn="0" w:noHBand="0" w:noVBand="1"/>
      </w:tblPr>
      <w:tblGrid>
        <w:gridCol w:w="3256"/>
        <w:gridCol w:w="5805"/>
      </w:tblGrid>
      <w:tr w:rsidR="00041DF4" w14:paraId="76884A87" w14:textId="77777777" w:rsidTr="00701CED">
        <w:tc>
          <w:tcPr>
            <w:tcW w:w="3256" w:type="dxa"/>
          </w:tcPr>
          <w:p w14:paraId="1FCDDE45" w14:textId="77777777" w:rsidR="00041DF4" w:rsidRDefault="00041DF4" w:rsidP="00701CED">
            <w:pPr>
              <w:rPr>
                <w:lang w:val="en-US"/>
              </w:rPr>
            </w:pPr>
            <w:r w:rsidRPr="00860203">
              <w:rPr>
                <w:lang w:val="en-US"/>
              </w:rPr>
              <w:t>Mã số Use Case</w:t>
            </w:r>
          </w:p>
        </w:tc>
        <w:tc>
          <w:tcPr>
            <w:tcW w:w="5805" w:type="dxa"/>
          </w:tcPr>
          <w:p w14:paraId="37D4B749" w14:textId="37A838D3" w:rsidR="00041DF4" w:rsidRDefault="00041DF4" w:rsidP="00701CED">
            <w:pPr>
              <w:rPr>
                <w:lang w:val="en-US"/>
              </w:rPr>
            </w:pPr>
            <w:r>
              <w:rPr>
                <w:lang w:val="en-US"/>
              </w:rPr>
              <w:t>UC-</w:t>
            </w:r>
            <w:r>
              <w:rPr>
                <w:lang w:val="en-US"/>
              </w:rPr>
              <w:t>8</w:t>
            </w:r>
            <w:r>
              <w:rPr>
                <w:lang w:val="en-US"/>
              </w:rPr>
              <w:t>.</w:t>
            </w:r>
            <w:r>
              <w:rPr>
                <w:lang w:val="en-US"/>
              </w:rPr>
              <w:t>1</w:t>
            </w:r>
          </w:p>
        </w:tc>
      </w:tr>
      <w:tr w:rsidR="00041DF4" w14:paraId="7B6EF441" w14:textId="77777777" w:rsidTr="00701CED">
        <w:tc>
          <w:tcPr>
            <w:tcW w:w="3256" w:type="dxa"/>
          </w:tcPr>
          <w:p w14:paraId="65A0032B" w14:textId="77777777" w:rsidR="00041DF4" w:rsidRDefault="00041DF4" w:rsidP="00701CED">
            <w:pPr>
              <w:rPr>
                <w:lang w:val="en-US"/>
              </w:rPr>
            </w:pPr>
            <w:r w:rsidRPr="00860203">
              <w:rPr>
                <w:lang w:val="en-US"/>
              </w:rPr>
              <w:t>Tên Use Case</w:t>
            </w:r>
          </w:p>
        </w:tc>
        <w:tc>
          <w:tcPr>
            <w:tcW w:w="5805" w:type="dxa"/>
          </w:tcPr>
          <w:p w14:paraId="46A678A4" w14:textId="24836E07" w:rsidR="00041DF4" w:rsidRDefault="00041DF4" w:rsidP="00701CED">
            <w:pPr>
              <w:rPr>
                <w:lang w:val="en-US"/>
              </w:rPr>
            </w:pPr>
            <w:r>
              <w:rPr>
                <w:lang w:val="en-US"/>
              </w:rPr>
              <w:t>Xem đơn thuốc</w:t>
            </w:r>
          </w:p>
        </w:tc>
      </w:tr>
      <w:tr w:rsidR="00041DF4" w:rsidRPr="008906BB" w14:paraId="03841022" w14:textId="77777777" w:rsidTr="00701CED">
        <w:tc>
          <w:tcPr>
            <w:tcW w:w="3256" w:type="dxa"/>
          </w:tcPr>
          <w:p w14:paraId="6A9D6928" w14:textId="77777777" w:rsidR="00041DF4" w:rsidRDefault="00041DF4" w:rsidP="00701CED">
            <w:pPr>
              <w:rPr>
                <w:lang w:val="en-US"/>
              </w:rPr>
            </w:pPr>
            <w:r w:rsidRPr="00860203">
              <w:rPr>
                <w:lang w:val="en-US"/>
              </w:rPr>
              <w:t>Mô tả</w:t>
            </w:r>
          </w:p>
        </w:tc>
        <w:tc>
          <w:tcPr>
            <w:tcW w:w="5805" w:type="dxa"/>
          </w:tcPr>
          <w:p w14:paraId="33D81400" w14:textId="5AC86ACB" w:rsidR="00041DF4" w:rsidRPr="008906BB" w:rsidRDefault="00041DF4" w:rsidP="00701CED">
            <w:pPr>
              <w:rPr>
                <w:lang w:val="en-US"/>
              </w:rPr>
            </w:pPr>
            <w:r w:rsidRPr="008906BB">
              <w:rPr>
                <w:lang w:val="en-US"/>
              </w:rPr>
              <w:t xml:space="preserve">Là </w:t>
            </w:r>
            <w:r>
              <w:rPr>
                <w:lang w:val="en-US"/>
              </w:rPr>
              <w:t>Dược sĩ</w:t>
            </w:r>
            <w:r w:rsidRPr="008906BB">
              <w:rPr>
                <w:lang w:val="en-US"/>
              </w:rPr>
              <w:t xml:space="preserve">, tôi muốn </w:t>
            </w:r>
            <w:r>
              <w:rPr>
                <w:lang w:val="en-US"/>
              </w:rPr>
              <w:t>Xem đơn thuốc</w:t>
            </w:r>
            <w:r w:rsidR="00C0497B">
              <w:rPr>
                <w:lang w:val="en-US"/>
              </w:rPr>
              <w:t xml:space="preserve"> </w:t>
            </w:r>
            <w:r w:rsidR="00C0497B">
              <w:rPr>
                <w:lang w:val="en-US"/>
              </w:rPr>
              <w:t>từ ứng dụng</w:t>
            </w:r>
            <w:r w:rsidRPr="008906BB">
              <w:rPr>
                <w:lang w:val="en-US"/>
              </w:rPr>
              <w:t>.</w:t>
            </w:r>
          </w:p>
        </w:tc>
      </w:tr>
      <w:tr w:rsidR="00041DF4" w:rsidRPr="00290D36" w14:paraId="389DF771" w14:textId="77777777" w:rsidTr="00701CED">
        <w:trPr>
          <w:trHeight w:val="1394"/>
        </w:trPr>
        <w:tc>
          <w:tcPr>
            <w:tcW w:w="3256" w:type="dxa"/>
          </w:tcPr>
          <w:p w14:paraId="7C6B8A71" w14:textId="77777777" w:rsidR="00041DF4" w:rsidRDefault="00041DF4" w:rsidP="00701CED">
            <w:pPr>
              <w:rPr>
                <w:lang w:val="en-US"/>
              </w:rPr>
            </w:pPr>
            <w:r w:rsidRPr="0000081D">
              <w:rPr>
                <w:lang w:val="en-US"/>
              </w:rPr>
              <w:t>Các bước thực hiện</w:t>
            </w:r>
          </w:p>
        </w:tc>
        <w:tc>
          <w:tcPr>
            <w:tcW w:w="5805" w:type="dxa"/>
          </w:tcPr>
          <w:p w14:paraId="269B9E15" w14:textId="29FC2380" w:rsidR="00113A2E" w:rsidRPr="00113A2E" w:rsidRDefault="00041DF4" w:rsidP="008D7683">
            <w:pPr>
              <w:pStyle w:val="ListParagraph"/>
              <w:numPr>
                <w:ilvl w:val="0"/>
                <w:numId w:val="12"/>
              </w:numPr>
              <w:rPr>
                <w:lang w:val="en-US"/>
              </w:rPr>
            </w:pPr>
            <w:r>
              <w:t xml:space="preserve">Từ menu </w:t>
            </w:r>
            <w:r w:rsidR="00113A2E">
              <w:rPr>
                <w:lang w:val="en-US"/>
              </w:rPr>
              <w:t xml:space="preserve">click chọn </w:t>
            </w:r>
            <w:r w:rsidRPr="009421B3">
              <w:rPr>
                <w:lang w:val="en-US"/>
              </w:rPr>
              <w:t>Xem</w:t>
            </w:r>
            <w:r w:rsidRPr="009421B3">
              <w:rPr>
                <w:lang w:val="en-US"/>
              </w:rPr>
              <w:t xml:space="preserve"> đơn thuốc</w:t>
            </w:r>
            <w:r>
              <w:t xml:space="preserve"> </w:t>
            </w:r>
          </w:p>
          <w:p w14:paraId="48EAB706" w14:textId="6790D5FE" w:rsidR="00113A2E" w:rsidRPr="00113A2E" w:rsidRDefault="00113A2E" w:rsidP="008D7683">
            <w:pPr>
              <w:pStyle w:val="ListParagraph"/>
              <w:numPr>
                <w:ilvl w:val="0"/>
                <w:numId w:val="12"/>
              </w:numPr>
            </w:pPr>
            <w:r>
              <w:rPr>
                <w:lang w:val="en-US"/>
              </w:rPr>
              <w:t>C</w:t>
            </w:r>
            <w:r>
              <w:t>họn tra cứu thông tin</w:t>
            </w:r>
            <w:r>
              <w:rPr>
                <w:lang w:val="en-US"/>
              </w:rPr>
              <w:t xml:space="preserve"> đơn thuốc</w:t>
            </w:r>
            <w:r>
              <w:t>.</w:t>
            </w:r>
          </w:p>
          <w:p w14:paraId="6FB973D7" w14:textId="3DC0C03C" w:rsidR="00041DF4" w:rsidRPr="009421B3" w:rsidRDefault="00041DF4" w:rsidP="008D7683">
            <w:pPr>
              <w:pStyle w:val="ListParagraph"/>
              <w:numPr>
                <w:ilvl w:val="0"/>
                <w:numId w:val="12"/>
              </w:numPr>
              <w:rPr>
                <w:lang w:val="en-US"/>
              </w:rPr>
            </w:pPr>
            <w:r w:rsidRPr="009421B3">
              <w:rPr>
                <w:lang w:val="en-US"/>
              </w:rPr>
              <w:t>Một cửa sổ thông số hiện ra, điền mã định danh và click “Tìm kiếm”, ta sẽ có đơn thuốc phù hợp với mã định danh tìm kiếm.</w:t>
            </w:r>
          </w:p>
        </w:tc>
      </w:tr>
      <w:tr w:rsidR="00041DF4" w14:paraId="0515DEA3" w14:textId="77777777" w:rsidTr="00701CED">
        <w:tc>
          <w:tcPr>
            <w:tcW w:w="3256" w:type="dxa"/>
          </w:tcPr>
          <w:p w14:paraId="1F2A791A" w14:textId="77777777" w:rsidR="00041DF4" w:rsidRDefault="00041DF4" w:rsidP="00701CED">
            <w:pPr>
              <w:rPr>
                <w:lang w:val="en-US"/>
              </w:rPr>
            </w:pPr>
            <w:r w:rsidRPr="000D67C3">
              <w:rPr>
                <w:lang w:val="en-US"/>
              </w:rPr>
              <w:t>Yêu cầu đặc biệt</w:t>
            </w:r>
          </w:p>
        </w:tc>
        <w:tc>
          <w:tcPr>
            <w:tcW w:w="5805" w:type="dxa"/>
          </w:tcPr>
          <w:p w14:paraId="3B74A620" w14:textId="77777777" w:rsidR="00041DF4" w:rsidRPr="00AE462B" w:rsidRDefault="00041DF4" w:rsidP="00701CED">
            <w:pPr>
              <w:rPr>
                <w:lang w:val="en-US"/>
              </w:rPr>
            </w:pPr>
          </w:p>
        </w:tc>
      </w:tr>
      <w:tr w:rsidR="00041DF4" w14:paraId="3BEB1345" w14:textId="77777777" w:rsidTr="00701CED">
        <w:tc>
          <w:tcPr>
            <w:tcW w:w="3256" w:type="dxa"/>
          </w:tcPr>
          <w:p w14:paraId="330AD1DB" w14:textId="77777777" w:rsidR="00041DF4" w:rsidRDefault="00041DF4" w:rsidP="00701CED">
            <w:pPr>
              <w:rPr>
                <w:lang w:val="en-US"/>
              </w:rPr>
            </w:pPr>
            <w:r w:rsidRPr="000D67C3">
              <w:rPr>
                <w:lang w:val="en-US"/>
              </w:rPr>
              <w:t>Yêu cầu trước khi thực hiện</w:t>
            </w:r>
          </w:p>
        </w:tc>
        <w:tc>
          <w:tcPr>
            <w:tcW w:w="5805" w:type="dxa"/>
          </w:tcPr>
          <w:p w14:paraId="412192B4" w14:textId="735787F3" w:rsidR="00041DF4" w:rsidRDefault="00041DF4" w:rsidP="008D7683">
            <w:pPr>
              <w:pStyle w:val="ListParagraph"/>
              <w:numPr>
                <w:ilvl w:val="0"/>
                <w:numId w:val="13"/>
              </w:numPr>
            </w:pPr>
            <w:r w:rsidRPr="009421B3">
              <w:rPr>
                <w:lang w:val="en-US"/>
              </w:rPr>
              <w:t>Dược sĩ</w:t>
            </w:r>
            <w:r w:rsidRPr="009421B3">
              <w:rPr>
                <w:lang w:val="en-US"/>
              </w:rPr>
              <w:t xml:space="preserve"> phải đăng nhập thành công vào hệ thống</w:t>
            </w:r>
            <w:r>
              <w:t>.</w:t>
            </w:r>
          </w:p>
          <w:p w14:paraId="4005DC8E" w14:textId="77777777" w:rsidR="00041DF4" w:rsidRPr="009421B3" w:rsidRDefault="00041DF4" w:rsidP="008D7683">
            <w:pPr>
              <w:pStyle w:val="ListParagraph"/>
              <w:numPr>
                <w:ilvl w:val="0"/>
                <w:numId w:val="13"/>
              </w:numPr>
              <w:rPr>
                <w:lang w:val="en-US"/>
              </w:rPr>
            </w:pPr>
            <w:r w:rsidRPr="009421B3">
              <w:rPr>
                <w:lang w:val="en-US"/>
              </w:rPr>
              <w:t>Điền chính xác mã định danh của đơn thuốc.</w:t>
            </w:r>
          </w:p>
        </w:tc>
      </w:tr>
      <w:tr w:rsidR="00041DF4" w14:paraId="3EC2BE78" w14:textId="77777777" w:rsidTr="00701CED">
        <w:tc>
          <w:tcPr>
            <w:tcW w:w="3256" w:type="dxa"/>
          </w:tcPr>
          <w:p w14:paraId="444F162F" w14:textId="77777777" w:rsidR="00041DF4" w:rsidRDefault="00041DF4" w:rsidP="00701CED">
            <w:pPr>
              <w:rPr>
                <w:lang w:val="en-US"/>
              </w:rPr>
            </w:pPr>
            <w:r w:rsidRPr="000D67C3">
              <w:rPr>
                <w:lang w:val="en-US"/>
              </w:rPr>
              <w:t>Điều kiện sau khi thực hiện</w:t>
            </w:r>
          </w:p>
        </w:tc>
        <w:tc>
          <w:tcPr>
            <w:tcW w:w="5805" w:type="dxa"/>
          </w:tcPr>
          <w:p w14:paraId="2912D3EE" w14:textId="2B2DD223" w:rsidR="00041DF4" w:rsidRDefault="00041DF4" w:rsidP="008D7683">
            <w:pPr>
              <w:pStyle w:val="ListParagraph"/>
              <w:numPr>
                <w:ilvl w:val="0"/>
                <w:numId w:val="14"/>
              </w:numPr>
            </w:pPr>
            <w:r w:rsidRPr="009421B3">
              <w:rPr>
                <w:lang w:val="en-US"/>
              </w:rPr>
              <w:t>Dược sĩ</w:t>
            </w:r>
            <w:r>
              <w:t xml:space="preserve">  xem được đơn thuốc có trên hệ thống</w:t>
            </w:r>
            <w:r w:rsidRPr="009421B3">
              <w:rPr>
                <w:lang w:val="en-US"/>
              </w:rPr>
              <w:t>.</w:t>
            </w:r>
          </w:p>
          <w:p w14:paraId="5259168B" w14:textId="77777777" w:rsidR="00041DF4" w:rsidRPr="00CA41D3" w:rsidRDefault="00041DF4" w:rsidP="008D7683">
            <w:pPr>
              <w:pStyle w:val="ListParagraph"/>
              <w:numPr>
                <w:ilvl w:val="0"/>
                <w:numId w:val="14"/>
              </w:numPr>
            </w:pPr>
            <w:r>
              <w:t>Hệ thống phân phối đơn thuốc theo yêu cầu của người bệnh tới các cơ sở cung ứng thuốc để thực hiện chuyển hóa thành hóa đơn bán hàng và tiếp nhận báo cáo về đơn thuốc đã bán của các cơ sở cung ứng về hệ thống.</w:t>
            </w:r>
          </w:p>
        </w:tc>
      </w:tr>
      <w:tr w:rsidR="00041DF4" w14:paraId="57A39A59" w14:textId="77777777" w:rsidTr="00701CED">
        <w:tc>
          <w:tcPr>
            <w:tcW w:w="3256" w:type="dxa"/>
          </w:tcPr>
          <w:p w14:paraId="5011D19E" w14:textId="77777777" w:rsidR="00041DF4" w:rsidRDefault="00041DF4" w:rsidP="00701CED">
            <w:pPr>
              <w:rPr>
                <w:lang w:val="en-US"/>
              </w:rPr>
            </w:pPr>
            <w:r w:rsidRPr="000D67C3">
              <w:rPr>
                <w:lang w:val="en-US"/>
              </w:rPr>
              <w:t>Điều kiện thoát</w:t>
            </w:r>
          </w:p>
        </w:tc>
        <w:tc>
          <w:tcPr>
            <w:tcW w:w="5805" w:type="dxa"/>
          </w:tcPr>
          <w:p w14:paraId="56A373F0" w14:textId="77777777" w:rsidR="00041DF4" w:rsidRDefault="00041DF4" w:rsidP="00701CED">
            <w:pPr>
              <w:rPr>
                <w:lang w:val="en-US"/>
              </w:rPr>
            </w:pPr>
            <w:r>
              <w:rPr>
                <w:lang w:val="en-US"/>
              </w:rPr>
              <w:t>Hủy tìm kiếm.</w:t>
            </w:r>
          </w:p>
        </w:tc>
      </w:tr>
    </w:tbl>
    <w:p w14:paraId="209A249D" w14:textId="49417886" w:rsidR="00041DF4" w:rsidRDefault="009421B3" w:rsidP="009421B3">
      <w:pPr>
        <w:pStyle w:val="Heading4"/>
        <w:rPr>
          <w:lang w:val="en-US"/>
        </w:rPr>
      </w:pPr>
      <w:r>
        <w:rPr>
          <w:lang w:val="en-US"/>
        </w:rPr>
        <w:t xml:space="preserve">In </w:t>
      </w:r>
    </w:p>
    <w:tbl>
      <w:tblPr>
        <w:tblStyle w:val="TableGrid"/>
        <w:tblW w:w="0" w:type="auto"/>
        <w:tblLook w:val="04A0" w:firstRow="1" w:lastRow="0" w:firstColumn="1" w:lastColumn="0" w:noHBand="0" w:noVBand="1"/>
      </w:tblPr>
      <w:tblGrid>
        <w:gridCol w:w="3256"/>
        <w:gridCol w:w="5805"/>
      </w:tblGrid>
      <w:tr w:rsidR="009421B3" w14:paraId="40BC921A" w14:textId="77777777" w:rsidTr="00701CED">
        <w:tc>
          <w:tcPr>
            <w:tcW w:w="3256" w:type="dxa"/>
          </w:tcPr>
          <w:p w14:paraId="308A0240" w14:textId="77777777" w:rsidR="009421B3" w:rsidRDefault="009421B3" w:rsidP="00701CED">
            <w:pPr>
              <w:rPr>
                <w:lang w:val="en-US"/>
              </w:rPr>
            </w:pPr>
            <w:r w:rsidRPr="00860203">
              <w:rPr>
                <w:lang w:val="en-US"/>
              </w:rPr>
              <w:t>Mã số Use Case</w:t>
            </w:r>
          </w:p>
        </w:tc>
        <w:tc>
          <w:tcPr>
            <w:tcW w:w="5805" w:type="dxa"/>
          </w:tcPr>
          <w:p w14:paraId="39850FD1" w14:textId="67DE6359" w:rsidR="009421B3" w:rsidRDefault="009421B3" w:rsidP="00701CED">
            <w:pPr>
              <w:rPr>
                <w:lang w:val="en-US"/>
              </w:rPr>
            </w:pPr>
            <w:r>
              <w:rPr>
                <w:lang w:val="en-US"/>
              </w:rPr>
              <w:t>UC-8.1</w:t>
            </w:r>
            <w:r>
              <w:rPr>
                <w:lang w:val="en-US"/>
              </w:rPr>
              <w:t>.1</w:t>
            </w:r>
          </w:p>
        </w:tc>
      </w:tr>
      <w:tr w:rsidR="009421B3" w14:paraId="54108329" w14:textId="77777777" w:rsidTr="00701CED">
        <w:tc>
          <w:tcPr>
            <w:tcW w:w="3256" w:type="dxa"/>
          </w:tcPr>
          <w:p w14:paraId="1D3DCCBC" w14:textId="77777777" w:rsidR="009421B3" w:rsidRDefault="009421B3" w:rsidP="00701CED">
            <w:pPr>
              <w:rPr>
                <w:lang w:val="en-US"/>
              </w:rPr>
            </w:pPr>
            <w:r w:rsidRPr="00860203">
              <w:rPr>
                <w:lang w:val="en-US"/>
              </w:rPr>
              <w:t>Tên Use Case</w:t>
            </w:r>
          </w:p>
        </w:tc>
        <w:tc>
          <w:tcPr>
            <w:tcW w:w="5805" w:type="dxa"/>
          </w:tcPr>
          <w:p w14:paraId="66E4013E" w14:textId="658B5847" w:rsidR="009421B3" w:rsidRDefault="009421B3" w:rsidP="00701CED">
            <w:pPr>
              <w:rPr>
                <w:lang w:val="en-US"/>
              </w:rPr>
            </w:pPr>
            <w:r>
              <w:rPr>
                <w:lang w:val="en-US"/>
              </w:rPr>
              <w:t>In</w:t>
            </w:r>
          </w:p>
        </w:tc>
      </w:tr>
      <w:tr w:rsidR="009421B3" w:rsidRPr="008906BB" w14:paraId="2A5EEF49" w14:textId="77777777" w:rsidTr="00701CED">
        <w:tc>
          <w:tcPr>
            <w:tcW w:w="3256" w:type="dxa"/>
          </w:tcPr>
          <w:p w14:paraId="18849B5B" w14:textId="77777777" w:rsidR="009421B3" w:rsidRDefault="009421B3" w:rsidP="00701CED">
            <w:pPr>
              <w:rPr>
                <w:lang w:val="en-US"/>
              </w:rPr>
            </w:pPr>
            <w:r w:rsidRPr="00860203">
              <w:rPr>
                <w:lang w:val="en-US"/>
              </w:rPr>
              <w:t>Mô tả</w:t>
            </w:r>
          </w:p>
        </w:tc>
        <w:tc>
          <w:tcPr>
            <w:tcW w:w="5805" w:type="dxa"/>
          </w:tcPr>
          <w:p w14:paraId="3248B545" w14:textId="6450BB72" w:rsidR="009421B3" w:rsidRPr="008906BB" w:rsidRDefault="009421B3" w:rsidP="00701CED">
            <w:pPr>
              <w:rPr>
                <w:lang w:val="en-US"/>
              </w:rPr>
            </w:pPr>
            <w:r w:rsidRPr="008906BB">
              <w:rPr>
                <w:lang w:val="en-US"/>
              </w:rPr>
              <w:t xml:space="preserve">Là </w:t>
            </w:r>
            <w:r>
              <w:rPr>
                <w:lang w:val="en-US"/>
              </w:rPr>
              <w:t>Dược sĩ</w:t>
            </w:r>
            <w:r w:rsidRPr="008906BB">
              <w:rPr>
                <w:lang w:val="en-US"/>
              </w:rPr>
              <w:t xml:space="preserve">, tôi muốn </w:t>
            </w:r>
            <w:r>
              <w:rPr>
                <w:lang w:val="en-US"/>
              </w:rPr>
              <w:t>In đơn thuốc</w:t>
            </w:r>
            <w:r w:rsidRPr="008906BB">
              <w:rPr>
                <w:lang w:val="en-US"/>
              </w:rPr>
              <w:t>.</w:t>
            </w:r>
          </w:p>
        </w:tc>
      </w:tr>
      <w:tr w:rsidR="009421B3" w:rsidRPr="00290D36" w14:paraId="742EB330" w14:textId="77777777" w:rsidTr="009421B3">
        <w:trPr>
          <w:trHeight w:val="494"/>
        </w:trPr>
        <w:tc>
          <w:tcPr>
            <w:tcW w:w="3256" w:type="dxa"/>
          </w:tcPr>
          <w:p w14:paraId="170E877B" w14:textId="77777777" w:rsidR="009421B3" w:rsidRDefault="009421B3" w:rsidP="00701CED">
            <w:pPr>
              <w:rPr>
                <w:lang w:val="en-US"/>
              </w:rPr>
            </w:pPr>
            <w:r w:rsidRPr="0000081D">
              <w:rPr>
                <w:lang w:val="en-US"/>
              </w:rPr>
              <w:t>Các bước thực hiện</w:t>
            </w:r>
          </w:p>
        </w:tc>
        <w:tc>
          <w:tcPr>
            <w:tcW w:w="5805" w:type="dxa"/>
          </w:tcPr>
          <w:p w14:paraId="25CE3E09" w14:textId="0620F5E9" w:rsidR="009421B3" w:rsidRPr="009421B3" w:rsidRDefault="009421B3" w:rsidP="000F6F1B">
            <w:r>
              <w:t xml:space="preserve">Từ </w:t>
            </w:r>
            <w:r w:rsidRPr="009421B3">
              <w:rPr>
                <w:lang w:val="en-US"/>
              </w:rPr>
              <w:t>đơn thuốc</w:t>
            </w:r>
            <w:r>
              <w:t xml:space="preserve"> chọn </w:t>
            </w:r>
            <w:r w:rsidRPr="009421B3">
              <w:rPr>
                <w:lang w:val="en-US"/>
              </w:rPr>
              <w:t>in</w:t>
            </w:r>
            <w:r>
              <w:t xml:space="preserve"> </w:t>
            </w:r>
            <w:r w:rsidRPr="009421B3">
              <w:rPr>
                <w:lang w:val="en-US"/>
              </w:rPr>
              <w:t>đơn thuốc</w:t>
            </w:r>
            <w:r>
              <w:t>.</w:t>
            </w:r>
          </w:p>
        </w:tc>
      </w:tr>
      <w:tr w:rsidR="009421B3" w14:paraId="793ED8FF" w14:textId="77777777" w:rsidTr="00701CED">
        <w:tc>
          <w:tcPr>
            <w:tcW w:w="3256" w:type="dxa"/>
          </w:tcPr>
          <w:p w14:paraId="3E9D2310" w14:textId="77777777" w:rsidR="009421B3" w:rsidRDefault="009421B3" w:rsidP="00701CED">
            <w:pPr>
              <w:rPr>
                <w:lang w:val="en-US"/>
              </w:rPr>
            </w:pPr>
            <w:r w:rsidRPr="000D67C3">
              <w:rPr>
                <w:lang w:val="en-US"/>
              </w:rPr>
              <w:t>Yêu cầu đặc biệt</w:t>
            </w:r>
          </w:p>
        </w:tc>
        <w:tc>
          <w:tcPr>
            <w:tcW w:w="5805" w:type="dxa"/>
          </w:tcPr>
          <w:p w14:paraId="2D56E292" w14:textId="77777777" w:rsidR="009421B3" w:rsidRPr="00AE462B" w:rsidRDefault="009421B3" w:rsidP="00701CED">
            <w:pPr>
              <w:rPr>
                <w:lang w:val="en-US"/>
              </w:rPr>
            </w:pPr>
          </w:p>
        </w:tc>
      </w:tr>
      <w:tr w:rsidR="009421B3" w14:paraId="63BE3072" w14:textId="77777777" w:rsidTr="009421B3">
        <w:trPr>
          <w:trHeight w:val="494"/>
        </w:trPr>
        <w:tc>
          <w:tcPr>
            <w:tcW w:w="3256" w:type="dxa"/>
          </w:tcPr>
          <w:p w14:paraId="7B17A64B" w14:textId="77777777" w:rsidR="009421B3" w:rsidRDefault="009421B3" w:rsidP="00701CED">
            <w:pPr>
              <w:rPr>
                <w:lang w:val="en-US"/>
              </w:rPr>
            </w:pPr>
            <w:r w:rsidRPr="000D67C3">
              <w:rPr>
                <w:lang w:val="en-US"/>
              </w:rPr>
              <w:t>Yêu cầu trước khi thực hiện</w:t>
            </w:r>
          </w:p>
        </w:tc>
        <w:tc>
          <w:tcPr>
            <w:tcW w:w="5805" w:type="dxa"/>
          </w:tcPr>
          <w:p w14:paraId="55538E98" w14:textId="21D3722E" w:rsidR="009421B3" w:rsidRDefault="009421B3" w:rsidP="000F6F1B">
            <w:r w:rsidRPr="009421B3">
              <w:rPr>
                <w:lang w:val="en-US"/>
              </w:rPr>
              <w:t xml:space="preserve">Dược sĩ phải </w:t>
            </w:r>
            <w:r w:rsidRPr="009421B3">
              <w:rPr>
                <w:lang w:val="en-US"/>
              </w:rPr>
              <w:t>xem được đơn thuốc trên</w:t>
            </w:r>
            <w:r w:rsidRPr="009421B3">
              <w:rPr>
                <w:lang w:val="en-US"/>
              </w:rPr>
              <w:t xml:space="preserve"> hệ thống</w:t>
            </w:r>
            <w:r>
              <w:t>.</w:t>
            </w:r>
          </w:p>
          <w:p w14:paraId="01924719" w14:textId="2DB52323" w:rsidR="009421B3" w:rsidRPr="00471573" w:rsidRDefault="009421B3" w:rsidP="000F6F1B">
            <w:pPr>
              <w:rPr>
                <w:lang w:val="en-US"/>
              </w:rPr>
            </w:pPr>
          </w:p>
        </w:tc>
      </w:tr>
      <w:tr w:rsidR="009421B3" w14:paraId="5AEB294A" w14:textId="77777777" w:rsidTr="00701CED">
        <w:tc>
          <w:tcPr>
            <w:tcW w:w="3256" w:type="dxa"/>
          </w:tcPr>
          <w:p w14:paraId="12555F42" w14:textId="77777777" w:rsidR="009421B3" w:rsidRDefault="009421B3" w:rsidP="00701CED">
            <w:pPr>
              <w:rPr>
                <w:lang w:val="en-US"/>
              </w:rPr>
            </w:pPr>
            <w:r w:rsidRPr="000D67C3">
              <w:rPr>
                <w:lang w:val="en-US"/>
              </w:rPr>
              <w:t>Điều kiện sau khi thực hiện</w:t>
            </w:r>
          </w:p>
        </w:tc>
        <w:tc>
          <w:tcPr>
            <w:tcW w:w="5805" w:type="dxa"/>
          </w:tcPr>
          <w:p w14:paraId="1A662020" w14:textId="492F1EE5" w:rsidR="009421B3" w:rsidRPr="009421B3" w:rsidRDefault="009421B3" w:rsidP="000F6F1B">
            <w:r>
              <w:t>Dược sĩ in được đơn thuốc trên hệ thống</w:t>
            </w:r>
          </w:p>
        </w:tc>
      </w:tr>
      <w:tr w:rsidR="009421B3" w14:paraId="6809C2AF" w14:textId="77777777" w:rsidTr="00701CED">
        <w:tc>
          <w:tcPr>
            <w:tcW w:w="3256" w:type="dxa"/>
          </w:tcPr>
          <w:p w14:paraId="0A9BE888" w14:textId="77777777" w:rsidR="009421B3" w:rsidRDefault="009421B3" w:rsidP="00701CED">
            <w:pPr>
              <w:rPr>
                <w:lang w:val="en-US"/>
              </w:rPr>
            </w:pPr>
            <w:r w:rsidRPr="000D67C3">
              <w:rPr>
                <w:lang w:val="en-US"/>
              </w:rPr>
              <w:t>Điều kiện thoát</w:t>
            </w:r>
          </w:p>
        </w:tc>
        <w:tc>
          <w:tcPr>
            <w:tcW w:w="5805" w:type="dxa"/>
          </w:tcPr>
          <w:p w14:paraId="1A346B6C" w14:textId="56B0E3A3" w:rsidR="009421B3" w:rsidRDefault="009421B3" w:rsidP="00701CED">
            <w:pPr>
              <w:rPr>
                <w:lang w:val="en-US"/>
              </w:rPr>
            </w:pPr>
            <w:r>
              <w:rPr>
                <w:lang w:val="en-US"/>
              </w:rPr>
              <w:t xml:space="preserve">Hủy </w:t>
            </w:r>
            <w:r>
              <w:rPr>
                <w:lang w:val="en-US"/>
              </w:rPr>
              <w:t>in</w:t>
            </w:r>
            <w:r>
              <w:rPr>
                <w:lang w:val="en-US"/>
              </w:rPr>
              <w:t>.</w:t>
            </w:r>
          </w:p>
        </w:tc>
      </w:tr>
    </w:tbl>
    <w:p w14:paraId="6AAE7792" w14:textId="77777777" w:rsidR="005862B4" w:rsidRPr="005862B4" w:rsidRDefault="005862B4" w:rsidP="005862B4">
      <w:pPr>
        <w:pStyle w:val="Heading3"/>
      </w:pPr>
      <w:r>
        <w:t>Quản lý quầy thuốc</w:t>
      </w:r>
      <w:r>
        <w:br/>
      </w:r>
    </w:p>
    <w:tbl>
      <w:tblPr>
        <w:tblStyle w:val="TableGrid"/>
        <w:tblW w:w="0" w:type="auto"/>
        <w:tblLook w:val="04A0" w:firstRow="1" w:lastRow="0" w:firstColumn="1" w:lastColumn="0" w:noHBand="0" w:noVBand="1"/>
      </w:tblPr>
      <w:tblGrid>
        <w:gridCol w:w="3256"/>
        <w:gridCol w:w="5805"/>
      </w:tblGrid>
      <w:tr w:rsidR="005862B4" w14:paraId="76791B91" w14:textId="77777777" w:rsidTr="00701CED">
        <w:tc>
          <w:tcPr>
            <w:tcW w:w="3256" w:type="dxa"/>
          </w:tcPr>
          <w:p w14:paraId="422E00D1" w14:textId="77777777" w:rsidR="005862B4" w:rsidRDefault="005862B4" w:rsidP="00701CED">
            <w:pPr>
              <w:rPr>
                <w:lang w:val="en-US"/>
              </w:rPr>
            </w:pPr>
            <w:r w:rsidRPr="00860203">
              <w:rPr>
                <w:lang w:val="en-US"/>
              </w:rPr>
              <w:t>Mã số Use Case</w:t>
            </w:r>
          </w:p>
        </w:tc>
        <w:tc>
          <w:tcPr>
            <w:tcW w:w="5805" w:type="dxa"/>
          </w:tcPr>
          <w:p w14:paraId="79E23786" w14:textId="211DE0D9" w:rsidR="005862B4" w:rsidRDefault="005862B4" w:rsidP="00701CED">
            <w:pPr>
              <w:rPr>
                <w:lang w:val="en-US"/>
              </w:rPr>
            </w:pPr>
            <w:r>
              <w:rPr>
                <w:lang w:val="en-US"/>
              </w:rPr>
              <w:t>UC-8.</w:t>
            </w:r>
            <w:r>
              <w:rPr>
                <w:lang w:val="en-US"/>
              </w:rPr>
              <w:t>2</w:t>
            </w:r>
          </w:p>
        </w:tc>
      </w:tr>
      <w:tr w:rsidR="005862B4" w14:paraId="5B034468" w14:textId="77777777" w:rsidTr="00701CED">
        <w:tc>
          <w:tcPr>
            <w:tcW w:w="3256" w:type="dxa"/>
          </w:tcPr>
          <w:p w14:paraId="1F238EAD" w14:textId="77777777" w:rsidR="005862B4" w:rsidRDefault="005862B4" w:rsidP="00701CED">
            <w:pPr>
              <w:rPr>
                <w:lang w:val="en-US"/>
              </w:rPr>
            </w:pPr>
            <w:r w:rsidRPr="00860203">
              <w:rPr>
                <w:lang w:val="en-US"/>
              </w:rPr>
              <w:t>Tên Use Case</w:t>
            </w:r>
          </w:p>
        </w:tc>
        <w:tc>
          <w:tcPr>
            <w:tcW w:w="5805" w:type="dxa"/>
          </w:tcPr>
          <w:p w14:paraId="32254636" w14:textId="45807B83" w:rsidR="005862B4" w:rsidRDefault="00721D22" w:rsidP="00701CED">
            <w:pPr>
              <w:rPr>
                <w:lang w:val="en-US"/>
              </w:rPr>
            </w:pPr>
            <w:r>
              <w:rPr>
                <w:lang w:val="en-US"/>
              </w:rPr>
              <w:t>Quản lý quầy thuốc</w:t>
            </w:r>
          </w:p>
        </w:tc>
      </w:tr>
      <w:tr w:rsidR="005862B4" w:rsidRPr="008906BB" w14:paraId="42A367B0" w14:textId="77777777" w:rsidTr="00701CED">
        <w:tc>
          <w:tcPr>
            <w:tcW w:w="3256" w:type="dxa"/>
          </w:tcPr>
          <w:p w14:paraId="27642BDD" w14:textId="77777777" w:rsidR="005862B4" w:rsidRDefault="005862B4" w:rsidP="00701CED">
            <w:pPr>
              <w:rPr>
                <w:lang w:val="en-US"/>
              </w:rPr>
            </w:pPr>
            <w:r w:rsidRPr="00860203">
              <w:rPr>
                <w:lang w:val="en-US"/>
              </w:rPr>
              <w:t>Mô tả</w:t>
            </w:r>
          </w:p>
        </w:tc>
        <w:tc>
          <w:tcPr>
            <w:tcW w:w="5805" w:type="dxa"/>
          </w:tcPr>
          <w:p w14:paraId="48F38E35" w14:textId="6CE048D3" w:rsidR="005862B4" w:rsidRPr="008906BB" w:rsidRDefault="005862B4" w:rsidP="00701CED">
            <w:pPr>
              <w:rPr>
                <w:lang w:val="en-US"/>
              </w:rPr>
            </w:pPr>
            <w:r w:rsidRPr="008906BB">
              <w:rPr>
                <w:lang w:val="en-US"/>
              </w:rPr>
              <w:t xml:space="preserve">Là </w:t>
            </w:r>
            <w:r>
              <w:rPr>
                <w:lang w:val="en-US"/>
              </w:rPr>
              <w:t>Dược sĩ</w:t>
            </w:r>
            <w:r w:rsidRPr="008906BB">
              <w:rPr>
                <w:lang w:val="en-US"/>
              </w:rPr>
              <w:t xml:space="preserve">, tôi muốn </w:t>
            </w:r>
            <w:r w:rsidR="00721D22">
              <w:rPr>
                <w:lang w:val="en-US"/>
              </w:rPr>
              <w:t>Quản lý quầy thuốc</w:t>
            </w:r>
            <w:r w:rsidR="00E40E43">
              <w:rPr>
                <w:lang w:val="en-US"/>
              </w:rPr>
              <w:t xml:space="preserve"> </w:t>
            </w:r>
            <w:r w:rsidR="00E40E43">
              <w:rPr>
                <w:lang w:val="en-US"/>
              </w:rPr>
              <w:t>từ ứng dụng</w:t>
            </w:r>
            <w:r w:rsidRPr="008906BB">
              <w:rPr>
                <w:lang w:val="en-US"/>
              </w:rPr>
              <w:t>.</w:t>
            </w:r>
          </w:p>
        </w:tc>
      </w:tr>
      <w:tr w:rsidR="005862B4" w:rsidRPr="00290D36" w14:paraId="103C72EA" w14:textId="77777777" w:rsidTr="00701CED">
        <w:trPr>
          <w:trHeight w:val="494"/>
        </w:trPr>
        <w:tc>
          <w:tcPr>
            <w:tcW w:w="3256" w:type="dxa"/>
          </w:tcPr>
          <w:p w14:paraId="11CD9C03" w14:textId="77777777" w:rsidR="005862B4" w:rsidRDefault="005862B4" w:rsidP="00701CED">
            <w:pPr>
              <w:rPr>
                <w:lang w:val="en-US"/>
              </w:rPr>
            </w:pPr>
            <w:r w:rsidRPr="0000081D">
              <w:rPr>
                <w:lang w:val="en-US"/>
              </w:rPr>
              <w:t>Các bước thực hiện</w:t>
            </w:r>
          </w:p>
        </w:tc>
        <w:tc>
          <w:tcPr>
            <w:tcW w:w="5805" w:type="dxa"/>
          </w:tcPr>
          <w:p w14:paraId="17E6E719" w14:textId="695DF8D5" w:rsidR="005862B4" w:rsidRPr="009421B3" w:rsidRDefault="00721D22" w:rsidP="000F6F1B">
            <w:r>
              <w:rPr>
                <w:lang w:val="en-US"/>
              </w:rPr>
              <w:t>Click chọn menu Quản lý quầy thuốc</w:t>
            </w:r>
          </w:p>
        </w:tc>
      </w:tr>
      <w:tr w:rsidR="005862B4" w14:paraId="4D451155" w14:textId="77777777" w:rsidTr="00701CED">
        <w:tc>
          <w:tcPr>
            <w:tcW w:w="3256" w:type="dxa"/>
          </w:tcPr>
          <w:p w14:paraId="7A1143C3" w14:textId="77777777" w:rsidR="005862B4" w:rsidRDefault="005862B4" w:rsidP="00701CED">
            <w:pPr>
              <w:rPr>
                <w:lang w:val="en-US"/>
              </w:rPr>
            </w:pPr>
            <w:r w:rsidRPr="000D67C3">
              <w:rPr>
                <w:lang w:val="en-US"/>
              </w:rPr>
              <w:t>Yêu cầu đặc biệt</w:t>
            </w:r>
          </w:p>
        </w:tc>
        <w:tc>
          <w:tcPr>
            <w:tcW w:w="5805" w:type="dxa"/>
          </w:tcPr>
          <w:p w14:paraId="036177FF" w14:textId="77777777" w:rsidR="005862B4" w:rsidRPr="00AE462B" w:rsidRDefault="005862B4" w:rsidP="00701CED">
            <w:pPr>
              <w:rPr>
                <w:lang w:val="en-US"/>
              </w:rPr>
            </w:pPr>
          </w:p>
        </w:tc>
      </w:tr>
      <w:tr w:rsidR="005862B4" w14:paraId="1BFB0CD5" w14:textId="77777777" w:rsidTr="00701CED">
        <w:trPr>
          <w:trHeight w:val="494"/>
        </w:trPr>
        <w:tc>
          <w:tcPr>
            <w:tcW w:w="3256" w:type="dxa"/>
          </w:tcPr>
          <w:p w14:paraId="6DB6BD59" w14:textId="77777777" w:rsidR="005862B4" w:rsidRDefault="005862B4" w:rsidP="00701CED">
            <w:pPr>
              <w:rPr>
                <w:lang w:val="en-US"/>
              </w:rPr>
            </w:pPr>
            <w:r w:rsidRPr="000D67C3">
              <w:rPr>
                <w:lang w:val="en-US"/>
              </w:rPr>
              <w:t>Yêu cầu trước khi thực hiện</w:t>
            </w:r>
          </w:p>
        </w:tc>
        <w:tc>
          <w:tcPr>
            <w:tcW w:w="5805" w:type="dxa"/>
          </w:tcPr>
          <w:p w14:paraId="168AE683" w14:textId="074BC572" w:rsidR="005862B4" w:rsidRDefault="005862B4" w:rsidP="000F6F1B">
            <w:r w:rsidRPr="009421B3">
              <w:rPr>
                <w:lang w:val="en-US"/>
              </w:rPr>
              <w:t xml:space="preserve">Dược sĩ phải </w:t>
            </w:r>
            <w:r w:rsidR="00721D22">
              <w:rPr>
                <w:lang w:val="en-US"/>
              </w:rPr>
              <w:t>đăng nhập thành công</w:t>
            </w:r>
            <w:r w:rsidRPr="009421B3">
              <w:rPr>
                <w:lang w:val="en-US"/>
              </w:rPr>
              <w:t xml:space="preserve"> </w:t>
            </w:r>
            <w:r w:rsidR="00721D22">
              <w:rPr>
                <w:lang w:val="en-US"/>
              </w:rPr>
              <w:t>vào</w:t>
            </w:r>
            <w:r w:rsidRPr="009421B3">
              <w:rPr>
                <w:lang w:val="en-US"/>
              </w:rPr>
              <w:t xml:space="preserve"> hệ thống</w:t>
            </w:r>
            <w:r>
              <w:t>.</w:t>
            </w:r>
          </w:p>
          <w:p w14:paraId="69B9E7B5" w14:textId="77777777" w:rsidR="005862B4" w:rsidRPr="00471573" w:rsidRDefault="005862B4" w:rsidP="00701CED">
            <w:pPr>
              <w:rPr>
                <w:lang w:val="en-US"/>
              </w:rPr>
            </w:pPr>
          </w:p>
        </w:tc>
      </w:tr>
      <w:tr w:rsidR="005862B4" w14:paraId="5906AF74" w14:textId="77777777" w:rsidTr="00701CED">
        <w:tc>
          <w:tcPr>
            <w:tcW w:w="3256" w:type="dxa"/>
          </w:tcPr>
          <w:p w14:paraId="09280772" w14:textId="77777777" w:rsidR="005862B4" w:rsidRDefault="005862B4" w:rsidP="00701CED">
            <w:pPr>
              <w:rPr>
                <w:lang w:val="en-US"/>
              </w:rPr>
            </w:pPr>
            <w:r w:rsidRPr="000D67C3">
              <w:rPr>
                <w:lang w:val="en-US"/>
              </w:rPr>
              <w:t>Điều kiện sau khi thực hiện</w:t>
            </w:r>
          </w:p>
        </w:tc>
        <w:tc>
          <w:tcPr>
            <w:tcW w:w="5805" w:type="dxa"/>
          </w:tcPr>
          <w:p w14:paraId="5FB25F81" w14:textId="5CDE3922" w:rsidR="005862B4" w:rsidRPr="009421B3" w:rsidRDefault="005862B4" w:rsidP="000F6F1B">
            <w:r>
              <w:t xml:space="preserve">Dược sĩ </w:t>
            </w:r>
            <w:r w:rsidR="00C65378">
              <w:t>c</w:t>
            </w:r>
            <w:r w:rsidR="00C65378">
              <w:rPr>
                <w:lang w:val="en-US"/>
              </w:rPr>
              <w:t>ó thể quản lý quầy thuốc tại quầy.</w:t>
            </w:r>
          </w:p>
        </w:tc>
      </w:tr>
      <w:tr w:rsidR="005862B4" w14:paraId="528DEE1B" w14:textId="77777777" w:rsidTr="00701CED">
        <w:tc>
          <w:tcPr>
            <w:tcW w:w="3256" w:type="dxa"/>
          </w:tcPr>
          <w:p w14:paraId="7085DBF1" w14:textId="77777777" w:rsidR="005862B4" w:rsidRDefault="005862B4" w:rsidP="00701CED">
            <w:pPr>
              <w:rPr>
                <w:lang w:val="en-US"/>
              </w:rPr>
            </w:pPr>
            <w:r w:rsidRPr="000D67C3">
              <w:rPr>
                <w:lang w:val="en-US"/>
              </w:rPr>
              <w:t>Điều kiện thoát</w:t>
            </w:r>
          </w:p>
        </w:tc>
        <w:tc>
          <w:tcPr>
            <w:tcW w:w="5805" w:type="dxa"/>
          </w:tcPr>
          <w:p w14:paraId="5A538E7B" w14:textId="3D775681" w:rsidR="005862B4" w:rsidRDefault="00D9738B" w:rsidP="00701CED">
            <w:pPr>
              <w:rPr>
                <w:lang w:val="en-US"/>
              </w:rPr>
            </w:pPr>
            <w:r>
              <w:rPr>
                <w:lang w:val="en-US"/>
              </w:rPr>
              <w:t>Thoát ứng dụng</w:t>
            </w:r>
            <w:bookmarkStart w:id="5" w:name="_GoBack"/>
            <w:bookmarkEnd w:id="5"/>
            <w:r w:rsidR="005862B4">
              <w:rPr>
                <w:lang w:val="en-US"/>
              </w:rPr>
              <w:t>.</w:t>
            </w:r>
          </w:p>
        </w:tc>
      </w:tr>
    </w:tbl>
    <w:p w14:paraId="7A382C84" w14:textId="63C4A8BD" w:rsidR="00C65378" w:rsidRDefault="00C65378" w:rsidP="00C65378">
      <w:pPr>
        <w:pStyle w:val="NoSpacing"/>
        <w:rPr>
          <w:lang w:val="en-US"/>
        </w:rPr>
      </w:pPr>
    </w:p>
    <w:p w14:paraId="0A8A4716" w14:textId="3A51C040" w:rsidR="00C65378" w:rsidRDefault="00C65378" w:rsidP="00C65378">
      <w:pPr>
        <w:pStyle w:val="Heading4"/>
        <w:rPr>
          <w:lang w:val="en-US"/>
        </w:rPr>
      </w:pPr>
      <w:r>
        <w:rPr>
          <w:lang w:val="en-US"/>
        </w:rPr>
        <w:t>Điều chỉnh số lượng thuốc/vật dụng đã xuất (đã bán)</w:t>
      </w:r>
    </w:p>
    <w:tbl>
      <w:tblPr>
        <w:tblStyle w:val="TableGrid"/>
        <w:tblW w:w="0" w:type="auto"/>
        <w:tblLook w:val="04A0" w:firstRow="1" w:lastRow="0" w:firstColumn="1" w:lastColumn="0" w:noHBand="0" w:noVBand="1"/>
      </w:tblPr>
      <w:tblGrid>
        <w:gridCol w:w="3256"/>
        <w:gridCol w:w="5805"/>
      </w:tblGrid>
      <w:tr w:rsidR="00C65378" w14:paraId="35A5019A" w14:textId="77777777" w:rsidTr="00701CED">
        <w:tc>
          <w:tcPr>
            <w:tcW w:w="3256" w:type="dxa"/>
          </w:tcPr>
          <w:p w14:paraId="2AA27FE7" w14:textId="77777777" w:rsidR="00C65378" w:rsidRDefault="00C65378" w:rsidP="00701CED">
            <w:pPr>
              <w:rPr>
                <w:lang w:val="en-US"/>
              </w:rPr>
            </w:pPr>
            <w:r w:rsidRPr="00860203">
              <w:rPr>
                <w:lang w:val="en-US"/>
              </w:rPr>
              <w:t>Mã số Use Case</w:t>
            </w:r>
          </w:p>
        </w:tc>
        <w:tc>
          <w:tcPr>
            <w:tcW w:w="5805" w:type="dxa"/>
          </w:tcPr>
          <w:p w14:paraId="37118195" w14:textId="6A5B4715" w:rsidR="00C65378" w:rsidRDefault="00C65378" w:rsidP="00701CED">
            <w:pPr>
              <w:rPr>
                <w:lang w:val="en-US"/>
              </w:rPr>
            </w:pPr>
            <w:r>
              <w:rPr>
                <w:lang w:val="en-US"/>
              </w:rPr>
              <w:t>UC-8.2</w:t>
            </w:r>
            <w:r>
              <w:rPr>
                <w:lang w:val="en-US"/>
              </w:rPr>
              <w:t>.1</w:t>
            </w:r>
          </w:p>
        </w:tc>
      </w:tr>
      <w:tr w:rsidR="00C65378" w14:paraId="611D0919" w14:textId="77777777" w:rsidTr="00701CED">
        <w:tc>
          <w:tcPr>
            <w:tcW w:w="3256" w:type="dxa"/>
          </w:tcPr>
          <w:p w14:paraId="163B4DEF" w14:textId="77777777" w:rsidR="00C65378" w:rsidRDefault="00C65378" w:rsidP="00701CED">
            <w:pPr>
              <w:rPr>
                <w:lang w:val="en-US"/>
              </w:rPr>
            </w:pPr>
            <w:r w:rsidRPr="00860203">
              <w:rPr>
                <w:lang w:val="en-US"/>
              </w:rPr>
              <w:t>Tên Use Case</w:t>
            </w:r>
          </w:p>
        </w:tc>
        <w:tc>
          <w:tcPr>
            <w:tcW w:w="5805" w:type="dxa"/>
          </w:tcPr>
          <w:p w14:paraId="7C298D42" w14:textId="605A30AB" w:rsidR="00C65378" w:rsidRDefault="00C65378" w:rsidP="00701CED">
            <w:pPr>
              <w:rPr>
                <w:lang w:val="en-US"/>
              </w:rPr>
            </w:pPr>
            <w:r>
              <w:rPr>
                <w:lang w:val="en-US"/>
              </w:rPr>
              <w:t>Điều chỉnh số lượng thuốc/vật dụng đã xuất(đã bán)</w:t>
            </w:r>
          </w:p>
        </w:tc>
      </w:tr>
      <w:tr w:rsidR="00C65378" w:rsidRPr="008906BB" w14:paraId="29D7310D" w14:textId="77777777" w:rsidTr="00701CED">
        <w:tc>
          <w:tcPr>
            <w:tcW w:w="3256" w:type="dxa"/>
          </w:tcPr>
          <w:p w14:paraId="31F2E21E" w14:textId="77777777" w:rsidR="00C65378" w:rsidRDefault="00C65378" w:rsidP="00701CED">
            <w:pPr>
              <w:rPr>
                <w:lang w:val="en-US"/>
              </w:rPr>
            </w:pPr>
            <w:r w:rsidRPr="00860203">
              <w:rPr>
                <w:lang w:val="en-US"/>
              </w:rPr>
              <w:t>Mô tả</w:t>
            </w:r>
          </w:p>
        </w:tc>
        <w:tc>
          <w:tcPr>
            <w:tcW w:w="5805" w:type="dxa"/>
          </w:tcPr>
          <w:p w14:paraId="4DD9712A" w14:textId="18E6F6F9" w:rsidR="00C65378" w:rsidRPr="008906BB" w:rsidRDefault="00C65378" w:rsidP="00701CED">
            <w:pPr>
              <w:rPr>
                <w:lang w:val="en-US"/>
              </w:rPr>
            </w:pPr>
            <w:r w:rsidRPr="008906BB">
              <w:rPr>
                <w:lang w:val="en-US"/>
              </w:rPr>
              <w:t xml:space="preserve">Là </w:t>
            </w:r>
            <w:r>
              <w:rPr>
                <w:lang w:val="en-US"/>
              </w:rPr>
              <w:t>Dược sĩ</w:t>
            </w:r>
            <w:r w:rsidRPr="008906BB">
              <w:rPr>
                <w:lang w:val="en-US"/>
              </w:rPr>
              <w:t xml:space="preserve">, tôi muốn </w:t>
            </w:r>
            <w:r>
              <w:rPr>
                <w:lang w:val="en-US"/>
              </w:rPr>
              <w:t>điều chỉnh số lượng/vật dụng có trong quầy</w:t>
            </w:r>
            <w:r w:rsidRPr="008906BB">
              <w:rPr>
                <w:lang w:val="en-US"/>
              </w:rPr>
              <w:t>.</w:t>
            </w:r>
          </w:p>
        </w:tc>
      </w:tr>
      <w:tr w:rsidR="00C65378" w:rsidRPr="00290D36" w14:paraId="0EF35B41" w14:textId="77777777" w:rsidTr="00701CED">
        <w:trPr>
          <w:trHeight w:val="494"/>
        </w:trPr>
        <w:tc>
          <w:tcPr>
            <w:tcW w:w="3256" w:type="dxa"/>
          </w:tcPr>
          <w:p w14:paraId="3F817C91" w14:textId="77777777" w:rsidR="00C65378" w:rsidRDefault="00C65378" w:rsidP="00701CED">
            <w:pPr>
              <w:rPr>
                <w:lang w:val="en-US"/>
              </w:rPr>
            </w:pPr>
            <w:r w:rsidRPr="0000081D">
              <w:rPr>
                <w:lang w:val="en-US"/>
              </w:rPr>
              <w:t>Các bước thực hiện</w:t>
            </w:r>
          </w:p>
        </w:tc>
        <w:tc>
          <w:tcPr>
            <w:tcW w:w="5805" w:type="dxa"/>
          </w:tcPr>
          <w:p w14:paraId="65948D08" w14:textId="659CF765" w:rsidR="00C65378" w:rsidRPr="009421B3" w:rsidRDefault="00C65378" w:rsidP="000F6F1B">
            <w:r>
              <w:rPr>
                <w:lang w:val="en-US"/>
              </w:rPr>
              <w:t>Từ</w:t>
            </w:r>
            <w:r>
              <w:rPr>
                <w:lang w:val="en-US"/>
              </w:rPr>
              <w:t xml:space="preserve"> menu Quản lý quầy thuốc</w:t>
            </w:r>
            <w:r>
              <w:rPr>
                <w:lang w:val="en-US"/>
              </w:rPr>
              <w:t xml:space="preserve"> click chọn “Điều chỉnh”</w:t>
            </w:r>
          </w:p>
        </w:tc>
      </w:tr>
      <w:tr w:rsidR="00C65378" w14:paraId="5265BA86" w14:textId="77777777" w:rsidTr="00701CED">
        <w:tc>
          <w:tcPr>
            <w:tcW w:w="3256" w:type="dxa"/>
          </w:tcPr>
          <w:p w14:paraId="29007CF2" w14:textId="77777777" w:rsidR="00C65378" w:rsidRDefault="00C65378" w:rsidP="00701CED">
            <w:pPr>
              <w:rPr>
                <w:lang w:val="en-US"/>
              </w:rPr>
            </w:pPr>
            <w:r w:rsidRPr="000D67C3">
              <w:rPr>
                <w:lang w:val="en-US"/>
              </w:rPr>
              <w:t>Yêu cầu đặc biệt</w:t>
            </w:r>
          </w:p>
        </w:tc>
        <w:tc>
          <w:tcPr>
            <w:tcW w:w="5805" w:type="dxa"/>
          </w:tcPr>
          <w:p w14:paraId="12C60976" w14:textId="77777777" w:rsidR="00C65378" w:rsidRPr="00AE462B" w:rsidRDefault="00C65378" w:rsidP="00701CED">
            <w:pPr>
              <w:rPr>
                <w:lang w:val="en-US"/>
              </w:rPr>
            </w:pPr>
          </w:p>
        </w:tc>
      </w:tr>
      <w:tr w:rsidR="00C65378" w14:paraId="437DB401" w14:textId="77777777" w:rsidTr="00701CED">
        <w:trPr>
          <w:trHeight w:val="494"/>
        </w:trPr>
        <w:tc>
          <w:tcPr>
            <w:tcW w:w="3256" w:type="dxa"/>
          </w:tcPr>
          <w:p w14:paraId="23B18B89" w14:textId="77777777" w:rsidR="00C65378" w:rsidRDefault="00C65378" w:rsidP="00701CED">
            <w:pPr>
              <w:rPr>
                <w:lang w:val="en-US"/>
              </w:rPr>
            </w:pPr>
            <w:r w:rsidRPr="000D67C3">
              <w:rPr>
                <w:lang w:val="en-US"/>
              </w:rPr>
              <w:t>Yêu cầu trước khi thực hiện</w:t>
            </w:r>
          </w:p>
        </w:tc>
        <w:tc>
          <w:tcPr>
            <w:tcW w:w="5805" w:type="dxa"/>
          </w:tcPr>
          <w:p w14:paraId="6D42CCFA" w14:textId="26AF2B9F" w:rsidR="00C65378" w:rsidRDefault="00C65378" w:rsidP="000F6F1B">
            <w:r w:rsidRPr="009421B3">
              <w:rPr>
                <w:lang w:val="en-US"/>
              </w:rPr>
              <w:t xml:space="preserve">Dược sĩ </w:t>
            </w:r>
            <w:r>
              <w:rPr>
                <w:lang w:val="en-US"/>
              </w:rPr>
              <w:t>được cấp quyền quản lý quầy thuốc</w:t>
            </w:r>
            <w:r>
              <w:t>.</w:t>
            </w:r>
          </w:p>
          <w:p w14:paraId="36BE743A" w14:textId="77777777" w:rsidR="00C65378" w:rsidRPr="00471573" w:rsidRDefault="00C65378" w:rsidP="00701CED">
            <w:pPr>
              <w:rPr>
                <w:lang w:val="en-US"/>
              </w:rPr>
            </w:pPr>
          </w:p>
        </w:tc>
      </w:tr>
      <w:tr w:rsidR="00C65378" w14:paraId="4E97FBF0" w14:textId="77777777" w:rsidTr="00701CED">
        <w:tc>
          <w:tcPr>
            <w:tcW w:w="3256" w:type="dxa"/>
          </w:tcPr>
          <w:p w14:paraId="486F6986" w14:textId="77777777" w:rsidR="00C65378" w:rsidRDefault="00C65378" w:rsidP="00701CED">
            <w:pPr>
              <w:rPr>
                <w:lang w:val="en-US"/>
              </w:rPr>
            </w:pPr>
            <w:r w:rsidRPr="000D67C3">
              <w:rPr>
                <w:lang w:val="en-US"/>
              </w:rPr>
              <w:t>Điều kiện sau khi thực hiện</w:t>
            </w:r>
          </w:p>
        </w:tc>
        <w:tc>
          <w:tcPr>
            <w:tcW w:w="5805" w:type="dxa"/>
          </w:tcPr>
          <w:p w14:paraId="75300761" w14:textId="77777777" w:rsidR="00C65378" w:rsidRPr="009421B3" w:rsidRDefault="00C65378" w:rsidP="000F6F1B">
            <w:r>
              <w:t>Dược sĩ c</w:t>
            </w:r>
            <w:r>
              <w:rPr>
                <w:lang w:val="en-US"/>
              </w:rPr>
              <w:t>ó thể tạo/đọc/chỉnh sửa/xóa số lượng thuốc/vật dụng tại quầy.</w:t>
            </w:r>
          </w:p>
        </w:tc>
      </w:tr>
      <w:tr w:rsidR="00C65378" w14:paraId="1DC67781" w14:textId="77777777" w:rsidTr="00701CED">
        <w:tc>
          <w:tcPr>
            <w:tcW w:w="3256" w:type="dxa"/>
          </w:tcPr>
          <w:p w14:paraId="37A90F03" w14:textId="77777777" w:rsidR="00C65378" w:rsidRDefault="00C65378" w:rsidP="00701CED">
            <w:pPr>
              <w:rPr>
                <w:lang w:val="en-US"/>
              </w:rPr>
            </w:pPr>
            <w:r w:rsidRPr="000D67C3">
              <w:rPr>
                <w:lang w:val="en-US"/>
              </w:rPr>
              <w:t>Điều kiện thoát</w:t>
            </w:r>
          </w:p>
        </w:tc>
        <w:tc>
          <w:tcPr>
            <w:tcW w:w="5805" w:type="dxa"/>
          </w:tcPr>
          <w:p w14:paraId="6BB1C459" w14:textId="5D968D01" w:rsidR="00C65378" w:rsidRDefault="00C65378" w:rsidP="00701CED">
            <w:pPr>
              <w:rPr>
                <w:lang w:val="en-US"/>
              </w:rPr>
            </w:pPr>
            <w:r>
              <w:rPr>
                <w:lang w:val="en-US"/>
              </w:rPr>
              <w:t xml:space="preserve">Hủy </w:t>
            </w:r>
            <w:r>
              <w:rPr>
                <w:lang w:val="en-US"/>
              </w:rPr>
              <w:t>điều chỉnh</w:t>
            </w:r>
            <w:r>
              <w:rPr>
                <w:lang w:val="en-US"/>
              </w:rPr>
              <w:t>.</w:t>
            </w:r>
          </w:p>
        </w:tc>
      </w:tr>
    </w:tbl>
    <w:p w14:paraId="6D492878" w14:textId="24C07A12" w:rsidR="00C65378" w:rsidRDefault="00C65378" w:rsidP="00E40E43">
      <w:pPr>
        <w:rPr>
          <w:lang w:val="en-US"/>
        </w:rPr>
      </w:pPr>
    </w:p>
    <w:p w14:paraId="0717C31C" w14:textId="45BE547A" w:rsidR="00E40E43" w:rsidRDefault="00E40E43" w:rsidP="00E40E43">
      <w:pPr>
        <w:pStyle w:val="Heading2"/>
        <w:rPr>
          <w:lang w:val="en-US"/>
        </w:rPr>
      </w:pPr>
      <w:r>
        <w:rPr>
          <w:lang w:val="en-US"/>
        </w:rPr>
        <w:t>Thủ kho</w:t>
      </w:r>
    </w:p>
    <w:p w14:paraId="31BBB4D9" w14:textId="4B660C7B" w:rsidR="00E40E43" w:rsidRDefault="00E40E43" w:rsidP="00E40E43">
      <w:pPr>
        <w:pStyle w:val="Heading3"/>
      </w:pPr>
      <w:r>
        <w:t>Quản lý kho</w:t>
      </w:r>
    </w:p>
    <w:tbl>
      <w:tblPr>
        <w:tblStyle w:val="TableGrid"/>
        <w:tblW w:w="0" w:type="auto"/>
        <w:tblLook w:val="04A0" w:firstRow="1" w:lastRow="0" w:firstColumn="1" w:lastColumn="0" w:noHBand="0" w:noVBand="1"/>
      </w:tblPr>
      <w:tblGrid>
        <w:gridCol w:w="3256"/>
        <w:gridCol w:w="5805"/>
      </w:tblGrid>
      <w:tr w:rsidR="00E40E43" w14:paraId="1057DC25" w14:textId="77777777" w:rsidTr="00701CED">
        <w:tc>
          <w:tcPr>
            <w:tcW w:w="3256" w:type="dxa"/>
          </w:tcPr>
          <w:p w14:paraId="072709F9" w14:textId="77777777" w:rsidR="00E40E43" w:rsidRDefault="00E40E43" w:rsidP="00701CED">
            <w:pPr>
              <w:rPr>
                <w:lang w:val="en-US"/>
              </w:rPr>
            </w:pPr>
            <w:r w:rsidRPr="00860203">
              <w:rPr>
                <w:lang w:val="en-US"/>
              </w:rPr>
              <w:t>Mã số Use Case</w:t>
            </w:r>
          </w:p>
        </w:tc>
        <w:tc>
          <w:tcPr>
            <w:tcW w:w="5805" w:type="dxa"/>
          </w:tcPr>
          <w:p w14:paraId="7FB6513F" w14:textId="2A190768" w:rsidR="00E40E43" w:rsidRDefault="00E40E43" w:rsidP="00701CED">
            <w:pPr>
              <w:rPr>
                <w:lang w:val="en-US"/>
              </w:rPr>
            </w:pPr>
            <w:r>
              <w:rPr>
                <w:lang w:val="en-US"/>
              </w:rPr>
              <w:t>UC-</w:t>
            </w:r>
            <w:r>
              <w:rPr>
                <w:lang w:val="en-US"/>
              </w:rPr>
              <w:t>9.1</w:t>
            </w:r>
          </w:p>
        </w:tc>
      </w:tr>
      <w:tr w:rsidR="00E40E43" w14:paraId="06E1CEAC" w14:textId="77777777" w:rsidTr="00701CED">
        <w:tc>
          <w:tcPr>
            <w:tcW w:w="3256" w:type="dxa"/>
          </w:tcPr>
          <w:p w14:paraId="15A52D78" w14:textId="77777777" w:rsidR="00E40E43" w:rsidRDefault="00E40E43" w:rsidP="00701CED">
            <w:pPr>
              <w:rPr>
                <w:lang w:val="en-US"/>
              </w:rPr>
            </w:pPr>
            <w:r w:rsidRPr="00860203">
              <w:rPr>
                <w:lang w:val="en-US"/>
              </w:rPr>
              <w:t>Tên Use Case</w:t>
            </w:r>
          </w:p>
        </w:tc>
        <w:tc>
          <w:tcPr>
            <w:tcW w:w="5805" w:type="dxa"/>
          </w:tcPr>
          <w:p w14:paraId="7CCE06A4" w14:textId="5E377528" w:rsidR="00E40E43" w:rsidRDefault="00E40E43" w:rsidP="00701CED">
            <w:pPr>
              <w:rPr>
                <w:lang w:val="en-US"/>
              </w:rPr>
            </w:pPr>
            <w:r>
              <w:rPr>
                <w:lang w:val="en-US"/>
              </w:rPr>
              <w:t>Quản lý kho</w:t>
            </w:r>
          </w:p>
        </w:tc>
      </w:tr>
      <w:tr w:rsidR="00E40E43" w:rsidRPr="008906BB" w14:paraId="155E9147" w14:textId="77777777" w:rsidTr="00701CED">
        <w:tc>
          <w:tcPr>
            <w:tcW w:w="3256" w:type="dxa"/>
          </w:tcPr>
          <w:p w14:paraId="1FC25129" w14:textId="77777777" w:rsidR="00E40E43" w:rsidRDefault="00E40E43" w:rsidP="00701CED">
            <w:pPr>
              <w:rPr>
                <w:lang w:val="en-US"/>
              </w:rPr>
            </w:pPr>
            <w:r w:rsidRPr="00860203">
              <w:rPr>
                <w:lang w:val="en-US"/>
              </w:rPr>
              <w:t>Mô tả</w:t>
            </w:r>
          </w:p>
        </w:tc>
        <w:tc>
          <w:tcPr>
            <w:tcW w:w="5805" w:type="dxa"/>
          </w:tcPr>
          <w:p w14:paraId="7CB05FF7" w14:textId="37660408" w:rsidR="00E40E43" w:rsidRPr="008906BB" w:rsidRDefault="00E40E43" w:rsidP="00701CED">
            <w:pPr>
              <w:rPr>
                <w:lang w:val="en-US"/>
              </w:rPr>
            </w:pPr>
            <w:r w:rsidRPr="008906BB">
              <w:rPr>
                <w:lang w:val="en-US"/>
              </w:rPr>
              <w:t xml:space="preserve">Là </w:t>
            </w:r>
            <w:r>
              <w:rPr>
                <w:lang w:val="en-US"/>
              </w:rPr>
              <w:t>Thủ kho</w:t>
            </w:r>
            <w:r w:rsidRPr="008906BB">
              <w:rPr>
                <w:lang w:val="en-US"/>
              </w:rPr>
              <w:t>, tôi muốn</w:t>
            </w:r>
            <w:r>
              <w:rPr>
                <w:lang w:val="en-US"/>
              </w:rPr>
              <w:t xml:space="preserve"> quản lý kho từ ứng dụng</w:t>
            </w:r>
            <w:r w:rsidRPr="008906BB">
              <w:rPr>
                <w:lang w:val="en-US"/>
              </w:rPr>
              <w:t>.</w:t>
            </w:r>
          </w:p>
        </w:tc>
      </w:tr>
      <w:tr w:rsidR="00E40E43" w:rsidRPr="00290D36" w14:paraId="04294CBA" w14:textId="77777777" w:rsidTr="007A45BF">
        <w:trPr>
          <w:trHeight w:val="1052"/>
        </w:trPr>
        <w:tc>
          <w:tcPr>
            <w:tcW w:w="3256" w:type="dxa"/>
          </w:tcPr>
          <w:p w14:paraId="67F7FEB9" w14:textId="77777777" w:rsidR="00E40E43" w:rsidRDefault="00E40E43" w:rsidP="00701CED">
            <w:pPr>
              <w:rPr>
                <w:lang w:val="en-US"/>
              </w:rPr>
            </w:pPr>
            <w:r w:rsidRPr="0000081D">
              <w:rPr>
                <w:lang w:val="en-US"/>
              </w:rPr>
              <w:t>Các bước thực hiện</w:t>
            </w:r>
          </w:p>
        </w:tc>
        <w:tc>
          <w:tcPr>
            <w:tcW w:w="5805" w:type="dxa"/>
          </w:tcPr>
          <w:p w14:paraId="2FF3E64F" w14:textId="473F4070" w:rsidR="00E40E43" w:rsidRDefault="000E2A8B" w:rsidP="008D7683">
            <w:pPr>
              <w:pStyle w:val="ListParagraph"/>
              <w:numPr>
                <w:ilvl w:val="0"/>
                <w:numId w:val="15"/>
              </w:numPr>
            </w:pPr>
            <w:r>
              <w:t xml:space="preserve">Từ menu </w:t>
            </w:r>
            <w:r w:rsidR="00113A2E" w:rsidRPr="00113A2E">
              <w:rPr>
                <w:lang w:val="en-US"/>
              </w:rPr>
              <w:t xml:space="preserve">click chọn </w:t>
            </w:r>
            <w:r w:rsidRPr="00113A2E">
              <w:rPr>
                <w:lang w:val="en-US"/>
              </w:rPr>
              <w:t>Quản lý kho</w:t>
            </w:r>
          </w:p>
          <w:p w14:paraId="3AD73C24" w14:textId="750E0355" w:rsidR="00E40E43" w:rsidRDefault="00E40E43" w:rsidP="008D7683">
            <w:pPr>
              <w:pStyle w:val="ListParagraph"/>
              <w:numPr>
                <w:ilvl w:val="1"/>
                <w:numId w:val="15"/>
              </w:numPr>
            </w:pPr>
            <w:r>
              <w:t xml:space="preserve">Nhấn nút </w:t>
            </w:r>
            <w:r w:rsidR="008632D2" w:rsidRPr="00113A2E">
              <w:rPr>
                <w:lang w:val="en-US"/>
              </w:rPr>
              <w:t>Quản lý thuốc</w:t>
            </w:r>
            <w:r>
              <w:t>.</w:t>
            </w:r>
          </w:p>
          <w:p w14:paraId="6E2B09F1" w14:textId="1B9FFB48" w:rsidR="00E40E43" w:rsidRPr="00113A2E" w:rsidRDefault="00E40E43" w:rsidP="008D7683">
            <w:pPr>
              <w:pStyle w:val="ListParagraph"/>
              <w:numPr>
                <w:ilvl w:val="1"/>
                <w:numId w:val="15"/>
              </w:numPr>
              <w:rPr>
                <w:lang w:val="en-US"/>
              </w:rPr>
            </w:pPr>
            <w:r w:rsidRPr="00113A2E">
              <w:rPr>
                <w:lang w:val="en-US"/>
              </w:rPr>
              <w:t xml:space="preserve">Nhấn nút </w:t>
            </w:r>
            <w:r w:rsidR="008632D2" w:rsidRPr="00113A2E">
              <w:rPr>
                <w:lang w:val="en-US"/>
              </w:rPr>
              <w:t>Quản lý vật dụng</w:t>
            </w:r>
            <w:r w:rsidRPr="00113A2E">
              <w:rPr>
                <w:lang w:val="en-US"/>
              </w:rPr>
              <w:t>.</w:t>
            </w:r>
          </w:p>
        </w:tc>
      </w:tr>
      <w:tr w:rsidR="00E40E43" w14:paraId="640E8F0E" w14:textId="77777777" w:rsidTr="00701CED">
        <w:tc>
          <w:tcPr>
            <w:tcW w:w="3256" w:type="dxa"/>
          </w:tcPr>
          <w:p w14:paraId="3F713DE2" w14:textId="77777777" w:rsidR="00E40E43" w:rsidRDefault="00E40E43" w:rsidP="00701CED">
            <w:pPr>
              <w:rPr>
                <w:lang w:val="en-US"/>
              </w:rPr>
            </w:pPr>
            <w:r w:rsidRPr="000D67C3">
              <w:rPr>
                <w:lang w:val="en-US"/>
              </w:rPr>
              <w:t>Yêu cầu đặc biệt</w:t>
            </w:r>
          </w:p>
        </w:tc>
        <w:tc>
          <w:tcPr>
            <w:tcW w:w="5805" w:type="dxa"/>
          </w:tcPr>
          <w:p w14:paraId="55D83FA5" w14:textId="3A6E7200" w:rsidR="00E40E43" w:rsidRPr="00A448BC" w:rsidRDefault="00E40E43" w:rsidP="00113A2E">
            <w:pPr>
              <w:pStyle w:val="ListParagraph"/>
              <w:ind w:left="360"/>
              <w:rPr>
                <w:lang w:val="en-US"/>
              </w:rPr>
            </w:pPr>
          </w:p>
        </w:tc>
      </w:tr>
      <w:tr w:rsidR="00E40E43" w14:paraId="027E538A" w14:textId="77777777" w:rsidTr="00701CED">
        <w:tc>
          <w:tcPr>
            <w:tcW w:w="3256" w:type="dxa"/>
          </w:tcPr>
          <w:p w14:paraId="1D92FE6E" w14:textId="77777777" w:rsidR="00E40E43" w:rsidRDefault="00E40E43" w:rsidP="00701CED">
            <w:pPr>
              <w:rPr>
                <w:lang w:val="en-US"/>
              </w:rPr>
            </w:pPr>
            <w:r w:rsidRPr="000D67C3">
              <w:rPr>
                <w:lang w:val="en-US"/>
              </w:rPr>
              <w:t>Yêu cầu trước khi thực hiện</w:t>
            </w:r>
          </w:p>
        </w:tc>
        <w:tc>
          <w:tcPr>
            <w:tcW w:w="5805" w:type="dxa"/>
          </w:tcPr>
          <w:p w14:paraId="0AAF4F35" w14:textId="7646C8B9" w:rsidR="00E40E43" w:rsidRPr="00113A2E" w:rsidRDefault="00113A2E" w:rsidP="007A45BF">
            <w:r>
              <w:rPr>
                <w:lang w:val="en-US"/>
              </w:rPr>
              <w:t>Thủ kho phải đăng nhập thành công vào hệ thống</w:t>
            </w:r>
            <w:r w:rsidR="00E40E43">
              <w:t>.</w:t>
            </w:r>
          </w:p>
        </w:tc>
      </w:tr>
      <w:tr w:rsidR="00E40E43" w14:paraId="6BE986FF" w14:textId="77777777" w:rsidTr="00701CED">
        <w:tc>
          <w:tcPr>
            <w:tcW w:w="3256" w:type="dxa"/>
          </w:tcPr>
          <w:p w14:paraId="435779D9" w14:textId="77777777" w:rsidR="00E40E43" w:rsidRDefault="00E40E43" w:rsidP="00701CED">
            <w:pPr>
              <w:rPr>
                <w:lang w:val="en-US"/>
              </w:rPr>
            </w:pPr>
            <w:r w:rsidRPr="000D67C3">
              <w:rPr>
                <w:lang w:val="en-US"/>
              </w:rPr>
              <w:t>Điều kiện sau khi thực hiện</w:t>
            </w:r>
          </w:p>
        </w:tc>
        <w:tc>
          <w:tcPr>
            <w:tcW w:w="5805" w:type="dxa"/>
          </w:tcPr>
          <w:p w14:paraId="719E95E6" w14:textId="6E8F3B71" w:rsidR="00E40E43" w:rsidRDefault="00113A2E" w:rsidP="007A45BF">
            <w:r>
              <w:t>Thủ kho được quyền quản lý thuốc và vật dụng trong dịch vụ ứng dụng.</w:t>
            </w:r>
          </w:p>
        </w:tc>
      </w:tr>
      <w:tr w:rsidR="00E40E43" w14:paraId="3FE43B10" w14:textId="77777777" w:rsidTr="00701CED">
        <w:tc>
          <w:tcPr>
            <w:tcW w:w="3256" w:type="dxa"/>
          </w:tcPr>
          <w:p w14:paraId="78ECDAF2" w14:textId="77777777" w:rsidR="00E40E43" w:rsidRDefault="00E40E43" w:rsidP="00701CED">
            <w:pPr>
              <w:rPr>
                <w:lang w:val="en-US"/>
              </w:rPr>
            </w:pPr>
            <w:r w:rsidRPr="000D67C3">
              <w:rPr>
                <w:lang w:val="en-US"/>
              </w:rPr>
              <w:t>Điều kiện thoát</w:t>
            </w:r>
          </w:p>
        </w:tc>
        <w:tc>
          <w:tcPr>
            <w:tcW w:w="5805" w:type="dxa"/>
          </w:tcPr>
          <w:p w14:paraId="31986EED" w14:textId="6AD54992" w:rsidR="00E40E43" w:rsidRDefault="00113A2E" w:rsidP="00701CED">
            <w:pPr>
              <w:rPr>
                <w:lang w:val="en-US"/>
              </w:rPr>
            </w:pPr>
            <w:r>
              <w:rPr>
                <w:lang w:val="en-US"/>
              </w:rPr>
              <w:t>Thoát ứng dụng</w:t>
            </w:r>
            <w:r w:rsidR="00E40E43">
              <w:rPr>
                <w:lang w:val="en-US"/>
              </w:rPr>
              <w:t>.</w:t>
            </w:r>
          </w:p>
        </w:tc>
      </w:tr>
    </w:tbl>
    <w:p w14:paraId="24F9B3BC" w14:textId="17ABF5BA" w:rsidR="00E40E43" w:rsidRDefault="00E40E43" w:rsidP="00E40E43">
      <w:pPr>
        <w:rPr>
          <w:lang w:val="en-US"/>
        </w:rPr>
      </w:pPr>
    </w:p>
    <w:p w14:paraId="3AFEA535" w14:textId="7F7EE00B" w:rsidR="00AB5459" w:rsidRDefault="00AB5459" w:rsidP="00AB5459">
      <w:pPr>
        <w:pStyle w:val="Heading4"/>
        <w:rPr>
          <w:lang w:val="en-US"/>
        </w:rPr>
      </w:pPr>
      <w:r>
        <w:rPr>
          <w:lang w:val="en-US"/>
        </w:rPr>
        <w:t>Quản lý thuốc</w:t>
      </w:r>
    </w:p>
    <w:tbl>
      <w:tblPr>
        <w:tblStyle w:val="TableGrid"/>
        <w:tblW w:w="0" w:type="auto"/>
        <w:tblLook w:val="04A0" w:firstRow="1" w:lastRow="0" w:firstColumn="1" w:lastColumn="0" w:noHBand="0" w:noVBand="1"/>
      </w:tblPr>
      <w:tblGrid>
        <w:gridCol w:w="3256"/>
        <w:gridCol w:w="5805"/>
      </w:tblGrid>
      <w:tr w:rsidR="00AB5459" w14:paraId="1FE2C3EC" w14:textId="77777777" w:rsidTr="00701CED">
        <w:tc>
          <w:tcPr>
            <w:tcW w:w="3256" w:type="dxa"/>
          </w:tcPr>
          <w:p w14:paraId="78BF35EA" w14:textId="77777777" w:rsidR="00AB5459" w:rsidRDefault="00AB5459" w:rsidP="00701CED">
            <w:pPr>
              <w:rPr>
                <w:lang w:val="en-US"/>
              </w:rPr>
            </w:pPr>
            <w:r w:rsidRPr="00860203">
              <w:rPr>
                <w:lang w:val="en-US"/>
              </w:rPr>
              <w:t>Mã số Use Case</w:t>
            </w:r>
          </w:p>
        </w:tc>
        <w:tc>
          <w:tcPr>
            <w:tcW w:w="5805" w:type="dxa"/>
          </w:tcPr>
          <w:p w14:paraId="5A84489E" w14:textId="071BA11F" w:rsidR="00AB5459" w:rsidRDefault="00AB5459" w:rsidP="00701CED">
            <w:pPr>
              <w:rPr>
                <w:lang w:val="en-US"/>
              </w:rPr>
            </w:pPr>
            <w:r>
              <w:rPr>
                <w:lang w:val="en-US"/>
              </w:rPr>
              <w:t>UC-</w:t>
            </w:r>
            <w:r>
              <w:rPr>
                <w:lang w:val="en-US"/>
              </w:rPr>
              <w:t>9.1.1</w:t>
            </w:r>
          </w:p>
        </w:tc>
      </w:tr>
      <w:tr w:rsidR="00AB5459" w14:paraId="680FC7C1" w14:textId="77777777" w:rsidTr="00701CED">
        <w:tc>
          <w:tcPr>
            <w:tcW w:w="3256" w:type="dxa"/>
          </w:tcPr>
          <w:p w14:paraId="5982E523" w14:textId="77777777" w:rsidR="00AB5459" w:rsidRDefault="00AB5459" w:rsidP="00701CED">
            <w:pPr>
              <w:rPr>
                <w:lang w:val="en-US"/>
              </w:rPr>
            </w:pPr>
            <w:r w:rsidRPr="00860203">
              <w:rPr>
                <w:lang w:val="en-US"/>
              </w:rPr>
              <w:t>Tên Use Case</w:t>
            </w:r>
          </w:p>
        </w:tc>
        <w:tc>
          <w:tcPr>
            <w:tcW w:w="5805" w:type="dxa"/>
          </w:tcPr>
          <w:p w14:paraId="0D9D5698" w14:textId="4A00CA46" w:rsidR="00AB5459" w:rsidRDefault="00AB5459" w:rsidP="00701CED">
            <w:pPr>
              <w:rPr>
                <w:lang w:val="en-US"/>
              </w:rPr>
            </w:pPr>
            <w:r>
              <w:rPr>
                <w:lang w:val="en-US"/>
              </w:rPr>
              <w:t>Quản lý thuốc</w:t>
            </w:r>
          </w:p>
        </w:tc>
      </w:tr>
      <w:tr w:rsidR="00AB5459" w:rsidRPr="008906BB" w14:paraId="5067DFD5" w14:textId="77777777" w:rsidTr="00701CED">
        <w:tc>
          <w:tcPr>
            <w:tcW w:w="3256" w:type="dxa"/>
          </w:tcPr>
          <w:p w14:paraId="406F1C57" w14:textId="77777777" w:rsidR="00AB5459" w:rsidRDefault="00AB5459" w:rsidP="00701CED">
            <w:pPr>
              <w:rPr>
                <w:lang w:val="en-US"/>
              </w:rPr>
            </w:pPr>
            <w:r w:rsidRPr="00860203">
              <w:rPr>
                <w:lang w:val="en-US"/>
              </w:rPr>
              <w:t>Mô tả</w:t>
            </w:r>
          </w:p>
        </w:tc>
        <w:tc>
          <w:tcPr>
            <w:tcW w:w="5805" w:type="dxa"/>
          </w:tcPr>
          <w:p w14:paraId="019F1EA9" w14:textId="12FCB4DF" w:rsidR="00AB5459" w:rsidRPr="008906BB" w:rsidRDefault="00AB5459" w:rsidP="00701CED">
            <w:pPr>
              <w:rPr>
                <w:lang w:val="en-US"/>
              </w:rPr>
            </w:pPr>
            <w:r w:rsidRPr="008906BB">
              <w:rPr>
                <w:lang w:val="en-US"/>
              </w:rPr>
              <w:t xml:space="preserve">Là </w:t>
            </w:r>
            <w:r>
              <w:rPr>
                <w:lang w:val="en-US"/>
              </w:rPr>
              <w:t>Thủ kho,</w:t>
            </w:r>
            <w:r w:rsidRPr="008906BB">
              <w:rPr>
                <w:lang w:val="en-US"/>
              </w:rPr>
              <w:t xml:space="preserve"> tôi muốn </w:t>
            </w:r>
            <w:r w:rsidR="001A0334">
              <w:rPr>
                <w:lang w:val="en-US"/>
              </w:rPr>
              <w:t xml:space="preserve">quản lý </w:t>
            </w:r>
            <w:r>
              <w:rPr>
                <w:lang w:val="en-US"/>
              </w:rPr>
              <w:t>thuốc</w:t>
            </w:r>
            <w:r w:rsidR="001A0334">
              <w:rPr>
                <w:lang w:val="en-US"/>
              </w:rPr>
              <w:t xml:space="preserve"> có trong kho</w:t>
            </w:r>
            <w:r w:rsidRPr="008906BB">
              <w:rPr>
                <w:lang w:val="en-US"/>
              </w:rPr>
              <w:t>.</w:t>
            </w:r>
          </w:p>
        </w:tc>
      </w:tr>
      <w:tr w:rsidR="00AB5459" w:rsidRPr="00290D36" w14:paraId="0CE95CE4" w14:textId="77777777" w:rsidTr="00701CED">
        <w:trPr>
          <w:trHeight w:val="386"/>
        </w:trPr>
        <w:tc>
          <w:tcPr>
            <w:tcW w:w="3256" w:type="dxa"/>
          </w:tcPr>
          <w:p w14:paraId="3C02CF30" w14:textId="77777777" w:rsidR="00AB5459" w:rsidRDefault="00AB5459" w:rsidP="00701CED">
            <w:pPr>
              <w:rPr>
                <w:lang w:val="en-US"/>
              </w:rPr>
            </w:pPr>
            <w:r w:rsidRPr="0000081D">
              <w:rPr>
                <w:lang w:val="en-US"/>
              </w:rPr>
              <w:t>Các bước thực hiện</w:t>
            </w:r>
          </w:p>
        </w:tc>
        <w:tc>
          <w:tcPr>
            <w:tcW w:w="5805" w:type="dxa"/>
          </w:tcPr>
          <w:p w14:paraId="52D33D74" w14:textId="0BC1B597" w:rsidR="00AB5459" w:rsidRPr="001A0334" w:rsidRDefault="00AB5459" w:rsidP="00701CED">
            <w:pPr>
              <w:rPr>
                <w:lang w:val="en-US"/>
              </w:rPr>
            </w:pPr>
            <w:r>
              <w:t xml:space="preserve">Từ </w:t>
            </w:r>
            <w:r w:rsidR="001A0334">
              <w:rPr>
                <w:lang w:val="en-US"/>
              </w:rPr>
              <w:t>Quản lý kho click chọn</w:t>
            </w:r>
            <w:r>
              <w:t xml:space="preserve"> </w:t>
            </w:r>
            <w:r w:rsidR="001A0334">
              <w:rPr>
                <w:lang w:val="en-US"/>
              </w:rPr>
              <w:t>“Quản lý thuốc”.</w:t>
            </w:r>
          </w:p>
        </w:tc>
      </w:tr>
      <w:tr w:rsidR="00AB5459" w14:paraId="084F76AF" w14:textId="77777777" w:rsidTr="00701CED">
        <w:tc>
          <w:tcPr>
            <w:tcW w:w="3256" w:type="dxa"/>
          </w:tcPr>
          <w:p w14:paraId="6F9D50D2" w14:textId="77777777" w:rsidR="00AB5459" w:rsidRDefault="00AB5459" w:rsidP="00701CED">
            <w:pPr>
              <w:rPr>
                <w:lang w:val="en-US"/>
              </w:rPr>
            </w:pPr>
            <w:r w:rsidRPr="000D67C3">
              <w:rPr>
                <w:lang w:val="en-US"/>
              </w:rPr>
              <w:t>Yêu cầu đặc biệt</w:t>
            </w:r>
          </w:p>
        </w:tc>
        <w:tc>
          <w:tcPr>
            <w:tcW w:w="5805" w:type="dxa"/>
          </w:tcPr>
          <w:p w14:paraId="013278C3" w14:textId="77777777" w:rsidR="00AB5459" w:rsidRPr="00AE462B" w:rsidRDefault="00AB5459" w:rsidP="00701CED">
            <w:pPr>
              <w:rPr>
                <w:lang w:val="en-US"/>
              </w:rPr>
            </w:pPr>
          </w:p>
        </w:tc>
      </w:tr>
      <w:tr w:rsidR="00AB5459" w14:paraId="2355508B" w14:textId="77777777" w:rsidTr="00701CED">
        <w:tc>
          <w:tcPr>
            <w:tcW w:w="3256" w:type="dxa"/>
          </w:tcPr>
          <w:p w14:paraId="6B88C0A2" w14:textId="77777777" w:rsidR="00AB5459" w:rsidRDefault="00AB5459" w:rsidP="00701CED">
            <w:pPr>
              <w:rPr>
                <w:lang w:val="en-US"/>
              </w:rPr>
            </w:pPr>
            <w:r w:rsidRPr="000D67C3">
              <w:rPr>
                <w:lang w:val="en-US"/>
              </w:rPr>
              <w:t>Yêu cầu trước khi thực hiện</w:t>
            </w:r>
          </w:p>
        </w:tc>
        <w:tc>
          <w:tcPr>
            <w:tcW w:w="5805" w:type="dxa"/>
          </w:tcPr>
          <w:p w14:paraId="785300DF" w14:textId="2A1DCB74" w:rsidR="00AB5459" w:rsidRPr="005F2F50" w:rsidRDefault="001A0334" w:rsidP="00701CED">
            <w:r>
              <w:rPr>
                <w:lang w:val="en-US"/>
              </w:rPr>
              <w:t>Thủ kho</w:t>
            </w:r>
            <w:r w:rsidR="00AB5459" w:rsidRPr="005F2F50">
              <w:t xml:space="preserve"> </w:t>
            </w:r>
            <w:r>
              <w:rPr>
                <w:lang w:val="en-US"/>
              </w:rPr>
              <w:t>phải vào Quản lý kho</w:t>
            </w:r>
            <w:r w:rsidR="00AB5459" w:rsidRPr="005F2F50">
              <w:t>.</w:t>
            </w:r>
          </w:p>
        </w:tc>
      </w:tr>
      <w:tr w:rsidR="00AB5459" w14:paraId="0D172D62" w14:textId="77777777" w:rsidTr="00701CED">
        <w:tc>
          <w:tcPr>
            <w:tcW w:w="3256" w:type="dxa"/>
          </w:tcPr>
          <w:p w14:paraId="1AFF9CC5" w14:textId="77777777" w:rsidR="00AB5459" w:rsidRDefault="00AB5459" w:rsidP="00701CED">
            <w:pPr>
              <w:rPr>
                <w:lang w:val="en-US"/>
              </w:rPr>
            </w:pPr>
            <w:r w:rsidRPr="000D67C3">
              <w:rPr>
                <w:lang w:val="en-US"/>
              </w:rPr>
              <w:t>Điều kiện sau khi thực hiện</w:t>
            </w:r>
          </w:p>
        </w:tc>
        <w:tc>
          <w:tcPr>
            <w:tcW w:w="5805" w:type="dxa"/>
          </w:tcPr>
          <w:p w14:paraId="5B2DF4DA" w14:textId="19861196" w:rsidR="00AB5459" w:rsidRPr="00CA41D3" w:rsidRDefault="001A0334" w:rsidP="00701CED">
            <w:r>
              <w:rPr>
                <w:lang w:val="en-US"/>
              </w:rPr>
              <w:t>Thủ kho</w:t>
            </w:r>
            <w:r w:rsidR="00AB5459">
              <w:t xml:space="preserve"> </w:t>
            </w:r>
            <w:r>
              <w:rPr>
                <w:lang w:val="en-US"/>
              </w:rPr>
              <w:t>có quyền Tạo/Đọc/Chỉnh sửa/Xóa thuốc</w:t>
            </w:r>
            <w:r w:rsidR="00AB5459" w:rsidRPr="005F2F50">
              <w:rPr>
                <w:lang w:val="en-US"/>
              </w:rPr>
              <w:t>.</w:t>
            </w:r>
          </w:p>
        </w:tc>
      </w:tr>
      <w:tr w:rsidR="00AB5459" w14:paraId="2D653C8A" w14:textId="77777777" w:rsidTr="00701CED">
        <w:tc>
          <w:tcPr>
            <w:tcW w:w="3256" w:type="dxa"/>
          </w:tcPr>
          <w:p w14:paraId="4D34C871" w14:textId="77777777" w:rsidR="00AB5459" w:rsidRDefault="00AB5459" w:rsidP="00701CED">
            <w:pPr>
              <w:rPr>
                <w:lang w:val="en-US"/>
              </w:rPr>
            </w:pPr>
            <w:r w:rsidRPr="000D67C3">
              <w:rPr>
                <w:lang w:val="en-US"/>
              </w:rPr>
              <w:t>Điều kiện thoát</w:t>
            </w:r>
          </w:p>
        </w:tc>
        <w:tc>
          <w:tcPr>
            <w:tcW w:w="5805" w:type="dxa"/>
          </w:tcPr>
          <w:p w14:paraId="7CFA6798" w14:textId="5CFCA47B" w:rsidR="00AB5459" w:rsidRDefault="001A0334" w:rsidP="00701CED">
            <w:pPr>
              <w:rPr>
                <w:lang w:val="en-US"/>
              </w:rPr>
            </w:pPr>
            <w:r>
              <w:rPr>
                <w:lang w:val="en-US"/>
              </w:rPr>
              <w:t>Thoát ứng dụng</w:t>
            </w:r>
            <w:r w:rsidR="00AB5459">
              <w:rPr>
                <w:lang w:val="en-US"/>
              </w:rPr>
              <w:t>.</w:t>
            </w:r>
          </w:p>
        </w:tc>
      </w:tr>
    </w:tbl>
    <w:p w14:paraId="41660453" w14:textId="260011EB" w:rsidR="00AB5459" w:rsidRDefault="00AB5459" w:rsidP="00AB5459">
      <w:pPr>
        <w:rPr>
          <w:lang w:val="en-US"/>
        </w:rPr>
      </w:pPr>
    </w:p>
    <w:p w14:paraId="6BBC367D" w14:textId="127C5611" w:rsidR="001A0334" w:rsidRDefault="001A0334" w:rsidP="001A0334">
      <w:pPr>
        <w:pStyle w:val="Heading4"/>
        <w:rPr>
          <w:lang w:val="en-US"/>
        </w:rPr>
      </w:pPr>
      <w:r>
        <w:rPr>
          <w:lang w:val="en-US"/>
        </w:rPr>
        <w:t>Quản lý vật dụng</w:t>
      </w:r>
    </w:p>
    <w:tbl>
      <w:tblPr>
        <w:tblStyle w:val="TableGrid"/>
        <w:tblW w:w="0" w:type="auto"/>
        <w:tblLook w:val="04A0" w:firstRow="1" w:lastRow="0" w:firstColumn="1" w:lastColumn="0" w:noHBand="0" w:noVBand="1"/>
      </w:tblPr>
      <w:tblGrid>
        <w:gridCol w:w="3256"/>
        <w:gridCol w:w="5805"/>
      </w:tblGrid>
      <w:tr w:rsidR="001A0334" w14:paraId="4861656E" w14:textId="77777777" w:rsidTr="00701CED">
        <w:tc>
          <w:tcPr>
            <w:tcW w:w="3256" w:type="dxa"/>
          </w:tcPr>
          <w:p w14:paraId="2C04C2E5" w14:textId="77777777" w:rsidR="001A0334" w:rsidRDefault="001A0334" w:rsidP="00701CED">
            <w:pPr>
              <w:rPr>
                <w:lang w:val="en-US"/>
              </w:rPr>
            </w:pPr>
            <w:r w:rsidRPr="00860203">
              <w:rPr>
                <w:lang w:val="en-US"/>
              </w:rPr>
              <w:t>Mã số Use Case</w:t>
            </w:r>
          </w:p>
        </w:tc>
        <w:tc>
          <w:tcPr>
            <w:tcW w:w="5805" w:type="dxa"/>
          </w:tcPr>
          <w:p w14:paraId="4DB5894E" w14:textId="23D49950" w:rsidR="001A0334" w:rsidRDefault="001A0334" w:rsidP="00701CED">
            <w:pPr>
              <w:rPr>
                <w:lang w:val="en-US"/>
              </w:rPr>
            </w:pPr>
            <w:r>
              <w:rPr>
                <w:lang w:val="en-US"/>
              </w:rPr>
              <w:t>UC-9.1.</w:t>
            </w:r>
            <w:r>
              <w:rPr>
                <w:lang w:val="en-US"/>
              </w:rPr>
              <w:t>2</w:t>
            </w:r>
          </w:p>
        </w:tc>
      </w:tr>
      <w:tr w:rsidR="001A0334" w14:paraId="778EFBB3" w14:textId="77777777" w:rsidTr="00701CED">
        <w:tc>
          <w:tcPr>
            <w:tcW w:w="3256" w:type="dxa"/>
          </w:tcPr>
          <w:p w14:paraId="5B7CFC9C" w14:textId="77777777" w:rsidR="001A0334" w:rsidRDefault="001A0334" w:rsidP="00701CED">
            <w:pPr>
              <w:rPr>
                <w:lang w:val="en-US"/>
              </w:rPr>
            </w:pPr>
            <w:r w:rsidRPr="00860203">
              <w:rPr>
                <w:lang w:val="en-US"/>
              </w:rPr>
              <w:t>Tên Use Case</w:t>
            </w:r>
          </w:p>
        </w:tc>
        <w:tc>
          <w:tcPr>
            <w:tcW w:w="5805" w:type="dxa"/>
          </w:tcPr>
          <w:p w14:paraId="64F3C9BB" w14:textId="6B9F62DB" w:rsidR="001A0334" w:rsidRDefault="001A0334" w:rsidP="00701CED">
            <w:pPr>
              <w:rPr>
                <w:lang w:val="en-US"/>
              </w:rPr>
            </w:pPr>
            <w:r>
              <w:rPr>
                <w:lang w:val="en-US"/>
              </w:rPr>
              <w:t xml:space="preserve">Quản lý </w:t>
            </w:r>
            <w:r>
              <w:rPr>
                <w:lang w:val="en-US"/>
              </w:rPr>
              <w:t>vật dụng</w:t>
            </w:r>
          </w:p>
        </w:tc>
      </w:tr>
      <w:tr w:rsidR="001A0334" w:rsidRPr="008906BB" w14:paraId="171C4184" w14:textId="77777777" w:rsidTr="00701CED">
        <w:tc>
          <w:tcPr>
            <w:tcW w:w="3256" w:type="dxa"/>
          </w:tcPr>
          <w:p w14:paraId="435AEA07" w14:textId="77777777" w:rsidR="001A0334" w:rsidRDefault="001A0334" w:rsidP="00701CED">
            <w:pPr>
              <w:rPr>
                <w:lang w:val="en-US"/>
              </w:rPr>
            </w:pPr>
            <w:r w:rsidRPr="00860203">
              <w:rPr>
                <w:lang w:val="en-US"/>
              </w:rPr>
              <w:t>Mô tả</w:t>
            </w:r>
          </w:p>
        </w:tc>
        <w:tc>
          <w:tcPr>
            <w:tcW w:w="5805" w:type="dxa"/>
          </w:tcPr>
          <w:p w14:paraId="11D0ECE1" w14:textId="1A872D01" w:rsidR="001A0334" w:rsidRPr="008906BB" w:rsidRDefault="001A0334" w:rsidP="00701CED">
            <w:pPr>
              <w:rPr>
                <w:lang w:val="en-US"/>
              </w:rPr>
            </w:pPr>
            <w:r w:rsidRPr="008906BB">
              <w:rPr>
                <w:lang w:val="en-US"/>
              </w:rPr>
              <w:t xml:space="preserve">Là </w:t>
            </w:r>
            <w:r>
              <w:rPr>
                <w:lang w:val="en-US"/>
              </w:rPr>
              <w:t>Thủ kho,</w:t>
            </w:r>
            <w:r w:rsidRPr="008906BB">
              <w:rPr>
                <w:lang w:val="en-US"/>
              </w:rPr>
              <w:t xml:space="preserve"> tôi muốn </w:t>
            </w:r>
            <w:r>
              <w:rPr>
                <w:lang w:val="en-US"/>
              </w:rPr>
              <w:t xml:space="preserve">quản lý </w:t>
            </w:r>
            <w:r>
              <w:rPr>
                <w:lang w:val="en-US"/>
              </w:rPr>
              <w:t>vật dụng</w:t>
            </w:r>
            <w:r>
              <w:rPr>
                <w:lang w:val="en-US"/>
              </w:rPr>
              <w:t xml:space="preserve"> có trong kho</w:t>
            </w:r>
            <w:r w:rsidRPr="008906BB">
              <w:rPr>
                <w:lang w:val="en-US"/>
              </w:rPr>
              <w:t>.</w:t>
            </w:r>
          </w:p>
        </w:tc>
      </w:tr>
      <w:tr w:rsidR="001A0334" w:rsidRPr="00290D36" w14:paraId="3453EED9" w14:textId="77777777" w:rsidTr="00701CED">
        <w:trPr>
          <w:trHeight w:val="386"/>
        </w:trPr>
        <w:tc>
          <w:tcPr>
            <w:tcW w:w="3256" w:type="dxa"/>
          </w:tcPr>
          <w:p w14:paraId="320A2D43" w14:textId="77777777" w:rsidR="001A0334" w:rsidRDefault="001A0334" w:rsidP="00701CED">
            <w:pPr>
              <w:rPr>
                <w:lang w:val="en-US"/>
              </w:rPr>
            </w:pPr>
            <w:r w:rsidRPr="0000081D">
              <w:rPr>
                <w:lang w:val="en-US"/>
              </w:rPr>
              <w:t>Các bước thực hiện</w:t>
            </w:r>
          </w:p>
        </w:tc>
        <w:tc>
          <w:tcPr>
            <w:tcW w:w="5805" w:type="dxa"/>
          </w:tcPr>
          <w:p w14:paraId="4B7721AE" w14:textId="2D6A278A" w:rsidR="001A0334" w:rsidRPr="001A0334" w:rsidRDefault="001A0334" w:rsidP="00701CED">
            <w:pPr>
              <w:rPr>
                <w:lang w:val="en-US"/>
              </w:rPr>
            </w:pPr>
            <w:r>
              <w:t xml:space="preserve">Từ </w:t>
            </w:r>
            <w:r>
              <w:rPr>
                <w:lang w:val="en-US"/>
              </w:rPr>
              <w:t>Quản lý kho click chọn</w:t>
            </w:r>
            <w:r>
              <w:t xml:space="preserve"> </w:t>
            </w:r>
            <w:r>
              <w:rPr>
                <w:lang w:val="en-US"/>
              </w:rPr>
              <w:t xml:space="preserve">“Quản lý </w:t>
            </w:r>
            <w:r>
              <w:rPr>
                <w:lang w:val="en-US"/>
              </w:rPr>
              <w:t>vât dụng</w:t>
            </w:r>
            <w:r>
              <w:rPr>
                <w:lang w:val="en-US"/>
              </w:rPr>
              <w:t>”.</w:t>
            </w:r>
          </w:p>
        </w:tc>
      </w:tr>
      <w:tr w:rsidR="001A0334" w14:paraId="427602D5" w14:textId="77777777" w:rsidTr="00701CED">
        <w:tc>
          <w:tcPr>
            <w:tcW w:w="3256" w:type="dxa"/>
          </w:tcPr>
          <w:p w14:paraId="12FEBE1F" w14:textId="77777777" w:rsidR="001A0334" w:rsidRDefault="001A0334" w:rsidP="00701CED">
            <w:pPr>
              <w:rPr>
                <w:lang w:val="en-US"/>
              </w:rPr>
            </w:pPr>
            <w:r w:rsidRPr="000D67C3">
              <w:rPr>
                <w:lang w:val="en-US"/>
              </w:rPr>
              <w:t>Yêu cầu đặc biệt</w:t>
            </w:r>
          </w:p>
        </w:tc>
        <w:tc>
          <w:tcPr>
            <w:tcW w:w="5805" w:type="dxa"/>
          </w:tcPr>
          <w:p w14:paraId="51D06315" w14:textId="77777777" w:rsidR="001A0334" w:rsidRPr="00AE462B" w:rsidRDefault="001A0334" w:rsidP="00701CED">
            <w:pPr>
              <w:rPr>
                <w:lang w:val="en-US"/>
              </w:rPr>
            </w:pPr>
          </w:p>
        </w:tc>
      </w:tr>
      <w:tr w:rsidR="001A0334" w14:paraId="30207D67" w14:textId="77777777" w:rsidTr="00701CED">
        <w:tc>
          <w:tcPr>
            <w:tcW w:w="3256" w:type="dxa"/>
          </w:tcPr>
          <w:p w14:paraId="445775ED" w14:textId="77777777" w:rsidR="001A0334" w:rsidRDefault="001A0334" w:rsidP="00701CED">
            <w:pPr>
              <w:rPr>
                <w:lang w:val="en-US"/>
              </w:rPr>
            </w:pPr>
            <w:r w:rsidRPr="000D67C3">
              <w:rPr>
                <w:lang w:val="en-US"/>
              </w:rPr>
              <w:t>Yêu cầu trước khi thực hiện</w:t>
            </w:r>
          </w:p>
        </w:tc>
        <w:tc>
          <w:tcPr>
            <w:tcW w:w="5805" w:type="dxa"/>
          </w:tcPr>
          <w:p w14:paraId="6A53E90D" w14:textId="77777777" w:rsidR="001A0334" w:rsidRPr="005F2F50" w:rsidRDefault="001A0334" w:rsidP="00701CED">
            <w:r>
              <w:rPr>
                <w:lang w:val="en-US"/>
              </w:rPr>
              <w:t>Thủ kho</w:t>
            </w:r>
            <w:r w:rsidRPr="005F2F50">
              <w:t xml:space="preserve"> </w:t>
            </w:r>
            <w:r>
              <w:rPr>
                <w:lang w:val="en-US"/>
              </w:rPr>
              <w:t>phải vào Quản lý kho</w:t>
            </w:r>
            <w:r w:rsidRPr="005F2F50">
              <w:t>.</w:t>
            </w:r>
          </w:p>
        </w:tc>
      </w:tr>
      <w:tr w:rsidR="001A0334" w14:paraId="02517374" w14:textId="77777777" w:rsidTr="00701CED">
        <w:tc>
          <w:tcPr>
            <w:tcW w:w="3256" w:type="dxa"/>
          </w:tcPr>
          <w:p w14:paraId="69779E8C" w14:textId="77777777" w:rsidR="001A0334" w:rsidRDefault="001A0334" w:rsidP="00701CED">
            <w:pPr>
              <w:rPr>
                <w:lang w:val="en-US"/>
              </w:rPr>
            </w:pPr>
            <w:r w:rsidRPr="000D67C3">
              <w:rPr>
                <w:lang w:val="en-US"/>
              </w:rPr>
              <w:t>Điều kiện sau khi thực hiện</w:t>
            </w:r>
          </w:p>
        </w:tc>
        <w:tc>
          <w:tcPr>
            <w:tcW w:w="5805" w:type="dxa"/>
          </w:tcPr>
          <w:p w14:paraId="2D0A61AA" w14:textId="03BDD9C4" w:rsidR="001A0334" w:rsidRPr="00CA41D3" w:rsidRDefault="001A0334" w:rsidP="00701CED">
            <w:r>
              <w:rPr>
                <w:lang w:val="en-US"/>
              </w:rPr>
              <w:t>Thủ kho</w:t>
            </w:r>
            <w:r>
              <w:t xml:space="preserve"> </w:t>
            </w:r>
            <w:r>
              <w:rPr>
                <w:lang w:val="en-US"/>
              </w:rPr>
              <w:t xml:space="preserve">có quyền Tạo/Đọc/Chỉnh sửa/Xóa </w:t>
            </w:r>
            <w:r>
              <w:rPr>
                <w:lang w:val="en-US"/>
              </w:rPr>
              <w:t>vật dụng</w:t>
            </w:r>
            <w:r w:rsidRPr="005F2F50">
              <w:rPr>
                <w:lang w:val="en-US"/>
              </w:rPr>
              <w:t>.</w:t>
            </w:r>
          </w:p>
        </w:tc>
      </w:tr>
      <w:tr w:rsidR="001A0334" w14:paraId="71E1CEB4" w14:textId="77777777" w:rsidTr="00701CED">
        <w:tc>
          <w:tcPr>
            <w:tcW w:w="3256" w:type="dxa"/>
          </w:tcPr>
          <w:p w14:paraId="09C6E191" w14:textId="77777777" w:rsidR="001A0334" w:rsidRDefault="001A0334" w:rsidP="00701CED">
            <w:pPr>
              <w:rPr>
                <w:lang w:val="en-US"/>
              </w:rPr>
            </w:pPr>
            <w:r w:rsidRPr="000D67C3">
              <w:rPr>
                <w:lang w:val="en-US"/>
              </w:rPr>
              <w:t>Điều kiện thoát</w:t>
            </w:r>
          </w:p>
        </w:tc>
        <w:tc>
          <w:tcPr>
            <w:tcW w:w="5805" w:type="dxa"/>
          </w:tcPr>
          <w:p w14:paraId="2DC8228A" w14:textId="2F3A1D26" w:rsidR="001A0334" w:rsidRDefault="001A0334" w:rsidP="00701CED">
            <w:pPr>
              <w:rPr>
                <w:lang w:val="en-US"/>
              </w:rPr>
            </w:pPr>
            <w:r>
              <w:rPr>
                <w:lang w:val="en-US"/>
              </w:rPr>
              <w:t>Thoát ứng dụng</w:t>
            </w:r>
            <w:r>
              <w:rPr>
                <w:lang w:val="en-US"/>
              </w:rPr>
              <w:t>.</w:t>
            </w:r>
          </w:p>
        </w:tc>
      </w:tr>
    </w:tbl>
    <w:p w14:paraId="46FE7CC1" w14:textId="77777777" w:rsidR="001A0334" w:rsidRPr="001A0334" w:rsidRDefault="001A0334" w:rsidP="001A0334">
      <w:pPr>
        <w:rPr>
          <w:lang w:val="en-US"/>
        </w:rPr>
      </w:pPr>
    </w:p>
    <w:p w14:paraId="02D26470" w14:textId="410CCB76" w:rsidR="000C2ECA" w:rsidRPr="008B62B3" w:rsidRDefault="000C2ECA" w:rsidP="0018578A">
      <w:pPr>
        <w:pStyle w:val="Heading1"/>
        <w:numPr>
          <w:ilvl w:val="0"/>
          <w:numId w:val="0"/>
        </w:numPr>
        <w:spacing w:after="240"/>
        <w:jc w:val="center"/>
        <w:rPr>
          <w:sz w:val="26"/>
          <w:szCs w:val="26"/>
          <w:lang w:val="en-US"/>
        </w:rPr>
      </w:pPr>
      <w:bookmarkStart w:id="6" w:name="_Toc86418649"/>
      <w:r w:rsidRPr="008B62B3">
        <w:rPr>
          <w:sz w:val="26"/>
          <w:szCs w:val="26"/>
          <w:lang w:val="en-US"/>
        </w:rPr>
        <w:t>HẾT</w:t>
      </w:r>
      <w:bookmarkEnd w:id="6"/>
    </w:p>
    <w:sectPr w:rsidR="000C2ECA" w:rsidRPr="008B62B3" w:rsidSect="00C4560C">
      <w:headerReference w:type="default" r:id="rId9"/>
      <w:footerReference w:type="default" r:id="rId10"/>
      <w:pgSz w:w="11906" w:h="16838"/>
      <w:pgMar w:top="1134" w:right="1134" w:bottom="1134"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AB94F" w14:textId="77777777" w:rsidR="008D7683" w:rsidRDefault="008D7683" w:rsidP="00EA6780">
      <w:pPr>
        <w:spacing w:before="0" w:after="0" w:line="240" w:lineRule="auto"/>
      </w:pPr>
      <w:r>
        <w:separator/>
      </w:r>
    </w:p>
  </w:endnote>
  <w:endnote w:type="continuationSeparator" w:id="0">
    <w:p w14:paraId="161519BC" w14:textId="77777777" w:rsidR="008D7683" w:rsidRDefault="008D7683" w:rsidP="00EA6780">
      <w:pPr>
        <w:spacing w:before="0" w:after="0" w:line="240" w:lineRule="auto"/>
      </w:pPr>
      <w:r>
        <w:continuationSeparator/>
      </w:r>
    </w:p>
  </w:endnote>
  <w:endnote w:type="continuationNotice" w:id="1">
    <w:p w14:paraId="1DE921A9" w14:textId="77777777" w:rsidR="008D7683" w:rsidRDefault="008D768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2790"/>
      <w:gridCol w:w="6281"/>
    </w:tblGrid>
    <w:tr w:rsidR="00471573" w:rsidRPr="003D5CDF" w14:paraId="02A699E1" w14:textId="77777777" w:rsidTr="00B930FE">
      <w:trPr>
        <w:trHeight w:hRule="exact" w:val="66"/>
        <w:jc w:val="center"/>
      </w:trPr>
      <w:tc>
        <w:tcPr>
          <w:tcW w:w="2790" w:type="dxa"/>
          <w:shd w:val="clear" w:color="auto" w:fill="4472C4" w:themeFill="accent1"/>
          <w:tcMar>
            <w:top w:w="0" w:type="dxa"/>
            <w:bottom w:w="0" w:type="dxa"/>
          </w:tcMar>
        </w:tcPr>
        <w:p w14:paraId="14190F20" w14:textId="77777777" w:rsidR="00471573" w:rsidRPr="003D5CDF" w:rsidRDefault="00471573">
          <w:pPr>
            <w:pStyle w:val="Header"/>
            <w:rPr>
              <w:b/>
              <w:caps/>
              <w:sz w:val="18"/>
            </w:rPr>
          </w:pPr>
        </w:p>
      </w:tc>
      <w:tc>
        <w:tcPr>
          <w:tcW w:w="6281" w:type="dxa"/>
          <w:shd w:val="clear" w:color="auto" w:fill="4472C4" w:themeFill="accent1"/>
          <w:tcMar>
            <w:top w:w="0" w:type="dxa"/>
            <w:bottom w:w="0" w:type="dxa"/>
          </w:tcMar>
        </w:tcPr>
        <w:p w14:paraId="2065F64D" w14:textId="77777777" w:rsidR="00471573" w:rsidRPr="00922013" w:rsidRDefault="00471573">
          <w:pPr>
            <w:pStyle w:val="Header"/>
            <w:jc w:val="right"/>
            <w:rPr>
              <w:b/>
              <w:i/>
              <w:iCs/>
              <w:caps/>
              <w:sz w:val="18"/>
            </w:rPr>
          </w:pPr>
        </w:p>
      </w:tc>
    </w:tr>
    <w:tr w:rsidR="00471573" w:rsidRPr="003D5CDF" w14:paraId="4B669F97" w14:textId="77777777" w:rsidTr="00B930FE">
      <w:trPr>
        <w:trHeight w:val="282"/>
        <w:jc w:val="center"/>
      </w:trPr>
      <w:tc>
        <w:tcPr>
          <w:tcW w:w="2790" w:type="dxa"/>
          <w:shd w:val="clear" w:color="auto" w:fill="4472C4" w:themeFill="accent1"/>
          <w:vAlign w:val="center"/>
        </w:tcPr>
        <w:p w14:paraId="4C69FF2A" w14:textId="53CB946C" w:rsidR="00471573" w:rsidRPr="00267E25" w:rsidRDefault="00471573" w:rsidP="00194FDE">
          <w:pPr>
            <w:pStyle w:val="Footer"/>
            <w:rPr>
              <w:b/>
              <w:caps/>
              <w:color w:val="808080" w:themeColor="background1" w:themeShade="80"/>
              <w:sz w:val="18"/>
              <w:szCs w:val="18"/>
              <w:lang w:val="en-US"/>
            </w:rPr>
          </w:pPr>
          <w:r w:rsidRPr="00C4560C">
            <w:rPr>
              <w:b/>
              <w:caps/>
              <w:color w:val="FFFFFF" w:themeColor="background1"/>
              <w:sz w:val="18"/>
              <w:szCs w:val="18"/>
              <w:lang w:val="en-US"/>
            </w:rPr>
            <w:t>HUỲNH</w:t>
          </w:r>
          <w:r w:rsidRPr="00C4560C">
            <w:rPr>
              <w:b/>
              <w:caps/>
              <w:color w:val="FFFFFF" w:themeColor="background1"/>
              <w:sz w:val="18"/>
              <w:szCs w:val="18"/>
            </w:rPr>
            <w:t xml:space="preserve"> </w:t>
          </w:r>
          <w:r>
            <w:rPr>
              <w:b/>
              <w:caps/>
              <w:color w:val="FFFFFF" w:themeColor="background1"/>
              <w:sz w:val="18"/>
              <w:szCs w:val="18"/>
              <w:lang w:val="en-US"/>
            </w:rPr>
            <w:t xml:space="preserve">Hoàng Vĩ </w:t>
          </w:r>
          <w:r w:rsidRPr="00C4560C">
            <w:rPr>
              <w:b/>
              <w:caps/>
              <w:color w:val="FFFFFF" w:themeColor="background1"/>
              <w:sz w:val="18"/>
              <w:szCs w:val="18"/>
            </w:rPr>
            <w:t xml:space="preserve"> – 1</w:t>
          </w:r>
          <w:r>
            <w:rPr>
              <w:b/>
              <w:caps/>
              <w:color w:val="FFFFFF" w:themeColor="background1"/>
              <w:sz w:val="18"/>
              <w:szCs w:val="18"/>
              <w:lang w:val="en-US"/>
            </w:rPr>
            <w:t>8</w:t>
          </w:r>
          <w:r w:rsidRPr="00C4560C">
            <w:rPr>
              <w:b/>
              <w:caps/>
              <w:color w:val="FFFFFF" w:themeColor="background1"/>
              <w:sz w:val="18"/>
              <w:szCs w:val="18"/>
            </w:rPr>
            <w:t>CNTT</w:t>
          </w:r>
          <w:r>
            <w:rPr>
              <w:b/>
              <w:caps/>
              <w:color w:val="FFFFFF" w:themeColor="background1"/>
              <w:sz w:val="18"/>
              <w:szCs w:val="18"/>
              <w:lang w:val="en-US"/>
            </w:rPr>
            <w:t>3</w:t>
          </w:r>
        </w:p>
      </w:tc>
      <w:tc>
        <w:tcPr>
          <w:tcW w:w="6281" w:type="dxa"/>
          <w:shd w:val="clear" w:color="auto" w:fill="auto"/>
          <w:vAlign w:val="center"/>
        </w:tcPr>
        <w:p w14:paraId="196ED178" w14:textId="77777777" w:rsidR="00471573" w:rsidRPr="00922013" w:rsidRDefault="00471573" w:rsidP="00194FDE">
          <w:pPr>
            <w:pStyle w:val="Footer"/>
            <w:jc w:val="right"/>
            <w:rPr>
              <w:b/>
              <w:caps/>
              <w:color w:val="808080" w:themeColor="background1" w:themeShade="80"/>
              <w:sz w:val="18"/>
              <w:szCs w:val="18"/>
            </w:rPr>
          </w:pPr>
          <w:r w:rsidRPr="00922013">
            <w:rPr>
              <w:b/>
              <w:caps/>
              <w:color w:val="808080" w:themeColor="background1" w:themeShade="80"/>
              <w:sz w:val="18"/>
              <w:szCs w:val="18"/>
            </w:rPr>
            <w:fldChar w:fldCharType="begin"/>
          </w:r>
          <w:r w:rsidRPr="00922013">
            <w:rPr>
              <w:b/>
              <w:caps/>
              <w:color w:val="808080" w:themeColor="background1" w:themeShade="80"/>
              <w:sz w:val="18"/>
              <w:szCs w:val="18"/>
            </w:rPr>
            <w:instrText xml:space="preserve"> PAGE   \* MERGEFORMAT </w:instrText>
          </w:r>
          <w:r w:rsidRPr="00922013">
            <w:rPr>
              <w:b/>
              <w:caps/>
              <w:color w:val="808080" w:themeColor="background1" w:themeShade="80"/>
              <w:sz w:val="18"/>
              <w:szCs w:val="18"/>
            </w:rPr>
            <w:fldChar w:fldCharType="separate"/>
          </w:r>
          <w:r w:rsidRPr="00922013">
            <w:rPr>
              <w:b/>
              <w:caps/>
              <w:noProof/>
              <w:color w:val="808080" w:themeColor="background1" w:themeShade="80"/>
              <w:sz w:val="18"/>
              <w:szCs w:val="18"/>
            </w:rPr>
            <w:t>2</w:t>
          </w:r>
          <w:r w:rsidRPr="00922013">
            <w:rPr>
              <w:b/>
              <w:caps/>
              <w:noProof/>
              <w:color w:val="808080" w:themeColor="background1" w:themeShade="80"/>
              <w:sz w:val="18"/>
              <w:szCs w:val="18"/>
            </w:rPr>
            <w:fldChar w:fldCharType="end"/>
          </w:r>
        </w:p>
      </w:tc>
    </w:tr>
  </w:tbl>
  <w:p w14:paraId="7E982FA3" w14:textId="77777777" w:rsidR="00471573" w:rsidRPr="003D5CDF" w:rsidRDefault="00471573" w:rsidP="00C75CFE">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AC701" w14:textId="77777777" w:rsidR="008D7683" w:rsidRDefault="008D7683" w:rsidP="00EA6780">
      <w:pPr>
        <w:spacing w:before="0" w:after="0" w:line="240" w:lineRule="auto"/>
      </w:pPr>
      <w:r>
        <w:separator/>
      </w:r>
    </w:p>
  </w:footnote>
  <w:footnote w:type="continuationSeparator" w:id="0">
    <w:p w14:paraId="7215C9F9" w14:textId="77777777" w:rsidR="008D7683" w:rsidRDefault="008D7683" w:rsidP="00EA6780">
      <w:pPr>
        <w:spacing w:before="0" w:after="0" w:line="240" w:lineRule="auto"/>
      </w:pPr>
      <w:r>
        <w:continuationSeparator/>
      </w:r>
    </w:p>
  </w:footnote>
  <w:footnote w:type="continuationNotice" w:id="1">
    <w:p w14:paraId="103AEF45" w14:textId="77777777" w:rsidR="008D7683" w:rsidRDefault="008D768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BC674" w14:textId="51F48778" w:rsidR="00471573" w:rsidRPr="00A82636" w:rsidRDefault="00471573">
    <w:pPr>
      <w:pStyle w:val="Header"/>
      <w:rPr>
        <w:b/>
        <w:bCs/>
      </w:rPr>
    </w:pPr>
    <w:r w:rsidRPr="00A82636">
      <w:rPr>
        <w:b/>
        <w:bCs/>
        <w:noProof/>
      </w:rPr>
      <mc:AlternateContent>
        <mc:Choice Requires="wps">
          <w:drawing>
            <wp:anchor distT="0" distB="0" distL="118745" distR="118745" simplePos="0" relativeHeight="251658241" behindDoc="1" locked="0" layoutInCell="1" allowOverlap="0" wp14:anchorId="2CFDE561" wp14:editId="37E244CE">
              <wp:simplePos x="0" y="0"/>
              <wp:positionH relativeFrom="margin">
                <wp:align>right</wp:align>
              </wp:positionH>
              <wp:positionV relativeFrom="page">
                <wp:posOffset>480060</wp:posOffset>
              </wp:positionV>
              <wp:extent cx="5949950" cy="289560"/>
              <wp:effectExtent l="0" t="0" r="0" b="0"/>
              <wp:wrapSquare wrapText="bothSides"/>
              <wp:docPr id="25" name="Rectangle 25"/>
              <wp:cNvGraphicFramePr/>
              <a:graphic xmlns:a="http://schemas.openxmlformats.org/drawingml/2006/main">
                <a:graphicData uri="http://schemas.microsoft.com/office/word/2010/wordprocessingShape">
                  <wps:wsp>
                    <wps:cNvSpPr/>
                    <wps:spPr>
                      <a:xfrm>
                        <a:off x="0" y="0"/>
                        <a:ext cx="5949950" cy="2895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82B0EA" w14:textId="537BB728" w:rsidR="00471573" w:rsidRPr="007D4D71" w:rsidRDefault="00471573">
                          <w:pPr>
                            <w:pStyle w:val="Header"/>
                            <w:jc w:val="center"/>
                            <w:rPr>
                              <w:b/>
                              <w:caps/>
                              <w:color w:val="FFFFFF" w:themeColor="background1"/>
                              <w:sz w:val="28"/>
                              <w:szCs w:val="16"/>
                            </w:rPr>
                          </w:pPr>
                          <w:r>
                            <w:rPr>
                              <w:b/>
                              <w:caps/>
                              <w:color w:val="FFFFFF" w:themeColor="background1"/>
                              <w:sz w:val="28"/>
                              <w:szCs w:val="16"/>
                              <w:lang w:val="en-US"/>
                            </w:rPr>
                            <w:t>M</w:t>
                          </w:r>
                          <w:r>
                            <w:rPr>
                              <w:b/>
                              <w:caps/>
                              <w:color w:val="FFFFFF" w:themeColor="background1"/>
                              <w:sz w:val="28"/>
                              <w:szCs w:val="16"/>
                            </w:rPr>
                            <w:t>Ẩ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page">
                <wp14:pctHeight>0</wp14:pctHeight>
              </wp14:sizeRelV>
            </wp:anchor>
          </w:drawing>
        </mc:Choice>
        <mc:Fallback>
          <w:pict>
            <v:rect w14:anchorId="2CFDE561" id="Rectangle 25" o:spid="_x0000_s1030" style="position:absolute;margin-left:417.3pt;margin-top:37.8pt;width:468.5pt;height:22.8pt;z-index:-251658239;visibility:visible;mso-wrap-style:square;mso-width-percent:1000;mso-height-percent:0;mso-wrap-distance-left:9.35pt;mso-wrap-distance-top:0;mso-wrap-distance-right:9.35pt;mso-wrap-distance-bottom:0;mso-position-horizontal:right;mso-position-horizontal-relative:margin;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" o:allowoverlap="f" fillcolor="#4472c4 [3204]" stroked="f" strokeweight="1.5pt">
              <v:textbox>
                <w:txbxContent>
                  <w:p w14:paraId="4F82B0EA" w14:textId="537BB728" w:rsidR="00471573" w:rsidRPr="007D4D71" w:rsidRDefault="00471573">
                    <w:pPr>
                      <w:pStyle w:val="Header"/>
                      <w:jc w:val="center"/>
                      <w:rPr>
                        <w:b/>
                        <w:caps/>
                        <w:color w:val="FFFFFF" w:themeColor="background1"/>
                        <w:sz w:val="28"/>
                        <w:szCs w:val="16"/>
                      </w:rPr>
                    </w:pPr>
                    <w:r>
                      <w:rPr>
                        <w:b/>
                        <w:caps/>
                        <w:color w:val="FFFFFF" w:themeColor="background1"/>
                        <w:sz w:val="28"/>
                        <w:szCs w:val="16"/>
                        <w:lang w:val="en-US"/>
                      </w:rPr>
                      <w:t>M</w:t>
                    </w:r>
                    <w:r>
                      <w:rPr>
                        <w:b/>
                        <w:caps/>
                        <w:color w:val="FFFFFF" w:themeColor="background1"/>
                        <w:sz w:val="28"/>
                        <w:szCs w:val="16"/>
                      </w:rPr>
                      <w:t>Ẩu</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24E4D"/>
    <w:multiLevelType w:val="multilevel"/>
    <w:tmpl w:val="9CDC3FA6"/>
    <w:lvl w:ilvl="0">
      <w:start w:val="1"/>
      <w:numFmt w:val="decimal"/>
      <w:suff w:val="space"/>
      <w:lvlText w:val="%1."/>
      <w:lvlJc w:val="left"/>
      <w:pPr>
        <w:ind w:left="360" w:hanging="360"/>
      </w:pPr>
      <w:rPr>
        <w:rFonts w:hint="default"/>
      </w:rPr>
    </w:lvl>
    <w:lvl w:ilvl="1">
      <w:start w:val="1"/>
      <w:numFmt w:val="bullet"/>
      <w:pStyle w:val="Heading5"/>
      <w:suff w:val="space"/>
      <w:lvlText w:val=""/>
      <w:lvlJc w:val="left"/>
      <w:pPr>
        <w:ind w:left="360" w:firstLine="0"/>
      </w:pPr>
      <w:rPr>
        <w:rFonts w:ascii="Symbol" w:hAnsi="Symbol" w:hint="default"/>
      </w:rPr>
    </w:lvl>
    <w:lvl w:ilvl="2">
      <w:start w:val="1"/>
      <w:numFmt w:val="decimal"/>
      <w:pStyle w:val="Heading6"/>
      <w:suff w:val="space"/>
      <w:lvlText w:val="%3."/>
      <w:lvlJc w:val="left"/>
      <w:pPr>
        <w:ind w:left="720" w:firstLine="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173B7849"/>
    <w:multiLevelType w:val="multilevel"/>
    <w:tmpl w:val="F07415DC"/>
    <w:lvl w:ilvl="0">
      <w:start w:val="1"/>
      <w:numFmt w:val="upperRoman"/>
      <w:pStyle w:val="Heading1"/>
      <w:suff w:val="space"/>
      <w:lvlText w:val="%1."/>
      <w:lvlJc w:val="left"/>
      <w:pPr>
        <w:ind w:left="0" w:firstLine="0"/>
      </w:pPr>
      <w:rPr>
        <w:rFonts w:hint="default"/>
        <w:color w:val="FFFFFF" w:themeColor="background1"/>
      </w:rPr>
    </w:lvl>
    <w:lvl w:ilvl="1">
      <w:start w:val="1"/>
      <w:numFmt w:val="decimal"/>
      <w:pStyle w:val="Heading2"/>
      <w:suff w:val="space"/>
      <w:lvlText w:val="%2."/>
      <w:lvlJc w:val="left"/>
      <w:pPr>
        <w:ind w:left="720" w:hanging="720"/>
      </w:pPr>
      <w:rPr>
        <w:rFonts w:ascii="Times New Roman" w:hAnsi="Times New Roman" w:hint="default"/>
      </w:rPr>
    </w:lvl>
    <w:lvl w:ilvl="2">
      <w:start w:val="1"/>
      <w:numFmt w:val="lowerLetter"/>
      <w:pStyle w:val="Heading3"/>
      <w:suff w:val="space"/>
      <w:lvlText w:val="%3."/>
      <w:lvlJc w:val="left"/>
      <w:pPr>
        <w:ind w:left="0" w:firstLine="0"/>
      </w:pPr>
      <w:rPr>
        <w:rFonts w:ascii="Times New Roman" w:hAnsi="Times New Roman" w:hint="default"/>
        <w:b/>
        <w:i/>
        <w:sz w:val="24"/>
      </w:rPr>
    </w:lvl>
    <w:lvl w:ilvl="3">
      <w:start w:val="1"/>
      <w:numFmt w:val="decimal"/>
      <w:suff w:val="space"/>
      <w:lvlText w:val="Bước %4:"/>
      <w:lvlJc w:val="left"/>
      <w:pPr>
        <w:ind w:left="2160" w:hanging="2160"/>
      </w:pPr>
      <w:rPr>
        <w:rFonts w:hint="default"/>
      </w:rPr>
    </w:lvl>
    <w:lvl w:ilvl="4">
      <w:start w:val="1"/>
      <w:numFmt w:val="decimal"/>
      <w:pStyle w:val="Heading4"/>
      <w:suff w:val="space"/>
      <w:lvlText w:val="(%5)"/>
      <w:lvlJc w:val="left"/>
      <w:pPr>
        <w:ind w:left="0" w:firstLine="0"/>
      </w:pPr>
      <w:rPr>
        <w:rFonts w:ascii="Times New Roman" w:hAnsi="Times New Roman" w:hint="default"/>
        <w:b/>
        <w:i w:val="0"/>
        <w:sz w:val="24"/>
      </w:rPr>
    </w:lvl>
    <w:lvl w:ilvl="5">
      <w:start w:val="1"/>
      <w:numFmt w:val="lowerLetter"/>
      <w:suff w:val="space"/>
      <w:lvlText w:val="%6."/>
      <w:lvlJc w:val="left"/>
      <w:pPr>
        <w:ind w:left="567" w:firstLine="0"/>
      </w:pPr>
      <w:rPr>
        <w:rFonts w:hint="default"/>
        <w:caps/>
      </w:rPr>
    </w:lvl>
    <w:lvl w:ilvl="6">
      <w:start w:val="1"/>
      <w:numFmt w:val="decimal"/>
      <w:pStyle w:val="Heading7"/>
      <w:suff w:val="space"/>
      <w:lvlText w:val="%7."/>
      <w:lvlJc w:val="left"/>
      <w:pPr>
        <w:ind w:left="567" w:firstLine="0"/>
      </w:pPr>
      <w:rPr>
        <w:rFonts w:ascii="Times New Roman" w:hAnsi="Times New Roman" w:hint="default"/>
        <w:caps w:val="0"/>
        <w:sz w:val="24"/>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 w15:restartNumberingAfterBreak="0">
    <w:nsid w:val="2195127B"/>
    <w:multiLevelType w:val="hybridMultilevel"/>
    <w:tmpl w:val="3A729170"/>
    <w:lvl w:ilvl="0" w:tplc="042A000F">
      <w:start w:val="1"/>
      <w:numFmt w:val="decimal"/>
      <w:lvlText w:val="%1."/>
      <w:lvlJc w:val="left"/>
      <w:pPr>
        <w:ind w:left="360" w:hanging="360"/>
      </w:p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3" w15:restartNumberingAfterBreak="0">
    <w:nsid w:val="235E7964"/>
    <w:multiLevelType w:val="hybridMultilevel"/>
    <w:tmpl w:val="A0845D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0205C2"/>
    <w:multiLevelType w:val="hybridMultilevel"/>
    <w:tmpl w:val="2F02A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816F15"/>
    <w:multiLevelType w:val="multilevel"/>
    <w:tmpl w:val="8608613C"/>
    <w:lvl w:ilvl="0">
      <w:start w:val="1"/>
      <w:numFmt w:val="decimal"/>
      <w:suff w:val="space"/>
      <w:lvlText w:val="%1."/>
      <w:lvlJc w:val="left"/>
      <w:pPr>
        <w:ind w:left="360" w:hanging="360"/>
      </w:pPr>
      <w:rPr>
        <w:rFonts w:hint="default"/>
      </w:rPr>
    </w:lvl>
    <w:lvl w:ilvl="1">
      <w:start w:val="1"/>
      <w:numFmt w:val="decimal"/>
      <w:isLgl/>
      <w:suff w:val="space"/>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301015E5"/>
    <w:multiLevelType w:val="hybridMultilevel"/>
    <w:tmpl w:val="2EB8C9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763A11"/>
    <w:multiLevelType w:val="hybridMultilevel"/>
    <w:tmpl w:val="AA2E59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9F775C"/>
    <w:multiLevelType w:val="hybridMultilevel"/>
    <w:tmpl w:val="BFBAC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A9615E"/>
    <w:multiLevelType w:val="multilevel"/>
    <w:tmpl w:val="6B44867C"/>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ED56C0E"/>
    <w:multiLevelType w:val="hybridMultilevel"/>
    <w:tmpl w:val="57C46C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5A0D1F"/>
    <w:multiLevelType w:val="hybridMultilevel"/>
    <w:tmpl w:val="287A49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F66B6E"/>
    <w:multiLevelType w:val="hybridMultilevel"/>
    <w:tmpl w:val="4D6EE2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30D7D66"/>
    <w:multiLevelType w:val="hybridMultilevel"/>
    <w:tmpl w:val="2806D0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 w:numId="4">
    <w:abstractNumId w:val="5"/>
  </w:num>
  <w:num w:numId="5">
    <w:abstractNumId w:val="11"/>
  </w:num>
  <w:num w:numId="6">
    <w:abstractNumId w:val="5"/>
    <w:lvlOverride w:ilvl="0">
      <w:lvl w:ilvl="0">
        <w:start w:val="1"/>
        <w:numFmt w:val="decimal"/>
        <w:suff w:val="space"/>
        <w:lvlText w:val="%1."/>
        <w:lvlJc w:val="left"/>
        <w:pPr>
          <w:ind w:left="360" w:hanging="360"/>
        </w:pPr>
        <w:rPr>
          <w:rFonts w:hint="default"/>
        </w:rPr>
      </w:lvl>
    </w:lvlOverride>
    <w:lvlOverride w:ilvl="1">
      <w:lvl w:ilvl="1">
        <w:start w:val="1"/>
        <w:numFmt w:val="decimal"/>
        <w:isLgl/>
        <w:suff w:val="space"/>
        <w:lvlText w:val="%1.%2."/>
        <w:lvlJc w:val="left"/>
        <w:pPr>
          <w:ind w:left="1080" w:hanging="1080"/>
        </w:pPr>
        <w:rPr>
          <w:rFonts w:hint="default"/>
        </w:rPr>
      </w:lvl>
    </w:lvlOverride>
    <w:lvlOverride w:ilvl="2">
      <w:lvl w:ilvl="2">
        <w:start w:val="1"/>
        <w:numFmt w:val="decimal"/>
        <w:isLgl/>
        <w:lvlText w:val="%1.%2.%3."/>
        <w:lvlJc w:val="left"/>
        <w:pPr>
          <w:ind w:left="1440" w:hanging="720"/>
        </w:pPr>
        <w:rPr>
          <w:rFonts w:hint="default"/>
        </w:rPr>
      </w:lvl>
    </w:lvlOverride>
    <w:lvlOverride w:ilvl="3">
      <w:lvl w:ilvl="3">
        <w:start w:val="1"/>
        <w:numFmt w:val="decimal"/>
        <w:isLgl/>
        <w:lvlText w:val="%1.%2.%3.%4."/>
        <w:lvlJc w:val="left"/>
        <w:pPr>
          <w:ind w:left="2160" w:hanging="1080"/>
        </w:pPr>
        <w:rPr>
          <w:rFonts w:hint="default"/>
        </w:rPr>
      </w:lvl>
    </w:lvlOverride>
    <w:lvlOverride w:ilvl="4">
      <w:lvl w:ilvl="4">
        <w:start w:val="1"/>
        <w:numFmt w:val="decimal"/>
        <w:isLgl/>
        <w:lvlText w:val="%1.%2.%3.%4.%5."/>
        <w:lvlJc w:val="left"/>
        <w:pPr>
          <w:ind w:left="2520" w:hanging="1080"/>
        </w:pPr>
        <w:rPr>
          <w:rFonts w:hint="default"/>
        </w:rPr>
      </w:lvl>
    </w:lvlOverride>
    <w:lvlOverride w:ilvl="5">
      <w:lvl w:ilvl="5">
        <w:start w:val="1"/>
        <w:numFmt w:val="decimal"/>
        <w:isLgl/>
        <w:lvlText w:val="%1.%2.%3.%4.%5.%6."/>
        <w:lvlJc w:val="left"/>
        <w:pPr>
          <w:ind w:left="3240" w:hanging="1440"/>
        </w:pPr>
        <w:rPr>
          <w:rFonts w:hint="default"/>
        </w:rPr>
      </w:lvl>
    </w:lvlOverride>
    <w:lvlOverride w:ilvl="6">
      <w:lvl w:ilvl="6">
        <w:start w:val="1"/>
        <w:numFmt w:val="decimal"/>
        <w:isLgl/>
        <w:lvlText w:val="%1.%2.%3.%4.%5.%6.%7."/>
        <w:lvlJc w:val="left"/>
        <w:pPr>
          <w:ind w:left="3600" w:hanging="1440"/>
        </w:pPr>
        <w:rPr>
          <w:rFonts w:hint="default"/>
        </w:rPr>
      </w:lvl>
    </w:lvlOverride>
    <w:lvlOverride w:ilvl="7">
      <w:lvl w:ilvl="7">
        <w:start w:val="1"/>
        <w:numFmt w:val="decimal"/>
        <w:isLgl/>
        <w:lvlText w:val="%1.%2.%3.%4.%5.%6.%7.%8."/>
        <w:lvlJc w:val="left"/>
        <w:pPr>
          <w:ind w:left="4320" w:hanging="1800"/>
        </w:pPr>
        <w:rPr>
          <w:rFonts w:hint="default"/>
        </w:rPr>
      </w:lvl>
    </w:lvlOverride>
    <w:lvlOverride w:ilvl="8">
      <w:lvl w:ilvl="8">
        <w:start w:val="1"/>
        <w:numFmt w:val="decimal"/>
        <w:isLgl/>
        <w:lvlText w:val="%1.%2.%3.%4.%5.%6.%7.%8.%9."/>
        <w:lvlJc w:val="left"/>
        <w:pPr>
          <w:ind w:left="4680" w:hanging="1800"/>
        </w:pPr>
        <w:rPr>
          <w:rFonts w:hint="default"/>
        </w:rPr>
      </w:lvl>
    </w:lvlOverride>
  </w:num>
  <w:num w:numId="7">
    <w:abstractNumId w:val="13"/>
  </w:num>
  <w:num w:numId="8">
    <w:abstractNumId w:val="8"/>
  </w:num>
  <w:num w:numId="9">
    <w:abstractNumId w:val="6"/>
  </w:num>
  <w:num w:numId="10">
    <w:abstractNumId w:val="10"/>
  </w:num>
  <w:num w:numId="11">
    <w:abstractNumId w:val="3"/>
  </w:num>
  <w:num w:numId="12">
    <w:abstractNumId w:val="4"/>
  </w:num>
  <w:num w:numId="13">
    <w:abstractNumId w:val="7"/>
  </w:num>
  <w:num w:numId="14">
    <w:abstractNumId w:val="12"/>
  </w:num>
  <w:num w:numId="15">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hideGrammaticalError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bM0NjExM7c0MjBV0lEKTi0uzszPAykwrAUAetaxmiwAAAA="/>
  </w:docVars>
  <w:rsids>
    <w:rsidRoot w:val="00FE25F8"/>
    <w:rsid w:val="0000024B"/>
    <w:rsid w:val="0000081D"/>
    <w:rsid w:val="0000093F"/>
    <w:rsid w:val="00000C31"/>
    <w:rsid w:val="00000CAF"/>
    <w:rsid w:val="00001EFD"/>
    <w:rsid w:val="000021A8"/>
    <w:rsid w:val="0000257C"/>
    <w:rsid w:val="00002B35"/>
    <w:rsid w:val="00002C67"/>
    <w:rsid w:val="00003205"/>
    <w:rsid w:val="000036D9"/>
    <w:rsid w:val="00004083"/>
    <w:rsid w:val="00004E46"/>
    <w:rsid w:val="00005239"/>
    <w:rsid w:val="000063D6"/>
    <w:rsid w:val="0000658A"/>
    <w:rsid w:val="00006A31"/>
    <w:rsid w:val="00006A7D"/>
    <w:rsid w:val="00006FA8"/>
    <w:rsid w:val="00006FEA"/>
    <w:rsid w:val="00007514"/>
    <w:rsid w:val="00007AD4"/>
    <w:rsid w:val="00007FDD"/>
    <w:rsid w:val="00011415"/>
    <w:rsid w:val="00011ACE"/>
    <w:rsid w:val="00013528"/>
    <w:rsid w:val="00013E79"/>
    <w:rsid w:val="0001418D"/>
    <w:rsid w:val="00014193"/>
    <w:rsid w:val="000141C7"/>
    <w:rsid w:val="000142D3"/>
    <w:rsid w:val="000144EC"/>
    <w:rsid w:val="000147A4"/>
    <w:rsid w:val="00014D91"/>
    <w:rsid w:val="00015536"/>
    <w:rsid w:val="00015802"/>
    <w:rsid w:val="0001592C"/>
    <w:rsid w:val="00016082"/>
    <w:rsid w:val="00016108"/>
    <w:rsid w:val="000164E3"/>
    <w:rsid w:val="000169E0"/>
    <w:rsid w:val="00016C3B"/>
    <w:rsid w:val="00016EDD"/>
    <w:rsid w:val="000170C5"/>
    <w:rsid w:val="000177F7"/>
    <w:rsid w:val="00017BAA"/>
    <w:rsid w:val="00017E83"/>
    <w:rsid w:val="0002005A"/>
    <w:rsid w:val="000200C6"/>
    <w:rsid w:val="00020399"/>
    <w:rsid w:val="000206D5"/>
    <w:rsid w:val="00020A99"/>
    <w:rsid w:val="00020ACC"/>
    <w:rsid w:val="00020ECB"/>
    <w:rsid w:val="00021011"/>
    <w:rsid w:val="0002150A"/>
    <w:rsid w:val="00021B49"/>
    <w:rsid w:val="00021CEB"/>
    <w:rsid w:val="00021E9D"/>
    <w:rsid w:val="0002204E"/>
    <w:rsid w:val="00023414"/>
    <w:rsid w:val="00023541"/>
    <w:rsid w:val="00023548"/>
    <w:rsid w:val="0002463D"/>
    <w:rsid w:val="000254DB"/>
    <w:rsid w:val="000259CC"/>
    <w:rsid w:val="00026B35"/>
    <w:rsid w:val="00026F36"/>
    <w:rsid w:val="000271A2"/>
    <w:rsid w:val="00027B75"/>
    <w:rsid w:val="000318AC"/>
    <w:rsid w:val="000329E2"/>
    <w:rsid w:val="00033031"/>
    <w:rsid w:val="00033B3F"/>
    <w:rsid w:val="000342CF"/>
    <w:rsid w:val="0003453C"/>
    <w:rsid w:val="00034E7B"/>
    <w:rsid w:val="00035488"/>
    <w:rsid w:val="00035540"/>
    <w:rsid w:val="00035B40"/>
    <w:rsid w:val="00035DC1"/>
    <w:rsid w:val="000366CC"/>
    <w:rsid w:val="000366F0"/>
    <w:rsid w:val="00036FC3"/>
    <w:rsid w:val="0003759D"/>
    <w:rsid w:val="00037FCD"/>
    <w:rsid w:val="00040461"/>
    <w:rsid w:val="00040BF8"/>
    <w:rsid w:val="00041DF4"/>
    <w:rsid w:val="000421D2"/>
    <w:rsid w:val="00042318"/>
    <w:rsid w:val="0004237F"/>
    <w:rsid w:val="000425F4"/>
    <w:rsid w:val="000435EE"/>
    <w:rsid w:val="00043851"/>
    <w:rsid w:val="0004399B"/>
    <w:rsid w:val="000449EB"/>
    <w:rsid w:val="00044A92"/>
    <w:rsid w:val="00044EB4"/>
    <w:rsid w:val="00045157"/>
    <w:rsid w:val="000452CB"/>
    <w:rsid w:val="00045426"/>
    <w:rsid w:val="000456BD"/>
    <w:rsid w:val="000458BE"/>
    <w:rsid w:val="00045B6F"/>
    <w:rsid w:val="00045BAA"/>
    <w:rsid w:val="00045C0B"/>
    <w:rsid w:val="00046770"/>
    <w:rsid w:val="00046CC8"/>
    <w:rsid w:val="00046D67"/>
    <w:rsid w:val="00046FF3"/>
    <w:rsid w:val="00047121"/>
    <w:rsid w:val="000509EA"/>
    <w:rsid w:val="00050A51"/>
    <w:rsid w:val="00051717"/>
    <w:rsid w:val="00051A84"/>
    <w:rsid w:val="00051DE3"/>
    <w:rsid w:val="00051E08"/>
    <w:rsid w:val="00051F05"/>
    <w:rsid w:val="00051FCE"/>
    <w:rsid w:val="000521BF"/>
    <w:rsid w:val="00052211"/>
    <w:rsid w:val="00052BC9"/>
    <w:rsid w:val="00052DB0"/>
    <w:rsid w:val="00052FB9"/>
    <w:rsid w:val="0005325F"/>
    <w:rsid w:val="0005345D"/>
    <w:rsid w:val="000540FC"/>
    <w:rsid w:val="00054923"/>
    <w:rsid w:val="00054CE5"/>
    <w:rsid w:val="00054E3A"/>
    <w:rsid w:val="00055567"/>
    <w:rsid w:val="00055705"/>
    <w:rsid w:val="00055E62"/>
    <w:rsid w:val="00056A5A"/>
    <w:rsid w:val="00056F09"/>
    <w:rsid w:val="000604D6"/>
    <w:rsid w:val="00060F12"/>
    <w:rsid w:val="00061298"/>
    <w:rsid w:val="000620D1"/>
    <w:rsid w:val="0006285B"/>
    <w:rsid w:val="000629D0"/>
    <w:rsid w:val="00062B6B"/>
    <w:rsid w:val="00062CC2"/>
    <w:rsid w:val="00062E8B"/>
    <w:rsid w:val="00063A1E"/>
    <w:rsid w:val="00064D60"/>
    <w:rsid w:val="00065134"/>
    <w:rsid w:val="000653EF"/>
    <w:rsid w:val="0006553E"/>
    <w:rsid w:val="000668CE"/>
    <w:rsid w:val="00066E34"/>
    <w:rsid w:val="00067981"/>
    <w:rsid w:val="00070198"/>
    <w:rsid w:val="00070D11"/>
    <w:rsid w:val="00070E62"/>
    <w:rsid w:val="00071724"/>
    <w:rsid w:val="00071B8C"/>
    <w:rsid w:val="000734FD"/>
    <w:rsid w:val="00073A7A"/>
    <w:rsid w:val="00073FC2"/>
    <w:rsid w:val="00074452"/>
    <w:rsid w:val="00074CB2"/>
    <w:rsid w:val="00075920"/>
    <w:rsid w:val="00076145"/>
    <w:rsid w:val="0007656E"/>
    <w:rsid w:val="00076B1B"/>
    <w:rsid w:val="00076EA9"/>
    <w:rsid w:val="00077D5C"/>
    <w:rsid w:val="00080871"/>
    <w:rsid w:val="00081F54"/>
    <w:rsid w:val="000829B8"/>
    <w:rsid w:val="00082AB2"/>
    <w:rsid w:val="00083B4E"/>
    <w:rsid w:val="00083FC7"/>
    <w:rsid w:val="000842F1"/>
    <w:rsid w:val="00085201"/>
    <w:rsid w:val="000871CB"/>
    <w:rsid w:val="000879F4"/>
    <w:rsid w:val="00091099"/>
    <w:rsid w:val="0009228F"/>
    <w:rsid w:val="000928C2"/>
    <w:rsid w:val="000929BB"/>
    <w:rsid w:val="00092FDF"/>
    <w:rsid w:val="00093179"/>
    <w:rsid w:val="000935CB"/>
    <w:rsid w:val="00093B9D"/>
    <w:rsid w:val="00093BDE"/>
    <w:rsid w:val="00093E76"/>
    <w:rsid w:val="000945BB"/>
    <w:rsid w:val="000946D3"/>
    <w:rsid w:val="00095792"/>
    <w:rsid w:val="0009590C"/>
    <w:rsid w:val="00096833"/>
    <w:rsid w:val="000A070D"/>
    <w:rsid w:val="000A0D7B"/>
    <w:rsid w:val="000A1055"/>
    <w:rsid w:val="000A15B2"/>
    <w:rsid w:val="000A1A31"/>
    <w:rsid w:val="000A216A"/>
    <w:rsid w:val="000A2598"/>
    <w:rsid w:val="000A2B65"/>
    <w:rsid w:val="000A412D"/>
    <w:rsid w:val="000A43DF"/>
    <w:rsid w:val="000A63D3"/>
    <w:rsid w:val="000A63EC"/>
    <w:rsid w:val="000A650F"/>
    <w:rsid w:val="000A689C"/>
    <w:rsid w:val="000A7A62"/>
    <w:rsid w:val="000A7C68"/>
    <w:rsid w:val="000B0149"/>
    <w:rsid w:val="000B0338"/>
    <w:rsid w:val="000B0699"/>
    <w:rsid w:val="000B0A95"/>
    <w:rsid w:val="000B155E"/>
    <w:rsid w:val="000B1D08"/>
    <w:rsid w:val="000B1DC8"/>
    <w:rsid w:val="000B2474"/>
    <w:rsid w:val="000B2527"/>
    <w:rsid w:val="000B2653"/>
    <w:rsid w:val="000B2800"/>
    <w:rsid w:val="000B2A46"/>
    <w:rsid w:val="000B333A"/>
    <w:rsid w:val="000B3A3B"/>
    <w:rsid w:val="000B4A2B"/>
    <w:rsid w:val="000B5081"/>
    <w:rsid w:val="000B66BD"/>
    <w:rsid w:val="000B67EA"/>
    <w:rsid w:val="000B7924"/>
    <w:rsid w:val="000B7C21"/>
    <w:rsid w:val="000C016A"/>
    <w:rsid w:val="000C02D2"/>
    <w:rsid w:val="000C030B"/>
    <w:rsid w:val="000C05B4"/>
    <w:rsid w:val="000C1A2B"/>
    <w:rsid w:val="000C2053"/>
    <w:rsid w:val="000C2590"/>
    <w:rsid w:val="000C264E"/>
    <w:rsid w:val="000C2B71"/>
    <w:rsid w:val="000C2ECA"/>
    <w:rsid w:val="000C471E"/>
    <w:rsid w:val="000C4AFB"/>
    <w:rsid w:val="000C4E39"/>
    <w:rsid w:val="000C5534"/>
    <w:rsid w:val="000C59E1"/>
    <w:rsid w:val="000C5E79"/>
    <w:rsid w:val="000C7605"/>
    <w:rsid w:val="000D0974"/>
    <w:rsid w:val="000D0B1F"/>
    <w:rsid w:val="000D0FEA"/>
    <w:rsid w:val="000D1177"/>
    <w:rsid w:val="000D16F6"/>
    <w:rsid w:val="000D270E"/>
    <w:rsid w:val="000D2CAB"/>
    <w:rsid w:val="000D2CAD"/>
    <w:rsid w:val="000D311E"/>
    <w:rsid w:val="000D4516"/>
    <w:rsid w:val="000D4F12"/>
    <w:rsid w:val="000D4FF1"/>
    <w:rsid w:val="000D557A"/>
    <w:rsid w:val="000D5632"/>
    <w:rsid w:val="000D59F1"/>
    <w:rsid w:val="000D5CBF"/>
    <w:rsid w:val="000D6074"/>
    <w:rsid w:val="000D67C3"/>
    <w:rsid w:val="000D6B19"/>
    <w:rsid w:val="000D6C81"/>
    <w:rsid w:val="000D6D54"/>
    <w:rsid w:val="000D7442"/>
    <w:rsid w:val="000D7491"/>
    <w:rsid w:val="000E0908"/>
    <w:rsid w:val="000E118D"/>
    <w:rsid w:val="000E15D3"/>
    <w:rsid w:val="000E28C6"/>
    <w:rsid w:val="000E2A8B"/>
    <w:rsid w:val="000E3CD7"/>
    <w:rsid w:val="000E3F55"/>
    <w:rsid w:val="000E44B0"/>
    <w:rsid w:val="000E456A"/>
    <w:rsid w:val="000E48EB"/>
    <w:rsid w:val="000E4EA1"/>
    <w:rsid w:val="000E5789"/>
    <w:rsid w:val="000E6370"/>
    <w:rsid w:val="000E677E"/>
    <w:rsid w:val="000E69CF"/>
    <w:rsid w:val="000E6A8C"/>
    <w:rsid w:val="000E6EF0"/>
    <w:rsid w:val="000F0068"/>
    <w:rsid w:val="000F0C3F"/>
    <w:rsid w:val="000F12B1"/>
    <w:rsid w:val="000F185A"/>
    <w:rsid w:val="000F202F"/>
    <w:rsid w:val="000F2F48"/>
    <w:rsid w:val="000F2F6D"/>
    <w:rsid w:val="000F3552"/>
    <w:rsid w:val="000F3815"/>
    <w:rsid w:val="000F383A"/>
    <w:rsid w:val="000F47BA"/>
    <w:rsid w:val="000F5186"/>
    <w:rsid w:val="000F5F70"/>
    <w:rsid w:val="000F6261"/>
    <w:rsid w:val="000F6293"/>
    <w:rsid w:val="000F6910"/>
    <w:rsid w:val="000F69FE"/>
    <w:rsid w:val="000F6DA4"/>
    <w:rsid w:val="000F6F1B"/>
    <w:rsid w:val="000F74C2"/>
    <w:rsid w:val="000F77F8"/>
    <w:rsid w:val="000F78E6"/>
    <w:rsid w:val="000F7C84"/>
    <w:rsid w:val="00100F17"/>
    <w:rsid w:val="001018AF"/>
    <w:rsid w:val="00101B00"/>
    <w:rsid w:val="0010218F"/>
    <w:rsid w:val="0010223D"/>
    <w:rsid w:val="0010285D"/>
    <w:rsid w:val="001030A0"/>
    <w:rsid w:val="00103180"/>
    <w:rsid w:val="0010399E"/>
    <w:rsid w:val="001044A7"/>
    <w:rsid w:val="0010534E"/>
    <w:rsid w:val="00105784"/>
    <w:rsid w:val="00105CF1"/>
    <w:rsid w:val="00106A7C"/>
    <w:rsid w:val="001071AA"/>
    <w:rsid w:val="00107A4D"/>
    <w:rsid w:val="00107CB5"/>
    <w:rsid w:val="001100D4"/>
    <w:rsid w:val="001105D1"/>
    <w:rsid w:val="00110B54"/>
    <w:rsid w:val="00110D1F"/>
    <w:rsid w:val="00110F1A"/>
    <w:rsid w:val="00112D74"/>
    <w:rsid w:val="00112E2C"/>
    <w:rsid w:val="00113941"/>
    <w:rsid w:val="00113978"/>
    <w:rsid w:val="00113A2E"/>
    <w:rsid w:val="00113E82"/>
    <w:rsid w:val="00113ED2"/>
    <w:rsid w:val="00114D3A"/>
    <w:rsid w:val="00114D60"/>
    <w:rsid w:val="001153BE"/>
    <w:rsid w:val="00115479"/>
    <w:rsid w:val="00115C94"/>
    <w:rsid w:val="00116700"/>
    <w:rsid w:val="00116774"/>
    <w:rsid w:val="00116853"/>
    <w:rsid w:val="0011786C"/>
    <w:rsid w:val="00117CFA"/>
    <w:rsid w:val="00117E0D"/>
    <w:rsid w:val="00120489"/>
    <w:rsid w:val="001205CC"/>
    <w:rsid w:val="0012066D"/>
    <w:rsid w:val="00120BFF"/>
    <w:rsid w:val="0012190C"/>
    <w:rsid w:val="00121D5D"/>
    <w:rsid w:val="00122259"/>
    <w:rsid w:val="00122E51"/>
    <w:rsid w:val="00122EBE"/>
    <w:rsid w:val="001236B5"/>
    <w:rsid w:val="001236F9"/>
    <w:rsid w:val="001259CB"/>
    <w:rsid w:val="00126131"/>
    <w:rsid w:val="00126430"/>
    <w:rsid w:val="00126B11"/>
    <w:rsid w:val="00126EA8"/>
    <w:rsid w:val="001270BE"/>
    <w:rsid w:val="00127AFA"/>
    <w:rsid w:val="00127B8E"/>
    <w:rsid w:val="00130AAC"/>
    <w:rsid w:val="00130BD0"/>
    <w:rsid w:val="00131053"/>
    <w:rsid w:val="00131388"/>
    <w:rsid w:val="0013197A"/>
    <w:rsid w:val="0013260A"/>
    <w:rsid w:val="0013375A"/>
    <w:rsid w:val="001338CE"/>
    <w:rsid w:val="00134C1E"/>
    <w:rsid w:val="00135376"/>
    <w:rsid w:val="001356C3"/>
    <w:rsid w:val="00136037"/>
    <w:rsid w:val="00136168"/>
    <w:rsid w:val="00136BA6"/>
    <w:rsid w:val="001375CD"/>
    <w:rsid w:val="00137D5C"/>
    <w:rsid w:val="00140134"/>
    <w:rsid w:val="0014100F"/>
    <w:rsid w:val="00141046"/>
    <w:rsid w:val="001412B4"/>
    <w:rsid w:val="001415D7"/>
    <w:rsid w:val="00141B55"/>
    <w:rsid w:val="00141C1F"/>
    <w:rsid w:val="00141CC5"/>
    <w:rsid w:val="00141FE7"/>
    <w:rsid w:val="001426F0"/>
    <w:rsid w:val="00142C8D"/>
    <w:rsid w:val="00143AD3"/>
    <w:rsid w:val="00143F2B"/>
    <w:rsid w:val="00143F4A"/>
    <w:rsid w:val="0014444D"/>
    <w:rsid w:val="0014456D"/>
    <w:rsid w:val="001449D0"/>
    <w:rsid w:val="0014517E"/>
    <w:rsid w:val="001451BF"/>
    <w:rsid w:val="00145B41"/>
    <w:rsid w:val="001467E3"/>
    <w:rsid w:val="001470F0"/>
    <w:rsid w:val="00147A30"/>
    <w:rsid w:val="00147AF1"/>
    <w:rsid w:val="00147C37"/>
    <w:rsid w:val="00147D2E"/>
    <w:rsid w:val="0015004D"/>
    <w:rsid w:val="001503D8"/>
    <w:rsid w:val="001503F4"/>
    <w:rsid w:val="001509C5"/>
    <w:rsid w:val="00150CCB"/>
    <w:rsid w:val="00150F14"/>
    <w:rsid w:val="001518A3"/>
    <w:rsid w:val="00151D86"/>
    <w:rsid w:val="00151F00"/>
    <w:rsid w:val="00152280"/>
    <w:rsid w:val="00152845"/>
    <w:rsid w:val="00153481"/>
    <w:rsid w:val="00153567"/>
    <w:rsid w:val="00154120"/>
    <w:rsid w:val="00154259"/>
    <w:rsid w:val="001544BB"/>
    <w:rsid w:val="001545AA"/>
    <w:rsid w:val="00155198"/>
    <w:rsid w:val="001552D9"/>
    <w:rsid w:val="00155498"/>
    <w:rsid w:val="001557F3"/>
    <w:rsid w:val="001569A9"/>
    <w:rsid w:val="00156AD4"/>
    <w:rsid w:val="00157065"/>
    <w:rsid w:val="001579B4"/>
    <w:rsid w:val="00157C72"/>
    <w:rsid w:val="00161326"/>
    <w:rsid w:val="00161B8E"/>
    <w:rsid w:val="0016281D"/>
    <w:rsid w:val="00162F9A"/>
    <w:rsid w:val="001631DF"/>
    <w:rsid w:val="001635A2"/>
    <w:rsid w:val="00163AD0"/>
    <w:rsid w:val="001646E5"/>
    <w:rsid w:val="00164C9C"/>
    <w:rsid w:val="0016546F"/>
    <w:rsid w:val="00165E6B"/>
    <w:rsid w:val="001669B9"/>
    <w:rsid w:val="00167560"/>
    <w:rsid w:val="00167D01"/>
    <w:rsid w:val="00167FAC"/>
    <w:rsid w:val="0017040A"/>
    <w:rsid w:val="00170EF7"/>
    <w:rsid w:val="00171575"/>
    <w:rsid w:val="00171C23"/>
    <w:rsid w:val="00172C7B"/>
    <w:rsid w:val="00172DCB"/>
    <w:rsid w:val="00173962"/>
    <w:rsid w:val="00173F52"/>
    <w:rsid w:val="001749BE"/>
    <w:rsid w:val="00174A02"/>
    <w:rsid w:val="0017586C"/>
    <w:rsid w:val="00175E8B"/>
    <w:rsid w:val="00175FB3"/>
    <w:rsid w:val="001763AE"/>
    <w:rsid w:val="00180078"/>
    <w:rsid w:val="00181905"/>
    <w:rsid w:val="00181CB0"/>
    <w:rsid w:val="00181E5D"/>
    <w:rsid w:val="001820F4"/>
    <w:rsid w:val="00182496"/>
    <w:rsid w:val="0018414C"/>
    <w:rsid w:val="00184960"/>
    <w:rsid w:val="00184AD2"/>
    <w:rsid w:val="00184D6C"/>
    <w:rsid w:val="00184FDC"/>
    <w:rsid w:val="0018578A"/>
    <w:rsid w:val="00186685"/>
    <w:rsid w:val="00186DC0"/>
    <w:rsid w:val="00187257"/>
    <w:rsid w:val="001873A0"/>
    <w:rsid w:val="00187C7F"/>
    <w:rsid w:val="001902BE"/>
    <w:rsid w:val="00190300"/>
    <w:rsid w:val="001904E1"/>
    <w:rsid w:val="00190549"/>
    <w:rsid w:val="00190633"/>
    <w:rsid w:val="001911BB"/>
    <w:rsid w:val="00191339"/>
    <w:rsid w:val="00192631"/>
    <w:rsid w:val="00193136"/>
    <w:rsid w:val="001933C3"/>
    <w:rsid w:val="001947BA"/>
    <w:rsid w:val="00194FDE"/>
    <w:rsid w:val="00195223"/>
    <w:rsid w:val="0019571F"/>
    <w:rsid w:val="001959F8"/>
    <w:rsid w:val="00196901"/>
    <w:rsid w:val="00196B81"/>
    <w:rsid w:val="00197497"/>
    <w:rsid w:val="001978E8"/>
    <w:rsid w:val="001A0334"/>
    <w:rsid w:val="001A1D3F"/>
    <w:rsid w:val="001A2A3E"/>
    <w:rsid w:val="001A2BC2"/>
    <w:rsid w:val="001A3031"/>
    <w:rsid w:val="001A3B58"/>
    <w:rsid w:val="001A47E8"/>
    <w:rsid w:val="001A536B"/>
    <w:rsid w:val="001A56B7"/>
    <w:rsid w:val="001A5CF2"/>
    <w:rsid w:val="001A62D0"/>
    <w:rsid w:val="001A6FA5"/>
    <w:rsid w:val="001A73AD"/>
    <w:rsid w:val="001B0B81"/>
    <w:rsid w:val="001B0E65"/>
    <w:rsid w:val="001B0E89"/>
    <w:rsid w:val="001B2CE0"/>
    <w:rsid w:val="001B357B"/>
    <w:rsid w:val="001B3A30"/>
    <w:rsid w:val="001B453B"/>
    <w:rsid w:val="001B4BE0"/>
    <w:rsid w:val="001B5133"/>
    <w:rsid w:val="001B51A5"/>
    <w:rsid w:val="001B5503"/>
    <w:rsid w:val="001B6C25"/>
    <w:rsid w:val="001B7FD0"/>
    <w:rsid w:val="001C0BA6"/>
    <w:rsid w:val="001C1E27"/>
    <w:rsid w:val="001C2E52"/>
    <w:rsid w:val="001C33C7"/>
    <w:rsid w:val="001C36AA"/>
    <w:rsid w:val="001C3E87"/>
    <w:rsid w:val="001C5004"/>
    <w:rsid w:val="001C620C"/>
    <w:rsid w:val="001C657E"/>
    <w:rsid w:val="001C67D3"/>
    <w:rsid w:val="001C7A7C"/>
    <w:rsid w:val="001D07B0"/>
    <w:rsid w:val="001D15D3"/>
    <w:rsid w:val="001D181E"/>
    <w:rsid w:val="001D1AF1"/>
    <w:rsid w:val="001D2483"/>
    <w:rsid w:val="001D26CB"/>
    <w:rsid w:val="001D295E"/>
    <w:rsid w:val="001D30E6"/>
    <w:rsid w:val="001D35A5"/>
    <w:rsid w:val="001D367A"/>
    <w:rsid w:val="001D3F64"/>
    <w:rsid w:val="001D4C24"/>
    <w:rsid w:val="001D507A"/>
    <w:rsid w:val="001D514C"/>
    <w:rsid w:val="001D545F"/>
    <w:rsid w:val="001D63CC"/>
    <w:rsid w:val="001D666A"/>
    <w:rsid w:val="001D6D66"/>
    <w:rsid w:val="001D6DB4"/>
    <w:rsid w:val="001D6F29"/>
    <w:rsid w:val="001D7303"/>
    <w:rsid w:val="001D745B"/>
    <w:rsid w:val="001D7B8C"/>
    <w:rsid w:val="001D7CF7"/>
    <w:rsid w:val="001D7DAB"/>
    <w:rsid w:val="001E006E"/>
    <w:rsid w:val="001E0114"/>
    <w:rsid w:val="001E02D5"/>
    <w:rsid w:val="001E03D5"/>
    <w:rsid w:val="001E0923"/>
    <w:rsid w:val="001E1487"/>
    <w:rsid w:val="001E1665"/>
    <w:rsid w:val="001E1A98"/>
    <w:rsid w:val="001E1AFF"/>
    <w:rsid w:val="001E1D24"/>
    <w:rsid w:val="001E2C06"/>
    <w:rsid w:val="001E2D1B"/>
    <w:rsid w:val="001E393F"/>
    <w:rsid w:val="001E42CC"/>
    <w:rsid w:val="001E4311"/>
    <w:rsid w:val="001E466B"/>
    <w:rsid w:val="001E58F6"/>
    <w:rsid w:val="001E6D9B"/>
    <w:rsid w:val="001E7D4C"/>
    <w:rsid w:val="001E7F1F"/>
    <w:rsid w:val="001F03CD"/>
    <w:rsid w:val="001F04BA"/>
    <w:rsid w:val="001F0689"/>
    <w:rsid w:val="001F06D6"/>
    <w:rsid w:val="001F077F"/>
    <w:rsid w:val="001F0C8A"/>
    <w:rsid w:val="001F15C8"/>
    <w:rsid w:val="001F1792"/>
    <w:rsid w:val="001F1BBB"/>
    <w:rsid w:val="001F26BC"/>
    <w:rsid w:val="001F2A17"/>
    <w:rsid w:val="001F37AC"/>
    <w:rsid w:val="001F3E90"/>
    <w:rsid w:val="001F49CF"/>
    <w:rsid w:val="001F4BE7"/>
    <w:rsid w:val="001F6034"/>
    <w:rsid w:val="001F76A6"/>
    <w:rsid w:val="00200166"/>
    <w:rsid w:val="00200D62"/>
    <w:rsid w:val="002011ED"/>
    <w:rsid w:val="00201C41"/>
    <w:rsid w:val="00202223"/>
    <w:rsid w:val="00202D21"/>
    <w:rsid w:val="00203207"/>
    <w:rsid w:val="00203549"/>
    <w:rsid w:val="00204C2C"/>
    <w:rsid w:val="00204F5E"/>
    <w:rsid w:val="002103A4"/>
    <w:rsid w:val="00211D37"/>
    <w:rsid w:val="00211E93"/>
    <w:rsid w:val="002123D0"/>
    <w:rsid w:val="0021250F"/>
    <w:rsid w:val="00212F1E"/>
    <w:rsid w:val="002130D0"/>
    <w:rsid w:val="0021400A"/>
    <w:rsid w:val="0021419C"/>
    <w:rsid w:val="00215186"/>
    <w:rsid w:val="002153EE"/>
    <w:rsid w:val="00215BB5"/>
    <w:rsid w:val="00215DFB"/>
    <w:rsid w:val="00217759"/>
    <w:rsid w:val="0021794E"/>
    <w:rsid w:val="0022083A"/>
    <w:rsid w:val="00220A2B"/>
    <w:rsid w:val="0022125A"/>
    <w:rsid w:val="00221417"/>
    <w:rsid w:val="002221CA"/>
    <w:rsid w:val="0022240D"/>
    <w:rsid w:val="00223897"/>
    <w:rsid w:val="00223BC4"/>
    <w:rsid w:val="00223CC0"/>
    <w:rsid w:val="00223E60"/>
    <w:rsid w:val="002242B8"/>
    <w:rsid w:val="00224D75"/>
    <w:rsid w:val="00224F02"/>
    <w:rsid w:val="0022588D"/>
    <w:rsid w:val="00226783"/>
    <w:rsid w:val="0022700F"/>
    <w:rsid w:val="00227531"/>
    <w:rsid w:val="002276B2"/>
    <w:rsid w:val="00227C00"/>
    <w:rsid w:val="00227DC6"/>
    <w:rsid w:val="00230163"/>
    <w:rsid w:val="002306C4"/>
    <w:rsid w:val="002308F7"/>
    <w:rsid w:val="002321CF"/>
    <w:rsid w:val="00232225"/>
    <w:rsid w:val="002322E4"/>
    <w:rsid w:val="002326AF"/>
    <w:rsid w:val="00232D59"/>
    <w:rsid w:val="002334A6"/>
    <w:rsid w:val="00233D0C"/>
    <w:rsid w:val="002343BF"/>
    <w:rsid w:val="0023595E"/>
    <w:rsid w:val="00235FA8"/>
    <w:rsid w:val="00236265"/>
    <w:rsid w:val="00236498"/>
    <w:rsid w:val="002376A9"/>
    <w:rsid w:val="002376F9"/>
    <w:rsid w:val="002379CD"/>
    <w:rsid w:val="00237D3A"/>
    <w:rsid w:val="00240444"/>
    <w:rsid w:val="00240633"/>
    <w:rsid w:val="00240AC4"/>
    <w:rsid w:val="00240E64"/>
    <w:rsid w:val="00241173"/>
    <w:rsid w:val="00241F3B"/>
    <w:rsid w:val="002425BA"/>
    <w:rsid w:val="00242F97"/>
    <w:rsid w:val="0024383F"/>
    <w:rsid w:val="002439CA"/>
    <w:rsid w:val="00244016"/>
    <w:rsid w:val="002449D2"/>
    <w:rsid w:val="00245A3A"/>
    <w:rsid w:val="00245E82"/>
    <w:rsid w:val="00245F1A"/>
    <w:rsid w:val="00246B38"/>
    <w:rsid w:val="00247597"/>
    <w:rsid w:val="00247BA5"/>
    <w:rsid w:val="00247E6A"/>
    <w:rsid w:val="002508A2"/>
    <w:rsid w:val="00250976"/>
    <w:rsid w:val="00250C78"/>
    <w:rsid w:val="00250E26"/>
    <w:rsid w:val="00250F2F"/>
    <w:rsid w:val="00251143"/>
    <w:rsid w:val="002514C0"/>
    <w:rsid w:val="002514C3"/>
    <w:rsid w:val="00251F9E"/>
    <w:rsid w:val="00252020"/>
    <w:rsid w:val="00252612"/>
    <w:rsid w:val="0025288E"/>
    <w:rsid w:val="00253076"/>
    <w:rsid w:val="00253191"/>
    <w:rsid w:val="0025384F"/>
    <w:rsid w:val="00254474"/>
    <w:rsid w:val="00255118"/>
    <w:rsid w:val="00255533"/>
    <w:rsid w:val="00255801"/>
    <w:rsid w:val="00256286"/>
    <w:rsid w:val="0025759D"/>
    <w:rsid w:val="0026072A"/>
    <w:rsid w:val="00261480"/>
    <w:rsid w:val="002622E1"/>
    <w:rsid w:val="00262A13"/>
    <w:rsid w:val="00262B28"/>
    <w:rsid w:val="00263056"/>
    <w:rsid w:val="00263411"/>
    <w:rsid w:val="002639EB"/>
    <w:rsid w:val="0026400E"/>
    <w:rsid w:val="0026409B"/>
    <w:rsid w:val="002645F3"/>
    <w:rsid w:val="00264F3F"/>
    <w:rsid w:val="002656E8"/>
    <w:rsid w:val="00266792"/>
    <w:rsid w:val="00266B00"/>
    <w:rsid w:val="0026700F"/>
    <w:rsid w:val="00267086"/>
    <w:rsid w:val="00267407"/>
    <w:rsid w:val="00267630"/>
    <w:rsid w:val="00267BE2"/>
    <w:rsid w:val="00267E25"/>
    <w:rsid w:val="00270209"/>
    <w:rsid w:val="00271190"/>
    <w:rsid w:val="0027226B"/>
    <w:rsid w:val="00272283"/>
    <w:rsid w:val="002729B2"/>
    <w:rsid w:val="002736F1"/>
    <w:rsid w:val="00273A61"/>
    <w:rsid w:val="00273F01"/>
    <w:rsid w:val="00274FDC"/>
    <w:rsid w:val="002757C7"/>
    <w:rsid w:val="002762DB"/>
    <w:rsid w:val="002776D1"/>
    <w:rsid w:val="00277834"/>
    <w:rsid w:val="002806CF"/>
    <w:rsid w:val="002812CC"/>
    <w:rsid w:val="00281C0D"/>
    <w:rsid w:val="00282374"/>
    <w:rsid w:val="002826E8"/>
    <w:rsid w:val="00282C45"/>
    <w:rsid w:val="002836C4"/>
    <w:rsid w:val="00283C68"/>
    <w:rsid w:val="00284DCE"/>
    <w:rsid w:val="00285051"/>
    <w:rsid w:val="00285D39"/>
    <w:rsid w:val="00286025"/>
    <w:rsid w:val="00286856"/>
    <w:rsid w:val="00286A00"/>
    <w:rsid w:val="00287306"/>
    <w:rsid w:val="0028756D"/>
    <w:rsid w:val="002877D3"/>
    <w:rsid w:val="00287831"/>
    <w:rsid w:val="00287EC9"/>
    <w:rsid w:val="002902AC"/>
    <w:rsid w:val="00290CB8"/>
    <w:rsid w:val="00290D36"/>
    <w:rsid w:val="00290F04"/>
    <w:rsid w:val="00291267"/>
    <w:rsid w:val="002912C2"/>
    <w:rsid w:val="002914C8"/>
    <w:rsid w:val="00292A89"/>
    <w:rsid w:val="00292AB9"/>
    <w:rsid w:val="00293407"/>
    <w:rsid w:val="0029420F"/>
    <w:rsid w:val="00294732"/>
    <w:rsid w:val="00294F36"/>
    <w:rsid w:val="0029509C"/>
    <w:rsid w:val="0029544E"/>
    <w:rsid w:val="00295466"/>
    <w:rsid w:val="00295472"/>
    <w:rsid w:val="002955DB"/>
    <w:rsid w:val="00295E34"/>
    <w:rsid w:val="0029639A"/>
    <w:rsid w:val="0029664B"/>
    <w:rsid w:val="0029786C"/>
    <w:rsid w:val="002979C8"/>
    <w:rsid w:val="002A0AD8"/>
    <w:rsid w:val="002A0C5B"/>
    <w:rsid w:val="002A16FB"/>
    <w:rsid w:val="002A1B32"/>
    <w:rsid w:val="002A26D5"/>
    <w:rsid w:val="002A2705"/>
    <w:rsid w:val="002A32D1"/>
    <w:rsid w:val="002A3A67"/>
    <w:rsid w:val="002A3F41"/>
    <w:rsid w:val="002A4CC7"/>
    <w:rsid w:val="002A4D9B"/>
    <w:rsid w:val="002A4EA9"/>
    <w:rsid w:val="002A53C4"/>
    <w:rsid w:val="002A55B3"/>
    <w:rsid w:val="002A566F"/>
    <w:rsid w:val="002A68CE"/>
    <w:rsid w:val="002A6BB7"/>
    <w:rsid w:val="002A769D"/>
    <w:rsid w:val="002A7C55"/>
    <w:rsid w:val="002A7E9E"/>
    <w:rsid w:val="002A7EBA"/>
    <w:rsid w:val="002B0317"/>
    <w:rsid w:val="002B0395"/>
    <w:rsid w:val="002B0637"/>
    <w:rsid w:val="002B0D3A"/>
    <w:rsid w:val="002B1951"/>
    <w:rsid w:val="002B1D88"/>
    <w:rsid w:val="002B1E40"/>
    <w:rsid w:val="002B268D"/>
    <w:rsid w:val="002B316C"/>
    <w:rsid w:val="002B3A1B"/>
    <w:rsid w:val="002B3F95"/>
    <w:rsid w:val="002B5023"/>
    <w:rsid w:val="002B512E"/>
    <w:rsid w:val="002B5262"/>
    <w:rsid w:val="002B5657"/>
    <w:rsid w:val="002B5C67"/>
    <w:rsid w:val="002B5D51"/>
    <w:rsid w:val="002B610C"/>
    <w:rsid w:val="002B637F"/>
    <w:rsid w:val="002B64BD"/>
    <w:rsid w:val="002B6653"/>
    <w:rsid w:val="002B67CF"/>
    <w:rsid w:val="002B6A20"/>
    <w:rsid w:val="002B70DE"/>
    <w:rsid w:val="002B754A"/>
    <w:rsid w:val="002C00A6"/>
    <w:rsid w:val="002C0400"/>
    <w:rsid w:val="002C14E7"/>
    <w:rsid w:val="002C175D"/>
    <w:rsid w:val="002C1761"/>
    <w:rsid w:val="002C19A9"/>
    <w:rsid w:val="002C1AAD"/>
    <w:rsid w:val="002C2422"/>
    <w:rsid w:val="002C25A2"/>
    <w:rsid w:val="002C2A39"/>
    <w:rsid w:val="002C2C72"/>
    <w:rsid w:val="002C3089"/>
    <w:rsid w:val="002C4610"/>
    <w:rsid w:val="002C4A90"/>
    <w:rsid w:val="002C527A"/>
    <w:rsid w:val="002C576A"/>
    <w:rsid w:val="002C5DD9"/>
    <w:rsid w:val="002C5E9D"/>
    <w:rsid w:val="002C6554"/>
    <w:rsid w:val="002C77C0"/>
    <w:rsid w:val="002D0312"/>
    <w:rsid w:val="002D0D17"/>
    <w:rsid w:val="002D0EE7"/>
    <w:rsid w:val="002D16C4"/>
    <w:rsid w:val="002D17F0"/>
    <w:rsid w:val="002D18D0"/>
    <w:rsid w:val="002D32A3"/>
    <w:rsid w:val="002D33EA"/>
    <w:rsid w:val="002D395A"/>
    <w:rsid w:val="002D45EC"/>
    <w:rsid w:val="002D45ED"/>
    <w:rsid w:val="002D4EB0"/>
    <w:rsid w:val="002D53C6"/>
    <w:rsid w:val="002D5BFC"/>
    <w:rsid w:val="002E09A9"/>
    <w:rsid w:val="002E09AE"/>
    <w:rsid w:val="002E0D64"/>
    <w:rsid w:val="002E0E68"/>
    <w:rsid w:val="002E0FDB"/>
    <w:rsid w:val="002E1078"/>
    <w:rsid w:val="002E2502"/>
    <w:rsid w:val="002E2AD6"/>
    <w:rsid w:val="002E2DBF"/>
    <w:rsid w:val="002E31DE"/>
    <w:rsid w:val="002E3255"/>
    <w:rsid w:val="002E3311"/>
    <w:rsid w:val="002E3EFA"/>
    <w:rsid w:val="002E439B"/>
    <w:rsid w:val="002E46F2"/>
    <w:rsid w:val="002E4DED"/>
    <w:rsid w:val="002E577F"/>
    <w:rsid w:val="002E5812"/>
    <w:rsid w:val="002E691C"/>
    <w:rsid w:val="002E7329"/>
    <w:rsid w:val="002E79C0"/>
    <w:rsid w:val="002F0544"/>
    <w:rsid w:val="002F10AB"/>
    <w:rsid w:val="002F2365"/>
    <w:rsid w:val="002F3696"/>
    <w:rsid w:val="002F41C7"/>
    <w:rsid w:val="002F43F9"/>
    <w:rsid w:val="002F47BF"/>
    <w:rsid w:val="002F4C06"/>
    <w:rsid w:val="002F5141"/>
    <w:rsid w:val="002F62FF"/>
    <w:rsid w:val="002F717B"/>
    <w:rsid w:val="002F7334"/>
    <w:rsid w:val="002F7363"/>
    <w:rsid w:val="002F78C5"/>
    <w:rsid w:val="0030001F"/>
    <w:rsid w:val="00300D8E"/>
    <w:rsid w:val="003011CE"/>
    <w:rsid w:val="00301218"/>
    <w:rsid w:val="00301539"/>
    <w:rsid w:val="00302424"/>
    <w:rsid w:val="003025FE"/>
    <w:rsid w:val="003029A5"/>
    <w:rsid w:val="00302B89"/>
    <w:rsid w:val="00302C6F"/>
    <w:rsid w:val="00303361"/>
    <w:rsid w:val="00303840"/>
    <w:rsid w:val="00303AA4"/>
    <w:rsid w:val="00303D11"/>
    <w:rsid w:val="00303E84"/>
    <w:rsid w:val="003047F7"/>
    <w:rsid w:val="00304A55"/>
    <w:rsid w:val="00305148"/>
    <w:rsid w:val="003053CF"/>
    <w:rsid w:val="0030553E"/>
    <w:rsid w:val="00305D69"/>
    <w:rsid w:val="003070FA"/>
    <w:rsid w:val="00307D8C"/>
    <w:rsid w:val="003105ED"/>
    <w:rsid w:val="00310BB4"/>
    <w:rsid w:val="00311A08"/>
    <w:rsid w:val="00311B04"/>
    <w:rsid w:val="00312677"/>
    <w:rsid w:val="003128B7"/>
    <w:rsid w:val="00312B22"/>
    <w:rsid w:val="003133B7"/>
    <w:rsid w:val="00313727"/>
    <w:rsid w:val="003149DC"/>
    <w:rsid w:val="00314A5E"/>
    <w:rsid w:val="00314C4E"/>
    <w:rsid w:val="00314D49"/>
    <w:rsid w:val="00314D70"/>
    <w:rsid w:val="00314EB2"/>
    <w:rsid w:val="003153EA"/>
    <w:rsid w:val="00315722"/>
    <w:rsid w:val="00316105"/>
    <w:rsid w:val="003164F2"/>
    <w:rsid w:val="003167A1"/>
    <w:rsid w:val="00316A31"/>
    <w:rsid w:val="003170AC"/>
    <w:rsid w:val="003172B0"/>
    <w:rsid w:val="00317426"/>
    <w:rsid w:val="0031753C"/>
    <w:rsid w:val="003176C5"/>
    <w:rsid w:val="00317B30"/>
    <w:rsid w:val="0032013C"/>
    <w:rsid w:val="003203E1"/>
    <w:rsid w:val="00320718"/>
    <w:rsid w:val="0032076C"/>
    <w:rsid w:val="00321175"/>
    <w:rsid w:val="0032166F"/>
    <w:rsid w:val="00321F72"/>
    <w:rsid w:val="00322157"/>
    <w:rsid w:val="00322359"/>
    <w:rsid w:val="0032279D"/>
    <w:rsid w:val="00322C87"/>
    <w:rsid w:val="00322E2E"/>
    <w:rsid w:val="0032316A"/>
    <w:rsid w:val="0032399E"/>
    <w:rsid w:val="00323B46"/>
    <w:rsid w:val="00324283"/>
    <w:rsid w:val="00324A8E"/>
    <w:rsid w:val="00325E0F"/>
    <w:rsid w:val="00326184"/>
    <w:rsid w:val="003267FC"/>
    <w:rsid w:val="003274C2"/>
    <w:rsid w:val="003277E7"/>
    <w:rsid w:val="0032787B"/>
    <w:rsid w:val="00327F8E"/>
    <w:rsid w:val="00330177"/>
    <w:rsid w:val="003304DC"/>
    <w:rsid w:val="00330553"/>
    <w:rsid w:val="0033075F"/>
    <w:rsid w:val="003317B4"/>
    <w:rsid w:val="003325C3"/>
    <w:rsid w:val="00332930"/>
    <w:rsid w:val="00332E84"/>
    <w:rsid w:val="003330E4"/>
    <w:rsid w:val="003332C8"/>
    <w:rsid w:val="00334759"/>
    <w:rsid w:val="0033480B"/>
    <w:rsid w:val="00335377"/>
    <w:rsid w:val="0033549E"/>
    <w:rsid w:val="003354F6"/>
    <w:rsid w:val="003357B1"/>
    <w:rsid w:val="0033587E"/>
    <w:rsid w:val="00335C36"/>
    <w:rsid w:val="00335EB9"/>
    <w:rsid w:val="00336018"/>
    <w:rsid w:val="00336048"/>
    <w:rsid w:val="0033650D"/>
    <w:rsid w:val="003365B1"/>
    <w:rsid w:val="00336A2B"/>
    <w:rsid w:val="00336C01"/>
    <w:rsid w:val="00337295"/>
    <w:rsid w:val="003400E5"/>
    <w:rsid w:val="0034046D"/>
    <w:rsid w:val="00340562"/>
    <w:rsid w:val="00342DB6"/>
    <w:rsid w:val="00343533"/>
    <w:rsid w:val="00343830"/>
    <w:rsid w:val="00343DBD"/>
    <w:rsid w:val="003442C7"/>
    <w:rsid w:val="00344724"/>
    <w:rsid w:val="003456AE"/>
    <w:rsid w:val="0034631C"/>
    <w:rsid w:val="00346575"/>
    <w:rsid w:val="00347661"/>
    <w:rsid w:val="00347790"/>
    <w:rsid w:val="00350706"/>
    <w:rsid w:val="00350937"/>
    <w:rsid w:val="00350B81"/>
    <w:rsid w:val="003511DC"/>
    <w:rsid w:val="00352108"/>
    <w:rsid w:val="003527DD"/>
    <w:rsid w:val="00352F97"/>
    <w:rsid w:val="00353460"/>
    <w:rsid w:val="003538B1"/>
    <w:rsid w:val="00354226"/>
    <w:rsid w:val="0035465C"/>
    <w:rsid w:val="003549A1"/>
    <w:rsid w:val="00354C02"/>
    <w:rsid w:val="00355937"/>
    <w:rsid w:val="003559BD"/>
    <w:rsid w:val="00355BB1"/>
    <w:rsid w:val="00355CFA"/>
    <w:rsid w:val="003562DD"/>
    <w:rsid w:val="00356AA9"/>
    <w:rsid w:val="00356E23"/>
    <w:rsid w:val="00356ED8"/>
    <w:rsid w:val="003572A5"/>
    <w:rsid w:val="00357301"/>
    <w:rsid w:val="003579E2"/>
    <w:rsid w:val="00357C85"/>
    <w:rsid w:val="00360A96"/>
    <w:rsid w:val="00360B1F"/>
    <w:rsid w:val="00360FB3"/>
    <w:rsid w:val="003611DB"/>
    <w:rsid w:val="003615DC"/>
    <w:rsid w:val="003617EB"/>
    <w:rsid w:val="00361B4C"/>
    <w:rsid w:val="00362B42"/>
    <w:rsid w:val="00362EC6"/>
    <w:rsid w:val="00363288"/>
    <w:rsid w:val="0036375D"/>
    <w:rsid w:val="00364223"/>
    <w:rsid w:val="00364E58"/>
    <w:rsid w:val="003650BA"/>
    <w:rsid w:val="00365B21"/>
    <w:rsid w:val="00365D5C"/>
    <w:rsid w:val="00365F11"/>
    <w:rsid w:val="00366406"/>
    <w:rsid w:val="00366B1A"/>
    <w:rsid w:val="00367AC0"/>
    <w:rsid w:val="00367C46"/>
    <w:rsid w:val="00370EEB"/>
    <w:rsid w:val="003719F8"/>
    <w:rsid w:val="00371E4F"/>
    <w:rsid w:val="00372B9C"/>
    <w:rsid w:val="00372E0B"/>
    <w:rsid w:val="00372EFB"/>
    <w:rsid w:val="00373593"/>
    <w:rsid w:val="003740CE"/>
    <w:rsid w:val="00374247"/>
    <w:rsid w:val="00374CC7"/>
    <w:rsid w:val="003750D9"/>
    <w:rsid w:val="00375473"/>
    <w:rsid w:val="003755BE"/>
    <w:rsid w:val="00375D09"/>
    <w:rsid w:val="00377B77"/>
    <w:rsid w:val="00377D26"/>
    <w:rsid w:val="00377E42"/>
    <w:rsid w:val="00380756"/>
    <w:rsid w:val="00380BFB"/>
    <w:rsid w:val="00380FDD"/>
    <w:rsid w:val="003811AC"/>
    <w:rsid w:val="00381DD0"/>
    <w:rsid w:val="00382566"/>
    <w:rsid w:val="00382945"/>
    <w:rsid w:val="00382FB0"/>
    <w:rsid w:val="003839F9"/>
    <w:rsid w:val="00383C76"/>
    <w:rsid w:val="003847D5"/>
    <w:rsid w:val="00385AE9"/>
    <w:rsid w:val="00385DE4"/>
    <w:rsid w:val="003862AD"/>
    <w:rsid w:val="003863C5"/>
    <w:rsid w:val="00386CC9"/>
    <w:rsid w:val="00387C1B"/>
    <w:rsid w:val="003903FB"/>
    <w:rsid w:val="0039161E"/>
    <w:rsid w:val="00391B9C"/>
    <w:rsid w:val="00391EA6"/>
    <w:rsid w:val="00392770"/>
    <w:rsid w:val="00394284"/>
    <w:rsid w:val="00395F4F"/>
    <w:rsid w:val="003962B2"/>
    <w:rsid w:val="00396E3F"/>
    <w:rsid w:val="003974CB"/>
    <w:rsid w:val="003A08BB"/>
    <w:rsid w:val="003A0A20"/>
    <w:rsid w:val="003A0A26"/>
    <w:rsid w:val="003A11E8"/>
    <w:rsid w:val="003A154A"/>
    <w:rsid w:val="003A16B1"/>
    <w:rsid w:val="003A1B56"/>
    <w:rsid w:val="003A1D0D"/>
    <w:rsid w:val="003A3EF5"/>
    <w:rsid w:val="003A475B"/>
    <w:rsid w:val="003A536D"/>
    <w:rsid w:val="003A5B61"/>
    <w:rsid w:val="003A5C89"/>
    <w:rsid w:val="003A636D"/>
    <w:rsid w:val="003A6BB5"/>
    <w:rsid w:val="003A7469"/>
    <w:rsid w:val="003A7918"/>
    <w:rsid w:val="003B0338"/>
    <w:rsid w:val="003B0842"/>
    <w:rsid w:val="003B0C77"/>
    <w:rsid w:val="003B1055"/>
    <w:rsid w:val="003B10BD"/>
    <w:rsid w:val="003B1226"/>
    <w:rsid w:val="003B15C4"/>
    <w:rsid w:val="003B172A"/>
    <w:rsid w:val="003B17CA"/>
    <w:rsid w:val="003B1C03"/>
    <w:rsid w:val="003B27B2"/>
    <w:rsid w:val="003B282E"/>
    <w:rsid w:val="003B28D1"/>
    <w:rsid w:val="003B2AB0"/>
    <w:rsid w:val="003B3D39"/>
    <w:rsid w:val="003B4D37"/>
    <w:rsid w:val="003B4F0B"/>
    <w:rsid w:val="003B5194"/>
    <w:rsid w:val="003B5397"/>
    <w:rsid w:val="003B54B6"/>
    <w:rsid w:val="003B5D2F"/>
    <w:rsid w:val="003B64A4"/>
    <w:rsid w:val="003B6A19"/>
    <w:rsid w:val="003B6B68"/>
    <w:rsid w:val="003B6C4B"/>
    <w:rsid w:val="003B72C6"/>
    <w:rsid w:val="003B7369"/>
    <w:rsid w:val="003B78AE"/>
    <w:rsid w:val="003B790B"/>
    <w:rsid w:val="003B7CE9"/>
    <w:rsid w:val="003C00AB"/>
    <w:rsid w:val="003C022F"/>
    <w:rsid w:val="003C107E"/>
    <w:rsid w:val="003C14A6"/>
    <w:rsid w:val="003C20E2"/>
    <w:rsid w:val="003C2587"/>
    <w:rsid w:val="003C25FD"/>
    <w:rsid w:val="003C2B6C"/>
    <w:rsid w:val="003C2E46"/>
    <w:rsid w:val="003C3F2D"/>
    <w:rsid w:val="003C3F54"/>
    <w:rsid w:val="003C3F6D"/>
    <w:rsid w:val="003C6E63"/>
    <w:rsid w:val="003C7029"/>
    <w:rsid w:val="003C759B"/>
    <w:rsid w:val="003C75E8"/>
    <w:rsid w:val="003C777D"/>
    <w:rsid w:val="003C78C6"/>
    <w:rsid w:val="003C7C59"/>
    <w:rsid w:val="003D080C"/>
    <w:rsid w:val="003D08FB"/>
    <w:rsid w:val="003D09DE"/>
    <w:rsid w:val="003D0BEC"/>
    <w:rsid w:val="003D125B"/>
    <w:rsid w:val="003D1264"/>
    <w:rsid w:val="003D1E50"/>
    <w:rsid w:val="003D23ED"/>
    <w:rsid w:val="003D289D"/>
    <w:rsid w:val="003D34EF"/>
    <w:rsid w:val="003D390E"/>
    <w:rsid w:val="003D3A18"/>
    <w:rsid w:val="003D41EF"/>
    <w:rsid w:val="003D4261"/>
    <w:rsid w:val="003D481F"/>
    <w:rsid w:val="003D4E6D"/>
    <w:rsid w:val="003D507A"/>
    <w:rsid w:val="003D50E7"/>
    <w:rsid w:val="003D518E"/>
    <w:rsid w:val="003D5CDF"/>
    <w:rsid w:val="003D69FE"/>
    <w:rsid w:val="003D6D70"/>
    <w:rsid w:val="003D764B"/>
    <w:rsid w:val="003E0F9A"/>
    <w:rsid w:val="003E184A"/>
    <w:rsid w:val="003E1D56"/>
    <w:rsid w:val="003E22AA"/>
    <w:rsid w:val="003E2651"/>
    <w:rsid w:val="003E2F7F"/>
    <w:rsid w:val="003E38E5"/>
    <w:rsid w:val="003E397B"/>
    <w:rsid w:val="003E46E5"/>
    <w:rsid w:val="003E4F49"/>
    <w:rsid w:val="003E521E"/>
    <w:rsid w:val="003E57BC"/>
    <w:rsid w:val="003E6E2E"/>
    <w:rsid w:val="003E6ED0"/>
    <w:rsid w:val="003E6F1A"/>
    <w:rsid w:val="003E7A64"/>
    <w:rsid w:val="003E7CE1"/>
    <w:rsid w:val="003F01DE"/>
    <w:rsid w:val="003F0395"/>
    <w:rsid w:val="003F0398"/>
    <w:rsid w:val="003F0B9A"/>
    <w:rsid w:val="003F1065"/>
    <w:rsid w:val="003F1472"/>
    <w:rsid w:val="003F1809"/>
    <w:rsid w:val="003F1AB4"/>
    <w:rsid w:val="003F2244"/>
    <w:rsid w:val="003F23F5"/>
    <w:rsid w:val="003F2441"/>
    <w:rsid w:val="003F24CC"/>
    <w:rsid w:val="003F290B"/>
    <w:rsid w:val="003F3948"/>
    <w:rsid w:val="003F4585"/>
    <w:rsid w:val="003F4BC6"/>
    <w:rsid w:val="003F4CBA"/>
    <w:rsid w:val="003F5B3E"/>
    <w:rsid w:val="003F6729"/>
    <w:rsid w:val="003F7503"/>
    <w:rsid w:val="003F7A8F"/>
    <w:rsid w:val="003F7FFD"/>
    <w:rsid w:val="004000E6"/>
    <w:rsid w:val="0040063D"/>
    <w:rsid w:val="00400D11"/>
    <w:rsid w:val="00400EEC"/>
    <w:rsid w:val="0040102B"/>
    <w:rsid w:val="00401EB2"/>
    <w:rsid w:val="00402C43"/>
    <w:rsid w:val="00402ED0"/>
    <w:rsid w:val="00404468"/>
    <w:rsid w:val="004045E7"/>
    <w:rsid w:val="00404CAB"/>
    <w:rsid w:val="0040643C"/>
    <w:rsid w:val="00406990"/>
    <w:rsid w:val="00406BF3"/>
    <w:rsid w:val="004072AA"/>
    <w:rsid w:val="00407BBF"/>
    <w:rsid w:val="004100AD"/>
    <w:rsid w:val="00410C44"/>
    <w:rsid w:val="0041155E"/>
    <w:rsid w:val="00411924"/>
    <w:rsid w:val="004119F6"/>
    <w:rsid w:val="004129EB"/>
    <w:rsid w:val="00412A1C"/>
    <w:rsid w:val="00412A2A"/>
    <w:rsid w:val="004138B8"/>
    <w:rsid w:val="00414ED7"/>
    <w:rsid w:val="004154DD"/>
    <w:rsid w:val="004156D1"/>
    <w:rsid w:val="00415A76"/>
    <w:rsid w:val="004171BB"/>
    <w:rsid w:val="00417970"/>
    <w:rsid w:val="00420263"/>
    <w:rsid w:val="00420B28"/>
    <w:rsid w:val="0042130A"/>
    <w:rsid w:val="0042173F"/>
    <w:rsid w:val="00423D48"/>
    <w:rsid w:val="00425736"/>
    <w:rsid w:val="004259A9"/>
    <w:rsid w:val="00425AA4"/>
    <w:rsid w:val="00425AA7"/>
    <w:rsid w:val="004273B9"/>
    <w:rsid w:val="00427EAB"/>
    <w:rsid w:val="00430705"/>
    <w:rsid w:val="0043078A"/>
    <w:rsid w:val="00430AA3"/>
    <w:rsid w:val="0043154F"/>
    <w:rsid w:val="004316E5"/>
    <w:rsid w:val="00431E51"/>
    <w:rsid w:val="00432AB3"/>
    <w:rsid w:val="00432B1E"/>
    <w:rsid w:val="00432CA7"/>
    <w:rsid w:val="00432FD5"/>
    <w:rsid w:val="00433578"/>
    <w:rsid w:val="004340CF"/>
    <w:rsid w:val="00434813"/>
    <w:rsid w:val="0043515F"/>
    <w:rsid w:val="0043583D"/>
    <w:rsid w:val="00435C0D"/>
    <w:rsid w:val="004367C7"/>
    <w:rsid w:val="00436C8B"/>
    <w:rsid w:val="00436CAB"/>
    <w:rsid w:val="00437B6A"/>
    <w:rsid w:val="00437C96"/>
    <w:rsid w:val="004401D3"/>
    <w:rsid w:val="0044055F"/>
    <w:rsid w:val="00440E81"/>
    <w:rsid w:val="004411F3"/>
    <w:rsid w:val="0044169D"/>
    <w:rsid w:val="00441EED"/>
    <w:rsid w:val="0044322B"/>
    <w:rsid w:val="004436DE"/>
    <w:rsid w:val="004437A2"/>
    <w:rsid w:val="00443B26"/>
    <w:rsid w:val="00443E17"/>
    <w:rsid w:val="00443E34"/>
    <w:rsid w:val="004444DA"/>
    <w:rsid w:val="004445C9"/>
    <w:rsid w:val="00445351"/>
    <w:rsid w:val="00445C88"/>
    <w:rsid w:val="0044614E"/>
    <w:rsid w:val="004463E5"/>
    <w:rsid w:val="00446FA4"/>
    <w:rsid w:val="0044724B"/>
    <w:rsid w:val="00447909"/>
    <w:rsid w:val="00447E66"/>
    <w:rsid w:val="00450111"/>
    <w:rsid w:val="00450512"/>
    <w:rsid w:val="00450B07"/>
    <w:rsid w:val="00450B52"/>
    <w:rsid w:val="00451370"/>
    <w:rsid w:val="0045160C"/>
    <w:rsid w:val="00451964"/>
    <w:rsid w:val="00452262"/>
    <w:rsid w:val="00452A10"/>
    <w:rsid w:val="00452E49"/>
    <w:rsid w:val="00453483"/>
    <w:rsid w:val="00453C47"/>
    <w:rsid w:val="00453F10"/>
    <w:rsid w:val="0045497D"/>
    <w:rsid w:val="00454BC5"/>
    <w:rsid w:val="00454D28"/>
    <w:rsid w:val="0045609C"/>
    <w:rsid w:val="004567BF"/>
    <w:rsid w:val="004570DE"/>
    <w:rsid w:val="0045742A"/>
    <w:rsid w:val="00457CF2"/>
    <w:rsid w:val="00457DD9"/>
    <w:rsid w:val="00457F07"/>
    <w:rsid w:val="00460328"/>
    <w:rsid w:val="00460372"/>
    <w:rsid w:val="00461273"/>
    <w:rsid w:val="00461C3D"/>
    <w:rsid w:val="00461C4C"/>
    <w:rsid w:val="00461F6F"/>
    <w:rsid w:val="00462C58"/>
    <w:rsid w:val="00462CFC"/>
    <w:rsid w:val="00463267"/>
    <w:rsid w:val="00465753"/>
    <w:rsid w:val="00465DA2"/>
    <w:rsid w:val="004661A8"/>
    <w:rsid w:val="004661D5"/>
    <w:rsid w:val="0046763D"/>
    <w:rsid w:val="00470124"/>
    <w:rsid w:val="004707C0"/>
    <w:rsid w:val="00470CB1"/>
    <w:rsid w:val="00471573"/>
    <w:rsid w:val="004715CD"/>
    <w:rsid w:val="00471EC8"/>
    <w:rsid w:val="00472723"/>
    <w:rsid w:val="00472D56"/>
    <w:rsid w:val="00473984"/>
    <w:rsid w:val="004739D8"/>
    <w:rsid w:val="00473DE5"/>
    <w:rsid w:val="00473E99"/>
    <w:rsid w:val="004748A8"/>
    <w:rsid w:val="00475CFE"/>
    <w:rsid w:val="0047616E"/>
    <w:rsid w:val="00477201"/>
    <w:rsid w:val="00477302"/>
    <w:rsid w:val="00477583"/>
    <w:rsid w:val="00480224"/>
    <w:rsid w:val="00480773"/>
    <w:rsid w:val="00480AE2"/>
    <w:rsid w:val="004811D5"/>
    <w:rsid w:val="00481227"/>
    <w:rsid w:val="00481E0C"/>
    <w:rsid w:val="0048283B"/>
    <w:rsid w:val="004829F2"/>
    <w:rsid w:val="00482A2F"/>
    <w:rsid w:val="00482AA0"/>
    <w:rsid w:val="00482AA1"/>
    <w:rsid w:val="0048310F"/>
    <w:rsid w:val="00483414"/>
    <w:rsid w:val="0048383D"/>
    <w:rsid w:val="0048409D"/>
    <w:rsid w:val="00484386"/>
    <w:rsid w:val="004847FC"/>
    <w:rsid w:val="00484AB0"/>
    <w:rsid w:val="004863A0"/>
    <w:rsid w:val="0048675A"/>
    <w:rsid w:val="00486C40"/>
    <w:rsid w:val="00487BE3"/>
    <w:rsid w:val="0049017B"/>
    <w:rsid w:val="00492779"/>
    <w:rsid w:val="00492AAF"/>
    <w:rsid w:val="0049321F"/>
    <w:rsid w:val="004934CC"/>
    <w:rsid w:val="00493C85"/>
    <w:rsid w:val="00493E33"/>
    <w:rsid w:val="00493F18"/>
    <w:rsid w:val="0049401B"/>
    <w:rsid w:val="00494199"/>
    <w:rsid w:val="00494518"/>
    <w:rsid w:val="00496803"/>
    <w:rsid w:val="004968D7"/>
    <w:rsid w:val="004970C1"/>
    <w:rsid w:val="0049767E"/>
    <w:rsid w:val="00497ABD"/>
    <w:rsid w:val="00497C2C"/>
    <w:rsid w:val="004A048C"/>
    <w:rsid w:val="004A0A23"/>
    <w:rsid w:val="004A11EC"/>
    <w:rsid w:val="004A124F"/>
    <w:rsid w:val="004A1704"/>
    <w:rsid w:val="004A1E1C"/>
    <w:rsid w:val="004A2D6F"/>
    <w:rsid w:val="004A35B4"/>
    <w:rsid w:val="004A3754"/>
    <w:rsid w:val="004A3B57"/>
    <w:rsid w:val="004A4026"/>
    <w:rsid w:val="004A4CFB"/>
    <w:rsid w:val="004A550D"/>
    <w:rsid w:val="004A5A20"/>
    <w:rsid w:val="004A5B34"/>
    <w:rsid w:val="004A5B89"/>
    <w:rsid w:val="004A68A3"/>
    <w:rsid w:val="004A6D0E"/>
    <w:rsid w:val="004A6D7E"/>
    <w:rsid w:val="004A7DD7"/>
    <w:rsid w:val="004B07C3"/>
    <w:rsid w:val="004B09A8"/>
    <w:rsid w:val="004B0A85"/>
    <w:rsid w:val="004B0AAE"/>
    <w:rsid w:val="004B129C"/>
    <w:rsid w:val="004B1820"/>
    <w:rsid w:val="004B1B46"/>
    <w:rsid w:val="004B1CF5"/>
    <w:rsid w:val="004B1EAF"/>
    <w:rsid w:val="004B3386"/>
    <w:rsid w:val="004B3AF5"/>
    <w:rsid w:val="004B3BAE"/>
    <w:rsid w:val="004B3BB7"/>
    <w:rsid w:val="004B3DA6"/>
    <w:rsid w:val="004B4B03"/>
    <w:rsid w:val="004B50B8"/>
    <w:rsid w:val="004B5F03"/>
    <w:rsid w:val="004B642F"/>
    <w:rsid w:val="004B6473"/>
    <w:rsid w:val="004B664B"/>
    <w:rsid w:val="004B67DA"/>
    <w:rsid w:val="004B6A8C"/>
    <w:rsid w:val="004B722A"/>
    <w:rsid w:val="004C0119"/>
    <w:rsid w:val="004C06E0"/>
    <w:rsid w:val="004C0A5E"/>
    <w:rsid w:val="004C147E"/>
    <w:rsid w:val="004C19B3"/>
    <w:rsid w:val="004C33A1"/>
    <w:rsid w:val="004C391A"/>
    <w:rsid w:val="004C3F59"/>
    <w:rsid w:val="004C429E"/>
    <w:rsid w:val="004C4C5C"/>
    <w:rsid w:val="004C4EBB"/>
    <w:rsid w:val="004C6AFB"/>
    <w:rsid w:val="004C7196"/>
    <w:rsid w:val="004C73AD"/>
    <w:rsid w:val="004C771D"/>
    <w:rsid w:val="004C79DA"/>
    <w:rsid w:val="004C7A57"/>
    <w:rsid w:val="004D04CD"/>
    <w:rsid w:val="004D0733"/>
    <w:rsid w:val="004D0822"/>
    <w:rsid w:val="004D0AA5"/>
    <w:rsid w:val="004D0DD9"/>
    <w:rsid w:val="004D15B9"/>
    <w:rsid w:val="004D1910"/>
    <w:rsid w:val="004D19AC"/>
    <w:rsid w:val="004D2060"/>
    <w:rsid w:val="004D2A79"/>
    <w:rsid w:val="004D2DC7"/>
    <w:rsid w:val="004D3CF6"/>
    <w:rsid w:val="004D416A"/>
    <w:rsid w:val="004D4C9E"/>
    <w:rsid w:val="004D4F93"/>
    <w:rsid w:val="004D5224"/>
    <w:rsid w:val="004D6435"/>
    <w:rsid w:val="004D7200"/>
    <w:rsid w:val="004D72D0"/>
    <w:rsid w:val="004D7ACF"/>
    <w:rsid w:val="004E0523"/>
    <w:rsid w:val="004E06DB"/>
    <w:rsid w:val="004E07F8"/>
    <w:rsid w:val="004E0E9C"/>
    <w:rsid w:val="004E18E6"/>
    <w:rsid w:val="004E1E0A"/>
    <w:rsid w:val="004E3339"/>
    <w:rsid w:val="004E3711"/>
    <w:rsid w:val="004E4038"/>
    <w:rsid w:val="004E4055"/>
    <w:rsid w:val="004E4226"/>
    <w:rsid w:val="004E447B"/>
    <w:rsid w:val="004E4813"/>
    <w:rsid w:val="004E493B"/>
    <w:rsid w:val="004E49CA"/>
    <w:rsid w:val="004E54D9"/>
    <w:rsid w:val="004E5EE6"/>
    <w:rsid w:val="004E61F2"/>
    <w:rsid w:val="004E7044"/>
    <w:rsid w:val="004F0755"/>
    <w:rsid w:val="004F13FD"/>
    <w:rsid w:val="004F1A2B"/>
    <w:rsid w:val="004F2267"/>
    <w:rsid w:val="004F3C82"/>
    <w:rsid w:val="004F3CC9"/>
    <w:rsid w:val="004F45C5"/>
    <w:rsid w:val="004F5CAD"/>
    <w:rsid w:val="004F7F4F"/>
    <w:rsid w:val="00500356"/>
    <w:rsid w:val="005003B2"/>
    <w:rsid w:val="00500A3B"/>
    <w:rsid w:val="00500BBF"/>
    <w:rsid w:val="005017F1"/>
    <w:rsid w:val="00501B14"/>
    <w:rsid w:val="005022DD"/>
    <w:rsid w:val="00502BEE"/>
    <w:rsid w:val="00502CEF"/>
    <w:rsid w:val="00502D2F"/>
    <w:rsid w:val="00502E24"/>
    <w:rsid w:val="00503C1C"/>
    <w:rsid w:val="005044FD"/>
    <w:rsid w:val="005049C1"/>
    <w:rsid w:val="00505470"/>
    <w:rsid w:val="00505498"/>
    <w:rsid w:val="00506001"/>
    <w:rsid w:val="00506241"/>
    <w:rsid w:val="0050639C"/>
    <w:rsid w:val="00506FDE"/>
    <w:rsid w:val="005070AF"/>
    <w:rsid w:val="0050721A"/>
    <w:rsid w:val="00507353"/>
    <w:rsid w:val="00510142"/>
    <w:rsid w:val="00510200"/>
    <w:rsid w:val="005104E9"/>
    <w:rsid w:val="00510B51"/>
    <w:rsid w:val="00510D67"/>
    <w:rsid w:val="00511105"/>
    <w:rsid w:val="00511907"/>
    <w:rsid w:val="00511FE6"/>
    <w:rsid w:val="00512C0D"/>
    <w:rsid w:val="00512ED5"/>
    <w:rsid w:val="00513EF5"/>
    <w:rsid w:val="00514172"/>
    <w:rsid w:val="00515369"/>
    <w:rsid w:val="005154F9"/>
    <w:rsid w:val="0051559E"/>
    <w:rsid w:val="00515EA6"/>
    <w:rsid w:val="0051619F"/>
    <w:rsid w:val="00516BD9"/>
    <w:rsid w:val="005172A8"/>
    <w:rsid w:val="005177A4"/>
    <w:rsid w:val="00521116"/>
    <w:rsid w:val="0052187B"/>
    <w:rsid w:val="005218FB"/>
    <w:rsid w:val="00521E40"/>
    <w:rsid w:val="00521FC0"/>
    <w:rsid w:val="00522504"/>
    <w:rsid w:val="005226CF"/>
    <w:rsid w:val="00522785"/>
    <w:rsid w:val="00522897"/>
    <w:rsid w:val="005238D5"/>
    <w:rsid w:val="00523E8F"/>
    <w:rsid w:val="0052404F"/>
    <w:rsid w:val="00524248"/>
    <w:rsid w:val="005245FA"/>
    <w:rsid w:val="00524DAF"/>
    <w:rsid w:val="005254F9"/>
    <w:rsid w:val="00525F4F"/>
    <w:rsid w:val="00526350"/>
    <w:rsid w:val="00526878"/>
    <w:rsid w:val="005270B7"/>
    <w:rsid w:val="005277FE"/>
    <w:rsid w:val="00527C92"/>
    <w:rsid w:val="00527F9D"/>
    <w:rsid w:val="005306BB"/>
    <w:rsid w:val="00530FCE"/>
    <w:rsid w:val="00531058"/>
    <w:rsid w:val="00531143"/>
    <w:rsid w:val="00531480"/>
    <w:rsid w:val="0053259A"/>
    <w:rsid w:val="00534631"/>
    <w:rsid w:val="00534EE4"/>
    <w:rsid w:val="0053513A"/>
    <w:rsid w:val="005354DC"/>
    <w:rsid w:val="00535F2F"/>
    <w:rsid w:val="00536DF8"/>
    <w:rsid w:val="00536E34"/>
    <w:rsid w:val="005401A9"/>
    <w:rsid w:val="00540330"/>
    <w:rsid w:val="00540926"/>
    <w:rsid w:val="00540D9A"/>
    <w:rsid w:val="005436C1"/>
    <w:rsid w:val="00543C6A"/>
    <w:rsid w:val="0054472C"/>
    <w:rsid w:val="00544940"/>
    <w:rsid w:val="005453B9"/>
    <w:rsid w:val="0054566D"/>
    <w:rsid w:val="00545D14"/>
    <w:rsid w:val="00545FB1"/>
    <w:rsid w:val="005463EA"/>
    <w:rsid w:val="00546933"/>
    <w:rsid w:val="00546969"/>
    <w:rsid w:val="0054698E"/>
    <w:rsid w:val="0054727B"/>
    <w:rsid w:val="00547535"/>
    <w:rsid w:val="005478F8"/>
    <w:rsid w:val="00547C9B"/>
    <w:rsid w:val="005509AA"/>
    <w:rsid w:val="00550A1B"/>
    <w:rsid w:val="00551B49"/>
    <w:rsid w:val="00551FB0"/>
    <w:rsid w:val="005520DD"/>
    <w:rsid w:val="00552F6E"/>
    <w:rsid w:val="00553665"/>
    <w:rsid w:val="00553D38"/>
    <w:rsid w:val="00553F2B"/>
    <w:rsid w:val="005544CB"/>
    <w:rsid w:val="00554550"/>
    <w:rsid w:val="00554C90"/>
    <w:rsid w:val="00555EBB"/>
    <w:rsid w:val="005560DB"/>
    <w:rsid w:val="005561BE"/>
    <w:rsid w:val="005565E0"/>
    <w:rsid w:val="005568EE"/>
    <w:rsid w:val="005571C9"/>
    <w:rsid w:val="005576FC"/>
    <w:rsid w:val="0055770B"/>
    <w:rsid w:val="00557874"/>
    <w:rsid w:val="00557FD3"/>
    <w:rsid w:val="00560015"/>
    <w:rsid w:val="0056194E"/>
    <w:rsid w:val="00561A8E"/>
    <w:rsid w:val="00562524"/>
    <w:rsid w:val="005626AA"/>
    <w:rsid w:val="00562839"/>
    <w:rsid w:val="00562C5F"/>
    <w:rsid w:val="0056334B"/>
    <w:rsid w:val="00564619"/>
    <w:rsid w:val="00565181"/>
    <w:rsid w:val="0056541D"/>
    <w:rsid w:val="005655D0"/>
    <w:rsid w:val="00565878"/>
    <w:rsid w:val="00565EB0"/>
    <w:rsid w:val="00565FD9"/>
    <w:rsid w:val="00566206"/>
    <w:rsid w:val="0056670A"/>
    <w:rsid w:val="00566D0D"/>
    <w:rsid w:val="00567CD2"/>
    <w:rsid w:val="00567D25"/>
    <w:rsid w:val="00567F3D"/>
    <w:rsid w:val="00567F9B"/>
    <w:rsid w:val="0057058B"/>
    <w:rsid w:val="00570ADD"/>
    <w:rsid w:val="00570BC6"/>
    <w:rsid w:val="00571265"/>
    <w:rsid w:val="005718D0"/>
    <w:rsid w:val="005719E6"/>
    <w:rsid w:val="00571E79"/>
    <w:rsid w:val="00572542"/>
    <w:rsid w:val="00573045"/>
    <w:rsid w:val="0057375B"/>
    <w:rsid w:val="00575FD6"/>
    <w:rsid w:val="005761B9"/>
    <w:rsid w:val="00576636"/>
    <w:rsid w:val="005766DF"/>
    <w:rsid w:val="00576DD0"/>
    <w:rsid w:val="005773F1"/>
    <w:rsid w:val="0057780B"/>
    <w:rsid w:val="00577A29"/>
    <w:rsid w:val="00580E65"/>
    <w:rsid w:val="00581478"/>
    <w:rsid w:val="005814E2"/>
    <w:rsid w:val="00582020"/>
    <w:rsid w:val="005824FB"/>
    <w:rsid w:val="0058357C"/>
    <w:rsid w:val="00583C44"/>
    <w:rsid w:val="00584385"/>
    <w:rsid w:val="0058470E"/>
    <w:rsid w:val="00584740"/>
    <w:rsid w:val="00584D52"/>
    <w:rsid w:val="00584E2A"/>
    <w:rsid w:val="005857E4"/>
    <w:rsid w:val="00585A8F"/>
    <w:rsid w:val="00585C9E"/>
    <w:rsid w:val="005862B4"/>
    <w:rsid w:val="00591201"/>
    <w:rsid w:val="0059153C"/>
    <w:rsid w:val="0059179A"/>
    <w:rsid w:val="0059229F"/>
    <w:rsid w:val="00593789"/>
    <w:rsid w:val="0059383F"/>
    <w:rsid w:val="00594B06"/>
    <w:rsid w:val="0059561C"/>
    <w:rsid w:val="00595DE0"/>
    <w:rsid w:val="005960A8"/>
    <w:rsid w:val="0059624F"/>
    <w:rsid w:val="0059658A"/>
    <w:rsid w:val="00596D74"/>
    <w:rsid w:val="00596D86"/>
    <w:rsid w:val="005970F8"/>
    <w:rsid w:val="005A0324"/>
    <w:rsid w:val="005A03F8"/>
    <w:rsid w:val="005A07FA"/>
    <w:rsid w:val="005A1333"/>
    <w:rsid w:val="005A47C8"/>
    <w:rsid w:val="005A5402"/>
    <w:rsid w:val="005A6453"/>
    <w:rsid w:val="005A6B92"/>
    <w:rsid w:val="005A757B"/>
    <w:rsid w:val="005A78EF"/>
    <w:rsid w:val="005A7B15"/>
    <w:rsid w:val="005A7DDB"/>
    <w:rsid w:val="005B06D5"/>
    <w:rsid w:val="005B08ED"/>
    <w:rsid w:val="005B0906"/>
    <w:rsid w:val="005B0D13"/>
    <w:rsid w:val="005B1D58"/>
    <w:rsid w:val="005B216A"/>
    <w:rsid w:val="005B2DE8"/>
    <w:rsid w:val="005B31DC"/>
    <w:rsid w:val="005B4389"/>
    <w:rsid w:val="005B4ECF"/>
    <w:rsid w:val="005B55CB"/>
    <w:rsid w:val="005B55D5"/>
    <w:rsid w:val="005B565A"/>
    <w:rsid w:val="005B60CC"/>
    <w:rsid w:val="005B6B71"/>
    <w:rsid w:val="005B7DFE"/>
    <w:rsid w:val="005C0228"/>
    <w:rsid w:val="005C0675"/>
    <w:rsid w:val="005C0A43"/>
    <w:rsid w:val="005C0FEB"/>
    <w:rsid w:val="005C19B4"/>
    <w:rsid w:val="005C1B91"/>
    <w:rsid w:val="005C1FD7"/>
    <w:rsid w:val="005C214B"/>
    <w:rsid w:val="005C2332"/>
    <w:rsid w:val="005C2D2E"/>
    <w:rsid w:val="005C3341"/>
    <w:rsid w:val="005C3D5B"/>
    <w:rsid w:val="005C41FF"/>
    <w:rsid w:val="005C4DB2"/>
    <w:rsid w:val="005C523F"/>
    <w:rsid w:val="005C566A"/>
    <w:rsid w:val="005C567E"/>
    <w:rsid w:val="005C600A"/>
    <w:rsid w:val="005C684F"/>
    <w:rsid w:val="005C7054"/>
    <w:rsid w:val="005D0119"/>
    <w:rsid w:val="005D0332"/>
    <w:rsid w:val="005D0439"/>
    <w:rsid w:val="005D1723"/>
    <w:rsid w:val="005D199C"/>
    <w:rsid w:val="005D1B10"/>
    <w:rsid w:val="005D1DC0"/>
    <w:rsid w:val="005D28AD"/>
    <w:rsid w:val="005D37FC"/>
    <w:rsid w:val="005D4980"/>
    <w:rsid w:val="005D5324"/>
    <w:rsid w:val="005D5482"/>
    <w:rsid w:val="005D5CD5"/>
    <w:rsid w:val="005D608E"/>
    <w:rsid w:val="005D644F"/>
    <w:rsid w:val="005D6613"/>
    <w:rsid w:val="005D789F"/>
    <w:rsid w:val="005E0275"/>
    <w:rsid w:val="005E03A9"/>
    <w:rsid w:val="005E0D84"/>
    <w:rsid w:val="005E1D9E"/>
    <w:rsid w:val="005E23EA"/>
    <w:rsid w:val="005E2911"/>
    <w:rsid w:val="005E2B5D"/>
    <w:rsid w:val="005E33A7"/>
    <w:rsid w:val="005E357E"/>
    <w:rsid w:val="005E385B"/>
    <w:rsid w:val="005E4A8C"/>
    <w:rsid w:val="005E4B76"/>
    <w:rsid w:val="005E6502"/>
    <w:rsid w:val="005E796A"/>
    <w:rsid w:val="005E7A1B"/>
    <w:rsid w:val="005E7FFE"/>
    <w:rsid w:val="005F02BD"/>
    <w:rsid w:val="005F055A"/>
    <w:rsid w:val="005F0F05"/>
    <w:rsid w:val="005F153D"/>
    <w:rsid w:val="005F197E"/>
    <w:rsid w:val="005F2275"/>
    <w:rsid w:val="005F263D"/>
    <w:rsid w:val="005F2F50"/>
    <w:rsid w:val="005F406A"/>
    <w:rsid w:val="005F483E"/>
    <w:rsid w:val="005F4D4F"/>
    <w:rsid w:val="005F5038"/>
    <w:rsid w:val="005F5F65"/>
    <w:rsid w:val="005F6142"/>
    <w:rsid w:val="005F614F"/>
    <w:rsid w:val="005F66B0"/>
    <w:rsid w:val="005F6F09"/>
    <w:rsid w:val="005F7A75"/>
    <w:rsid w:val="005F7CAC"/>
    <w:rsid w:val="006002FF"/>
    <w:rsid w:val="00600381"/>
    <w:rsid w:val="00600A13"/>
    <w:rsid w:val="00600A77"/>
    <w:rsid w:val="00600BF0"/>
    <w:rsid w:val="00600F13"/>
    <w:rsid w:val="00601112"/>
    <w:rsid w:val="00601592"/>
    <w:rsid w:val="00601820"/>
    <w:rsid w:val="00601883"/>
    <w:rsid w:val="00601AFF"/>
    <w:rsid w:val="00602509"/>
    <w:rsid w:val="00603AB7"/>
    <w:rsid w:val="00603C35"/>
    <w:rsid w:val="00605818"/>
    <w:rsid w:val="006060B1"/>
    <w:rsid w:val="00606A06"/>
    <w:rsid w:val="00606A50"/>
    <w:rsid w:val="006102F8"/>
    <w:rsid w:val="00610861"/>
    <w:rsid w:val="00611A77"/>
    <w:rsid w:val="006124B6"/>
    <w:rsid w:val="00612A2F"/>
    <w:rsid w:val="00612FFE"/>
    <w:rsid w:val="006131A4"/>
    <w:rsid w:val="0061363A"/>
    <w:rsid w:val="00613AE9"/>
    <w:rsid w:val="00614BC7"/>
    <w:rsid w:val="0061564E"/>
    <w:rsid w:val="00615C2B"/>
    <w:rsid w:val="00615DAE"/>
    <w:rsid w:val="00617271"/>
    <w:rsid w:val="00617392"/>
    <w:rsid w:val="006173F1"/>
    <w:rsid w:val="006177A3"/>
    <w:rsid w:val="00617ADA"/>
    <w:rsid w:val="00617E68"/>
    <w:rsid w:val="00621A34"/>
    <w:rsid w:val="00621E34"/>
    <w:rsid w:val="00622E59"/>
    <w:rsid w:val="00623033"/>
    <w:rsid w:val="00623AA7"/>
    <w:rsid w:val="00623AF7"/>
    <w:rsid w:val="00623CEF"/>
    <w:rsid w:val="006244C0"/>
    <w:rsid w:val="0062534C"/>
    <w:rsid w:val="00625784"/>
    <w:rsid w:val="00625A23"/>
    <w:rsid w:val="00626D59"/>
    <w:rsid w:val="00626D77"/>
    <w:rsid w:val="00626F09"/>
    <w:rsid w:val="00627E0F"/>
    <w:rsid w:val="0063022F"/>
    <w:rsid w:val="0063069A"/>
    <w:rsid w:val="00630939"/>
    <w:rsid w:val="00631A41"/>
    <w:rsid w:val="006325B2"/>
    <w:rsid w:val="0063291A"/>
    <w:rsid w:val="0063297C"/>
    <w:rsid w:val="00632D8B"/>
    <w:rsid w:val="006333C5"/>
    <w:rsid w:val="0063343C"/>
    <w:rsid w:val="006334D4"/>
    <w:rsid w:val="00633853"/>
    <w:rsid w:val="00633DC9"/>
    <w:rsid w:val="0063453A"/>
    <w:rsid w:val="00635499"/>
    <w:rsid w:val="00635964"/>
    <w:rsid w:val="00635E06"/>
    <w:rsid w:val="00635F97"/>
    <w:rsid w:val="00636651"/>
    <w:rsid w:val="00636B30"/>
    <w:rsid w:val="00636E4B"/>
    <w:rsid w:val="00636EB5"/>
    <w:rsid w:val="00637DD4"/>
    <w:rsid w:val="00637E78"/>
    <w:rsid w:val="006402E8"/>
    <w:rsid w:val="00640CA8"/>
    <w:rsid w:val="006413B5"/>
    <w:rsid w:val="00641CD2"/>
    <w:rsid w:val="00641D46"/>
    <w:rsid w:val="0064249C"/>
    <w:rsid w:val="0064387D"/>
    <w:rsid w:val="00643A03"/>
    <w:rsid w:val="00643E99"/>
    <w:rsid w:val="00644A92"/>
    <w:rsid w:val="00645319"/>
    <w:rsid w:val="006454C5"/>
    <w:rsid w:val="00645794"/>
    <w:rsid w:val="00645ABE"/>
    <w:rsid w:val="00645F75"/>
    <w:rsid w:val="0065043A"/>
    <w:rsid w:val="00650A62"/>
    <w:rsid w:val="006510A1"/>
    <w:rsid w:val="00651316"/>
    <w:rsid w:val="00652CC4"/>
    <w:rsid w:val="0065301E"/>
    <w:rsid w:val="0065341B"/>
    <w:rsid w:val="00653ADC"/>
    <w:rsid w:val="00653D11"/>
    <w:rsid w:val="00653DFB"/>
    <w:rsid w:val="006544F1"/>
    <w:rsid w:val="0065463E"/>
    <w:rsid w:val="00654F3C"/>
    <w:rsid w:val="00655B84"/>
    <w:rsid w:val="00655DDF"/>
    <w:rsid w:val="00655E03"/>
    <w:rsid w:val="00656517"/>
    <w:rsid w:val="00656CC9"/>
    <w:rsid w:val="00660D9E"/>
    <w:rsid w:val="00661325"/>
    <w:rsid w:val="00662AA9"/>
    <w:rsid w:val="00662B36"/>
    <w:rsid w:val="00662C8B"/>
    <w:rsid w:val="00662EF4"/>
    <w:rsid w:val="0066393D"/>
    <w:rsid w:val="00663B10"/>
    <w:rsid w:val="00663F94"/>
    <w:rsid w:val="0066464A"/>
    <w:rsid w:val="00666512"/>
    <w:rsid w:val="00666797"/>
    <w:rsid w:val="00666C3C"/>
    <w:rsid w:val="00666E39"/>
    <w:rsid w:val="00667649"/>
    <w:rsid w:val="006676D1"/>
    <w:rsid w:val="0067054D"/>
    <w:rsid w:val="006710E5"/>
    <w:rsid w:val="0067142E"/>
    <w:rsid w:val="0067142F"/>
    <w:rsid w:val="00671DDE"/>
    <w:rsid w:val="00672627"/>
    <w:rsid w:val="006734B6"/>
    <w:rsid w:val="006735A3"/>
    <w:rsid w:val="006737BC"/>
    <w:rsid w:val="00674416"/>
    <w:rsid w:val="006748D4"/>
    <w:rsid w:val="00674A2A"/>
    <w:rsid w:val="0067647D"/>
    <w:rsid w:val="00676AC0"/>
    <w:rsid w:val="00676EDC"/>
    <w:rsid w:val="006777E5"/>
    <w:rsid w:val="006778B8"/>
    <w:rsid w:val="00677A67"/>
    <w:rsid w:val="00677AA1"/>
    <w:rsid w:val="00677BDA"/>
    <w:rsid w:val="00677C7D"/>
    <w:rsid w:val="00681987"/>
    <w:rsid w:val="00681A31"/>
    <w:rsid w:val="00681E02"/>
    <w:rsid w:val="00682B8C"/>
    <w:rsid w:val="00682F1D"/>
    <w:rsid w:val="006841B3"/>
    <w:rsid w:val="00684254"/>
    <w:rsid w:val="0068457D"/>
    <w:rsid w:val="006853FB"/>
    <w:rsid w:val="0068593C"/>
    <w:rsid w:val="00685D49"/>
    <w:rsid w:val="00685EB4"/>
    <w:rsid w:val="00686BE4"/>
    <w:rsid w:val="00686FED"/>
    <w:rsid w:val="0068711C"/>
    <w:rsid w:val="006872A9"/>
    <w:rsid w:val="00687552"/>
    <w:rsid w:val="006877D1"/>
    <w:rsid w:val="006879DF"/>
    <w:rsid w:val="006901A4"/>
    <w:rsid w:val="00690945"/>
    <w:rsid w:val="00691054"/>
    <w:rsid w:val="00691ACF"/>
    <w:rsid w:val="00691F5E"/>
    <w:rsid w:val="00692419"/>
    <w:rsid w:val="006928F8"/>
    <w:rsid w:val="00693959"/>
    <w:rsid w:val="00693A1A"/>
    <w:rsid w:val="00693F00"/>
    <w:rsid w:val="00694516"/>
    <w:rsid w:val="00694AB8"/>
    <w:rsid w:val="00694AD6"/>
    <w:rsid w:val="00694CDB"/>
    <w:rsid w:val="00696233"/>
    <w:rsid w:val="00696A5C"/>
    <w:rsid w:val="00696F15"/>
    <w:rsid w:val="00697E84"/>
    <w:rsid w:val="006A0672"/>
    <w:rsid w:val="006A0E3E"/>
    <w:rsid w:val="006A169C"/>
    <w:rsid w:val="006A24F3"/>
    <w:rsid w:val="006A3271"/>
    <w:rsid w:val="006A3B7C"/>
    <w:rsid w:val="006A4576"/>
    <w:rsid w:val="006A4BB8"/>
    <w:rsid w:val="006A4F54"/>
    <w:rsid w:val="006A519A"/>
    <w:rsid w:val="006A5723"/>
    <w:rsid w:val="006A5879"/>
    <w:rsid w:val="006A6FAD"/>
    <w:rsid w:val="006B088C"/>
    <w:rsid w:val="006B0D81"/>
    <w:rsid w:val="006B11DA"/>
    <w:rsid w:val="006B132F"/>
    <w:rsid w:val="006B1537"/>
    <w:rsid w:val="006B19AC"/>
    <w:rsid w:val="006B1B15"/>
    <w:rsid w:val="006B1EC6"/>
    <w:rsid w:val="006B22BC"/>
    <w:rsid w:val="006B2714"/>
    <w:rsid w:val="006B27DE"/>
    <w:rsid w:val="006B29B7"/>
    <w:rsid w:val="006B2EBD"/>
    <w:rsid w:val="006B33E8"/>
    <w:rsid w:val="006B3776"/>
    <w:rsid w:val="006B3EA9"/>
    <w:rsid w:val="006B48B5"/>
    <w:rsid w:val="006B518E"/>
    <w:rsid w:val="006B56AB"/>
    <w:rsid w:val="006B6392"/>
    <w:rsid w:val="006B6703"/>
    <w:rsid w:val="006B6A5A"/>
    <w:rsid w:val="006B6A6E"/>
    <w:rsid w:val="006B71E0"/>
    <w:rsid w:val="006B7627"/>
    <w:rsid w:val="006B78E9"/>
    <w:rsid w:val="006B7C31"/>
    <w:rsid w:val="006C0048"/>
    <w:rsid w:val="006C0D5A"/>
    <w:rsid w:val="006C0D76"/>
    <w:rsid w:val="006C17D6"/>
    <w:rsid w:val="006C1DC3"/>
    <w:rsid w:val="006C2132"/>
    <w:rsid w:val="006C2349"/>
    <w:rsid w:val="006C25F1"/>
    <w:rsid w:val="006C2650"/>
    <w:rsid w:val="006C2AE5"/>
    <w:rsid w:val="006C3B4B"/>
    <w:rsid w:val="006C4F9C"/>
    <w:rsid w:val="006C5A32"/>
    <w:rsid w:val="006C6114"/>
    <w:rsid w:val="006C65C1"/>
    <w:rsid w:val="006C6C84"/>
    <w:rsid w:val="006C6C8D"/>
    <w:rsid w:val="006C77B0"/>
    <w:rsid w:val="006D0118"/>
    <w:rsid w:val="006D0FFB"/>
    <w:rsid w:val="006D11A4"/>
    <w:rsid w:val="006D11BE"/>
    <w:rsid w:val="006D207A"/>
    <w:rsid w:val="006D2A44"/>
    <w:rsid w:val="006D2DE2"/>
    <w:rsid w:val="006D2F25"/>
    <w:rsid w:val="006D3AD9"/>
    <w:rsid w:val="006D3E78"/>
    <w:rsid w:val="006D4027"/>
    <w:rsid w:val="006D452E"/>
    <w:rsid w:val="006D512E"/>
    <w:rsid w:val="006D59CA"/>
    <w:rsid w:val="006D6271"/>
    <w:rsid w:val="006D6F22"/>
    <w:rsid w:val="006D7153"/>
    <w:rsid w:val="006D72FF"/>
    <w:rsid w:val="006D7C55"/>
    <w:rsid w:val="006E034F"/>
    <w:rsid w:val="006E0FA7"/>
    <w:rsid w:val="006E154D"/>
    <w:rsid w:val="006E154F"/>
    <w:rsid w:val="006E20FC"/>
    <w:rsid w:val="006E2405"/>
    <w:rsid w:val="006E32DF"/>
    <w:rsid w:val="006E332B"/>
    <w:rsid w:val="006E3BA9"/>
    <w:rsid w:val="006E3C35"/>
    <w:rsid w:val="006E3C72"/>
    <w:rsid w:val="006E3E0F"/>
    <w:rsid w:val="006E4438"/>
    <w:rsid w:val="006E5040"/>
    <w:rsid w:val="006E5562"/>
    <w:rsid w:val="006E57E5"/>
    <w:rsid w:val="006E5FF1"/>
    <w:rsid w:val="006E6459"/>
    <w:rsid w:val="006E663A"/>
    <w:rsid w:val="006E6CC4"/>
    <w:rsid w:val="006E78FA"/>
    <w:rsid w:val="006E79E8"/>
    <w:rsid w:val="006F07B5"/>
    <w:rsid w:val="006F090F"/>
    <w:rsid w:val="006F0CE7"/>
    <w:rsid w:val="006F13EE"/>
    <w:rsid w:val="006F1439"/>
    <w:rsid w:val="006F1D6F"/>
    <w:rsid w:val="006F1F16"/>
    <w:rsid w:val="006F29FD"/>
    <w:rsid w:val="006F2E42"/>
    <w:rsid w:val="006F2E6C"/>
    <w:rsid w:val="006F32E4"/>
    <w:rsid w:val="006F3B51"/>
    <w:rsid w:val="006F3C79"/>
    <w:rsid w:val="006F4871"/>
    <w:rsid w:val="006F4DE9"/>
    <w:rsid w:val="006F4EAF"/>
    <w:rsid w:val="006F5246"/>
    <w:rsid w:val="006F5A02"/>
    <w:rsid w:val="006F6299"/>
    <w:rsid w:val="006F62C2"/>
    <w:rsid w:val="006F6F68"/>
    <w:rsid w:val="006F752F"/>
    <w:rsid w:val="006F79B7"/>
    <w:rsid w:val="006F7B1E"/>
    <w:rsid w:val="006F7D2F"/>
    <w:rsid w:val="0070077E"/>
    <w:rsid w:val="00702C0A"/>
    <w:rsid w:val="00703416"/>
    <w:rsid w:val="007036F5"/>
    <w:rsid w:val="00703AC1"/>
    <w:rsid w:val="00703E09"/>
    <w:rsid w:val="007040BA"/>
    <w:rsid w:val="007046CF"/>
    <w:rsid w:val="00704942"/>
    <w:rsid w:val="00704A2B"/>
    <w:rsid w:val="00704BEA"/>
    <w:rsid w:val="007050EC"/>
    <w:rsid w:val="00705344"/>
    <w:rsid w:val="00705417"/>
    <w:rsid w:val="007062CF"/>
    <w:rsid w:val="0070631F"/>
    <w:rsid w:val="007064D9"/>
    <w:rsid w:val="007066DD"/>
    <w:rsid w:val="00706E23"/>
    <w:rsid w:val="007075AB"/>
    <w:rsid w:val="007103BB"/>
    <w:rsid w:val="007103BC"/>
    <w:rsid w:val="00710A92"/>
    <w:rsid w:val="00710F90"/>
    <w:rsid w:val="00711399"/>
    <w:rsid w:val="007119FD"/>
    <w:rsid w:val="00713002"/>
    <w:rsid w:val="007130DB"/>
    <w:rsid w:val="007134B1"/>
    <w:rsid w:val="00713EA6"/>
    <w:rsid w:val="00715797"/>
    <w:rsid w:val="00716143"/>
    <w:rsid w:val="007165EE"/>
    <w:rsid w:val="00717384"/>
    <w:rsid w:val="00720207"/>
    <w:rsid w:val="00720F52"/>
    <w:rsid w:val="00720F69"/>
    <w:rsid w:val="00721342"/>
    <w:rsid w:val="0072193E"/>
    <w:rsid w:val="007219F7"/>
    <w:rsid w:val="00721D22"/>
    <w:rsid w:val="00722A01"/>
    <w:rsid w:val="00722D82"/>
    <w:rsid w:val="00723194"/>
    <w:rsid w:val="00723B4F"/>
    <w:rsid w:val="00725496"/>
    <w:rsid w:val="007257D6"/>
    <w:rsid w:val="00726449"/>
    <w:rsid w:val="00726C9B"/>
    <w:rsid w:val="007270A8"/>
    <w:rsid w:val="0072712E"/>
    <w:rsid w:val="0072739B"/>
    <w:rsid w:val="0072763B"/>
    <w:rsid w:val="00730194"/>
    <w:rsid w:val="007305BE"/>
    <w:rsid w:val="00730B3D"/>
    <w:rsid w:val="00732441"/>
    <w:rsid w:val="007332CA"/>
    <w:rsid w:val="00733890"/>
    <w:rsid w:val="00733DA8"/>
    <w:rsid w:val="00733F37"/>
    <w:rsid w:val="0073486C"/>
    <w:rsid w:val="007354CD"/>
    <w:rsid w:val="00735646"/>
    <w:rsid w:val="00735D7E"/>
    <w:rsid w:val="0073619B"/>
    <w:rsid w:val="007361A7"/>
    <w:rsid w:val="007367CD"/>
    <w:rsid w:val="0073741D"/>
    <w:rsid w:val="00737731"/>
    <w:rsid w:val="0074132F"/>
    <w:rsid w:val="00742762"/>
    <w:rsid w:val="00742E34"/>
    <w:rsid w:val="007430B9"/>
    <w:rsid w:val="00743C67"/>
    <w:rsid w:val="00744535"/>
    <w:rsid w:val="00744923"/>
    <w:rsid w:val="00744ADF"/>
    <w:rsid w:val="00744EE2"/>
    <w:rsid w:val="00745ECC"/>
    <w:rsid w:val="0074603E"/>
    <w:rsid w:val="007460C1"/>
    <w:rsid w:val="0074657A"/>
    <w:rsid w:val="00747269"/>
    <w:rsid w:val="0074733B"/>
    <w:rsid w:val="00747FE2"/>
    <w:rsid w:val="007503F9"/>
    <w:rsid w:val="00750828"/>
    <w:rsid w:val="00750999"/>
    <w:rsid w:val="00750E15"/>
    <w:rsid w:val="007520EC"/>
    <w:rsid w:val="00752371"/>
    <w:rsid w:val="00752F38"/>
    <w:rsid w:val="00753CC8"/>
    <w:rsid w:val="0075413D"/>
    <w:rsid w:val="00755AEE"/>
    <w:rsid w:val="00755DEA"/>
    <w:rsid w:val="00757375"/>
    <w:rsid w:val="00757CFF"/>
    <w:rsid w:val="007600CF"/>
    <w:rsid w:val="00761104"/>
    <w:rsid w:val="0076113E"/>
    <w:rsid w:val="00761C28"/>
    <w:rsid w:val="00761D57"/>
    <w:rsid w:val="00761F8F"/>
    <w:rsid w:val="007622E4"/>
    <w:rsid w:val="007628B0"/>
    <w:rsid w:val="00762A7F"/>
    <w:rsid w:val="00763723"/>
    <w:rsid w:val="00763976"/>
    <w:rsid w:val="00763A61"/>
    <w:rsid w:val="0076400D"/>
    <w:rsid w:val="00764895"/>
    <w:rsid w:val="00765518"/>
    <w:rsid w:val="0076588D"/>
    <w:rsid w:val="00765E80"/>
    <w:rsid w:val="007662E5"/>
    <w:rsid w:val="00766515"/>
    <w:rsid w:val="00766910"/>
    <w:rsid w:val="00767142"/>
    <w:rsid w:val="00767592"/>
    <w:rsid w:val="00767672"/>
    <w:rsid w:val="007705B1"/>
    <w:rsid w:val="007708E2"/>
    <w:rsid w:val="00770AF2"/>
    <w:rsid w:val="00771B46"/>
    <w:rsid w:val="0077237E"/>
    <w:rsid w:val="00772453"/>
    <w:rsid w:val="007727C0"/>
    <w:rsid w:val="00772A26"/>
    <w:rsid w:val="007736CC"/>
    <w:rsid w:val="00774825"/>
    <w:rsid w:val="00774D79"/>
    <w:rsid w:val="00775083"/>
    <w:rsid w:val="00775084"/>
    <w:rsid w:val="00775569"/>
    <w:rsid w:val="007756F1"/>
    <w:rsid w:val="00775F11"/>
    <w:rsid w:val="00775FEA"/>
    <w:rsid w:val="007767B7"/>
    <w:rsid w:val="007768B2"/>
    <w:rsid w:val="00776DAC"/>
    <w:rsid w:val="007772E3"/>
    <w:rsid w:val="007773E1"/>
    <w:rsid w:val="00777DAD"/>
    <w:rsid w:val="007801D3"/>
    <w:rsid w:val="00780623"/>
    <w:rsid w:val="007808EC"/>
    <w:rsid w:val="00780914"/>
    <w:rsid w:val="00780BAC"/>
    <w:rsid w:val="00781A6D"/>
    <w:rsid w:val="00781B94"/>
    <w:rsid w:val="00782061"/>
    <w:rsid w:val="007828C7"/>
    <w:rsid w:val="007834A2"/>
    <w:rsid w:val="00784121"/>
    <w:rsid w:val="00784CCC"/>
    <w:rsid w:val="007854DE"/>
    <w:rsid w:val="007868DA"/>
    <w:rsid w:val="007874DC"/>
    <w:rsid w:val="0079023B"/>
    <w:rsid w:val="00791093"/>
    <w:rsid w:val="00791146"/>
    <w:rsid w:val="00791B0B"/>
    <w:rsid w:val="00791E15"/>
    <w:rsid w:val="007922A5"/>
    <w:rsid w:val="00792575"/>
    <w:rsid w:val="00792AA6"/>
    <w:rsid w:val="00792BD0"/>
    <w:rsid w:val="00792E5F"/>
    <w:rsid w:val="00793A10"/>
    <w:rsid w:val="00793C21"/>
    <w:rsid w:val="0079412A"/>
    <w:rsid w:val="00794134"/>
    <w:rsid w:val="00794137"/>
    <w:rsid w:val="00794868"/>
    <w:rsid w:val="00794C91"/>
    <w:rsid w:val="00794DA2"/>
    <w:rsid w:val="007951A4"/>
    <w:rsid w:val="00795CC6"/>
    <w:rsid w:val="0079615C"/>
    <w:rsid w:val="00796BE1"/>
    <w:rsid w:val="00797814"/>
    <w:rsid w:val="007A04BC"/>
    <w:rsid w:val="007A0790"/>
    <w:rsid w:val="007A0A0A"/>
    <w:rsid w:val="007A0A73"/>
    <w:rsid w:val="007A0BCE"/>
    <w:rsid w:val="007A1011"/>
    <w:rsid w:val="007A10B9"/>
    <w:rsid w:val="007A1395"/>
    <w:rsid w:val="007A20AA"/>
    <w:rsid w:val="007A30D6"/>
    <w:rsid w:val="007A36F3"/>
    <w:rsid w:val="007A3E8D"/>
    <w:rsid w:val="007A42EC"/>
    <w:rsid w:val="007A4377"/>
    <w:rsid w:val="007A45BF"/>
    <w:rsid w:val="007A4FC2"/>
    <w:rsid w:val="007A5B70"/>
    <w:rsid w:val="007A71D7"/>
    <w:rsid w:val="007A77F0"/>
    <w:rsid w:val="007A79B0"/>
    <w:rsid w:val="007A7B48"/>
    <w:rsid w:val="007A7C8D"/>
    <w:rsid w:val="007B0137"/>
    <w:rsid w:val="007B0709"/>
    <w:rsid w:val="007B0A1A"/>
    <w:rsid w:val="007B0EF5"/>
    <w:rsid w:val="007B1A2D"/>
    <w:rsid w:val="007B2094"/>
    <w:rsid w:val="007B2394"/>
    <w:rsid w:val="007B319C"/>
    <w:rsid w:val="007B3693"/>
    <w:rsid w:val="007B3E33"/>
    <w:rsid w:val="007B4CC7"/>
    <w:rsid w:val="007B506C"/>
    <w:rsid w:val="007B50D1"/>
    <w:rsid w:val="007B5BF6"/>
    <w:rsid w:val="007B65CF"/>
    <w:rsid w:val="007B7AC7"/>
    <w:rsid w:val="007C007B"/>
    <w:rsid w:val="007C0976"/>
    <w:rsid w:val="007C0EBB"/>
    <w:rsid w:val="007C12BB"/>
    <w:rsid w:val="007C161F"/>
    <w:rsid w:val="007C1FC6"/>
    <w:rsid w:val="007C330C"/>
    <w:rsid w:val="007C332A"/>
    <w:rsid w:val="007C395A"/>
    <w:rsid w:val="007C42B8"/>
    <w:rsid w:val="007C43A8"/>
    <w:rsid w:val="007C49C9"/>
    <w:rsid w:val="007C52C6"/>
    <w:rsid w:val="007C55C6"/>
    <w:rsid w:val="007C622A"/>
    <w:rsid w:val="007C68A5"/>
    <w:rsid w:val="007D0058"/>
    <w:rsid w:val="007D02CA"/>
    <w:rsid w:val="007D0CDE"/>
    <w:rsid w:val="007D16CB"/>
    <w:rsid w:val="007D1B5F"/>
    <w:rsid w:val="007D1F95"/>
    <w:rsid w:val="007D2A57"/>
    <w:rsid w:val="007D2E78"/>
    <w:rsid w:val="007D3560"/>
    <w:rsid w:val="007D3B43"/>
    <w:rsid w:val="007D3F9E"/>
    <w:rsid w:val="007D434F"/>
    <w:rsid w:val="007D4D29"/>
    <w:rsid w:val="007D4D71"/>
    <w:rsid w:val="007D5ECF"/>
    <w:rsid w:val="007D67CD"/>
    <w:rsid w:val="007D7460"/>
    <w:rsid w:val="007E052D"/>
    <w:rsid w:val="007E0DA9"/>
    <w:rsid w:val="007E1008"/>
    <w:rsid w:val="007E1C92"/>
    <w:rsid w:val="007E2F2E"/>
    <w:rsid w:val="007E36B7"/>
    <w:rsid w:val="007E411E"/>
    <w:rsid w:val="007E4551"/>
    <w:rsid w:val="007E4DC9"/>
    <w:rsid w:val="007E4E95"/>
    <w:rsid w:val="007E5456"/>
    <w:rsid w:val="007E5481"/>
    <w:rsid w:val="007E5854"/>
    <w:rsid w:val="007E6320"/>
    <w:rsid w:val="007E6B68"/>
    <w:rsid w:val="007E6B6E"/>
    <w:rsid w:val="007E6CD8"/>
    <w:rsid w:val="007E6D27"/>
    <w:rsid w:val="007E70C9"/>
    <w:rsid w:val="007E7401"/>
    <w:rsid w:val="007E775E"/>
    <w:rsid w:val="007E78B9"/>
    <w:rsid w:val="007E7938"/>
    <w:rsid w:val="007F0188"/>
    <w:rsid w:val="007F03D4"/>
    <w:rsid w:val="007F0DEE"/>
    <w:rsid w:val="007F1202"/>
    <w:rsid w:val="007F122B"/>
    <w:rsid w:val="007F1579"/>
    <w:rsid w:val="007F1733"/>
    <w:rsid w:val="007F1FF4"/>
    <w:rsid w:val="007F2807"/>
    <w:rsid w:val="007F28BA"/>
    <w:rsid w:val="007F30B8"/>
    <w:rsid w:val="007F330A"/>
    <w:rsid w:val="007F3415"/>
    <w:rsid w:val="007F3610"/>
    <w:rsid w:val="007F3B47"/>
    <w:rsid w:val="007F4232"/>
    <w:rsid w:val="007F431C"/>
    <w:rsid w:val="007F45C8"/>
    <w:rsid w:val="007F4854"/>
    <w:rsid w:val="007F5C20"/>
    <w:rsid w:val="007F5DCF"/>
    <w:rsid w:val="007F6554"/>
    <w:rsid w:val="007F6B14"/>
    <w:rsid w:val="007F6B53"/>
    <w:rsid w:val="007F7960"/>
    <w:rsid w:val="007F7E0C"/>
    <w:rsid w:val="0080062C"/>
    <w:rsid w:val="0080068B"/>
    <w:rsid w:val="008008C3"/>
    <w:rsid w:val="008018C4"/>
    <w:rsid w:val="00802781"/>
    <w:rsid w:val="008027A3"/>
    <w:rsid w:val="008027EC"/>
    <w:rsid w:val="008029EB"/>
    <w:rsid w:val="00802BD9"/>
    <w:rsid w:val="00802E23"/>
    <w:rsid w:val="008034A1"/>
    <w:rsid w:val="008044CF"/>
    <w:rsid w:val="0080480E"/>
    <w:rsid w:val="00804CFC"/>
    <w:rsid w:val="00804FDA"/>
    <w:rsid w:val="00805244"/>
    <w:rsid w:val="0080564E"/>
    <w:rsid w:val="00805B72"/>
    <w:rsid w:val="00805F24"/>
    <w:rsid w:val="0080618A"/>
    <w:rsid w:val="00807B81"/>
    <w:rsid w:val="008109E1"/>
    <w:rsid w:val="00810E8C"/>
    <w:rsid w:val="00811495"/>
    <w:rsid w:val="0081172F"/>
    <w:rsid w:val="00812835"/>
    <w:rsid w:val="00812DB3"/>
    <w:rsid w:val="00814069"/>
    <w:rsid w:val="00814343"/>
    <w:rsid w:val="0081442F"/>
    <w:rsid w:val="00814DBD"/>
    <w:rsid w:val="008157F0"/>
    <w:rsid w:val="008159BB"/>
    <w:rsid w:val="00815D0C"/>
    <w:rsid w:val="00816648"/>
    <w:rsid w:val="008167BE"/>
    <w:rsid w:val="00816F2F"/>
    <w:rsid w:val="00817FC6"/>
    <w:rsid w:val="008216FF"/>
    <w:rsid w:val="008218B9"/>
    <w:rsid w:val="0082203B"/>
    <w:rsid w:val="008221F0"/>
    <w:rsid w:val="00822CCC"/>
    <w:rsid w:val="0082367E"/>
    <w:rsid w:val="00823CCC"/>
    <w:rsid w:val="0082428D"/>
    <w:rsid w:val="00825202"/>
    <w:rsid w:val="008255C6"/>
    <w:rsid w:val="00825999"/>
    <w:rsid w:val="00825A82"/>
    <w:rsid w:val="0082785D"/>
    <w:rsid w:val="00827ECB"/>
    <w:rsid w:val="00827FF6"/>
    <w:rsid w:val="008308FC"/>
    <w:rsid w:val="00830A48"/>
    <w:rsid w:val="00830E4A"/>
    <w:rsid w:val="00831383"/>
    <w:rsid w:val="0083174A"/>
    <w:rsid w:val="00831E70"/>
    <w:rsid w:val="008327AC"/>
    <w:rsid w:val="0083284F"/>
    <w:rsid w:val="0083317F"/>
    <w:rsid w:val="00833387"/>
    <w:rsid w:val="008336A0"/>
    <w:rsid w:val="00833735"/>
    <w:rsid w:val="00833B09"/>
    <w:rsid w:val="00833C96"/>
    <w:rsid w:val="00834A71"/>
    <w:rsid w:val="0083527A"/>
    <w:rsid w:val="00835EF8"/>
    <w:rsid w:val="00837F25"/>
    <w:rsid w:val="0084067A"/>
    <w:rsid w:val="00840975"/>
    <w:rsid w:val="00841195"/>
    <w:rsid w:val="00842808"/>
    <w:rsid w:val="00842B63"/>
    <w:rsid w:val="00843328"/>
    <w:rsid w:val="00843675"/>
    <w:rsid w:val="00843E23"/>
    <w:rsid w:val="00844237"/>
    <w:rsid w:val="008444F4"/>
    <w:rsid w:val="00844731"/>
    <w:rsid w:val="00844A1E"/>
    <w:rsid w:val="00844E3A"/>
    <w:rsid w:val="00845954"/>
    <w:rsid w:val="00847033"/>
    <w:rsid w:val="00847647"/>
    <w:rsid w:val="0084788C"/>
    <w:rsid w:val="00850749"/>
    <w:rsid w:val="00851256"/>
    <w:rsid w:val="00852E97"/>
    <w:rsid w:val="0085311F"/>
    <w:rsid w:val="00853CF0"/>
    <w:rsid w:val="008541F7"/>
    <w:rsid w:val="008546BC"/>
    <w:rsid w:val="00854CA1"/>
    <w:rsid w:val="00854F37"/>
    <w:rsid w:val="00854FBF"/>
    <w:rsid w:val="00856170"/>
    <w:rsid w:val="00856395"/>
    <w:rsid w:val="008567A5"/>
    <w:rsid w:val="00857F9F"/>
    <w:rsid w:val="00860203"/>
    <w:rsid w:val="00861F57"/>
    <w:rsid w:val="00862639"/>
    <w:rsid w:val="00862C57"/>
    <w:rsid w:val="008632D2"/>
    <w:rsid w:val="00863D5F"/>
    <w:rsid w:val="008647E3"/>
    <w:rsid w:val="0086497C"/>
    <w:rsid w:val="00866251"/>
    <w:rsid w:val="00866C9F"/>
    <w:rsid w:val="00866E02"/>
    <w:rsid w:val="00866F54"/>
    <w:rsid w:val="00870717"/>
    <w:rsid w:val="00870B06"/>
    <w:rsid w:val="00870CE0"/>
    <w:rsid w:val="0087108D"/>
    <w:rsid w:val="0087147B"/>
    <w:rsid w:val="008715A6"/>
    <w:rsid w:val="008719A5"/>
    <w:rsid w:val="00871B56"/>
    <w:rsid w:val="008726E9"/>
    <w:rsid w:val="0087277C"/>
    <w:rsid w:val="008735C7"/>
    <w:rsid w:val="008736BB"/>
    <w:rsid w:val="0087389C"/>
    <w:rsid w:val="00874789"/>
    <w:rsid w:val="0087505D"/>
    <w:rsid w:val="00875605"/>
    <w:rsid w:val="00876045"/>
    <w:rsid w:val="0087615C"/>
    <w:rsid w:val="00876982"/>
    <w:rsid w:val="00877A70"/>
    <w:rsid w:val="00877AAE"/>
    <w:rsid w:val="00877EBF"/>
    <w:rsid w:val="00880052"/>
    <w:rsid w:val="008818D2"/>
    <w:rsid w:val="0088190A"/>
    <w:rsid w:val="00882741"/>
    <w:rsid w:val="00882ACF"/>
    <w:rsid w:val="00882C5A"/>
    <w:rsid w:val="00882D6B"/>
    <w:rsid w:val="0088303A"/>
    <w:rsid w:val="00884138"/>
    <w:rsid w:val="00884761"/>
    <w:rsid w:val="00884FBE"/>
    <w:rsid w:val="008850E9"/>
    <w:rsid w:val="008868CA"/>
    <w:rsid w:val="00886EDE"/>
    <w:rsid w:val="00887395"/>
    <w:rsid w:val="008904F3"/>
    <w:rsid w:val="008906BB"/>
    <w:rsid w:val="008906D2"/>
    <w:rsid w:val="00890D64"/>
    <w:rsid w:val="00891733"/>
    <w:rsid w:val="00891950"/>
    <w:rsid w:val="00892C4D"/>
    <w:rsid w:val="008939E1"/>
    <w:rsid w:val="0089456E"/>
    <w:rsid w:val="008946CC"/>
    <w:rsid w:val="00896A56"/>
    <w:rsid w:val="00896E5F"/>
    <w:rsid w:val="00897517"/>
    <w:rsid w:val="008A006A"/>
    <w:rsid w:val="008A0119"/>
    <w:rsid w:val="008A079A"/>
    <w:rsid w:val="008A104D"/>
    <w:rsid w:val="008A1209"/>
    <w:rsid w:val="008A1D79"/>
    <w:rsid w:val="008A23D5"/>
    <w:rsid w:val="008A39AB"/>
    <w:rsid w:val="008A450C"/>
    <w:rsid w:val="008A555A"/>
    <w:rsid w:val="008A58A9"/>
    <w:rsid w:val="008A6009"/>
    <w:rsid w:val="008A6386"/>
    <w:rsid w:val="008A697A"/>
    <w:rsid w:val="008A6C7F"/>
    <w:rsid w:val="008A756A"/>
    <w:rsid w:val="008A79B7"/>
    <w:rsid w:val="008B0442"/>
    <w:rsid w:val="008B07DA"/>
    <w:rsid w:val="008B1D37"/>
    <w:rsid w:val="008B215A"/>
    <w:rsid w:val="008B25BB"/>
    <w:rsid w:val="008B33D3"/>
    <w:rsid w:val="008B3434"/>
    <w:rsid w:val="008B380F"/>
    <w:rsid w:val="008B43D1"/>
    <w:rsid w:val="008B4996"/>
    <w:rsid w:val="008B57CC"/>
    <w:rsid w:val="008B62B3"/>
    <w:rsid w:val="008B6EA0"/>
    <w:rsid w:val="008B755B"/>
    <w:rsid w:val="008B7711"/>
    <w:rsid w:val="008C012E"/>
    <w:rsid w:val="008C144C"/>
    <w:rsid w:val="008C45CD"/>
    <w:rsid w:val="008C4BA6"/>
    <w:rsid w:val="008C4BE5"/>
    <w:rsid w:val="008C58B0"/>
    <w:rsid w:val="008C62B3"/>
    <w:rsid w:val="008C6320"/>
    <w:rsid w:val="008C64E3"/>
    <w:rsid w:val="008C719B"/>
    <w:rsid w:val="008C7668"/>
    <w:rsid w:val="008C7BB5"/>
    <w:rsid w:val="008C7D3A"/>
    <w:rsid w:val="008C7F80"/>
    <w:rsid w:val="008D00BA"/>
    <w:rsid w:val="008D018C"/>
    <w:rsid w:val="008D08C1"/>
    <w:rsid w:val="008D0C59"/>
    <w:rsid w:val="008D138F"/>
    <w:rsid w:val="008D1A18"/>
    <w:rsid w:val="008D22EE"/>
    <w:rsid w:val="008D2A95"/>
    <w:rsid w:val="008D2C40"/>
    <w:rsid w:val="008D375A"/>
    <w:rsid w:val="008D376C"/>
    <w:rsid w:val="008D37D7"/>
    <w:rsid w:val="008D3BE7"/>
    <w:rsid w:val="008D3E83"/>
    <w:rsid w:val="008D469A"/>
    <w:rsid w:val="008D4BAD"/>
    <w:rsid w:val="008D4DA9"/>
    <w:rsid w:val="008D59DE"/>
    <w:rsid w:val="008D5AF3"/>
    <w:rsid w:val="008D5F03"/>
    <w:rsid w:val="008D6C20"/>
    <w:rsid w:val="008D7362"/>
    <w:rsid w:val="008D7683"/>
    <w:rsid w:val="008D799A"/>
    <w:rsid w:val="008D79FD"/>
    <w:rsid w:val="008D7B0A"/>
    <w:rsid w:val="008E04B8"/>
    <w:rsid w:val="008E0FFB"/>
    <w:rsid w:val="008E10AA"/>
    <w:rsid w:val="008E111D"/>
    <w:rsid w:val="008E1595"/>
    <w:rsid w:val="008E1D2E"/>
    <w:rsid w:val="008E1E2D"/>
    <w:rsid w:val="008E233E"/>
    <w:rsid w:val="008E39B0"/>
    <w:rsid w:val="008E46B1"/>
    <w:rsid w:val="008E50D7"/>
    <w:rsid w:val="008E5255"/>
    <w:rsid w:val="008E55CE"/>
    <w:rsid w:val="008E578F"/>
    <w:rsid w:val="008E59C7"/>
    <w:rsid w:val="008E59EE"/>
    <w:rsid w:val="008E6EB1"/>
    <w:rsid w:val="008E70FD"/>
    <w:rsid w:val="008E7BB0"/>
    <w:rsid w:val="008E7EC1"/>
    <w:rsid w:val="008E7FFE"/>
    <w:rsid w:val="008F0181"/>
    <w:rsid w:val="008F02EC"/>
    <w:rsid w:val="008F0659"/>
    <w:rsid w:val="008F096D"/>
    <w:rsid w:val="008F09D6"/>
    <w:rsid w:val="008F1474"/>
    <w:rsid w:val="008F1969"/>
    <w:rsid w:val="008F1B2B"/>
    <w:rsid w:val="008F1C17"/>
    <w:rsid w:val="008F283B"/>
    <w:rsid w:val="008F2F6B"/>
    <w:rsid w:val="008F2FB0"/>
    <w:rsid w:val="008F3839"/>
    <w:rsid w:val="008F4255"/>
    <w:rsid w:val="008F4256"/>
    <w:rsid w:val="008F56B6"/>
    <w:rsid w:val="008F5F40"/>
    <w:rsid w:val="008F6C1C"/>
    <w:rsid w:val="008F6D29"/>
    <w:rsid w:val="008F7253"/>
    <w:rsid w:val="008F7322"/>
    <w:rsid w:val="008F74AB"/>
    <w:rsid w:val="008F7AB0"/>
    <w:rsid w:val="0090043B"/>
    <w:rsid w:val="009004F6"/>
    <w:rsid w:val="00901D8E"/>
    <w:rsid w:val="009024A9"/>
    <w:rsid w:val="00902941"/>
    <w:rsid w:val="00902DC0"/>
    <w:rsid w:val="00903CA7"/>
    <w:rsid w:val="00904A68"/>
    <w:rsid w:val="00905394"/>
    <w:rsid w:val="009061F5"/>
    <w:rsid w:val="0090676B"/>
    <w:rsid w:val="0090695F"/>
    <w:rsid w:val="00906D34"/>
    <w:rsid w:val="00910198"/>
    <w:rsid w:val="00910CB9"/>
    <w:rsid w:val="00910DD8"/>
    <w:rsid w:val="0091129D"/>
    <w:rsid w:val="0091130B"/>
    <w:rsid w:val="00912D76"/>
    <w:rsid w:val="009138B4"/>
    <w:rsid w:val="009141F9"/>
    <w:rsid w:val="00914414"/>
    <w:rsid w:val="009144CA"/>
    <w:rsid w:val="00914FC5"/>
    <w:rsid w:val="00915E74"/>
    <w:rsid w:val="00916350"/>
    <w:rsid w:val="00916600"/>
    <w:rsid w:val="009166EA"/>
    <w:rsid w:val="0091720C"/>
    <w:rsid w:val="009173AB"/>
    <w:rsid w:val="00920A85"/>
    <w:rsid w:val="00920AB5"/>
    <w:rsid w:val="00921D46"/>
    <w:rsid w:val="00922013"/>
    <w:rsid w:val="00922147"/>
    <w:rsid w:val="009223EF"/>
    <w:rsid w:val="009227D7"/>
    <w:rsid w:val="009231FF"/>
    <w:rsid w:val="00923732"/>
    <w:rsid w:val="009238F7"/>
    <w:rsid w:val="00923D25"/>
    <w:rsid w:val="00924D6F"/>
    <w:rsid w:val="00924ECA"/>
    <w:rsid w:val="009250C6"/>
    <w:rsid w:val="009259C0"/>
    <w:rsid w:val="00925DB4"/>
    <w:rsid w:val="00926492"/>
    <w:rsid w:val="00926639"/>
    <w:rsid w:val="00926932"/>
    <w:rsid w:val="009269C0"/>
    <w:rsid w:val="00926DB6"/>
    <w:rsid w:val="009271D2"/>
    <w:rsid w:val="00927907"/>
    <w:rsid w:val="0093005A"/>
    <w:rsid w:val="009303CF"/>
    <w:rsid w:val="0093150A"/>
    <w:rsid w:val="00931630"/>
    <w:rsid w:val="00932762"/>
    <w:rsid w:val="00932D81"/>
    <w:rsid w:val="00932E0B"/>
    <w:rsid w:val="00933B66"/>
    <w:rsid w:val="00934518"/>
    <w:rsid w:val="00934F60"/>
    <w:rsid w:val="00935763"/>
    <w:rsid w:val="0093582F"/>
    <w:rsid w:val="009362EC"/>
    <w:rsid w:val="00936832"/>
    <w:rsid w:val="00936C48"/>
    <w:rsid w:val="00937EBD"/>
    <w:rsid w:val="009404D3"/>
    <w:rsid w:val="00940F29"/>
    <w:rsid w:val="0094108A"/>
    <w:rsid w:val="00941123"/>
    <w:rsid w:val="009411F1"/>
    <w:rsid w:val="00941E30"/>
    <w:rsid w:val="00942121"/>
    <w:rsid w:val="009421B3"/>
    <w:rsid w:val="009421EC"/>
    <w:rsid w:val="009429BE"/>
    <w:rsid w:val="00943610"/>
    <w:rsid w:val="009438BF"/>
    <w:rsid w:val="00944268"/>
    <w:rsid w:val="00944B83"/>
    <w:rsid w:val="00944F2A"/>
    <w:rsid w:val="009455A4"/>
    <w:rsid w:val="00945DFB"/>
    <w:rsid w:val="00946054"/>
    <w:rsid w:val="009460FC"/>
    <w:rsid w:val="0094643F"/>
    <w:rsid w:val="009465C3"/>
    <w:rsid w:val="00946C30"/>
    <w:rsid w:val="00947307"/>
    <w:rsid w:val="0095063C"/>
    <w:rsid w:val="00951A6A"/>
    <w:rsid w:val="00951E3F"/>
    <w:rsid w:val="00951EA5"/>
    <w:rsid w:val="00952BB4"/>
    <w:rsid w:val="00952D68"/>
    <w:rsid w:val="00953383"/>
    <w:rsid w:val="00953B65"/>
    <w:rsid w:val="00955210"/>
    <w:rsid w:val="00955291"/>
    <w:rsid w:val="009558DB"/>
    <w:rsid w:val="00955B55"/>
    <w:rsid w:val="009560D0"/>
    <w:rsid w:val="00956247"/>
    <w:rsid w:val="009563CE"/>
    <w:rsid w:val="009579AA"/>
    <w:rsid w:val="0096005C"/>
    <w:rsid w:val="00961ACA"/>
    <w:rsid w:val="00962AA7"/>
    <w:rsid w:val="00962AF9"/>
    <w:rsid w:val="00962C35"/>
    <w:rsid w:val="00962D3A"/>
    <w:rsid w:val="0096307D"/>
    <w:rsid w:val="0096329E"/>
    <w:rsid w:val="00963AF7"/>
    <w:rsid w:val="00963CE1"/>
    <w:rsid w:val="00963F02"/>
    <w:rsid w:val="00963FA1"/>
    <w:rsid w:val="00964B9A"/>
    <w:rsid w:val="00964DC1"/>
    <w:rsid w:val="009651D9"/>
    <w:rsid w:val="00965CAB"/>
    <w:rsid w:val="009674B5"/>
    <w:rsid w:val="00967971"/>
    <w:rsid w:val="00967CCD"/>
    <w:rsid w:val="009716BE"/>
    <w:rsid w:val="0097267F"/>
    <w:rsid w:val="00972762"/>
    <w:rsid w:val="0097279B"/>
    <w:rsid w:val="0097288E"/>
    <w:rsid w:val="0097291F"/>
    <w:rsid w:val="00972A19"/>
    <w:rsid w:val="00972B2F"/>
    <w:rsid w:val="009731E0"/>
    <w:rsid w:val="009733CB"/>
    <w:rsid w:val="009734F4"/>
    <w:rsid w:val="00973C85"/>
    <w:rsid w:val="00973D53"/>
    <w:rsid w:val="0097417E"/>
    <w:rsid w:val="00974995"/>
    <w:rsid w:val="00974B01"/>
    <w:rsid w:val="00974F32"/>
    <w:rsid w:val="0097524F"/>
    <w:rsid w:val="0097544C"/>
    <w:rsid w:val="00975ABC"/>
    <w:rsid w:val="009771A6"/>
    <w:rsid w:val="009803CF"/>
    <w:rsid w:val="00981366"/>
    <w:rsid w:val="009816E0"/>
    <w:rsid w:val="00981905"/>
    <w:rsid w:val="00981F23"/>
    <w:rsid w:val="00981FA8"/>
    <w:rsid w:val="00982276"/>
    <w:rsid w:val="00982421"/>
    <w:rsid w:val="009825E4"/>
    <w:rsid w:val="009831EE"/>
    <w:rsid w:val="009835E6"/>
    <w:rsid w:val="00983934"/>
    <w:rsid w:val="00983E74"/>
    <w:rsid w:val="00984707"/>
    <w:rsid w:val="009849C7"/>
    <w:rsid w:val="00984FEE"/>
    <w:rsid w:val="0098544C"/>
    <w:rsid w:val="00985878"/>
    <w:rsid w:val="009859E5"/>
    <w:rsid w:val="00985B16"/>
    <w:rsid w:val="0098615F"/>
    <w:rsid w:val="00986200"/>
    <w:rsid w:val="0098661B"/>
    <w:rsid w:val="009866D7"/>
    <w:rsid w:val="00986DEE"/>
    <w:rsid w:val="0099007E"/>
    <w:rsid w:val="00990B50"/>
    <w:rsid w:val="009911DF"/>
    <w:rsid w:val="00991616"/>
    <w:rsid w:val="009936C8"/>
    <w:rsid w:val="00993C11"/>
    <w:rsid w:val="00994CEE"/>
    <w:rsid w:val="009954B3"/>
    <w:rsid w:val="00995808"/>
    <w:rsid w:val="009A0672"/>
    <w:rsid w:val="009A0778"/>
    <w:rsid w:val="009A0782"/>
    <w:rsid w:val="009A0BF2"/>
    <w:rsid w:val="009A0C20"/>
    <w:rsid w:val="009A0D60"/>
    <w:rsid w:val="009A1248"/>
    <w:rsid w:val="009A12D4"/>
    <w:rsid w:val="009A283F"/>
    <w:rsid w:val="009A29BA"/>
    <w:rsid w:val="009A2AFE"/>
    <w:rsid w:val="009A2E0B"/>
    <w:rsid w:val="009A3297"/>
    <w:rsid w:val="009A341C"/>
    <w:rsid w:val="009A37E1"/>
    <w:rsid w:val="009A3B52"/>
    <w:rsid w:val="009A3F65"/>
    <w:rsid w:val="009A4DDA"/>
    <w:rsid w:val="009A4EC8"/>
    <w:rsid w:val="009A521F"/>
    <w:rsid w:val="009A548F"/>
    <w:rsid w:val="009A5C6D"/>
    <w:rsid w:val="009A6327"/>
    <w:rsid w:val="009A76B8"/>
    <w:rsid w:val="009A76C4"/>
    <w:rsid w:val="009A788A"/>
    <w:rsid w:val="009B0CF1"/>
    <w:rsid w:val="009B16DD"/>
    <w:rsid w:val="009B1EBE"/>
    <w:rsid w:val="009B2A7E"/>
    <w:rsid w:val="009B2EB6"/>
    <w:rsid w:val="009B32BC"/>
    <w:rsid w:val="009B41DB"/>
    <w:rsid w:val="009B4ECC"/>
    <w:rsid w:val="009B5148"/>
    <w:rsid w:val="009B54E1"/>
    <w:rsid w:val="009B68F8"/>
    <w:rsid w:val="009B73D0"/>
    <w:rsid w:val="009C147B"/>
    <w:rsid w:val="009C1963"/>
    <w:rsid w:val="009C24F0"/>
    <w:rsid w:val="009C2C8B"/>
    <w:rsid w:val="009C3009"/>
    <w:rsid w:val="009C3C33"/>
    <w:rsid w:val="009C4AC0"/>
    <w:rsid w:val="009C5E44"/>
    <w:rsid w:val="009C5F90"/>
    <w:rsid w:val="009C6E99"/>
    <w:rsid w:val="009C7D9A"/>
    <w:rsid w:val="009D0C55"/>
    <w:rsid w:val="009D13F7"/>
    <w:rsid w:val="009D1563"/>
    <w:rsid w:val="009D192D"/>
    <w:rsid w:val="009D197B"/>
    <w:rsid w:val="009D19CC"/>
    <w:rsid w:val="009D2787"/>
    <w:rsid w:val="009D28F7"/>
    <w:rsid w:val="009D2CF2"/>
    <w:rsid w:val="009D2F0A"/>
    <w:rsid w:val="009D3C95"/>
    <w:rsid w:val="009D5B55"/>
    <w:rsid w:val="009D619B"/>
    <w:rsid w:val="009D662A"/>
    <w:rsid w:val="009D71C5"/>
    <w:rsid w:val="009D77C2"/>
    <w:rsid w:val="009D7D79"/>
    <w:rsid w:val="009E081D"/>
    <w:rsid w:val="009E0DB1"/>
    <w:rsid w:val="009E1346"/>
    <w:rsid w:val="009E15FC"/>
    <w:rsid w:val="009E1813"/>
    <w:rsid w:val="009E201F"/>
    <w:rsid w:val="009E2079"/>
    <w:rsid w:val="009E2903"/>
    <w:rsid w:val="009E2A8C"/>
    <w:rsid w:val="009E4B72"/>
    <w:rsid w:val="009E4E52"/>
    <w:rsid w:val="009E54BC"/>
    <w:rsid w:val="009E70FD"/>
    <w:rsid w:val="009F03E4"/>
    <w:rsid w:val="009F0619"/>
    <w:rsid w:val="009F06CB"/>
    <w:rsid w:val="009F10A4"/>
    <w:rsid w:val="009F1BBF"/>
    <w:rsid w:val="009F2625"/>
    <w:rsid w:val="009F28B5"/>
    <w:rsid w:val="009F2B28"/>
    <w:rsid w:val="009F375E"/>
    <w:rsid w:val="009F384E"/>
    <w:rsid w:val="009F4BDC"/>
    <w:rsid w:val="009F4C74"/>
    <w:rsid w:val="009F4E4B"/>
    <w:rsid w:val="009F5BDD"/>
    <w:rsid w:val="009F6C8C"/>
    <w:rsid w:val="009F75A4"/>
    <w:rsid w:val="00A0057A"/>
    <w:rsid w:val="00A012DF"/>
    <w:rsid w:val="00A01696"/>
    <w:rsid w:val="00A01742"/>
    <w:rsid w:val="00A01874"/>
    <w:rsid w:val="00A01C87"/>
    <w:rsid w:val="00A021A2"/>
    <w:rsid w:val="00A044EF"/>
    <w:rsid w:val="00A04550"/>
    <w:rsid w:val="00A058AA"/>
    <w:rsid w:val="00A05C07"/>
    <w:rsid w:val="00A065BE"/>
    <w:rsid w:val="00A066E7"/>
    <w:rsid w:val="00A06EC2"/>
    <w:rsid w:val="00A06FAB"/>
    <w:rsid w:val="00A071CB"/>
    <w:rsid w:val="00A07DCE"/>
    <w:rsid w:val="00A10074"/>
    <w:rsid w:val="00A101A6"/>
    <w:rsid w:val="00A1085A"/>
    <w:rsid w:val="00A11AC0"/>
    <w:rsid w:val="00A11B0A"/>
    <w:rsid w:val="00A1347D"/>
    <w:rsid w:val="00A13D31"/>
    <w:rsid w:val="00A149DC"/>
    <w:rsid w:val="00A1518A"/>
    <w:rsid w:val="00A164D6"/>
    <w:rsid w:val="00A16E90"/>
    <w:rsid w:val="00A177A8"/>
    <w:rsid w:val="00A17BCF"/>
    <w:rsid w:val="00A2104C"/>
    <w:rsid w:val="00A21201"/>
    <w:rsid w:val="00A212D0"/>
    <w:rsid w:val="00A22627"/>
    <w:rsid w:val="00A22BC1"/>
    <w:rsid w:val="00A2380B"/>
    <w:rsid w:val="00A23DCA"/>
    <w:rsid w:val="00A23FA3"/>
    <w:rsid w:val="00A256A9"/>
    <w:rsid w:val="00A259CD"/>
    <w:rsid w:val="00A26178"/>
    <w:rsid w:val="00A2651E"/>
    <w:rsid w:val="00A26683"/>
    <w:rsid w:val="00A271AF"/>
    <w:rsid w:val="00A275C9"/>
    <w:rsid w:val="00A30401"/>
    <w:rsid w:val="00A308D7"/>
    <w:rsid w:val="00A30F37"/>
    <w:rsid w:val="00A3123E"/>
    <w:rsid w:val="00A31AE4"/>
    <w:rsid w:val="00A328BD"/>
    <w:rsid w:val="00A32B8C"/>
    <w:rsid w:val="00A32DDE"/>
    <w:rsid w:val="00A33857"/>
    <w:rsid w:val="00A3392D"/>
    <w:rsid w:val="00A33E41"/>
    <w:rsid w:val="00A34012"/>
    <w:rsid w:val="00A340B1"/>
    <w:rsid w:val="00A342DF"/>
    <w:rsid w:val="00A34723"/>
    <w:rsid w:val="00A34EBA"/>
    <w:rsid w:val="00A34F2A"/>
    <w:rsid w:val="00A352E2"/>
    <w:rsid w:val="00A3610F"/>
    <w:rsid w:val="00A36CD9"/>
    <w:rsid w:val="00A36D74"/>
    <w:rsid w:val="00A36E82"/>
    <w:rsid w:val="00A37271"/>
    <w:rsid w:val="00A37419"/>
    <w:rsid w:val="00A375FF"/>
    <w:rsid w:val="00A37FAB"/>
    <w:rsid w:val="00A41D60"/>
    <w:rsid w:val="00A420CE"/>
    <w:rsid w:val="00A42C24"/>
    <w:rsid w:val="00A42E41"/>
    <w:rsid w:val="00A44608"/>
    <w:rsid w:val="00A44764"/>
    <w:rsid w:val="00A448BC"/>
    <w:rsid w:val="00A449A5"/>
    <w:rsid w:val="00A44E2C"/>
    <w:rsid w:val="00A45326"/>
    <w:rsid w:val="00A45534"/>
    <w:rsid w:val="00A45677"/>
    <w:rsid w:val="00A461E1"/>
    <w:rsid w:val="00A467C4"/>
    <w:rsid w:val="00A469D5"/>
    <w:rsid w:val="00A46B94"/>
    <w:rsid w:val="00A47797"/>
    <w:rsid w:val="00A47977"/>
    <w:rsid w:val="00A47ABF"/>
    <w:rsid w:val="00A50511"/>
    <w:rsid w:val="00A505C1"/>
    <w:rsid w:val="00A5086C"/>
    <w:rsid w:val="00A51B6E"/>
    <w:rsid w:val="00A51FB2"/>
    <w:rsid w:val="00A523FF"/>
    <w:rsid w:val="00A52CB4"/>
    <w:rsid w:val="00A52ECF"/>
    <w:rsid w:val="00A52FC6"/>
    <w:rsid w:val="00A53066"/>
    <w:rsid w:val="00A5313F"/>
    <w:rsid w:val="00A53336"/>
    <w:rsid w:val="00A5390E"/>
    <w:rsid w:val="00A543E0"/>
    <w:rsid w:val="00A547B3"/>
    <w:rsid w:val="00A553BA"/>
    <w:rsid w:val="00A55CBF"/>
    <w:rsid w:val="00A5643B"/>
    <w:rsid w:val="00A5656B"/>
    <w:rsid w:val="00A566F4"/>
    <w:rsid w:val="00A56EFA"/>
    <w:rsid w:val="00A57243"/>
    <w:rsid w:val="00A57980"/>
    <w:rsid w:val="00A57F03"/>
    <w:rsid w:val="00A603FA"/>
    <w:rsid w:val="00A61117"/>
    <w:rsid w:val="00A61328"/>
    <w:rsid w:val="00A6190B"/>
    <w:rsid w:val="00A62AF6"/>
    <w:rsid w:val="00A62C5E"/>
    <w:rsid w:val="00A631D7"/>
    <w:rsid w:val="00A6364F"/>
    <w:rsid w:val="00A63E1D"/>
    <w:rsid w:val="00A64E41"/>
    <w:rsid w:val="00A65397"/>
    <w:rsid w:val="00A659B6"/>
    <w:rsid w:val="00A65A6E"/>
    <w:rsid w:val="00A65A90"/>
    <w:rsid w:val="00A66E85"/>
    <w:rsid w:val="00A66EF3"/>
    <w:rsid w:val="00A6701F"/>
    <w:rsid w:val="00A6751A"/>
    <w:rsid w:val="00A67622"/>
    <w:rsid w:val="00A6771D"/>
    <w:rsid w:val="00A67908"/>
    <w:rsid w:val="00A6799C"/>
    <w:rsid w:val="00A67E69"/>
    <w:rsid w:val="00A67E89"/>
    <w:rsid w:val="00A70078"/>
    <w:rsid w:val="00A7022A"/>
    <w:rsid w:val="00A712BD"/>
    <w:rsid w:val="00A71796"/>
    <w:rsid w:val="00A718ED"/>
    <w:rsid w:val="00A71ADF"/>
    <w:rsid w:val="00A72549"/>
    <w:rsid w:val="00A73BEF"/>
    <w:rsid w:val="00A740BF"/>
    <w:rsid w:val="00A74F00"/>
    <w:rsid w:val="00A7583A"/>
    <w:rsid w:val="00A75ADC"/>
    <w:rsid w:val="00A7640F"/>
    <w:rsid w:val="00A76695"/>
    <w:rsid w:val="00A76735"/>
    <w:rsid w:val="00A76C1C"/>
    <w:rsid w:val="00A76D33"/>
    <w:rsid w:val="00A771B4"/>
    <w:rsid w:val="00A80421"/>
    <w:rsid w:val="00A8081F"/>
    <w:rsid w:val="00A80CFD"/>
    <w:rsid w:val="00A81787"/>
    <w:rsid w:val="00A82636"/>
    <w:rsid w:val="00A82638"/>
    <w:rsid w:val="00A83229"/>
    <w:rsid w:val="00A834B8"/>
    <w:rsid w:val="00A83858"/>
    <w:rsid w:val="00A83BCB"/>
    <w:rsid w:val="00A84168"/>
    <w:rsid w:val="00A845CF"/>
    <w:rsid w:val="00A84750"/>
    <w:rsid w:val="00A85002"/>
    <w:rsid w:val="00A85630"/>
    <w:rsid w:val="00A86019"/>
    <w:rsid w:val="00A860D0"/>
    <w:rsid w:val="00A862D4"/>
    <w:rsid w:val="00A87438"/>
    <w:rsid w:val="00A876CA"/>
    <w:rsid w:val="00A87DC3"/>
    <w:rsid w:val="00A90510"/>
    <w:rsid w:val="00A905FD"/>
    <w:rsid w:val="00A92505"/>
    <w:rsid w:val="00A92B87"/>
    <w:rsid w:val="00A93855"/>
    <w:rsid w:val="00A93D38"/>
    <w:rsid w:val="00A94975"/>
    <w:rsid w:val="00A94FF8"/>
    <w:rsid w:val="00A95E85"/>
    <w:rsid w:val="00A962AB"/>
    <w:rsid w:val="00A9754E"/>
    <w:rsid w:val="00A9782F"/>
    <w:rsid w:val="00A9795E"/>
    <w:rsid w:val="00A97BA0"/>
    <w:rsid w:val="00A97E21"/>
    <w:rsid w:val="00AA0516"/>
    <w:rsid w:val="00AA0DAD"/>
    <w:rsid w:val="00AA16B6"/>
    <w:rsid w:val="00AA1AE4"/>
    <w:rsid w:val="00AA1B92"/>
    <w:rsid w:val="00AA1C38"/>
    <w:rsid w:val="00AA24BF"/>
    <w:rsid w:val="00AA254C"/>
    <w:rsid w:val="00AA283E"/>
    <w:rsid w:val="00AA310A"/>
    <w:rsid w:val="00AA35C4"/>
    <w:rsid w:val="00AA3E9A"/>
    <w:rsid w:val="00AA5211"/>
    <w:rsid w:val="00AA5C2D"/>
    <w:rsid w:val="00AA6557"/>
    <w:rsid w:val="00AA754B"/>
    <w:rsid w:val="00AB250F"/>
    <w:rsid w:val="00AB35BA"/>
    <w:rsid w:val="00AB5237"/>
    <w:rsid w:val="00AB5459"/>
    <w:rsid w:val="00AB5D13"/>
    <w:rsid w:val="00AB5DD0"/>
    <w:rsid w:val="00AB6D5E"/>
    <w:rsid w:val="00AB733C"/>
    <w:rsid w:val="00AB793F"/>
    <w:rsid w:val="00AC078E"/>
    <w:rsid w:val="00AC13E1"/>
    <w:rsid w:val="00AC2379"/>
    <w:rsid w:val="00AC2929"/>
    <w:rsid w:val="00AC3981"/>
    <w:rsid w:val="00AC3AAF"/>
    <w:rsid w:val="00AC49CC"/>
    <w:rsid w:val="00AC4C92"/>
    <w:rsid w:val="00AC5581"/>
    <w:rsid w:val="00AC6E6F"/>
    <w:rsid w:val="00AC723E"/>
    <w:rsid w:val="00AC74FD"/>
    <w:rsid w:val="00AC7F70"/>
    <w:rsid w:val="00AD1E36"/>
    <w:rsid w:val="00AD1F19"/>
    <w:rsid w:val="00AD25E1"/>
    <w:rsid w:val="00AD2A82"/>
    <w:rsid w:val="00AD34EC"/>
    <w:rsid w:val="00AD35B9"/>
    <w:rsid w:val="00AD3B30"/>
    <w:rsid w:val="00AD3B80"/>
    <w:rsid w:val="00AD3F32"/>
    <w:rsid w:val="00AD47E8"/>
    <w:rsid w:val="00AD4A27"/>
    <w:rsid w:val="00AD513E"/>
    <w:rsid w:val="00AD51F6"/>
    <w:rsid w:val="00AD5287"/>
    <w:rsid w:val="00AD58D7"/>
    <w:rsid w:val="00AD5E0A"/>
    <w:rsid w:val="00AD7408"/>
    <w:rsid w:val="00AD7571"/>
    <w:rsid w:val="00AD7B72"/>
    <w:rsid w:val="00AD7F51"/>
    <w:rsid w:val="00AE00D0"/>
    <w:rsid w:val="00AE028E"/>
    <w:rsid w:val="00AE03A2"/>
    <w:rsid w:val="00AE05C1"/>
    <w:rsid w:val="00AE0830"/>
    <w:rsid w:val="00AE0D82"/>
    <w:rsid w:val="00AE0E11"/>
    <w:rsid w:val="00AE1940"/>
    <w:rsid w:val="00AE1A3D"/>
    <w:rsid w:val="00AE1FCD"/>
    <w:rsid w:val="00AE2FDC"/>
    <w:rsid w:val="00AE319F"/>
    <w:rsid w:val="00AE34E2"/>
    <w:rsid w:val="00AE350F"/>
    <w:rsid w:val="00AE41EA"/>
    <w:rsid w:val="00AE462B"/>
    <w:rsid w:val="00AE4CE5"/>
    <w:rsid w:val="00AE4DA6"/>
    <w:rsid w:val="00AE4DB3"/>
    <w:rsid w:val="00AE57DF"/>
    <w:rsid w:val="00AE5F51"/>
    <w:rsid w:val="00AE6065"/>
    <w:rsid w:val="00AE6256"/>
    <w:rsid w:val="00AE657C"/>
    <w:rsid w:val="00AE66C5"/>
    <w:rsid w:val="00AE6B8B"/>
    <w:rsid w:val="00AE7F23"/>
    <w:rsid w:val="00AF03A8"/>
    <w:rsid w:val="00AF05AD"/>
    <w:rsid w:val="00AF14F1"/>
    <w:rsid w:val="00AF1CAA"/>
    <w:rsid w:val="00AF1DEA"/>
    <w:rsid w:val="00AF34CB"/>
    <w:rsid w:val="00AF34CF"/>
    <w:rsid w:val="00AF391F"/>
    <w:rsid w:val="00AF4166"/>
    <w:rsid w:val="00AF678B"/>
    <w:rsid w:val="00AF6AC9"/>
    <w:rsid w:val="00AF701B"/>
    <w:rsid w:val="00AF76BF"/>
    <w:rsid w:val="00AF79D9"/>
    <w:rsid w:val="00B00857"/>
    <w:rsid w:val="00B00882"/>
    <w:rsid w:val="00B00AB3"/>
    <w:rsid w:val="00B00BA7"/>
    <w:rsid w:val="00B01C9A"/>
    <w:rsid w:val="00B03312"/>
    <w:rsid w:val="00B035ED"/>
    <w:rsid w:val="00B03BB2"/>
    <w:rsid w:val="00B03C04"/>
    <w:rsid w:val="00B040D1"/>
    <w:rsid w:val="00B04692"/>
    <w:rsid w:val="00B04F9B"/>
    <w:rsid w:val="00B051E7"/>
    <w:rsid w:val="00B052CF"/>
    <w:rsid w:val="00B056CF"/>
    <w:rsid w:val="00B066DA"/>
    <w:rsid w:val="00B106EA"/>
    <w:rsid w:val="00B10EB8"/>
    <w:rsid w:val="00B1195E"/>
    <w:rsid w:val="00B11EE1"/>
    <w:rsid w:val="00B120EE"/>
    <w:rsid w:val="00B129FB"/>
    <w:rsid w:val="00B12D5C"/>
    <w:rsid w:val="00B13260"/>
    <w:rsid w:val="00B13D9B"/>
    <w:rsid w:val="00B13FB2"/>
    <w:rsid w:val="00B14366"/>
    <w:rsid w:val="00B14623"/>
    <w:rsid w:val="00B14B23"/>
    <w:rsid w:val="00B14C4F"/>
    <w:rsid w:val="00B15014"/>
    <w:rsid w:val="00B15D4D"/>
    <w:rsid w:val="00B2008F"/>
    <w:rsid w:val="00B21502"/>
    <w:rsid w:val="00B21AED"/>
    <w:rsid w:val="00B21B83"/>
    <w:rsid w:val="00B2202E"/>
    <w:rsid w:val="00B222A5"/>
    <w:rsid w:val="00B2259A"/>
    <w:rsid w:val="00B230B2"/>
    <w:rsid w:val="00B242E2"/>
    <w:rsid w:val="00B24BD2"/>
    <w:rsid w:val="00B25395"/>
    <w:rsid w:val="00B2549F"/>
    <w:rsid w:val="00B25EFF"/>
    <w:rsid w:val="00B265D6"/>
    <w:rsid w:val="00B26C92"/>
    <w:rsid w:val="00B26D59"/>
    <w:rsid w:val="00B2730A"/>
    <w:rsid w:val="00B30015"/>
    <w:rsid w:val="00B300E9"/>
    <w:rsid w:val="00B30990"/>
    <w:rsid w:val="00B30D19"/>
    <w:rsid w:val="00B31283"/>
    <w:rsid w:val="00B33273"/>
    <w:rsid w:val="00B33419"/>
    <w:rsid w:val="00B33674"/>
    <w:rsid w:val="00B34782"/>
    <w:rsid w:val="00B347D3"/>
    <w:rsid w:val="00B34C77"/>
    <w:rsid w:val="00B34CD0"/>
    <w:rsid w:val="00B35894"/>
    <w:rsid w:val="00B401D2"/>
    <w:rsid w:val="00B403A4"/>
    <w:rsid w:val="00B40FBB"/>
    <w:rsid w:val="00B412C1"/>
    <w:rsid w:val="00B41904"/>
    <w:rsid w:val="00B41958"/>
    <w:rsid w:val="00B41C55"/>
    <w:rsid w:val="00B4279E"/>
    <w:rsid w:val="00B43109"/>
    <w:rsid w:val="00B4394F"/>
    <w:rsid w:val="00B43E32"/>
    <w:rsid w:val="00B44983"/>
    <w:rsid w:val="00B44C1E"/>
    <w:rsid w:val="00B44C78"/>
    <w:rsid w:val="00B44FAD"/>
    <w:rsid w:val="00B452B4"/>
    <w:rsid w:val="00B466B1"/>
    <w:rsid w:val="00B46A04"/>
    <w:rsid w:val="00B46D33"/>
    <w:rsid w:val="00B474B1"/>
    <w:rsid w:val="00B47A0B"/>
    <w:rsid w:val="00B50438"/>
    <w:rsid w:val="00B509FF"/>
    <w:rsid w:val="00B50C5D"/>
    <w:rsid w:val="00B50F45"/>
    <w:rsid w:val="00B5129C"/>
    <w:rsid w:val="00B51673"/>
    <w:rsid w:val="00B5322E"/>
    <w:rsid w:val="00B53A92"/>
    <w:rsid w:val="00B53D1F"/>
    <w:rsid w:val="00B543BD"/>
    <w:rsid w:val="00B54661"/>
    <w:rsid w:val="00B547D0"/>
    <w:rsid w:val="00B54DD7"/>
    <w:rsid w:val="00B54EEA"/>
    <w:rsid w:val="00B55354"/>
    <w:rsid w:val="00B55635"/>
    <w:rsid w:val="00B55646"/>
    <w:rsid w:val="00B55757"/>
    <w:rsid w:val="00B55F7F"/>
    <w:rsid w:val="00B56E7E"/>
    <w:rsid w:val="00B57022"/>
    <w:rsid w:val="00B609F5"/>
    <w:rsid w:val="00B60F54"/>
    <w:rsid w:val="00B6117F"/>
    <w:rsid w:val="00B61E5E"/>
    <w:rsid w:val="00B620D0"/>
    <w:rsid w:val="00B629D6"/>
    <w:rsid w:val="00B62A57"/>
    <w:rsid w:val="00B632BA"/>
    <w:rsid w:val="00B64037"/>
    <w:rsid w:val="00B645B1"/>
    <w:rsid w:val="00B64858"/>
    <w:rsid w:val="00B64FA0"/>
    <w:rsid w:val="00B651E0"/>
    <w:rsid w:val="00B65349"/>
    <w:rsid w:val="00B660E6"/>
    <w:rsid w:val="00B667D1"/>
    <w:rsid w:val="00B66B43"/>
    <w:rsid w:val="00B6701F"/>
    <w:rsid w:val="00B706FB"/>
    <w:rsid w:val="00B71586"/>
    <w:rsid w:val="00B7158B"/>
    <w:rsid w:val="00B71652"/>
    <w:rsid w:val="00B7217B"/>
    <w:rsid w:val="00B72454"/>
    <w:rsid w:val="00B726C7"/>
    <w:rsid w:val="00B72B76"/>
    <w:rsid w:val="00B73E59"/>
    <w:rsid w:val="00B73FE3"/>
    <w:rsid w:val="00B74637"/>
    <w:rsid w:val="00B74B4C"/>
    <w:rsid w:val="00B74CAA"/>
    <w:rsid w:val="00B7517B"/>
    <w:rsid w:val="00B75A24"/>
    <w:rsid w:val="00B75B9C"/>
    <w:rsid w:val="00B76002"/>
    <w:rsid w:val="00B76967"/>
    <w:rsid w:val="00B76CDD"/>
    <w:rsid w:val="00B76E42"/>
    <w:rsid w:val="00B77961"/>
    <w:rsid w:val="00B801D6"/>
    <w:rsid w:val="00B80413"/>
    <w:rsid w:val="00B81301"/>
    <w:rsid w:val="00B82684"/>
    <w:rsid w:val="00B82763"/>
    <w:rsid w:val="00B831F3"/>
    <w:rsid w:val="00B836C2"/>
    <w:rsid w:val="00B83A5D"/>
    <w:rsid w:val="00B83B32"/>
    <w:rsid w:val="00B83EB2"/>
    <w:rsid w:val="00B841B0"/>
    <w:rsid w:val="00B8425B"/>
    <w:rsid w:val="00B847DC"/>
    <w:rsid w:val="00B84D25"/>
    <w:rsid w:val="00B855A0"/>
    <w:rsid w:val="00B856BA"/>
    <w:rsid w:val="00B85C5D"/>
    <w:rsid w:val="00B85F26"/>
    <w:rsid w:val="00B86FD6"/>
    <w:rsid w:val="00B87388"/>
    <w:rsid w:val="00B876B3"/>
    <w:rsid w:val="00B8775A"/>
    <w:rsid w:val="00B87B6A"/>
    <w:rsid w:val="00B87DBB"/>
    <w:rsid w:val="00B903D4"/>
    <w:rsid w:val="00B9091B"/>
    <w:rsid w:val="00B9198E"/>
    <w:rsid w:val="00B92268"/>
    <w:rsid w:val="00B9285B"/>
    <w:rsid w:val="00B92867"/>
    <w:rsid w:val="00B92E73"/>
    <w:rsid w:val="00B930FE"/>
    <w:rsid w:val="00B934FB"/>
    <w:rsid w:val="00B93563"/>
    <w:rsid w:val="00B93BF3"/>
    <w:rsid w:val="00B93CBF"/>
    <w:rsid w:val="00B942FB"/>
    <w:rsid w:val="00B946E9"/>
    <w:rsid w:val="00B94975"/>
    <w:rsid w:val="00B94DA0"/>
    <w:rsid w:val="00B94DE5"/>
    <w:rsid w:val="00B95276"/>
    <w:rsid w:val="00B95871"/>
    <w:rsid w:val="00B958A9"/>
    <w:rsid w:val="00B9594D"/>
    <w:rsid w:val="00B959ED"/>
    <w:rsid w:val="00B95B47"/>
    <w:rsid w:val="00B972AE"/>
    <w:rsid w:val="00B977FF"/>
    <w:rsid w:val="00B97D94"/>
    <w:rsid w:val="00B97E79"/>
    <w:rsid w:val="00BA0009"/>
    <w:rsid w:val="00BA05E6"/>
    <w:rsid w:val="00BA0886"/>
    <w:rsid w:val="00BA1666"/>
    <w:rsid w:val="00BA1681"/>
    <w:rsid w:val="00BA19E0"/>
    <w:rsid w:val="00BA209F"/>
    <w:rsid w:val="00BA20DD"/>
    <w:rsid w:val="00BA213D"/>
    <w:rsid w:val="00BA24F6"/>
    <w:rsid w:val="00BA284A"/>
    <w:rsid w:val="00BA31BD"/>
    <w:rsid w:val="00BA340E"/>
    <w:rsid w:val="00BA3703"/>
    <w:rsid w:val="00BA3726"/>
    <w:rsid w:val="00BA3FF4"/>
    <w:rsid w:val="00BA47C2"/>
    <w:rsid w:val="00BA4C07"/>
    <w:rsid w:val="00BA593E"/>
    <w:rsid w:val="00BA6B46"/>
    <w:rsid w:val="00BA7585"/>
    <w:rsid w:val="00BA7903"/>
    <w:rsid w:val="00BA7D88"/>
    <w:rsid w:val="00BA7FBC"/>
    <w:rsid w:val="00BB01E4"/>
    <w:rsid w:val="00BB0B6B"/>
    <w:rsid w:val="00BB0BD0"/>
    <w:rsid w:val="00BB0F18"/>
    <w:rsid w:val="00BB1A2B"/>
    <w:rsid w:val="00BB1C18"/>
    <w:rsid w:val="00BB1DE7"/>
    <w:rsid w:val="00BB2034"/>
    <w:rsid w:val="00BB2854"/>
    <w:rsid w:val="00BB2C26"/>
    <w:rsid w:val="00BB2CCF"/>
    <w:rsid w:val="00BB2D67"/>
    <w:rsid w:val="00BB316D"/>
    <w:rsid w:val="00BB3450"/>
    <w:rsid w:val="00BB3630"/>
    <w:rsid w:val="00BB3C54"/>
    <w:rsid w:val="00BB4524"/>
    <w:rsid w:val="00BB4772"/>
    <w:rsid w:val="00BB4A2B"/>
    <w:rsid w:val="00BB5092"/>
    <w:rsid w:val="00BB5365"/>
    <w:rsid w:val="00BB6BBC"/>
    <w:rsid w:val="00BB6DAA"/>
    <w:rsid w:val="00BB7052"/>
    <w:rsid w:val="00BB7405"/>
    <w:rsid w:val="00BB75EC"/>
    <w:rsid w:val="00BB7B65"/>
    <w:rsid w:val="00BC0045"/>
    <w:rsid w:val="00BC0131"/>
    <w:rsid w:val="00BC162A"/>
    <w:rsid w:val="00BC260E"/>
    <w:rsid w:val="00BC2F9D"/>
    <w:rsid w:val="00BC3C3F"/>
    <w:rsid w:val="00BC3E90"/>
    <w:rsid w:val="00BC41C6"/>
    <w:rsid w:val="00BC4B5F"/>
    <w:rsid w:val="00BC58C5"/>
    <w:rsid w:val="00BC5927"/>
    <w:rsid w:val="00BC5A5C"/>
    <w:rsid w:val="00BC5F76"/>
    <w:rsid w:val="00BC60C5"/>
    <w:rsid w:val="00BC79B2"/>
    <w:rsid w:val="00BD0DA8"/>
    <w:rsid w:val="00BD1A3E"/>
    <w:rsid w:val="00BD32B9"/>
    <w:rsid w:val="00BD3501"/>
    <w:rsid w:val="00BD398C"/>
    <w:rsid w:val="00BD4B83"/>
    <w:rsid w:val="00BD4C5C"/>
    <w:rsid w:val="00BD5A6A"/>
    <w:rsid w:val="00BD5CEB"/>
    <w:rsid w:val="00BD60E4"/>
    <w:rsid w:val="00BD62B1"/>
    <w:rsid w:val="00BD656E"/>
    <w:rsid w:val="00BD6B9F"/>
    <w:rsid w:val="00BD6E78"/>
    <w:rsid w:val="00BD7A47"/>
    <w:rsid w:val="00BE058E"/>
    <w:rsid w:val="00BE07C1"/>
    <w:rsid w:val="00BE1793"/>
    <w:rsid w:val="00BE18CA"/>
    <w:rsid w:val="00BE1E7F"/>
    <w:rsid w:val="00BE218D"/>
    <w:rsid w:val="00BE2547"/>
    <w:rsid w:val="00BE2DE7"/>
    <w:rsid w:val="00BE2F82"/>
    <w:rsid w:val="00BE3BAC"/>
    <w:rsid w:val="00BE4787"/>
    <w:rsid w:val="00BE49FF"/>
    <w:rsid w:val="00BE4E5A"/>
    <w:rsid w:val="00BE632F"/>
    <w:rsid w:val="00BE6BD0"/>
    <w:rsid w:val="00BE78CC"/>
    <w:rsid w:val="00BE7B58"/>
    <w:rsid w:val="00BF0988"/>
    <w:rsid w:val="00BF2DA9"/>
    <w:rsid w:val="00BF3152"/>
    <w:rsid w:val="00BF3314"/>
    <w:rsid w:val="00BF3749"/>
    <w:rsid w:val="00BF3DE8"/>
    <w:rsid w:val="00BF45E9"/>
    <w:rsid w:val="00BF497B"/>
    <w:rsid w:val="00BF6302"/>
    <w:rsid w:val="00BF70CE"/>
    <w:rsid w:val="00C0047A"/>
    <w:rsid w:val="00C01243"/>
    <w:rsid w:val="00C01B42"/>
    <w:rsid w:val="00C01D9A"/>
    <w:rsid w:val="00C02B2B"/>
    <w:rsid w:val="00C02EB8"/>
    <w:rsid w:val="00C030C3"/>
    <w:rsid w:val="00C030C4"/>
    <w:rsid w:val="00C031FD"/>
    <w:rsid w:val="00C03244"/>
    <w:rsid w:val="00C03475"/>
    <w:rsid w:val="00C03717"/>
    <w:rsid w:val="00C037A2"/>
    <w:rsid w:val="00C0463D"/>
    <w:rsid w:val="00C0472F"/>
    <w:rsid w:val="00C04738"/>
    <w:rsid w:val="00C0497B"/>
    <w:rsid w:val="00C0605C"/>
    <w:rsid w:val="00C06239"/>
    <w:rsid w:val="00C0673F"/>
    <w:rsid w:val="00C068C9"/>
    <w:rsid w:val="00C06EC6"/>
    <w:rsid w:val="00C073FB"/>
    <w:rsid w:val="00C07E2B"/>
    <w:rsid w:val="00C1047B"/>
    <w:rsid w:val="00C10CA5"/>
    <w:rsid w:val="00C10E18"/>
    <w:rsid w:val="00C11353"/>
    <w:rsid w:val="00C11C59"/>
    <w:rsid w:val="00C12F6C"/>
    <w:rsid w:val="00C13067"/>
    <w:rsid w:val="00C13257"/>
    <w:rsid w:val="00C13AAB"/>
    <w:rsid w:val="00C140D0"/>
    <w:rsid w:val="00C141CF"/>
    <w:rsid w:val="00C141D7"/>
    <w:rsid w:val="00C14616"/>
    <w:rsid w:val="00C148C7"/>
    <w:rsid w:val="00C14D0F"/>
    <w:rsid w:val="00C14F79"/>
    <w:rsid w:val="00C15981"/>
    <w:rsid w:val="00C15A3B"/>
    <w:rsid w:val="00C15E20"/>
    <w:rsid w:val="00C162D9"/>
    <w:rsid w:val="00C16E5A"/>
    <w:rsid w:val="00C17380"/>
    <w:rsid w:val="00C1756B"/>
    <w:rsid w:val="00C17B4A"/>
    <w:rsid w:val="00C17E4B"/>
    <w:rsid w:val="00C20CF4"/>
    <w:rsid w:val="00C2190B"/>
    <w:rsid w:val="00C21CB5"/>
    <w:rsid w:val="00C226B3"/>
    <w:rsid w:val="00C228DA"/>
    <w:rsid w:val="00C238E4"/>
    <w:rsid w:val="00C2423C"/>
    <w:rsid w:val="00C24302"/>
    <w:rsid w:val="00C2437F"/>
    <w:rsid w:val="00C246E8"/>
    <w:rsid w:val="00C247CC"/>
    <w:rsid w:val="00C249EE"/>
    <w:rsid w:val="00C24CF5"/>
    <w:rsid w:val="00C25303"/>
    <w:rsid w:val="00C253CB"/>
    <w:rsid w:val="00C2557A"/>
    <w:rsid w:val="00C25C54"/>
    <w:rsid w:val="00C26417"/>
    <w:rsid w:val="00C27371"/>
    <w:rsid w:val="00C2739A"/>
    <w:rsid w:val="00C27F37"/>
    <w:rsid w:val="00C301ED"/>
    <w:rsid w:val="00C314B7"/>
    <w:rsid w:val="00C31969"/>
    <w:rsid w:val="00C31997"/>
    <w:rsid w:val="00C31C1C"/>
    <w:rsid w:val="00C32ECB"/>
    <w:rsid w:val="00C32F79"/>
    <w:rsid w:val="00C342C5"/>
    <w:rsid w:val="00C34435"/>
    <w:rsid w:val="00C34C2F"/>
    <w:rsid w:val="00C359C5"/>
    <w:rsid w:val="00C36C9F"/>
    <w:rsid w:val="00C373FD"/>
    <w:rsid w:val="00C40FFE"/>
    <w:rsid w:val="00C41DE1"/>
    <w:rsid w:val="00C42221"/>
    <w:rsid w:val="00C4229E"/>
    <w:rsid w:val="00C433A1"/>
    <w:rsid w:val="00C43E3E"/>
    <w:rsid w:val="00C4446B"/>
    <w:rsid w:val="00C455A5"/>
    <w:rsid w:val="00C4560C"/>
    <w:rsid w:val="00C46394"/>
    <w:rsid w:val="00C46569"/>
    <w:rsid w:val="00C46EC4"/>
    <w:rsid w:val="00C47378"/>
    <w:rsid w:val="00C47C19"/>
    <w:rsid w:val="00C504EE"/>
    <w:rsid w:val="00C507C3"/>
    <w:rsid w:val="00C5095F"/>
    <w:rsid w:val="00C520F9"/>
    <w:rsid w:val="00C5261B"/>
    <w:rsid w:val="00C527DB"/>
    <w:rsid w:val="00C541CC"/>
    <w:rsid w:val="00C542E8"/>
    <w:rsid w:val="00C553FB"/>
    <w:rsid w:val="00C55456"/>
    <w:rsid w:val="00C554C2"/>
    <w:rsid w:val="00C55C74"/>
    <w:rsid w:val="00C55D62"/>
    <w:rsid w:val="00C56CED"/>
    <w:rsid w:val="00C56E52"/>
    <w:rsid w:val="00C56FAF"/>
    <w:rsid w:val="00C571EC"/>
    <w:rsid w:val="00C5734A"/>
    <w:rsid w:val="00C5743E"/>
    <w:rsid w:val="00C60A33"/>
    <w:rsid w:val="00C60C7E"/>
    <w:rsid w:val="00C6322B"/>
    <w:rsid w:val="00C6361C"/>
    <w:rsid w:val="00C63647"/>
    <w:rsid w:val="00C64966"/>
    <w:rsid w:val="00C65378"/>
    <w:rsid w:val="00C65474"/>
    <w:rsid w:val="00C662A8"/>
    <w:rsid w:val="00C6696E"/>
    <w:rsid w:val="00C66AD1"/>
    <w:rsid w:val="00C67A59"/>
    <w:rsid w:val="00C70322"/>
    <w:rsid w:val="00C70F55"/>
    <w:rsid w:val="00C7147B"/>
    <w:rsid w:val="00C71C86"/>
    <w:rsid w:val="00C71D0F"/>
    <w:rsid w:val="00C71D31"/>
    <w:rsid w:val="00C71F6D"/>
    <w:rsid w:val="00C72878"/>
    <w:rsid w:val="00C72962"/>
    <w:rsid w:val="00C72D91"/>
    <w:rsid w:val="00C7382B"/>
    <w:rsid w:val="00C74307"/>
    <w:rsid w:val="00C74619"/>
    <w:rsid w:val="00C75391"/>
    <w:rsid w:val="00C75516"/>
    <w:rsid w:val="00C75A29"/>
    <w:rsid w:val="00C75A4F"/>
    <w:rsid w:val="00C75BB7"/>
    <w:rsid w:val="00C75CD3"/>
    <w:rsid w:val="00C75CFE"/>
    <w:rsid w:val="00C76E99"/>
    <w:rsid w:val="00C76FA8"/>
    <w:rsid w:val="00C774B4"/>
    <w:rsid w:val="00C779DC"/>
    <w:rsid w:val="00C80565"/>
    <w:rsid w:val="00C81321"/>
    <w:rsid w:val="00C818F4"/>
    <w:rsid w:val="00C82E85"/>
    <w:rsid w:val="00C833C3"/>
    <w:rsid w:val="00C84A0A"/>
    <w:rsid w:val="00C84FAD"/>
    <w:rsid w:val="00C851AD"/>
    <w:rsid w:val="00C8535A"/>
    <w:rsid w:val="00C85502"/>
    <w:rsid w:val="00C8577A"/>
    <w:rsid w:val="00C85FFE"/>
    <w:rsid w:val="00C86045"/>
    <w:rsid w:val="00C867E2"/>
    <w:rsid w:val="00C86920"/>
    <w:rsid w:val="00C86C7A"/>
    <w:rsid w:val="00C8763E"/>
    <w:rsid w:val="00C877A2"/>
    <w:rsid w:val="00C877FE"/>
    <w:rsid w:val="00C9062A"/>
    <w:rsid w:val="00C90E61"/>
    <w:rsid w:val="00C9189C"/>
    <w:rsid w:val="00C91CE0"/>
    <w:rsid w:val="00C91D1D"/>
    <w:rsid w:val="00C92072"/>
    <w:rsid w:val="00C92A16"/>
    <w:rsid w:val="00C92A65"/>
    <w:rsid w:val="00C92CCA"/>
    <w:rsid w:val="00C92F99"/>
    <w:rsid w:val="00C932B0"/>
    <w:rsid w:val="00C934E3"/>
    <w:rsid w:val="00C937B7"/>
    <w:rsid w:val="00C93C7A"/>
    <w:rsid w:val="00C93F3D"/>
    <w:rsid w:val="00C94030"/>
    <w:rsid w:val="00C94D18"/>
    <w:rsid w:val="00C94D5F"/>
    <w:rsid w:val="00C94EDC"/>
    <w:rsid w:val="00C95101"/>
    <w:rsid w:val="00C95139"/>
    <w:rsid w:val="00C95643"/>
    <w:rsid w:val="00C957C5"/>
    <w:rsid w:val="00C95928"/>
    <w:rsid w:val="00C95FBF"/>
    <w:rsid w:val="00C96088"/>
    <w:rsid w:val="00C967A2"/>
    <w:rsid w:val="00C96812"/>
    <w:rsid w:val="00C96A05"/>
    <w:rsid w:val="00C96CF4"/>
    <w:rsid w:val="00C971AC"/>
    <w:rsid w:val="00C979D9"/>
    <w:rsid w:val="00C97E0E"/>
    <w:rsid w:val="00CA11C2"/>
    <w:rsid w:val="00CA1AF5"/>
    <w:rsid w:val="00CA285B"/>
    <w:rsid w:val="00CA2AE5"/>
    <w:rsid w:val="00CA2BEB"/>
    <w:rsid w:val="00CA32F4"/>
    <w:rsid w:val="00CA3473"/>
    <w:rsid w:val="00CA38E7"/>
    <w:rsid w:val="00CA3ADF"/>
    <w:rsid w:val="00CA3FE5"/>
    <w:rsid w:val="00CA41D3"/>
    <w:rsid w:val="00CA4763"/>
    <w:rsid w:val="00CA501F"/>
    <w:rsid w:val="00CA53E7"/>
    <w:rsid w:val="00CA5923"/>
    <w:rsid w:val="00CA5E85"/>
    <w:rsid w:val="00CA6FBB"/>
    <w:rsid w:val="00CA7556"/>
    <w:rsid w:val="00CA7818"/>
    <w:rsid w:val="00CA7B90"/>
    <w:rsid w:val="00CA7D35"/>
    <w:rsid w:val="00CA7FBA"/>
    <w:rsid w:val="00CB055B"/>
    <w:rsid w:val="00CB103C"/>
    <w:rsid w:val="00CB1067"/>
    <w:rsid w:val="00CB118C"/>
    <w:rsid w:val="00CB25F5"/>
    <w:rsid w:val="00CB31B9"/>
    <w:rsid w:val="00CB351B"/>
    <w:rsid w:val="00CB3FEA"/>
    <w:rsid w:val="00CB4DDB"/>
    <w:rsid w:val="00CB565A"/>
    <w:rsid w:val="00CB5E0C"/>
    <w:rsid w:val="00CB6F23"/>
    <w:rsid w:val="00CC01EE"/>
    <w:rsid w:val="00CC028B"/>
    <w:rsid w:val="00CC056A"/>
    <w:rsid w:val="00CC0A89"/>
    <w:rsid w:val="00CC0B39"/>
    <w:rsid w:val="00CC0E06"/>
    <w:rsid w:val="00CC11E6"/>
    <w:rsid w:val="00CC132A"/>
    <w:rsid w:val="00CC1D91"/>
    <w:rsid w:val="00CC1DDB"/>
    <w:rsid w:val="00CC2FB8"/>
    <w:rsid w:val="00CC4311"/>
    <w:rsid w:val="00CC48DB"/>
    <w:rsid w:val="00CC57CB"/>
    <w:rsid w:val="00CC5C1F"/>
    <w:rsid w:val="00CC6912"/>
    <w:rsid w:val="00CC6A76"/>
    <w:rsid w:val="00CC70E2"/>
    <w:rsid w:val="00CC72AB"/>
    <w:rsid w:val="00CD05AE"/>
    <w:rsid w:val="00CD0E10"/>
    <w:rsid w:val="00CD19BD"/>
    <w:rsid w:val="00CD1BBD"/>
    <w:rsid w:val="00CD35D7"/>
    <w:rsid w:val="00CD3ABE"/>
    <w:rsid w:val="00CD3DDB"/>
    <w:rsid w:val="00CD3FF4"/>
    <w:rsid w:val="00CD45FB"/>
    <w:rsid w:val="00CD4733"/>
    <w:rsid w:val="00CD5993"/>
    <w:rsid w:val="00CD59C1"/>
    <w:rsid w:val="00CD5C40"/>
    <w:rsid w:val="00CD5CFC"/>
    <w:rsid w:val="00CD608E"/>
    <w:rsid w:val="00CD60DB"/>
    <w:rsid w:val="00CD6334"/>
    <w:rsid w:val="00CD67B9"/>
    <w:rsid w:val="00CD7211"/>
    <w:rsid w:val="00CD75D1"/>
    <w:rsid w:val="00CE0072"/>
    <w:rsid w:val="00CE04CE"/>
    <w:rsid w:val="00CE07B3"/>
    <w:rsid w:val="00CE0D00"/>
    <w:rsid w:val="00CE19AE"/>
    <w:rsid w:val="00CE26B3"/>
    <w:rsid w:val="00CE3473"/>
    <w:rsid w:val="00CE39D8"/>
    <w:rsid w:val="00CE56EB"/>
    <w:rsid w:val="00CE5A92"/>
    <w:rsid w:val="00CE5F40"/>
    <w:rsid w:val="00CE6F84"/>
    <w:rsid w:val="00CE7164"/>
    <w:rsid w:val="00CE79D0"/>
    <w:rsid w:val="00CE7A85"/>
    <w:rsid w:val="00CE7DAC"/>
    <w:rsid w:val="00CE7EE3"/>
    <w:rsid w:val="00CF00AC"/>
    <w:rsid w:val="00CF053B"/>
    <w:rsid w:val="00CF0971"/>
    <w:rsid w:val="00CF10A1"/>
    <w:rsid w:val="00CF1142"/>
    <w:rsid w:val="00CF1160"/>
    <w:rsid w:val="00CF12FA"/>
    <w:rsid w:val="00CF158D"/>
    <w:rsid w:val="00CF199B"/>
    <w:rsid w:val="00CF1EAB"/>
    <w:rsid w:val="00CF385A"/>
    <w:rsid w:val="00CF5909"/>
    <w:rsid w:val="00CF6073"/>
    <w:rsid w:val="00CF63E5"/>
    <w:rsid w:val="00CF64C0"/>
    <w:rsid w:val="00CF6821"/>
    <w:rsid w:val="00CF793E"/>
    <w:rsid w:val="00D002B6"/>
    <w:rsid w:val="00D00834"/>
    <w:rsid w:val="00D01A46"/>
    <w:rsid w:val="00D02591"/>
    <w:rsid w:val="00D027A9"/>
    <w:rsid w:val="00D02D00"/>
    <w:rsid w:val="00D02DA5"/>
    <w:rsid w:val="00D037D1"/>
    <w:rsid w:val="00D0396C"/>
    <w:rsid w:val="00D040B8"/>
    <w:rsid w:val="00D0460B"/>
    <w:rsid w:val="00D05711"/>
    <w:rsid w:val="00D0587E"/>
    <w:rsid w:val="00D05917"/>
    <w:rsid w:val="00D05B09"/>
    <w:rsid w:val="00D0677C"/>
    <w:rsid w:val="00D06876"/>
    <w:rsid w:val="00D071C8"/>
    <w:rsid w:val="00D073C7"/>
    <w:rsid w:val="00D07C21"/>
    <w:rsid w:val="00D07E11"/>
    <w:rsid w:val="00D07E77"/>
    <w:rsid w:val="00D10A33"/>
    <w:rsid w:val="00D10B7E"/>
    <w:rsid w:val="00D1123F"/>
    <w:rsid w:val="00D11314"/>
    <w:rsid w:val="00D11668"/>
    <w:rsid w:val="00D11800"/>
    <w:rsid w:val="00D11F2F"/>
    <w:rsid w:val="00D126C4"/>
    <w:rsid w:val="00D1274B"/>
    <w:rsid w:val="00D12A59"/>
    <w:rsid w:val="00D137E6"/>
    <w:rsid w:val="00D13811"/>
    <w:rsid w:val="00D139DA"/>
    <w:rsid w:val="00D14100"/>
    <w:rsid w:val="00D141E8"/>
    <w:rsid w:val="00D1480D"/>
    <w:rsid w:val="00D14815"/>
    <w:rsid w:val="00D14998"/>
    <w:rsid w:val="00D15130"/>
    <w:rsid w:val="00D15602"/>
    <w:rsid w:val="00D15B78"/>
    <w:rsid w:val="00D15CFB"/>
    <w:rsid w:val="00D15F3F"/>
    <w:rsid w:val="00D167AB"/>
    <w:rsid w:val="00D174A8"/>
    <w:rsid w:val="00D174E0"/>
    <w:rsid w:val="00D17E97"/>
    <w:rsid w:val="00D202D5"/>
    <w:rsid w:val="00D210EF"/>
    <w:rsid w:val="00D218B5"/>
    <w:rsid w:val="00D2193F"/>
    <w:rsid w:val="00D22022"/>
    <w:rsid w:val="00D22472"/>
    <w:rsid w:val="00D22A60"/>
    <w:rsid w:val="00D22B84"/>
    <w:rsid w:val="00D2360C"/>
    <w:rsid w:val="00D23D34"/>
    <w:rsid w:val="00D23FA6"/>
    <w:rsid w:val="00D241D0"/>
    <w:rsid w:val="00D2431C"/>
    <w:rsid w:val="00D249BC"/>
    <w:rsid w:val="00D24AC6"/>
    <w:rsid w:val="00D2594F"/>
    <w:rsid w:val="00D2607C"/>
    <w:rsid w:val="00D262FA"/>
    <w:rsid w:val="00D264D0"/>
    <w:rsid w:val="00D27537"/>
    <w:rsid w:val="00D275D5"/>
    <w:rsid w:val="00D27F5F"/>
    <w:rsid w:val="00D3095B"/>
    <w:rsid w:val="00D31577"/>
    <w:rsid w:val="00D315B7"/>
    <w:rsid w:val="00D31B2C"/>
    <w:rsid w:val="00D31D8C"/>
    <w:rsid w:val="00D32200"/>
    <w:rsid w:val="00D339C3"/>
    <w:rsid w:val="00D33C1E"/>
    <w:rsid w:val="00D33EA5"/>
    <w:rsid w:val="00D3401C"/>
    <w:rsid w:val="00D35093"/>
    <w:rsid w:val="00D3529F"/>
    <w:rsid w:val="00D354B3"/>
    <w:rsid w:val="00D355DA"/>
    <w:rsid w:val="00D366AD"/>
    <w:rsid w:val="00D3757F"/>
    <w:rsid w:val="00D40D2F"/>
    <w:rsid w:val="00D413CB"/>
    <w:rsid w:val="00D41790"/>
    <w:rsid w:val="00D418AD"/>
    <w:rsid w:val="00D433A8"/>
    <w:rsid w:val="00D44378"/>
    <w:rsid w:val="00D44A31"/>
    <w:rsid w:val="00D44D4E"/>
    <w:rsid w:val="00D45656"/>
    <w:rsid w:val="00D458C1"/>
    <w:rsid w:val="00D459B5"/>
    <w:rsid w:val="00D46024"/>
    <w:rsid w:val="00D46E09"/>
    <w:rsid w:val="00D4705A"/>
    <w:rsid w:val="00D47652"/>
    <w:rsid w:val="00D47990"/>
    <w:rsid w:val="00D47F69"/>
    <w:rsid w:val="00D516CC"/>
    <w:rsid w:val="00D51743"/>
    <w:rsid w:val="00D51D92"/>
    <w:rsid w:val="00D520B4"/>
    <w:rsid w:val="00D524BF"/>
    <w:rsid w:val="00D52621"/>
    <w:rsid w:val="00D52B2E"/>
    <w:rsid w:val="00D52C8C"/>
    <w:rsid w:val="00D52C9A"/>
    <w:rsid w:val="00D54561"/>
    <w:rsid w:val="00D5461C"/>
    <w:rsid w:val="00D5495A"/>
    <w:rsid w:val="00D54A42"/>
    <w:rsid w:val="00D54F5E"/>
    <w:rsid w:val="00D5500B"/>
    <w:rsid w:val="00D5523C"/>
    <w:rsid w:val="00D55973"/>
    <w:rsid w:val="00D56F08"/>
    <w:rsid w:val="00D61386"/>
    <w:rsid w:val="00D61A04"/>
    <w:rsid w:val="00D61B8C"/>
    <w:rsid w:val="00D61E02"/>
    <w:rsid w:val="00D62A17"/>
    <w:rsid w:val="00D6312C"/>
    <w:rsid w:val="00D6356D"/>
    <w:rsid w:val="00D662B8"/>
    <w:rsid w:val="00D67126"/>
    <w:rsid w:val="00D67588"/>
    <w:rsid w:val="00D67963"/>
    <w:rsid w:val="00D71056"/>
    <w:rsid w:val="00D71411"/>
    <w:rsid w:val="00D7162C"/>
    <w:rsid w:val="00D717E0"/>
    <w:rsid w:val="00D717EC"/>
    <w:rsid w:val="00D71954"/>
    <w:rsid w:val="00D720F0"/>
    <w:rsid w:val="00D73065"/>
    <w:rsid w:val="00D730C8"/>
    <w:rsid w:val="00D737E6"/>
    <w:rsid w:val="00D7388C"/>
    <w:rsid w:val="00D74344"/>
    <w:rsid w:val="00D74E39"/>
    <w:rsid w:val="00D755E0"/>
    <w:rsid w:val="00D75ABF"/>
    <w:rsid w:val="00D75D8D"/>
    <w:rsid w:val="00D75FCA"/>
    <w:rsid w:val="00D761BF"/>
    <w:rsid w:val="00D765AB"/>
    <w:rsid w:val="00D7666B"/>
    <w:rsid w:val="00D76E02"/>
    <w:rsid w:val="00D773EC"/>
    <w:rsid w:val="00D778D5"/>
    <w:rsid w:val="00D8003B"/>
    <w:rsid w:val="00D80AA2"/>
    <w:rsid w:val="00D80EAD"/>
    <w:rsid w:val="00D813D3"/>
    <w:rsid w:val="00D81B16"/>
    <w:rsid w:val="00D823EF"/>
    <w:rsid w:val="00D82C2E"/>
    <w:rsid w:val="00D843BB"/>
    <w:rsid w:val="00D843C5"/>
    <w:rsid w:val="00D845F0"/>
    <w:rsid w:val="00D84CDD"/>
    <w:rsid w:val="00D84D4B"/>
    <w:rsid w:val="00D85979"/>
    <w:rsid w:val="00D87051"/>
    <w:rsid w:val="00D904F5"/>
    <w:rsid w:val="00D90C92"/>
    <w:rsid w:val="00D90D82"/>
    <w:rsid w:val="00D9142A"/>
    <w:rsid w:val="00D9157A"/>
    <w:rsid w:val="00D91EB3"/>
    <w:rsid w:val="00D92438"/>
    <w:rsid w:val="00D92655"/>
    <w:rsid w:val="00D92919"/>
    <w:rsid w:val="00D929F2"/>
    <w:rsid w:val="00D94BA5"/>
    <w:rsid w:val="00D94CB5"/>
    <w:rsid w:val="00D95428"/>
    <w:rsid w:val="00D9576D"/>
    <w:rsid w:val="00D95D16"/>
    <w:rsid w:val="00D95ED8"/>
    <w:rsid w:val="00D97353"/>
    <w:rsid w:val="00D9738B"/>
    <w:rsid w:val="00D97EA1"/>
    <w:rsid w:val="00DA013A"/>
    <w:rsid w:val="00DA019F"/>
    <w:rsid w:val="00DA0775"/>
    <w:rsid w:val="00DA0CBC"/>
    <w:rsid w:val="00DA109A"/>
    <w:rsid w:val="00DA1258"/>
    <w:rsid w:val="00DA1DDD"/>
    <w:rsid w:val="00DA2A63"/>
    <w:rsid w:val="00DA2B2B"/>
    <w:rsid w:val="00DA306C"/>
    <w:rsid w:val="00DA30AB"/>
    <w:rsid w:val="00DA3A6D"/>
    <w:rsid w:val="00DA3C0D"/>
    <w:rsid w:val="00DA4305"/>
    <w:rsid w:val="00DA439E"/>
    <w:rsid w:val="00DA47AD"/>
    <w:rsid w:val="00DA6375"/>
    <w:rsid w:val="00DA6B63"/>
    <w:rsid w:val="00DA7AEF"/>
    <w:rsid w:val="00DA7B04"/>
    <w:rsid w:val="00DA7F3C"/>
    <w:rsid w:val="00DB0D4A"/>
    <w:rsid w:val="00DB0DBF"/>
    <w:rsid w:val="00DB21D5"/>
    <w:rsid w:val="00DB2B04"/>
    <w:rsid w:val="00DB41B6"/>
    <w:rsid w:val="00DB4550"/>
    <w:rsid w:val="00DB4C9F"/>
    <w:rsid w:val="00DB4D45"/>
    <w:rsid w:val="00DB4E1F"/>
    <w:rsid w:val="00DB5811"/>
    <w:rsid w:val="00DB5A30"/>
    <w:rsid w:val="00DB5AAE"/>
    <w:rsid w:val="00DB5FDB"/>
    <w:rsid w:val="00DB60A9"/>
    <w:rsid w:val="00DB7939"/>
    <w:rsid w:val="00DB7AF7"/>
    <w:rsid w:val="00DC045E"/>
    <w:rsid w:val="00DC2EF8"/>
    <w:rsid w:val="00DC428E"/>
    <w:rsid w:val="00DC4A30"/>
    <w:rsid w:val="00DC4E03"/>
    <w:rsid w:val="00DC5D57"/>
    <w:rsid w:val="00DC6D4E"/>
    <w:rsid w:val="00DC6E4D"/>
    <w:rsid w:val="00DC7821"/>
    <w:rsid w:val="00DD010A"/>
    <w:rsid w:val="00DD0641"/>
    <w:rsid w:val="00DD0802"/>
    <w:rsid w:val="00DD0DE0"/>
    <w:rsid w:val="00DD0E5D"/>
    <w:rsid w:val="00DD1681"/>
    <w:rsid w:val="00DD183A"/>
    <w:rsid w:val="00DD1C50"/>
    <w:rsid w:val="00DD230C"/>
    <w:rsid w:val="00DD2A4D"/>
    <w:rsid w:val="00DD3A09"/>
    <w:rsid w:val="00DD4813"/>
    <w:rsid w:val="00DD54B2"/>
    <w:rsid w:val="00DD6451"/>
    <w:rsid w:val="00DD6AE0"/>
    <w:rsid w:val="00DD6C74"/>
    <w:rsid w:val="00DD6CAE"/>
    <w:rsid w:val="00DD7A70"/>
    <w:rsid w:val="00DD7EF3"/>
    <w:rsid w:val="00DE1047"/>
    <w:rsid w:val="00DE1AB8"/>
    <w:rsid w:val="00DE1B82"/>
    <w:rsid w:val="00DE1EE4"/>
    <w:rsid w:val="00DE24BF"/>
    <w:rsid w:val="00DE2F1F"/>
    <w:rsid w:val="00DE3AD7"/>
    <w:rsid w:val="00DE3D86"/>
    <w:rsid w:val="00DE5248"/>
    <w:rsid w:val="00DE5637"/>
    <w:rsid w:val="00DE5644"/>
    <w:rsid w:val="00DE58B4"/>
    <w:rsid w:val="00DE5960"/>
    <w:rsid w:val="00DE5C14"/>
    <w:rsid w:val="00DE6837"/>
    <w:rsid w:val="00DE6CA0"/>
    <w:rsid w:val="00DE6E8E"/>
    <w:rsid w:val="00DE71D2"/>
    <w:rsid w:val="00DE78BC"/>
    <w:rsid w:val="00DF04CE"/>
    <w:rsid w:val="00DF0EF0"/>
    <w:rsid w:val="00DF1788"/>
    <w:rsid w:val="00DF29AA"/>
    <w:rsid w:val="00DF320D"/>
    <w:rsid w:val="00DF32FD"/>
    <w:rsid w:val="00DF33FB"/>
    <w:rsid w:val="00DF35B6"/>
    <w:rsid w:val="00DF3717"/>
    <w:rsid w:val="00DF3B16"/>
    <w:rsid w:val="00DF3E4E"/>
    <w:rsid w:val="00DF46DA"/>
    <w:rsid w:val="00DF5646"/>
    <w:rsid w:val="00DF64CE"/>
    <w:rsid w:val="00DF6561"/>
    <w:rsid w:val="00DF70C0"/>
    <w:rsid w:val="00DF72D2"/>
    <w:rsid w:val="00E00C37"/>
    <w:rsid w:val="00E014C8"/>
    <w:rsid w:val="00E016DD"/>
    <w:rsid w:val="00E0191D"/>
    <w:rsid w:val="00E01A62"/>
    <w:rsid w:val="00E0213E"/>
    <w:rsid w:val="00E022BC"/>
    <w:rsid w:val="00E02556"/>
    <w:rsid w:val="00E027CC"/>
    <w:rsid w:val="00E02A08"/>
    <w:rsid w:val="00E02B17"/>
    <w:rsid w:val="00E03B42"/>
    <w:rsid w:val="00E03FEB"/>
    <w:rsid w:val="00E04435"/>
    <w:rsid w:val="00E05318"/>
    <w:rsid w:val="00E0571A"/>
    <w:rsid w:val="00E05EF7"/>
    <w:rsid w:val="00E05F08"/>
    <w:rsid w:val="00E061E1"/>
    <w:rsid w:val="00E061E3"/>
    <w:rsid w:val="00E06620"/>
    <w:rsid w:val="00E06B85"/>
    <w:rsid w:val="00E07F92"/>
    <w:rsid w:val="00E106A4"/>
    <w:rsid w:val="00E11130"/>
    <w:rsid w:val="00E115B2"/>
    <w:rsid w:val="00E11CD0"/>
    <w:rsid w:val="00E124EE"/>
    <w:rsid w:val="00E12671"/>
    <w:rsid w:val="00E12AC3"/>
    <w:rsid w:val="00E13060"/>
    <w:rsid w:val="00E131C6"/>
    <w:rsid w:val="00E13EDD"/>
    <w:rsid w:val="00E14E32"/>
    <w:rsid w:val="00E16059"/>
    <w:rsid w:val="00E16BE3"/>
    <w:rsid w:val="00E17098"/>
    <w:rsid w:val="00E20E59"/>
    <w:rsid w:val="00E21A23"/>
    <w:rsid w:val="00E21EBF"/>
    <w:rsid w:val="00E223AD"/>
    <w:rsid w:val="00E2292D"/>
    <w:rsid w:val="00E22939"/>
    <w:rsid w:val="00E23254"/>
    <w:rsid w:val="00E23E01"/>
    <w:rsid w:val="00E24809"/>
    <w:rsid w:val="00E24CED"/>
    <w:rsid w:val="00E25478"/>
    <w:rsid w:val="00E25A3F"/>
    <w:rsid w:val="00E267F7"/>
    <w:rsid w:val="00E275F6"/>
    <w:rsid w:val="00E27A38"/>
    <w:rsid w:val="00E27C00"/>
    <w:rsid w:val="00E302A3"/>
    <w:rsid w:val="00E30A43"/>
    <w:rsid w:val="00E30D40"/>
    <w:rsid w:val="00E31553"/>
    <w:rsid w:val="00E31B48"/>
    <w:rsid w:val="00E327CA"/>
    <w:rsid w:val="00E3298D"/>
    <w:rsid w:val="00E32D53"/>
    <w:rsid w:val="00E341CB"/>
    <w:rsid w:val="00E3435B"/>
    <w:rsid w:val="00E356B5"/>
    <w:rsid w:val="00E35707"/>
    <w:rsid w:val="00E35A9C"/>
    <w:rsid w:val="00E3624E"/>
    <w:rsid w:val="00E36641"/>
    <w:rsid w:val="00E36BA4"/>
    <w:rsid w:val="00E36C0E"/>
    <w:rsid w:val="00E37D1D"/>
    <w:rsid w:val="00E4008F"/>
    <w:rsid w:val="00E40709"/>
    <w:rsid w:val="00E40D8A"/>
    <w:rsid w:val="00E40E43"/>
    <w:rsid w:val="00E4114E"/>
    <w:rsid w:val="00E413D2"/>
    <w:rsid w:val="00E41815"/>
    <w:rsid w:val="00E419B8"/>
    <w:rsid w:val="00E419C1"/>
    <w:rsid w:val="00E42793"/>
    <w:rsid w:val="00E4364A"/>
    <w:rsid w:val="00E43CFF"/>
    <w:rsid w:val="00E4401C"/>
    <w:rsid w:val="00E45479"/>
    <w:rsid w:val="00E45483"/>
    <w:rsid w:val="00E45E53"/>
    <w:rsid w:val="00E463C4"/>
    <w:rsid w:val="00E468D5"/>
    <w:rsid w:val="00E469A5"/>
    <w:rsid w:val="00E46A46"/>
    <w:rsid w:val="00E47034"/>
    <w:rsid w:val="00E471C5"/>
    <w:rsid w:val="00E47907"/>
    <w:rsid w:val="00E47A2E"/>
    <w:rsid w:val="00E47BD4"/>
    <w:rsid w:val="00E47C0D"/>
    <w:rsid w:val="00E50B58"/>
    <w:rsid w:val="00E5258C"/>
    <w:rsid w:val="00E52D3E"/>
    <w:rsid w:val="00E52FA4"/>
    <w:rsid w:val="00E5311C"/>
    <w:rsid w:val="00E53248"/>
    <w:rsid w:val="00E535F9"/>
    <w:rsid w:val="00E537F7"/>
    <w:rsid w:val="00E54E24"/>
    <w:rsid w:val="00E54EBB"/>
    <w:rsid w:val="00E5534F"/>
    <w:rsid w:val="00E5562A"/>
    <w:rsid w:val="00E5589E"/>
    <w:rsid w:val="00E558F7"/>
    <w:rsid w:val="00E563D4"/>
    <w:rsid w:val="00E569A1"/>
    <w:rsid w:val="00E56BF3"/>
    <w:rsid w:val="00E57891"/>
    <w:rsid w:val="00E57925"/>
    <w:rsid w:val="00E57ADA"/>
    <w:rsid w:val="00E633C8"/>
    <w:rsid w:val="00E64BC9"/>
    <w:rsid w:val="00E65960"/>
    <w:rsid w:val="00E65FBE"/>
    <w:rsid w:val="00E67AB2"/>
    <w:rsid w:val="00E702AD"/>
    <w:rsid w:val="00E70607"/>
    <w:rsid w:val="00E7098A"/>
    <w:rsid w:val="00E71226"/>
    <w:rsid w:val="00E71240"/>
    <w:rsid w:val="00E71BB5"/>
    <w:rsid w:val="00E72164"/>
    <w:rsid w:val="00E722F3"/>
    <w:rsid w:val="00E725AD"/>
    <w:rsid w:val="00E72D5D"/>
    <w:rsid w:val="00E72DD6"/>
    <w:rsid w:val="00E73A31"/>
    <w:rsid w:val="00E73BA7"/>
    <w:rsid w:val="00E74E4D"/>
    <w:rsid w:val="00E75390"/>
    <w:rsid w:val="00E75D4E"/>
    <w:rsid w:val="00E760B5"/>
    <w:rsid w:val="00E76540"/>
    <w:rsid w:val="00E76E7F"/>
    <w:rsid w:val="00E77013"/>
    <w:rsid w:val="00E77028"/>
    <w:rsid w:val="00E7740D"/>
    <w:rsid w:val="00E8006E"/>
    <w:rsid w:val="00E8041F"/>
    <w:rsid w:val="00E81986"/>
    <w:rsid w:val="00E81B2E"/>
    <w:rsid w:val="00E81E91"/>
    <w:rsid w:val="00E828D3"/>
    <w:rsid w:val="00E82A6D"/>
    <w:rsid w:val="00E840F4"/>
    <w:rsid w:val="00E842FA"/>
    <w:rsid w:val="00E84434"/>
    <w:rsid w:val="00E8444A"/>
    <w:rsid w:val="00E84A08"/>
    <w:rsid w:val="00E85523"/>
    <w:rsid w:val="00E85ADA"/>
    <w:rsid w:val="00E866D9"/>
    <w:rsid w:val="00E8728D"/>
    <w:rsid w:val="00E876DD"/>
    <w:rsid w:val="00E8777E"/>
    <w:rsid w:val="00E9041B"/>
    <w:rsid w:val="00E9047C"/>
    <w:rsid w:val="00E90905"/>
    <w:rsid w:val="00E90C77"/>
    <w:rsid w:val="00E90D70"/>
    <w:rsid w:val="00E91995"/>
    <w:rsid w:val="00E9272D"/>
    <w:rsid w:val="00E92E12"/>
    <w:rsid w:val="00E93C08"/>
    <w:rsid w:val="00E93CB8"/>
    <w:rsid w:val="00E947EC"/>
    <w:rsid w:val="00E94AF1"/>
    <w:rsid w:val="00E96D59"/>
    <w:rsid w:val="00E97505"/>
    <w:rsid w:val="00E97936"/>
    <w:rsid w:val="00E97CD4"/>
    <w:rsid w:val="00EA06D1"/>
    <w:rsid w:val="00EA149C"/>
    <w:rsid w:val="00EA1A63"/>
    <w:rsid w:val="00EA21BF"/>
    <w:rsid w:val="00EA21D6"/>
    <w:rsid w:val="00EA2BA6"/>
    <w:rsid w:val="00EA2C6B"/>
    <w:rsid w:val="00EA2C7A"/>
    <w:rsid w:val="00EA2F25"/>
    <w:rsid w:val="00EA4552"/>
    <w:rsid w:val="00EA4D2A"/>
    <w:rsid w:val="00EA4D89"/>
    <w:rsid w:val="00EA5830"/>
    <w:rsid w:val="00EA62B2"/>
    <w:rsid w:val="00EA66B7"/>
    <w:rsid w:val="00EA6780"/>
    <w:rsid w:val="00EA68C1"/>
    <w:rsid w:val="00EA6DCE"/>
    <w:rsid w:val="00EA6FCD"/>
    <w:rsid w:val="00EA7505"/>
    <w:rsid w:val="00EB0EEA"/>
    <w:rsid w:val="00EB0F3E"/>
    <w:rsid w:val="00EB2042"/>
    <w:rsid w:val="00EB24E0"/>
    <w:rsid w:val="00EB2798"/>
    <w:rsid w:val="00EB2B81"/>
    <w:rsid w:val="00EB2DC7"/>
    <w:rsid w:val="00EB3B52"/>
    <w:rsid w:val="00EB41EF"/>
    <w:rsid w:val="00EB5B49"/>
    <w:rsid w:val="00EB5C60"/>
    <w:rsid w:val="00EB62AC"/>
    <w:rsid w:val="00EB647E"/>
    <w:rsid w:val="00EB684C"/>
    <w:rsid w:val="00EB6E46"/>
    <w:rsid w:val="00EB7280"/>
    <w:rsid w:val="00EB753B"/>
    <w:rsid w:val="00EB7677"/>
    <w:rsid w:val="00EB7E9F"/>
    <w:rsid w:val="00EC08E1"/>
    <w:rsid w:val="00EC1CAF"/>
    <w:rsid w:val="00EC1E93"/>
    <w:rsid w:val="00EC235D"/>
    <w:rsid w:val="00EC26DB"/>
    <w:rsid w:val="00EC29BF"/>
    <w:rsid w:val="00EC2A40"/>
    <w:rsid w:val="00EC3F9E"/>
    <w:rsid w:val="00EC4BE7"/>
    <w:rsid w:val="00EC54A9"/>
    <w:rsid w:val="00EC5C4F"/>
    <w:rsid w:val="00EC6055"/>
    <w:rsid w:val="00EC6385"/>
    <w:rsid w:val="00EC688F"/>
    <w:rsid w:val="00EC72A3"/>
    <w:rsid w:val="00EC730C"/>
    <w:rsid w:val="00EC7AA1"/>
    <w:rsid w:val="00ED0267"/>
    <w:rsid w:val="00ED03F0"/>
    <w:rsid w:val="00ED081C"/>
    <w:rsid w:val="00ED106C"/>
    <w:rsid w:val="00ED20B5"/>
    <w:rsid w:val="00ED2BFB"/>
    <w:rsid w:val="00ED2D13"/>
    <w:rsid w:val="00ED39DC"/>
    <w:rsid w:val="00ED3D95"/>
    <w:rsid w:val="00ED4099"/>
    <w:rsid w:val="00ED443E"/>
    <w:rsid w:val="00ED454A"/>
    <w:rsid w:val="00ED4B4C"/>
    <w:rsid w:val="00ED509C"/>
    <w:rsid w:val="00ED5C3E"/>
    <w:rsid w:val="00ED5D79"/>
    <w:rsid w:val="00ED6B8D"/>
    <w:rsid w:val="00ED6C23"/>
    <w:rsid w:val="00ED7B97"/>
    <w:rsid w:val="00ED7EDE"/>
    <w:rsid w:val="00EE06E6"/>
    <w:rsid w:val="00EE0B54"/>
    <w:rsid w:val="00EE0CD9"/>
    <w:rsid w:val="00EE0DDB"/>
    <w:rsid w:val="00EE0F24"/>
    <w:rsid w:val="00EE1436"/>
    <w:rsid w:val="00EE1645"/>
    <w:rsid w:val="00EE17DE"/>
    <w:rsid w:val="00EE188A"/>
    <w:rsid w:val="00EE2A4F"/>
    <w:rsid w:val="00EE2EDF"/>
    <w:rsid w:val="00EE2EE0"/>
    <w:rsid w:val="00EE2FC4"/>
    <w:rsid w:val="00EE312C"/>
    <w:rsid w:val="00EE44C6"/>
    <w:rsid w:val="00EE4D2C"/>
    <w:rsid w:val="00EE557D"/>
    <w:rsid w:val="00EE5B9E"/>
    <w:rsid w:val="00EE5C57"/>
    <w:rsid w:val="00EE5CD9"/>
    <w:rsid w:val="00EE6006"/>
    <w:rsid w:val="00EE6583"/>
    <w:rsid w:val="00EE781E"/>
    <w:rsid w:val="00EF1E35"/>
    <w:rsid w:val="00EF23CF"/>
    <w:rsid w:val="00EF2F9A"/>
    <w:rsid w:val="00EF3151"/>
    <w:rsid w:val="00EF31C4"/>
    <w:rsid w:val="00EF3DC8"/>
    <w:rsid w:val="00EF455B"/>
    <w:rsid w:val="00EF482C"/>
    <w:rsid w:val="00EF4892"/>
    <w:rsid w:val="00EF497D"/>
    <w:rsid w:val="00EF4A6F"/>
    <w:rsid w:val="00EF5194"/>
    <w:rsid w:val="00EF5761"/>
    <w:rsid w:val="00EF57AA"/>
    <w:rsid w:val="00EF59E2"/>
    <w:rsid w:val="00EF5AAC"/>
    <w:rsid w:val="00EF5B9A"/>
    <w:rsid w:val="00EF5C74"/>
    <w:rsid w:val="00EF5D36"/>
    <w:rsid w:val="00EF661C"/>
    <w:rsid w:val="00EF74F0"/>
    <w:rsid w:val="00EF7D10"/>
    <w:rsid w:val="00EF7D35"/>
    <w:rsid w:val="00EF7D59"/>
    <w:rsid w:val="00F00566"/>
    <w:rsid w:val="00F00889"/>
    <w:rsid w:val="00F01A0D"/>
    <w:rsid w:val="00F023BC"/>
    <w:rsid w:val="00F0311E"/>
    <w:rsid w:val="00F03217"/>
    <w:rsid w:val="00F03BAB"/>
    <w:rsid w:val="00F03CF0"/>
    <w:rsid w:val="00F03DBC"/>
    <w:rsid w:val="00F04166"/>
    <w:rsid w:val="00F042C1"/>
    <w:rsid w:val="00F0450D"/>
    <w:rsid w:val="00F04D23"/>
    <w:rsid w:val="00F055D9"/>
    <w:rsid w:val="00F05970"/>
    <w:rsid w:val="00F05D39"/>
    <w:rsid w:val="00F05ED9"/>
    <w:rsid w:val="00F06694"/>
    <w:rsid w:val="00F067FE"/>
    <w:rsid w:val="00F06DA5"/>
    <w:rsid w:val="00F07145"/>
    <w:rsid w:val="00F073A7"/>
    <w:rsid w:val="00F07A31"/>
    <w:rsid w:val="00F100FC"/>
    <w:rsid w:val="00F105AB"/>
    <w:rsid w:val="00F10618"/>
    <w:rsid w:val="00F10DD7"/>
    <w:rsid w:val="00F10F78"/>
    <w:rsid w:val="00F1135A"/>
    <w:rsid w:val="00F11485"/>
    <w:rsid w:val="00F16D45"/>
    <w:rsid w:val="00F16D87"/>
    <w:rsid w:val="00F17CDB"/>
    <w:rsid w:val="00F17F06"/>
    <w:rsid w:val="00F2040E"/>
    <w:rsid w:val="00F20CF7"/>
    <w:rsid w:val="00F2120B"/>
    <w:rsid w:val="00F2197C"/>
    <w:rsid w:val="00F222CC"/>
    <w:rsid w:val="00F2274F"/>
    <w:rsid w:val="00F2289E"/>
    <w:rsid w:val="00F23193"/>
    <w:rsid w:val="00F23498"/>
    <w:rsid w:val="00F240F5"/>
    <w:rsid w:val="00F24565"/>
    <w:rsid w:val="00F24F7E"/>
    <w:rsid w:val="00F253E7"/>
    <w:rsid w:val="00F254E1"/>
    <w:rsid w:val="00F25806"/>
    <w:rsid w:val="00F25F08"/>
    <w:rsid w:val="00F2647E"/>
    <w:rsid w:val="00F2759C"/>
    <w:rsid w:val="00F3118D"/>
    <w:rsid w:val="00F3261B"/>
    <w:rsid w:val="00F32E36"/>
    <w:rsid w:val="00F33007"/>
    <w:rsid w:val="00F336D3"/>
    <w:rsid w:val="00F33DCE"/>
    <w:rsid w:val="00F343FE"/>
    <w:rsid w:val="00F35322"/>
    <w:rsid w:val="00F356C9"/>
    <w:rsid w:val="00F359B9"/>
    <w:rsid w:val="00F35A12"/>
    <w:rsid w:val="00F369E9"/>
    <w:rsid w:val="00F37C0A"/>
    <w:rsid w:val="00F37D64"/>
    <w:rsid w:val="00F37FF6"/>
    <w:rsid w:val="00F40919"/>
    <w:rsid w:val="00F40DC6"/>
    <w:rsid w:val="00F4106A"/>
    <w:rsid w:val="00F41917"/>
    <w:rsid w:val="00F41B41"/>
    <w:rsid w:val="00F41ED4"/>
    <w:rsid w:val="00F42C48"/>
    <w:rsid w:val="00F42F10"/>
    <w:rsid w:val="00F43575"/>
    <w:rsid w:val="00F43E1A"/>
    <w:rsid w:val="00F4430A"/>
    <w:rsid w:val="00F45087"/>
    <w:rsid w:val="00F460EC"/>
    <w:rsid w:val="00F463DE"/>
    <w:rsid w:val="00F46CAF"/>
    <w:rsid w:val="00F47587"/>
    <w:rsid w:val="00F47801"/>
    <w:rsid w:val="00F509F6"/>
    <w:rsid w:val="00F50A3B"/>
    <w:rsid w:val="00F50C9D"/>
    <w:rsid w:val="00F50D25"/>
    <w:rsid w:val="00F5181E"/>
    <w:rsid w:val="00F52EFC"/>
    <w:rsid w:val="00F5387D"/>
    <w:rsid w:val="00F53A1A"/>
    <w:rsid w:val="00F54466"/>
    <w:rsid w:val="00F545BC"/>
    <w:rsid w:val="00F546F2"/>
    <w:rsid w:val="00F55264"/>
    <w:rsid w:val="00F55735"/>
    <w:rsid w:val="00F557F4"/>
    <w:rsid w:val="00F558BC"/>
    <w:rsid w:val="00F55B23"/>
    <w:rsid w:val="00F55E30"/>
    <w:rsid w:val="00F55EB0"/>
    <w:rsid w:val="00F568D1"/>
    <w:rsid w:val="00F57F26"/>
    <w:rsid w:val="00F60161"/>
    <w:rsid w:val="00F60525"/>
    <w:rsid w:val="00F60555"/>
    <w:rsid w:val="00F60DCE"/>
    <w:rsid w:val="00F612BD"/>
    <w:rsid w:val="00F61B94"/>
    <w:rsid w:val="00F61C26"/>
    <w:rsid w:val="00F62812"/>
    <w:rsid w:val="00F62A3B"/>
    <w:rsid w:val="00F6306A"/>
    <w:rsid w:val="00F63215"/>
    <w:rsid w:val="00F63223"/>
    <w:rsid w:val="00F632FC"/>
    <w:rsid w:val="00F63FB1"/>
    <w:rsid w:val="00F64219"/>
    <w:rsid w:val="00F6493F"/>
    <w:rsid w:val="00F64ABD"/>
    <w:rsid w:val="00F65070"/>
    <w:rsid w:val="00F656AF"/>
    <w:rsid w:val="00F65EE4"/>
    <w:rsid w:val="00F668D1"/>
    <w:rsid w:val="00F6779F"/>
    <w:rsid w:val="00F70EC1"/>
    <w:rsid w:val="00F714BC"/>
    <w:rsid w:val="00F71D70"/>
    <w:rsid w:val="00F71E5E"/>
    <w:rsid w:val="00F7217E"/>
    <w:rsid w:val="00F726CD"/>
    <w:rsid w:val="00F72F80"/>
    <w:rsid w:val="00F74245"/>
    <w:rsid w:val="00F74F16"/>
    <w:rsid w:val="00F75E89"/>
    <w:rsid w:val="00F75F86"/>
    <w:rsid w:val="00F7676B"/>
    <w:rsid w:val="00F7685E"/>
    <w:rsid w:val="00F76B5A"/>
    <w:rsid w:val="00F76BB8"/>
    <w:rsid w:val="00F77230"/>
    <w:rsid w:val="00F80317"/>
    <w:rsid w:val="00F81321"/>
    <w:rsid w:val="00F81D0D"/>
    <w:rsid w:val="00F82F23"/>
    <w:rsid w:val="00F8301D"/>
    <w:rsid w:val="00F832E9"/>
    <w:rsid w:val="00F83518"/>
    <w:rsid w:val="00F837E6"/>
    <w:rsid w:val="00F83B0B"/>
    <w:rsid w:val="00F83C69"/>
    <w:rsid w:val="00F83DBB"/>
    <w:rsid w:val="00F84DD9"/>
    <w:rsid w:val="00F85424"/>
    <w:rsid w:val="00F85D5D"/>
    <w:rsid w:val="00F86294"/>
    <w:rsid w:val="00F8674A"/>
    <w:rsid w:val="00F867F9"/>
    <w:rsid w:val="00F86C6C"/>
    <w:rsid w:val="00F873C0"/>
    <w:rsid w:val="00F87E11"/>
    <w:rsid w:val="00F87EF8"/>
    <w:rsid w:val="00F90460"/>
    <w:rsid w:val="00F90F6E"/>
    <w:rsid w:val="00F91635"/>
    <w:rsid w:val="00F91705"/>
    <w:rsid w:val="00F91D49"/>
    <w:rsid w:val="00F92396"/>
    <w:rsid w:val="00F9251A"/>
    <w:rsid w:val="00F936AC"/>
    <w:rsid w:val="00F93763"/>
    <w:rsid w:val="00F93F82"/>
    <w:rsid w:val="00F93FAA"/>
    <w:rsid w:val="00F94486"/>
    <w:rsid w:val="00F9454B"/>
    <w:rsid w:val="00F94E16"/>
    <w:rsid w:val="00F951F9"/>
    <w:rsid w:val="00F95BB9"/>
    <w:rsid w:val="00F9632C"/>
    <w:rsid w:val="00F968F8"/>
    <w:rsid w:val="00F96C57"/>
    <w:rsid w:val="00F972BC"/>
    <w:rsid w:val="00F97A46"/>
    <w:rsid w:val="00FA02CD"/>
    <w:rsid w:val="00FA03C7"/>
    <w:rsid w:val="00FA0776"/>
    <w:rsid w:val="00FA1E02"/>
    <w:rsid w:val="00FA26F9"/>
    <w:rsid w:val="00FA2DF9"/>
    <w:rsid w:val="00FA2F5C"/>
    <w:rsid w:val="00FA38D0"/>
    <w:rsid w:val="00FA38D5"/>
    <w:rsid w:val="00FA3E7C"/>
    <w:rsid w:val="00FA40E6"/>
    <w:rsid w:val="00FA4125"/>
    <w:rsid w:val="00FA4680"/>
    <w:rsid w:val="00FA46DC"/>
    <w:rsid w:val="00FA46F1"/>
    <w:rsid w:val="00FA4B48"/>
    <w:rsid w:val="00FA4F66"/>
    <w:rsid w:val="00FA5151"/>
    <w:rsid w:val="00FA64C8"/>
    <w:rsid w:val="00FA72EA"/>
    <w:rsid w:val="00FA75AA"/>
    <w:rsid w:val="00FA7CC4"/>
    <w:rsid w:val="00FB1B89"/>
    <w:rsid w:val="00FB317B"/>
    <w:rsid w:val="00FB3627"/>
    <w:rsid w:val="00FB55C5"/>
    <w:rsid w:val="00FB6364"/>
    <w:rsid w:val="00FB7B52"/>
    <w:rsid w:val="00FC0B36"/>
    <w:rsid w:val="00FC0E6A"/>
    <w:rsid w:val="00FC100B"/>
    <w:rsid w:val="00FC136B"/>
    <w:rsid w:val="00FC14C3"/>
    <w:rsid w:val="00FC1B3D"/>
    <w:rsid w:val="00FC23C7"/>
    <w:rsid w:val="00FC321E"/>
    <w:rsid w:val="00FC363D"/>
    <w:rsid w:val="00FC4013"/>
    <w:rsid w:val="00FC40D9"/>
    <w:rsid w:val="00FC4689"/>
    <w:rsid w:val="00FC469B"/>
    <w:rsid w:val="00FC4E81"/>
    <w:rsid w:val="00FC4F1F"/>
    <w:rsid w:val="00FC52F0"/>
    <w:rsid w:val="00FC583A"/>
    <w:rsid w:val="00FC5D05"/>
    <w:rsid w:val="00FC65FC"/>
    <w:rsid w:val="00FC6855"/>
    <w:rsid w:val="00FC6B6B"/>
    <w:rsid w:val="00FC6E07"/>
    <w:rsid w:val="00FC77AD"/>
    <w:rsid w:val="00FD0C14"/>
    <w:rsid w:val="00FD0FD9"/>
    <w:rsid w:val="00FD1375"/>
    <w:rsid w:val="00FD1ECA"/>
    <w:rsid w:val="00FD2F80"/>
    <w:rsid w:val="00FD3A25"/>
    <w:rsid w:val="00FD3CDD"/>
    <w:rsid w:val="00FD4135"/>
    <w:rsid w:val="00FD46D0"/>
    <w:rsid w:val="00FD524D"/>
    <w:rsid w:val="00FD5C95"/>
    <w:rsid w:val="00FD5CE1"/>
    <w:rsid w:val="00FD5D31"/>
    <w:rsid w:val="00FD5EAB"/>
    <w:rsid w:val="00FD5FB9"/>
    <w:rsid w:val="00FD6068"/>
    <w:rsid w:val="00FD6959"/>
    <w:rsid w:val="00FD6B97"/>
    <w:rsid w:val="00FD70B7"/>
    <w:rsid w:val="00FD7379"/>
    <w:rsid w:val="00FD7824"/>
    <w:rsid w:val="00FD7871"/>
    <w:rsid w:val="00FE0651"/>
    <w:rsid w:val="00FE0723"/>
    <w:rsid w:val="00FE0A3E"/>
    <w:rsid w:val="00FE0AA9"/>
    <w:rsid w:val="00FE11E2"/>
    <w:rsid w:val="00FE1275"/>
    <w:rsid w:val="00FE1334"/>
    <w:rsid w:val="00FE25F8"/>
    <w:rsid w:val="00FE268E"/>
    <w:rsid w:val="00FE2716"/>
    <w:rsid w:val="00FE2743"/>
    <w:rsid w:val="00FE4E20"/>
    <w:rsid w:val="00FE56C8"/>
    <w:rsid w:val="00FE6277"/>
    <w:rsid w:val="00FE6EF7"/>
    <w:rsid w:val="00FE7361"/>
    <w:rsid w:val="00FE75D1"/>
    <w:rsid w:val="00FE7859"/>
    <w:rsid w:val="00FE78E4"/>
    <w:rsid w:val="00FE7A28"/>
    <w:rsid w:val="00FE7C86"/>
    <w:rsid w:val="00FF033C"/>
    <w:rsid w:val="00FF0351"/>
    <w:rsid w:val="00FF0480"/>
    <w:rsid w:val="00FF0545"/>
    <w:rsid w:val="00FF05C5"/>
    <w:rsid w:val="00FF0FB7"/>
    <w:rsid w:val="00FF1350"/>
    <w:rsid w:val="00FF1666"/>
    <w:rsid w:val="00FF246F"/>
    <w:rsid w:val="00FF255D"/>
    <w:rsid w:val="00FF25DE"/>
    <w:rsid w:val="00FF3FF1"/>
    <w:rsid w:val="00FF4066"/>
    <w:rsid w:val="00FF4FF5"/>
    <w:rsid w:val="00FF5824"/>
    <w:rsid w:val="00FF6495"/>
    <w:rsid w:val="00FF71EF"/>
    <w:rsid w:val="00FF7906"/>
    <w:rsid w:val="00FF7C34"/>
    <w:rsid w:val="00FF7F30"/>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7FFBD"/>
  <w15:chartTrackingRefBased/>
  <w15:docId w15:val="{9EEDDFC1-7FD5-4F94-AC93-FFEBD5C30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vi-VN"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7AF7"/>
    <w:rPr>
      <w:rFonts w:ascii="Times New Roman" w:hAnsi="Times New Roman"/>
      <w:sz w:val="26"/>
    </w:rPr>
  </w:style>
  <w:style w:type="paragraph" w:styleId="Heading1">
    <w:name w:val="heading 1"/>
    <w:basedOn w:val="Normal"/>
    <w:next w:val="Normal"/>
    <w:link w:val="Heading1Char"/>
    <w:uiPriority w:val="9"/>
    <w:qFormat/>
    <w:rsid w:val="00BB7052"/>
    <w:pPr>
      <w:numPr>
        <w:numId w:val="1"/>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uiPriority w:val="9"/>
    <w:unhideWhenUsed/>
    <w:qFormat/>
    <w:rsid w:val="005C3D5B"/>
    <w:pPr>
      <w:numPr>
        <w:ilvl w:val="1"/>
        <w:numId w:val="1"/>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spacing w:val="15"/>
    </w:rPr>
  </w:style>
  <w:style w:type="paragraph" w:styleId="Heading3">
    <w:name w:val="heading 3"/>
    <w:basedOn w:val="Normal"/>
    <w:next w:val="Normal"/>
    <w:link w:val="Heading3Char"/>
    <w:uiPriority w:val="9"/>
    <w:unhideWhenUsed/>
    <w:qFormat/>
    <w:rsid w:val="005E385B"/>
    <w:pPr>
      <w:numPr>
        <w:ilvl w:val="2"/>
        <w:numId w:val="1"/>
      </w:numPr>
      <w:pBdr>
        <w:top w:val="single" w:sz="6" w:space="2" w:color="4472C4" w:themeColor="accent1"/>
      </w:pBdr>
      <w:spacing w:before="300" w:after="0"/>
      <w:outlineLvl w:val="2"/>
    </w:pPr>
    <w:rPr>
      <w:b/>
      <w:i/>
      <w:iCs/>
      <w:color w:val="000000" w:themeColor="text1"/>
      <w:spacing w:val="15"/>
      <w:lang w:val="en-US"/>
    </w:rPr>
  </w:style>
  <w:style w:type="paragraph" w:styleId="Heading4">
    <w:name w:val="heading 4"/>
    <w:basedOn w:val="Heading5"/>
    <w:next w:val="Normal"/>
    <w:link w:val="Heading4Char"/>
    <w:uiPriority w:val="9"/>
    <w:unhideWhenUsed/>
    <w:qFormat/>
    <w:rsid w:val="00EC3F9E"/>
    <w:pPr>
      <w:numPr>
        <w:ilvl w:val="4"/>
        <w:numId w:val="1"/>
      </w:numPr>
      <w:outlineLvl w:val="3"/>
    </w:pPr>
    <w:rPr>
      <w:b/>
      <w:szCs w:val="26"/>
    </w:rPr>
  </w:style>
  <w:style w:type="paragraph" w:styleId="Heading5">
    <w:name w:val="heading 5"/>
    <w:basedOn w:val="ListParagraph"/>
    <w:next w:val="Normal"/>
    <w:link w:val="Heading5Char"/>
    <w:uiPriority w:val="9"/>
    <w:unhideWhenUsed/>
    <w:qFormat/>
    <w:rsid w:val="00C0472F"/>
    <w:pPr>
      <w:numPr>
        <w:ilvl w:val="1"/>
        <w:numId w:val="2"/>
      </w:numPr>
      <w:outlineLvl w:val="4"/>
    </w:pPr>
  </w:style>
  <w:style w:type="paragraph" w:styleId="Heading6">
    <w:name w:val="heading 6"/>
    <w:basedOn w:val="ListParagraph"/>
    <w:next w:val="Normal"/>
    <w:link w:val="Heading6Char"/>
    <w:uiPriority w:val="9"/>
    <w:unhideWhenUsed/>
    <w:qFormat/>
    <w:rsid w:val="00EC54A9"/>
    <w:pPr>
      <w:numPr>
        <w:ilvl w:val="2"/>
        <w:numId w:val="2"/>
      </w:numPr>
      <w:spacing w:before="40" w:after="40" w:line="480" w:lineRule="auto"/>
      <w:outlineLvl w:val="5"/>
    </w:pPr>
    <w:rPr>
      <w:lang w:val="en-US"/>
    </w:rPr>
  </w:style>
  <w:style w:type="paragraph" w:styleId="Heading7">
    <w:name w:val="heading 7"/>
    <w:basedOn w:val="Normal"/>
    <w:next w:val="Normal"/>
    <w:link w:val="Heading7Char"/>
    <w:uiPriority w:val="9"/>
    <w:unhideWhenUsed/>
    <w:qFormat/>
    <w:rsid w:val="007E4551"/>
    <w:pPr>
      <w:numPr>
        <w:ilvl w:val="6"/>
        <w:numId w:val="1"/>
      </w:numPr>
      <w:spacing w:before="0" w:after="0"/>
      <w:outlineLvl w:val="6"/>
    </w:pPr>
    <w:rPr>
      <w:noProof/>
      <w:spacing w:val="10"/>
      <w:lang w:val="en-US"/>
    </w:rPr>
  </w:style>
  <w:style w:type="paragraph" w:styleId="Heading8">
    <w:name w:val="heading 8"/>
    <w:basedOn w:val="Normal"/>
    <w:next w:val="Normal"/>
    <w:link w:val="Heading8Char"/>
    <w:uiPriority w:val="9"/>
    <w:semiHidden/>
    <w:unhideWhenUsed/>
    <w:qFormat/>
    <w:rsid w:val="00420B28"/>
    <w:pPr>
      <w:numPr>
        <w:ilvl w:val="7"/>
        <w:numId w:val="1"/>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20B28"/>
    <w:pPr>
      <w:numPr>
        <w:ilvl w:val="8"/>
        <w:numId w:val="1"/>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7052"/>
    <w:rPr>
      <w:rFonts w:ascii="Times New Roman" w:hAnsi="Times New Roman"/>
      <w:b/>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5C3D5B"/>
    <w:rPr>
      <w:rFonts w:ascii="Times New Roman" w:hAnsi="Times New Roman"/>
      <w:b/>
      <w:spacing w:val="15"/>
      <w:sz w:val="26"/>
      <w:shd w:val="clear" w:color="auto" w:fill="D9E2F3" w:themeFill="accent1" w:themeFillTint="33"/>
    </w:rPr>
  </w:style>
  <w:style w:type="character" w:customStyle="1" w:styleId="Heading3Char">
    <w:name w:val="Heading 3 Char"/>
    <w:basedOn w:val="DefaultParagraphFont"/>
    <w:link w:val="Heading3"/>
    <w:uiPriority w:val="9"/>
    <w:rsid w:val="005E385B"/>
    <w:rPr>
      <w:rFonts w:ascii="Times New Roman" w:hAnsi="Times New Roman"/>
      <w:b/>
      <w:i/>
      <w:iCs/>
      <w:color w:val="000000" w:themeColor="text1"/>
      <w:spacing w:val="15"/>
      <w:sz w:val="26"/>
      <w:lang w:val="en-US"/>
    </w:rPr>
  </w:style>
  <w:style w:type="character" w:customStyle="1" w:styleId="Heading4Char">
    <w:name w:val="Heading 4 Char"/>
    <w:basedOn w:val="DefaultParagraphFont"/>
    <w:link w:val="Heading4"/>
    <w:uiPriority w:val="9"/>
    <w:rsid w:val="00EC3F9E"/>
    <w:rPr>
      <w:rFonts w:ascii="Times New Roman" w:hAnsi="Times New Roman"/>
      <w:b/>
      <w:sz w:val="26"/>
      <w:szCs w:val="26"/>
    </w:rPr>
  </w:style>
  <w:style w:type="character" w:customStyle="1" w:styleId="Heading5Char">
    <w:name w:val="Heading 5 Char"/>
    <w:basedOn w:val="DefaultParagraphFont"/>
    <w:link w:val="Heading5"/>
    <w:uiPriority w:val="9"/>
    <w:rsid w:val="00C0472F"/>
    <w:rPr>
      <w:rFonts w:ascii="Times New Roman" w:hAnsi="Times New Roman"/>
      <w:sz w:val="26"/>
    </w:rPr>
  </w:style>
  <w:style w:type="character" w:customStyle="1" w:styleId="Heading6Char">
    <w:name w:val="Heading 6 Char"/>
    <w:basedOn w:val="DefaultParagraphFont"/>
    <w:link w:val="Heading6"/>
    <w:uiPriority w:val="9"/>
    <w:rsid w:val="00EC54A9"/>
    <w:rPr>
      <w:rFonts w:ascii="Times New Roman" w:hAnsi="Times New Roman"/>
      <w:sz w:val="26"/>
      <w:lang w:val="en-US"/>
    </w:rPr>
  </w:style>
  <w:style w:type="character" w:customStyle="1" w:styleId="Heading7Char">
    <w:name w:val="Heading 7 Char"/>
    <w:basedOn w:val="DefaultParagraphFont"/>
    <w:link w:val="Heading7"/>
    <w:uiPriority w:val="9"/>
    <w:rsid w:val="007E4551"/>
    <w:rPr>
      <w:rFonts w:ascii="Times New Roman" w:hAnsi="Times New Roman"/>
      <w:noProof/>
      <w:spacing w:val="10"/>
      <w:sz w:val="26"/>
      <w:lang w:val="en-US"/>
    </w:rPr>
  </w:style>
  <w:style w:type="character" w:customStyle="1" w:styleId="Heading8Char">
    <w:name w:val="Heading 8 Char"/>
    <w:basedOn w:val="DefaultParagraphFont"/>
    <w:link w:val="Heading8"/>
    <w:uiPriority w:val="9"/>
    <w:semiHidden/>
    <w:rsid w:val="00420B28"/>
    <w:rPr>
      <w:rFonts w:ascii="Times New Roman" w:hAnsi="Times New Roman"/>
      <w:caps/>
      <w:spacing w:val="10"/>
      <w:sz w:val="18"/>
      <w:szCs w:val="18"/>
    </w:rPr>
  </w:style>
  <w:style w:type="character" w:customStyle="1" w:styleId="Heading9Char">
    <w:name w:val="Heading 9 Char"/>
    <w:basedOn w:val="DefaultParagraphFont"/>
    <w:link w:val="Heading9"/>
    <w:uiPriority w:val="9"/>
    <w:semiHidden/>
    <w:rsid w:val="00420B28"/>
    <w:rPr>
      <w:rFonts w:ascii="Times New Roman" w:hAnsi="Times New Roman"/>
      <w:i/>
      <w:iCs/>
      <w:caps/>
      <w:spacing w:val="10"/>
      <w:sz w:val="18"/>
      <w:szCs w:val="18"/>
    </w:rPr>
  </w:style>
  <w:style w:type="paragraph" w:styleId="Caption">
    <w:name w:val="caption"/>
    <w:basedOn w:val="Normal"/>
    <w:next w:val="Normal"/>
    <w:uiPriority w:val="35"/>
    <w:unhideWhenUsed/>
    <w:qFormat/>
    <w:rsid w:val="00420B28"/>
    <w:rPr>
      <w:b/>
      <w:bCs/>
      <w:color w:val="2F5496" w:themeColor="accent1" w:themeShade="BF"/>
      <w:sz w:val="16"/>
      <w:szCs w:val="16"/>
    </w:rPr>
  </w:style>
  <w:style w:type="paragraph" w:styleId="Title">
    <w:name w:val="Title"/>
    <w:basedOn w:val="Normal"/>
    <w:next w:val="Normal"/>
    <w:link w:val="TitleChar"/>
    <w:uiPriority w:val="10"/>
    <w:qFormat/>
    <w:rsid w:val="00420B2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20B28"/>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20B2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20B28"/>
    <w:rPr>
      <w:caps/>
      <w:color w:val="595959" w:themeColor="text1" w:themeTint="A6"/>
      <w:spacing w:val="10"/>
      <w:sz w:val="21"/>
      <w:szCs w:val="21"/>
    </w:rPr>
  </w:style>
  <w:style w:type="character" w:styleId="Strong">
    <w:name w:val="Strong"/>
    <w:uiPriority w:val="22"/>
    <w:qFormat/>
    <w:rsid w:val="00420B28"/>
    <w:rPr>
      <w:b/>
      <w:bCs/>
    </w:rPr>
  </w:style>
  <w:style w:type="character" w:styleId="Emphasis">
    <w:name w:val="Emphasis"/>
    <w:uiPriority w:val="20"/>
    <w:qFormat/>
    <w:rsid w:val="00420B28"/>
    <w:rPr>
      <w:caps/>
      <w:color w:val="1F3763" w:themeColor="accent1" w:themeShade="7F"/>
      <w:spacing w:val="5"/>
    </w:rPr>
  </w:style>
  <w:style w:type="paragraph" w:styleId="NoSpacing">
    <w:name w:val="No Spacing"/>
    <w:link w:val="NoSpacingChar"/>
    <w:uiPriority w:val="1"/>
    <w:qFormat/>
    <w:rsid w:val="00420B28"/>
    <w:pPr>
      <w:spacing w:after="0" w:line="240" w:lineRule="auto"/>
    </w:pPr>
  </w:style>
  <w:style w:type="paragraph" w:styleId="Quote">
    <w:name w:val="Quote"/>
    <w:basedOn w:val="Normal"/>
    <w:next w:val="Normal"/>
    <w:link w:val="QuoteChar"/>
    <w:uiPriority w:val="29"/>
    <w:qFormat/>
    <w:rsid w:val="00420B28"/>
    <w:rPr>
      <w:i/>
      <w:iCs/>
      <w:szCs w:val="24"/>
    </w:rPr>
  </w:style>
  <w:style w:type="character" w:customStyle="1" w:styleId="QuoteChar">
    <w:name w:val="Quote Char"/>
    <w:basedOn w:val="DefaultParagraphFont"/>
    <w:link w:val="Quote"/>
    <w:uiPriority w:val="29"/>
    <w:rsid w:val="00420B28"/>
    <w:rPr>
      <w:i/>
      <w:iCs/>
      <w:sz w:val="24"/>
      <w:szCs w:val="24"/>
    </w:rPr>
  </w:style>
  <w:style w:type="paragraph" w:styleId="IntenseQuote">
    <w:name w:val="Intense Quote"/>
    <w:basedOn w:val="Normal"/>
    <w:next w:val="Normal"/>
    <w:link w:val="IntenseQuoteChar"/>
    <w:uiPriority w:val="30"/>
    <w:qFormat/>
    <w:rsid w:val="00420B28"/>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420B28"/>
    <w:rPr>
      <w:color w:val="4472C4" w:themeColor="accent1"/>
      <w:sz w:val="24"/>
      <w:szCs w:val="24"/>
    </w:rPr>
  </w:style>
  <w:style w:type="character" w:styleId="SubtleEmphasis">
    <w:name w:val="Subtle Emphasis"/>
    <w:uiPriority w:val="19"/>
    <w:qFormat/>
    <w:rsid w:val="00420B28"/>
    <w:rPr>
      <w:i/>
      <w:iCs/>
      <w:color w:val="1F3763" w:themeColor="accent1" w:themeShade="7F"/>
    </w:rPr>
  </w:style>
  <w:style w:type="character" w:styleId="IntenseEmphasis">
    <w:name w:val="Intense Emphasis"/>
    <w:uiPriority w:val="21"/>
    <w:qFormat/>
    <w:rsid w:val="00420B28"/>
    <w:rPr>
      <w:b/>
      <w:bCs/>
      <w:caps/>
      <w:color w:val="1F3763" w:themeColor="accent1" w:themeShade="7F"/>
      <w:spacing w:val="10"/>
    </w:rPr>
  </w:style>
  <w:style w:type="character" w:styleId="SubtleReference">
    <w:name w:val="Subtle Reference"/>
    <w:uiPriority w:val="31"/>
    <w:qFormat/>
    <w:rsid w:val="00420B28"/>
    <w:rPr>
      <w:b/>
      <w:bCs/>
      <w:color w:val="4472C4" w:themeColor="accent1"/>
    </w:rPr>
  </w:style>
  <w:style w:type="character" w:styleId="IntenseReference">
    <w:name w:val="Intense Reference"/>
    <w:uiPriority w:val="32"/>
    <w:qFormat/>
    <w:rsid w:val="00420B28"/>
    <w:rPr>
      <w:b/>
      <w:bCs/>
      <w:i/>
      <w:iCs/>
      <w:caps/>
      <w:color w:val="4472C4" w:themeColor="accent1"/>
    </w:rPr>
  </w:style>
  <w:style w:type="character" w:styleId="BookTitle">
    <w:name w:val="Book Title"/>
    <w:uiPriority w:val="33"/>
    <w:qFormat/>
    <w:rsid w:val="00420B28"/>
    <w:rPr>
      <w:b/>
      <w:bCs/>
      <w:i/>
      <w:iCs/>
      <w:spacing w:val="0"/>
    </w:rPr>
  </w:style>
  <w:style w:type="paragraph" w:styleId="TOCHeading">
    <w:name w:val="TOC Heading"/>
    <w:basedOn w:val="Heading1"/>
    <w:next w:val="Normal"/>
    <w:uiPriority w:val="39"/>
    <w:unhideWhenUsed/>
    <w:qFormat/>
    <w:rsid w:val="00420B28"/>
    <w:pPr>
      <w:outlineLvl w:val="9"/>
    </w:pPr>
  </w:style>
  <w:style w:type="character" w:customStyle="1" w:styleId="NoSpacingChar">
    <w:name w:val="No Spacing Char"/>
    <w:basedOn w:val="DefaultParagraphFont"/>
    <w:link w:val="NoSpacing"/>
    <w:uiPriority w:val="1"/>
    <w:rsid w:val="00420B28"/>
  </w:style>
  <w:style w:type="paragraph" w:styleId="ListParagraph">
    <w:name w:val="List Paragraph"/>
    <w:basedOn w:val="Normal"/>
    <w:uiPriority w:val="34"/>
    <w:qFormat/>
    <w:rsid w:val="00DF29AA"/>
    <w:pPr>
      <w:ind w:left="720"/>
      <w:contextualSpacing/>
    </w:pPr>
  </w:style>
  <w:style w:type="character" w:styleId="Hyperlink">
    <w:name w:val="Hyperlink"/>
    <w:basedOn w:val="DefaultParagraphFont"/>
    <w:uiPriority w:val="99"/>
    <w:unhideWhenUsed/>
    <w:rsid w:val="00F37FF6"/>
    <w:rPr>
      <w:color w:val="0000FF"/>
      <w:u w:val="single"/>
    </w:rPr>
  </w:style>
  <w:style w:type="paragraph" w:styleId="BalloonText">
    <w:name w:val="Balloon Text"/>
    <w:basedOn w:val="Normal"/>
    <w:link w:val="BalloonTextChar"/>
    <w:uiPriority w:val="99"/>
    <w:semiHidden/>
    <w:unhideWhenUsed/>
    <w:rsid w:val="00281C0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C0D"/>
    <w:rPr>
      <w:rFonts w:ascii="Segoe UI" w:hAnsi="Segoe UI" w:cs="Segoe UI"/>
      <w:sz w:val="18"/>
      <w:szCs w:val="18"/>
    </w:rPr>
  </w:style>
  <w:style w:type="paragraph" w:customStyle="1" w:styleId="Standard">
    <w:name w:val="Standard"/>
    <w:rsid w:val="00091099"/>
    <w:pPr>
      <w:suppressAutoHyphens/>
      <w:autoSpaceDN w:val="0"/>
      <w:spacing w:before="0" w:after="0" w:line="240" w:lineRule="auto"/>
      <w:textAlignment w:val="baseline"/>
    </w:pPr>
    <w:rPr>
      <w:rFonts w:ascii="Liberation Serif" w:eastAsia="Noto Sans CJK SC Regular" w:hAnsi="Liberation Serif" w:cs="Lohit Devanagari"/>
      <w:kern w:val="3"/>
      <w:sz w:val="24"/>
      <w:szCs w:val="24"/>
      <w:lang w:val="en-US" w:eastAsia="zh-CN" w:bidi="hi-IN"/>
    </w:rPr>
  </w:style>
  <w:style w:type="paragraph" w:styleId="Header">
    <w:name w:val="header"/>
    <w:basedOn w:val="Normal"/>
    <w:link w:val="HeaderChar"/>
    <w:uiPriority w:val="99"/>
    <w:unhideWhenUsed/>
    <w:rsid w:val="00EA678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A6780"/>
    <w:rPr>
      <w:rFonts w:ascii="Times New Roman" w:hAnsi="Times New Roman"/>
      <w:sz w:val="24"/>
    </w:rPr>
  </w:style>
  <w:style w:type="paragraph" w:styleId="Footer">
    <w:name w:val="footer"/>
    <w:basedOn w:val="Normal"/>
    <w:link w:val="FooterChar"/>
    <w:uiPriority w:val="99"/>
    <w:unhideWhenUsed/>
    <w:rsid w:val="00EA678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A6780"/>
    <w:rPr>
      <w:rFonts w:ascii="Times New Roman" w:hAnsi="Times New Roman"/>
      <w:sz w:val="24"/>
    </w:rPr>
  </w:style>
  <w:style w:type="paragraph" w:styleId="TOC1">
    <w:name w:val="toc 1"/>
    <w:basedOn w:val="Normal"/>
    <w:next w:val="Normal"/>
    <w:autoRedefine/>
    <w:uiPriority w:val="39"/>
    <w:unhideWhenUsed/>
    <w:rsid w:val="003C3F6D"/>
    <w:pPr>
      <w:spacing w:before="120" w:after="120"/>
    </w:pPr>
    <w:rPr>
      <w:rFonts w:asciiTheme="minorHAnsi" w:hAnsiTheme="minorHAnsi"/>
      <w:b/>
      <w:bCs/>
      <w:caps/>
      <w:sz w:val="20"/>
    </w:rPr>
  </w:style>
  <w:style w:type="paragraph" w:styleId="TOC2">
    <w:name w:val="toc 2"/>
    <w:basedOn w:val="Normal"/>
    <w:next w:val="Normal"/>
    <w:autoRedefine/>
    <w:uiPriority w:val="39"/>
    <w:unhideWhenUsed/>
    <w:rsid w:val="003C3F6D"/>
    <w:pPr>
      <w:spacing w:before="0" w:after="0"/>
      <w:ind w:left="240"/>
    </w:pPr>
    <w:rPr>
      <w:rFonts w:asciiTheme="minorHAnsi" w:hAnsiTheme="minorHAnsi"/>
      <w:smallCaps/>
      <w:sz w:val="20"/>
    </w:rPr>
  </w:style>
  <w:style w:type="paragraph" w:styleId="TOC3">
    <w:name w:val="toc 3"/>
    <w:basedOn w:val="Normal"/>
    <w:next w:val="Normal"/>
    <w:autoRedefine/>
    <w:uiPriority w:val="39"/>
    <w:unhideWhenUsed/>
    <w:rsid w:val="003C3F6D"/>
    <w:pPr>
      <w:spacing w:before="0" w:after="0"/>
      <w:ind w:left="480"/>
    </w:pPr>
    <w:rPr>
      <w:rFonts w:asciiTheme="minorHAnsi" w:hAnsiTheme="minorHAnsi"/>
      <w:i/>
      <w:iCs/>
      <w:sz w:val="20"/>
    </w:rPr>
  </w:style>
  <w:style w:type="table" w:styleId="TableGrid">
    <w:name w:val="Table Grid"/>
    <w:basedOn w:val="TableNormal"/>
    <w:uiPriority w:val="39"/>
    <w:rsid w:val="00BA372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34C77"/>
    <w:pPr>
      <w:spacing w:beforeAutospacing="1" w:after="100" w:afterAutospacing="1" w:line="240" w:lineRule="auto"/>
    </w:pPr>
    <w:rPr>
      <w:rFonts w:eastAsia="Times New Roman" w:cs="Times New Roman"/>
      <w:szCs w:val="24"/>
      <w:lang w:val="en-US"/>
    </w:rPr>
  </w:style>
  <w:style w:type="character" w:customStyle="1" w:styleId="apple-tab-span">
    <w:name w:val="apple-tab-span"/>
    <w:basedOn w:val="DefaultParagraphFont"/>
    <w:rsid w:val="00CE7EE3"/>
  </w:style>
  <w:style w:type="paragraph" w:styleId="TOC4">
    <w:name w:val="toc 4"/>
    <w:basedOn w:val="Normal"/>
    <w:next w:val="Normal"/>
    <w:autoRedefine/>
    <w:uiPriority w:val="39"/>
    <w:unhideWhenUsed/>
    <w:rsid w:val="00404468"/>
    <w:pPr>
      <w:spacing w:before="0" w:after="0"/>
      <w:ind w:left="720"/>
    </w:pPr>
    <w:rPr>
      <w:rFonts w:asciiTheme="minorHAnsi" w:hAnsiTheme="minorHAnsi"/>
      <w:sz w:val="18"/>
      <w:szCs w:val="18"/>
    </w:rPr>
  </w:style>
  <w:style w:type="paragraph" w:styleId="TOC5">
    <w:name w:val="toc 5"/>
    <w:basedOn w:val="Normal"/>
    <w:next w:val="Normal"/>
    <w:autoRedefine/>
    <w:uiPriority w:val="39"/>
    <w:unhideWhenUsed/>
    <w:rsid w:val="00404468"/>
    <w:pPr>
      <w:spacing w:before="0" w:after="0"/>
      <w:ind w:left="960"/>
    </w:pPr>
    <w:rPr>
      <w:rFonts w:asciiTheme="minorHAnsi" w:hAnsiTheme="minorHAnsi"/>
      <w:sz w:val="18"/>
      <w:szCs w:val="18"/>
    </w:rPr>
  </w:style>
  <w:style w:type="paragraph" w:styleId="TOC6">
    <w:name w:val="toc 6"/>
    <w:basedOn w:val="Normal"/>
    <w:next w:val="Normal"/>
    <w:autoRedefine/>
    <w:uiPriority w:val="39"/>
    <w:unhideWhenUsed/>
    <w:rsid w:val="00404468"/>
    <w:pPr>
      <w:spacing w:before="0" w:after="0"/>
      <w:ind w:left="1200"/>
    </w:pPr>
    <w:rPr>
      <w:rFonts w:asciiTheme="minorHAnsi" w:hAnsiTheme="minorHAnsi"/>
      <w:sz w:val="18"/>
      <w:szCs w:val="18"/>
    </w:rPr>
  </w:style>
  <w:style w:type="paragraph" w:styleId="TOC7">
    <w:name w:val="toc 7"/>
    <w:basedOn w:val="Normal"/>
    <w:next w:val="Normal"/>
    <w:autoRedefine/>
    <w:uiPriority w:val="39"/>
    <w:unhideWhenUsed/>
    <w:rsid w:val="00404468"/>
    <w:pPr>
      <w:spacing w:before="0" w:after="0"/>
      <w:ind w:left="1440"/>
    </w:pPr>
    <w:rPr>
      <w:rFonts w:asciiTheme="minorHAnsi" w:hAnsiTheme="minorHAnsi"/>
      <w:sz w:val="18"/>
      <w:szCs w:val="18"/>
    </w:rPr>
  </w:style>
  <w:style w:type="paragraph" w:styleId="TOC8">
    <w:name w:val="toc 8"/>
    <w:basedOn w:val="Normal"/>
    <w:next w:val="Normal"/>
    <w:autoRedefine/>
    <w:uiPriority w:val="39"/>
    <w:unhideWhenUsed/>
    <w:rsid w:val="00404468"/>
    <w:pPr>
      <w:spacing w:before="0" w:after="0"/>
      <w:ind w:left="1680"/>
    </w:pPr>
    <w:rPr>
      <w:rFonts w:asciiTheme="minorHAnsi" w:hAnsiTheme="minorHAnsi"/>
      <w:sz w:val="18"/>
      <w:szCs w:val="18"/>
    </w:rPr>
  </w:style>
  <w:style w:type="paragraph" w:styleId="TOC9">
    <w:name w:val="toc 9"/>
    <w:basedOn w:val="Normal"/>
    <w:next w:val="Normal"/>
    <w:autoRedefine/>
    <w:uiPriority w:val="39"/>
    <w:unhideWhenUsed/>
    <w:rsid w:val="00404468"/>
    <w:pPr>
      <w:spacing w:before="0" w:after="0"/>
      <w:ind w:left="1920"/>
    </w:pPr>
    <w:rPr>
      <w:rFonts w:asciiTheme="minorHAnsi" w:hAnsiTheme="minorHAnsi"/>
      <w:sz w:val="18"/>
      <w:szCs w:val="18"/>
    </w:rPr>
  </w:style>
  <w:style w:type="character" w:styleId="UnresolvedMention">
    <w:name w:val="Unresolved Mention"/>
    <w:basedOn w:val="DefaultParagraphFont"/>
    <w:uiPriority w:val="99"/>
    <w:semiHidden/>
    <w:unhideWhenUsed/>
    <w:rsid w:val="00404468"/>
    <w:rPr>
      <w:color w:val="605E5C"/>
      <w:shd w:val="clear" w:color="auto" w:fill="E1DFDD"/>
    </w:rPr>
  </w:style>
  <w:style w:type="table" w:styleId="GridTable4-Accent5">
    <w:name w:val="Grid Table 4 Accent 5"/>
    <w:basedOn w:val="TableNormal"/>
    <w:uiPriority w:val="49"/>
    <w:rsid w:val="00ED5D7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1">
    <w:name w:val="Plain Table 1"/>
    <w:basedOn w:val="TableNormal"/>
    <w:uiPriority w:val="41"/>
    <w:rsid w:val="00D073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453F10"/>
    <w:rPr>
      <w:color w:val="954F72" w:themeColor="followedHyperlink"/>
      <w:u w:val="single"/>
    </w:rPr>
  </w:style>
  <w:style w:type="character" w:styleId="PlaceholderText">
    <w:name w:val="Placeholder Text"/>
    <w:basedOn w:val="DefaultParagraphFont"/>
    <w:uiPriority w:val="99"/>
    <w:semiHidden/>
    <w:rsid w:val="004B1CF5"/>
    <w:rPr>
      <w:color w:val="808080"/>
    </w:rPr>
  </w:style>
  <w:style w:type="paragraph" w:styleId="TableofFigures">
    <w:name w:val="table of figures"/>
    <w:basedOn w:val="Normal"/>
    <w:next w:val="Normal"/>
    <w:uiPriority w:val="99"/>
    <w:unhideWhenUsed/>
    <w:rsid w:val="00116700"/>
    <w:pPr>
      <w:spacing w:after="0"/>
    </w:pPr>
  </w:style>
  <w:style w:type="table" w:styleId="GridTable5Dark-Accent1">
    <w:name w:val="Grid Table 5 Dark Accent 1"/>
    <w:basedOn w:val="TableNormal"/>
    <w:uiPriority w:val="50"/>
    <w:rsid w:val="007301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02354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2308F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5">
    <w:name w:val="Grid Table 5 Dark Accent 5"/>
    <w:basedOn w:val="TableNormal"/>
    <w:uiPriority w:val="50"/>
    <w:rsid w:val="002308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
    <w:name w:val="Grid Table 4"/>
    <w:basedOn w:val="TableNormal"/>
    <w:uiPriority w:val="49"/>
    <w:rsid w:val="0011394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8483">
      <w:bodyDiv w:val="1"/>
      <w:marLeft w:val="0"/>
      <w:marRight w:val="0"/>
      <w:marTop w:val="0"/>
      <w:marBottom w:val="0"/>
      <w:divBdr>
        <w:top w:val="none" w:sz="0" w:space="0" w:color="auto"/>
        <w:left w:val="none" w:sz="0" w:space="0" w:color="auto"/>
        <w:bottom w:val="none" w:sz="0" w:space="0" w:color="auto"/>
        <w:right w:val="none" w:sz="0" w:space="0" w:color="auto"/>
      </w:divBdr>
    </w:div>
    <w:div w:id="5987509">
      <w:bodyDiv w:val="1"/>
      <w:marLeft w:val="0"/>
      <w:marRight w:val="0"/>
      <w:marTop w:val="0"/>
      <w:marBottom w:val="0"/>
      <w:divBdr>
        <w:top w:val="none" w:sz="0" w:space="0" w:color="auto"/>
        <w:left w:val="none" w:sz="0" w:space="0" w:color="auto"/>
        <w:bottom w:val="none" w:sz="0" w:space="0" w:color="auto"/>
        <w:right w:val="none" w:sz="0" w:space="0" w:color="auto"/>
      </w:divBdr>
    </w:div>
    <w:div w:id="6181156">
      <w:bodyDiv w:val="1"/>
      <w:marLeft w:val="0"/>
      <w:marRight w:val="0"/>
      <w:marTop w:val="0"/>
      <w:marBottom w:val="0"/>
      <w:divBdr>
        <w:top w:val="none" w:sz="0" w:space="0" w:color="auto"/>
        <w:left w:val="none" w:sz="0" w:space="0" w:color="auto"/>
        <w:bottom w:val="none" w:sz="0" w:space="0" w:color="auto"/>
        <w:right w:val="none" w:sz="0" w:space="0" w:color="auto"/>
      </w:divBdr>
    </w:div>
    <w:div w:id="16272916">
      <w:bodyDiv w:val="1"/>
      <w:marLeft w:val="0"/>
      <w:marRight w:val="0"/>
      <w:marTop w:val="0"/>
      <w:marBottom w:val="0"/>
      <w:divBdr>
        <w:top w:val="none" w:sz="0" w:space="0" w:color="auto"/>
        <w:left w:val="none" w:sz="0" w:space="0" w:color="auto"/>
        <w:bottom w:val="none" w:sz="0" w:space="0" w:color="auto"/>
        <w:right w:val="none" w:sz="0" w:space="0" w:color="auto"/>
      </w:divBdr>
    </w:div>
    <w:div w:id="30612382">
      <w:bodyDiv w:val="1"/>
      <w:marLeft w:val="0"/>
      <w:marRight w:val="0"/>
      <w:marTop w:val="0"/>
      <w:marBottom w:val="0"/>
      <w:divBdr>
        <w:top w:val="none" w:sz="0" w:space="0" w:color="auto"/>
        <w:left w:val="none" w:sz="0" w:space="0" w:color="auto"/>
        <w:bottom w:val="none" w:sz="0" w:space="0" w:color="auto"/>
        <w:right w:val="none" w:sz="0" w:space="0" w:color="auto"/>
      </w:divBdr>
    </w:div>
    <w:div w:id="38557631">
      <w:bodyDiv w:val="1"/>
      <w:marLeft w:val="0"/>
      <w:marRight w:val="0"/>
      <w:marTop w:val="0"/>
      <w:marBottom w:val="0"/>
      <w:divBdr>
        <w:top w:val="none" w:sz="0" w:space="0" w:color="auto"/>
        <w:left w:val="none" w:sz="0" w:space="0" w:color="auto"/>
        <w:bottom w:val="none" w:sz="0" w:space="0" w:color="auto"/>
        <w:right w:val="none" w:sz="0" w:space="0" w:color="auto"/>
      </w:divBdr>
    </w:div>
    <w:div w:id="85928777">
      <w:bodyDiv w:val="1"/>
      <w:marLeft w:val="0"/>
      <w:marRight w:val="0"/>
      <w:marTop w:val="0"/>
      <w:marBottom w:val="0"/>
      <w:divBdr>
        <w:top w:val="none" w:sz="0" w:space="0" w:color="auto"/>
        <w:left w:val="none" w:sz="0" w:space="0" w:color="auto"/>
        <w:bottom w:val="none" w:sz="0" w:space="0" w:color="auto"/>
        <w:right w:val="none" w:sz="0" w:space="0" w:color="auto"/>
      </w:divBdr>
      <w:divsChild>
        <w:div w:id="1210267591">
          <w:marLeft w:val="360"/>
          <w:marRight w:val="0"/>
          <w:marTop w:val="200"/>
          <w:marBottom w:val="0"/>
          <w:divBdr>
            <w:top w:val="none" w:sz="0" w:space="0" w:color="auto"/>
            <w:left w:val="none" w:sz="0" w:space="0" w:color="auto"/>
            <w:bottom w:val="none" w:sz="0" w:space="0" w:color="auto"/>
            <w:right w:val="none" w:sz="0" w:space="0" w:color="auto"/>
          </w:divBdr>
        </w:div>
        <w:div w:id="1832090456">
          <w:marLeft w:val="360"/>
          <w:marRight w:val="0"/>
          <w:marTop w:val="200"/>
          <w:marBottom w:val="0"/>
          <w:divBdr>
            <w:top w:val="none" w:sz="0" w:space="0" w:color="auto"/>
            <w:left w:val="none" w:sz="0" w:space="0" w:color="auto"/>
            <w:bottom w:val="none" w:sz="0" w:space="0" w:color="auto"/>
            <w:right w:val="none" w:sz="0" w:space="0" w:color="auto"/>
          </w:divBdr>
        </w:div>
        <w:div w:id="803424706">
          <w:marLeft w:val="360"/>
          <w:marRight w:val="0"/>
          <w:marTop w:val="200"/>
          <w:marBottom w:val="0"/>
          <w:divBdr>
            <w:top w:val="none" w:sz="0" w:space="0" w:color="auto"/>
            <w:left w:val="none" w:sz="0" w:space="0" w:color="auto"/>
            <w:bottom w:val="none" w:sz="0" w:space="0" w:color="auto"/>
            <w:right w:val="none" w:sz="0" w:space="0" w:color="auto"/>
          </w:divBdr>
        </w:div>
        <w:div w:id="1356035340">
          <w:marLeft w:val="360"/>
          <w:marRight w:val="0"/>
          <w:marTop w:val="200"/>
          <w:marBottom w:val="0"/>
          <w:divBdr>
            <w:top w:val="none" w:sz="0" w:space="0" w:color="auto"/>
            <w:left w:val="none" w:sz="0" w:space="0" w:color="auto"/>
            <w:bottom w:val="none" w:sz="0" w:space="0" w:color="auto"/>
            <w:right w:val="none" w:sz="0" w:space="0" w:color="auto"/>
          </w:divBdr>
        </w:div>
      </w:divsChild>
    </w:div>
    <w:div w:id="92752602">
      <w:bodyDiv w:val="1"/>
      <w:marLeft w:val="0"/>
      <w:marRight w:val="0"/>
      <w:marTop w:val="0"/>
      <w:marBottom w:val="0"/>
      <w:divBdr>
        <w:top w:val="none" w:sz="0" w:space="0" w:color="auto"/>
        <w:left w:val="none" w:sz="0" w:space="0" w:color="auto"/>
        <w:bottom w:val="none" w:sz="0" w:space="0" w:color="auto"/>
        <w:right w:val="none" w:sz="0" w:space="0" w:color="auto"/>
      </w:divBdr>
    </w:div>
    <w:div w:id="143158864">
      <w:bodyDiv w:val="1"/>
      <w:marLeft w:val="0"/>
      <w:marRight w:val="0"/>
      <w:marTop w:val="0"/>
      <w:marBottom w:val="0"/>
      <w:divBdr>
        <w:top w:val="none" w:sz="0" w:space="0" w:color="auto"/>
        <w:left w:val="none" w:sz="0" w:space="0" w:color="auto"/>
        <w:bottom w:val="none" w:sz="0" w:space="0" w:color="auto"/>
        <w:right w:val="none" w:sz="0" w:space="0" w:color="auto"/>
      </w:divBdr>
    </w:div>
    <w:div w:id="158546188">
      <w:bodyDiv w:val="1"/>
      <w:marLeft w:val="0"/>
      <w:marRight w:val="0"/>
      <w:marTop w:val="0"/>
      <w:marBottom w:val="0"/>
      <w:divBdr>
        <w:top w:val="none" w:sz="0" w:space="0" w:color="auto"/>
        <w:left w:val="none" w:sz="0" w:space="0" w:color="auto"/>
        <w:bottom w:val="none" w:sz="0" w:space="0" w:color="auto"/>
        <w:right w:val="none" w:sz="0" w:space="0" w:color="auto"/>
      </w:divBdr>
    </w:div>
    <w:div w:id="167645509">
      <w:bodyDiv w:val="1"/>
      <w:marLeft w:val="0"/>
      <w:marRight w:val="0"/>
      <w:marTop w:val="0"/>
      <w:marBottom w:val="0"/>
      <w:divBdr>
        <w:top w:val="none" w:sz="0" w:space="0" w:color="auto"/>
        <w:left w:val="none" w:sz="0" w:space="0" w:color="auto"/>
        <w:bottom w:val="none" w:sz="0" w:space="0" w:color="auto"/>
        <w:right w:val="none" w:sz="0" w:space="0" w:color="auto"/>
      </w:divBdr>
      <w:divsChild>
        <w:div w:id="1407218853">
          <w:marLeft w:val="360"/>
          <w:marRight w:val="0"/>
          <w:marTop w:val="200"/>
          <w:marBottom w:val="0"/>
          <w:divBdr>
            <w:top w:val="none" w:sz="0" w:space="0" w:color="auto"/>
            <w:left w:val="none" w:sz="0" w:space="0" w:color="auto"/>
            <w:bottom w:val="none" w:sz="0" w:space="0" w:color="auto"/>
            <w:right w:val="none" w:sz="0" w:space="0" w:color="auto"/>
          </w:divBdr>
        </w:div>
      </w:divsChild>
    </w:div>
    <w:div w:id="182398324">
      <w:bodyDiv w:val="1"/>
      <w:marLeft w:val="0"/>
      <w:marRight w:val="0"/>
      <w:marTop w:val="0"/>
      <w:marBottom w:val="0"/>
      <w:divBdr>
        <w:top w:val="none" w:sz="0" w:space="0" w:color="auto"/>
        <w:left w:val="none" w:sz="0" w:space="0" w:color="auto"/>
        <w:bottom w:val="none" w:sz="0" w:space="0" w:color="auto"/>
        <w:right w:val="none" w:sz="0" w:space="0" w:color="auto"/>
      </w:divBdr>
    </w:div>
    <w:div w:id="212931107">
      <w:bodyDiv w:val="1"/>
      <w:marLeft w:val="0"/>
      <w:marRight w:val="0"/>
      <w:marTop w:val="0"/>
      <w:marBottom w:val="0"/>
      <w:divBdr>
        <w:top w:val="none" w:sz="0" w:space="0" w:color="auto"/>
        <w:left w:val="none" w:sz="0" w:space="0" w:color="auto"/>
        <w:bottom w:val="none" w:sz="0" w:space="0" w:color="auto"/>
        <w:right w:val="none" w:sz="0" w:space="0" w:color="auto"/>
      </w:divBdr>
    </w:div>
    <w:div w:id="218787539">
      <w:bodyDiv w:val="1"/>
      <w:marLeft w:val="0"/>
      <w:marRight w:val="0"/>
      <w:marTop w:val="0"/>
      <w:marBottom w:val="0"/>
      <w:divBdr>
        <w:top w:val="none" w:sz="0" w:space="0" w:color="auto"/>
        <w:left w:val="none" w:sz="0" w:space="0" w:color="auto"/>
        <w:bottom w:val="none" w:sz="0" w:space="0" w:color="auto"/>
        <w:right w:val="none" w:sz="0" w:space="0" w:color="auto"/>
      </w:divBdr>
      <w:divsChild>
        <w:div w:id="501239398">
          <w:marLeft w:val="360"/>
          <w:marRight w:val="0"/>
          <w:marTop w:val="200"/>
          <w:marBottom w:val="0"/>
          <w:divBdr>
            <w:top w:val="none" w:sz="0" w:space="0" w:color="auto"/>
            <w:left w:val="none" w:sz="0" w:space="0" w:color="auto"/>
            <w:bottom w:val="none" w:sz="0" w:space="0" w:color="auto"/>
            <w:right w:val="none" w:sz="0" w:space="0" w:color="auto"/>
          </w:divBdr>
        </w:div>
        <w:div w:id="329068682">
          <w:marLeft w:val="360"/>
          <w:marRight w:val="0"/>
          <w:marTop w:val="200"/>
          <w:marBottom w:val="0"/>
          <w:divBdr>
            <w:top w:val="none" w:sz="0" w:space="0" w:color="auto"/>
            <w:left w:val="none" w:sz="0" w:space="0" w:color="auto"/>
            <w:bottom w:val="none" w:sz="0" w:space="0" w:color="auto"/>
            <w:right w:val="none" w:sz="0" w:space="0" w:color="auto"/>
          </w:divBdr>
        </w:div>
        <w:div w:id="768424597">
          <w:marLeft w:val="360"/>
          <w:marRight w:val="0"/>
          <w:marTop w:val="200"/>
          <w:marBottom w:val="0"/>
          <w:divBdr>
            <w:top w:val="none" w:sz="0" w:space="0" w:color="auto"/>
            <w:left w:val="none" w:sz="0" w:space="0" w:color="auto"/>
            <w:bottom w:val="none" w:sz="0" w:space="0" w:color="auto"/>
            <w:right w:val="none" w:sz="0" w:space="0" w:color="auto"/>
          </w:divBdr>
        </w:div>
        <w:div w:id="125198883">
          <w:marLeft w:val="360"/>
          <w:marRight w:val="0"/>
          <w:marTop w:val="200"/>
          <w:marBottom w:val="0"/>
          <w:divBdr>
            <w:top w:val="none" w:sz="0" w:space="0" w:color="auto"/>
            <w:left w:val="none" w:sz="0" w:space="0" w:color="auto"/>
            <w:bottom w:val="none" w:sz="0" w:space="0" w:color="auto"/>
            <w:right w:val="none" w:sz="0" w:space="0" w:color="auto"/>
          </w:divBdr>
        </w:div>
      </w:divsChild>
    </w:div>
    <w:div w:id="221059572">
      <w:bodyDiv w:val="1"/>
      <w:marLeft w:val="0"/>
      <w:marRight w:val="0"/>
      <w:marTop w:val="0"/>
      <w:marBottom w:val="0"/>
      <w:divBdr>
        <w:top w:val="none" w:sz="0" w:space="0" w:color="auto"/>
        <w:left w:val="none" w:sz="0" w:space="0" w:color="auto"/>
        <w:bottom w:val="none" w:sz="0" w:space="0" w:color="auto"/>
        <w:right w:val="none" w:sz="0" w:space="0" w:color="auto"/>
      </w:divBdr>
      <w:divsChild>
        <w:div w:id="2144689126">
          <w:marLeft w:val="360"/>
          <w:marRight w:val="0"/>
          <w:marTop w:val="200"/>
          <w:marBottom w:val="0"/>
          <w:divBdr>
            <w:top w:val="none" w:sz="0" w:space="0" w:color="auto"/>
            <w:left w:val="none" w:sz="0" w:space="0" w:color="auto"/>
            <w:bottom w:val="none" w:sz="0" w:space="0" w:color="auto"/>
            <w:right w:val="none" w:sz="0" w:space="0" w:color="auto"/>
          </w:divBdr>
        </w:div>
        <w:div w:id="969631387">
          <w:marLeft w:val="360"/>
          <w:marRight w:val="0"/>
          <w:marTop w:val="200"/>
          <w:marBottom w:val="0"/>
          <w:divBdr>
            <w:top w:val="none" w:sz="0" w:space="0" w:color="auto"/>
            <w:left w:val="none" w:sz="0" w:space="0" w:color="auto"/>
            <w:bottom w:val="none" w:sz="0" w:space="0" w:color="auto"/>
            <w:right w:val="none" w:sz="0" w:space="0" w:color="auto"/>
          </w:divBdr>
        </w:div>
        <w:div w:id="1473597216">
          <w:marLeft w:val="360"/>
          <w:marRight w:val="0"/>
          <w:marTop w:val="200"/>
          <w:marBottom w:val="0"/>
          <w:divBdr>
            <w:top w:val="none" w:sz="0" w:space="0" w:color="auto"/>
            <w:left w:val="none" w:sz="0" w:space="0" w:color="auto"/>
            <w:bottom w:val="none" w:sz="0" w:space="0" w:color="auto"/>
            <w:right w:val="none" w:sz="0" w:space="0" w:color="auto"/>
          </w:divBdr>
        </w:div>
      </w:divsChild>
    </w:div>
    <w:div w:id="254168464">
      <w:bodyDiv w:val="1"/>
      <w:marLeft w:val="0"/>
      <w:marRight w:val="0"/>
      <w:marTop w:val="0"/>
      <w:marBottom w:val="0"/>
      <w:divBdr>
        <w:top w:val="none" w:sz="0" w:space="0" w:color="auto"/>
        <w:left w:val="none" w:sz="0" w:space="0" w:color="auto"/>
        <w:bottom w:val="none" w:sz="0" w:space="0" w:color="auto"/>
        <w:right w:val="none" w:sz="0" w:space="0" w:color="auto"/>
      </w:divBdr>
    </w:div>
    <w:div w:id="260528036">
      <w:bodyDiv w:val="1"/>
      <w:marLeft w:val="0"/>
      <w:marRight w:val="0"/>
      <w:marTop w:val="0"/>
      <w:marBottom w:val="0"/>
      <w:divBdr>
        <w:top w:val="none" w:sz="0" w:space="0" w:color="auto"/>
        <w:left w:val="none" w:sz="0" w:space="0" w:color="auto"/>
        <w:bottom w:val="none" w:sz="0" w:space="0" w:color="auto"/>
        <w:right w:val="none" w:sz="0" w:space="0" w:color="auto"/>
      </w:divBdr>
    </w:div>
    <w:div w:id="271324368">
      <w:bodyDiv w:val="1"/>
      <w:marLeft w:val="0"/>
      <w:marRight w:val="0"/>
      <w:marTop w:val="0"/>
      <w:marBottom w:val="0"/>
      <w:divBdr>
        <w:top w:val="none" w:sz="0" w:space="0" w:color="auto"/>
        <w:left w:val="none" w:sz="0" w:space="0" w:color="auto"/>
        <w:bottom w:val="none" w:sz="0" w:space="0" w:color="auto"/>
        <w:right w:val="none" w:sz="0" w:space="0" w:color="auto"/>
      </w:divBdr>
    </w:div>
    <w:div w:id="274872841">
      <w:bodyDiv w:val="1"/>
      <w:marLeft w:val="0"/>
      <w:marRight w:val="0"/>
      <w:marTop w:val="0"/>
      <w:marBottom w:val="0"/>
      <w:divBdr>
        <w:top w:val="none" w:sz="0" w:space="0" w:color="auto"/>
        <w:left w:val="none" w:sz="0" w:space="0" w:color="auto"/>
        <w:bottom w:val="none" w:sz="0" w:space="0" w:color="auto"/>
        <w:right w:val="none" w:sz="0" w:space="0" w:color="auto"/>
      </w:divBdr>
      <w:divsChild>
        <w:div w:id="1448696012">
          <w:marLeft w:val="360"/>
          <w:marRight w:val="0"/>
          <w:marTop w:val="200"/>
          <w:marBottom w:val="0"/>
          <w:divBdr>
            <w:top w:val="none" w:sz="0" w:space="0" w:color="auto"/>
            <w:left w:val="none" w:sz="0" w:space="0" w:color="auto"/>
            <w:bottom w:val="none" w:sz="0" w:space="0" w:color="auto"/>
            <w:right w:val="none" w:sz="0" w:space="0" w:color="auto"/>
          </w:divBdr>
        </w:div>
        <w:div w:id="1128862522">
          <w:marLeft w:val="360"/>
          <w:marRight w:val="0"/>
          <w:marTop w:val="200"/>
          <w:marBottom w:val="0"/>
          <w:divBdr>
            <w:top w:val="none" w:sz="0" w:space="0" w:color="auto"/>
            <w:left w:val="none" w:sz="0" w:space="0" w:color="auto"/>
            <w:bottom w:val="none" w:sz="0" w:space="0" w:color="auto"/>
            <w:right w:val="none" w:sz="0" w:space="0" w:color="auto"/>
          </w:divBdr>
        </w:div>
        <w:div w:id="1552419043">
          <w:marLeft w:val="360"/>
          <w:marRight w:val="0"/>
          <w:marTop w:val="200"/>
          <w:marBottom w:val="0"/>
          <w:divBdr>
            <w:top w:val="none" w:sz="0" w:space="0" w:color="auto"/>
            <w:left w:val="none" w:sz="0" w:space="0" w:color="auto"/>
            <w:bottom w:val="none" w:sz="0" w:space="0" w:color="auto"/>
            <w:right w:val="none" w:sz="0" w:space="0" w:color="auto"/>
          </w:divBdr>
        </w:div>
        <w:div w:id="940182332">
          <w:marLeft w:val="360"/>
          <w:marRight w:val="0"/>
          <w:marTop w:val="200"/>
          <w:marBottom w:val="0"/>
          <w:divBdr>
            <w:top w:val="none" w:sz="0" w:space="0" w:color="auto"/>
            <w:left w:val="none" w:sz="0" w:space="0" w:color="auto"/>
            <w:bottom w:val="none" w:sz="0" w:space="0" w:color="auto"/>
            <w:right w:val="none" w:sz="0" w:space="0" w:color="auto"/>
          </w:divBdr>
        </w:div>
      </w:divsChild>
    </w:div>
    <w:div w:id="283539226">
      <w:bodyDiv w:val="1"/>
      <w:marLeft w:val="0"/>
      <w:marRight w:val="0"/>
      <w:marTop w:val="0"/>
      <w:marBottom w:val="0"/>
      <w:divBdr>
        <w:top w:val="none" w:sz="0" w:space="0" w:color="auto"/>
        <w:left w:val="none" w:sz="0" w:space="0" w:color="auto"/>
        <w:bottom w:val="none" w:sz="0" w:space="0" w:color="auto"/>
        <w:right w:val="none" w:sz="0" w:space="0" w:color="auto"/>
      </w:divBdr>
    </w:div>
    <w:div w:id="292058350">
      <w:bodyDiv w:val="1"/>
      <w:marLeft w:val="0"/>
      <w:marRight w:val="0"/>
      <w:marTop w:val="0"/>
      <w:marBottom w:val="0"/>
      <w:divBdr>
        <w:top w:val="none" w:sz="0" w:space="0" w:color="auto"/>
        <w:left w:val="none" w:sz="0" w:space="0" w:color="auto"/>
        <w:bottom w:val="none" w:sz="0" w:space="0" w:color="auto"/>
        <w:right w:val="none" w:sz="0" w:space="0" w:color="auto"/>
      </w:divBdr>
    </w:div>
    <w:div w:id="319693713">
      <w:bodyDiv w:val="1"/>
      <w:marLeft w:val="0"/>
      <w:marRight w:val="0"/>
      <w:marTop w:val="0"/>
      <w:marBottom w:val="0"/>
      <w:divBdr>
        <w:top w:val="none" w:sz="0" w:space="0" w:color="auto"/>
        <w:left w:val="none" w:sz="0" w:space="0" w:color="auto"/>
        <w:bottom w:val="none" w:sz="0" w:space="0" w:color="auto"/>
        <w:right w:val="none" w:sz="0" w:space="0" w:color="auto"/>
      </w:divBdr>
    </w:div>
    <w:div w:id="324743617">
      <w:bodyDiv w:val="1"/>
      <w:marLeft w:val="0"/>
      <w:marRight w:val="0"/>
      <w:marTop w:val="0"/>
      <w:marBottom w:val="0"/>
      <w:divBdr>
        <w:top w:val="none" w:sz="0" w:space="0" w:color="auto"/>
        <w:left w:val="none" w:sz="0" w:space="0" w:color="auto"/>
        <w:bottom w:val="none" w:sz="0" w:space="0" w:color="auto"/>
        <w:right w:val="none" w:sz="0" w:space="0" w:color="auto"/>
      </w:divBdr>
    </w:div>
    <w:div w:id="345400528">
      <w:bodyDiv w:val="1"/>
      <w:marLeft w:val="0"/>
      <w:marRight w:val="0"/>
      <w:marTop w:val="0"/>
      <w:marBottom w:val="0"/>
      <w:divBdr>
        <w:top w:val="none" w:sz="0" w:space="0" w:color="auto"/>
        <w:left w:val="none" w:sz="0" w:space="0" w:color="auto"/>
        <w:bottom w:val="none" w:sz="0" w:space="0" w:color="auto"/>
        <w:right w:val="none" w:sz="0" w:space="0" w:color="auto"/>
      </w:divBdr>
    </w:div>
    <w:div w:id="359866073">
      <w:bodyDiv w:val="1"/>
      <w:marLeft w:val="0"/>
      <w:marRight w:val="0"/>
      <w:marTop w:val="0"/>
      <w:marBottom w:val="0"/>
      <w:divBdr>
        <w:top w:val="none" w:sz="0" w:space="0" w:color="auto"/>
        <w:left w:val="none" w:sz="0" w:space="0" w:color="auto"/>
        <w:bottom w:val="none" w:sz="0" w:space="0" w:color="auto"/>
        <w:right w:val="none" w:sz="0" w:space="0" w:color="auto"/>
      </w:divBdr>
    </w:div>
    <w:div w:id="363209966">
      <w:bodyDiv w:val="1"/>
      <w:marLeft w:val="0"/>
      <w:marRight w:val="0"/>
      <w:marTop w:val="0"/>
      <w:marBottom w:val="0"/>
      <w:divBdr>
        <w:top w:val="none" w:sz="0" w:space="0" w:color="auto"/>
        <w:left w:val="none" w:sz="0" w:space="0" w:color="auto"/>
        <w:bottom w:val="none" w:sz="0" w:space="0" w:color="auto"/>
        <w:right w:val="none" w:sz="0" w:space="0" w:color="auto"/>
      </w:divBdr>
    </w:div>
    <w:div w:id="413668578">
      <w:bodyDiv w:val="1"/>
      <w:marLeft w:val="0"/>
      <w:marRight w:val="0"/>
      <w:marTop w:val="0"/>
      <w:marBottom w:val="0"/>
      <w:divBdr>
        <w:top w:val="none" w:sz="0" w:space="0" w:color="auto"/>
        <w:left w:val="none" w:sz="0" w:space="0" w:color="auto"/>
        <w:bottom w:val="none" w:sz="0" w:space="0" w:color="auto"/>
        <w:right w:val="none" w:sz="0" w:space="0" w:color="auto"/>
      </w:divBdr>
      <w:divsChild>
        <w:div w:id="159780553">
          <w:marLeft w:val="360"/>
          <w:marRight w:val="0"/>
          <w:marTop w:val="200"/>
          <w:marBottom w:val="0"/>
          <w:divBdr>
            <w:top w:val="none" w:sz="0" w:space="0" w:color="auto"/>
            <w:left w:val="none" w:sz="0" w:space="0" w:color="auto"/>
            <w:bottom w:val="none" w:sz="0" w:space="0" w:color="auto"/>
            <w:right w:val="none" w:sz="0" w:space="0" w:color="auto"/>
          </w:divBdr>
        </w:div>
        <w:div w:id="790829244">
          <w:marLeft w:val="360"/>
          <w:marRight w:val="0"/>
          <w:marTop w:val="200"/>
          <w:marBottom w:val="0"/>
          <w:divBdr>
            <w:top w:val="none" w:sz="0" w:space="0" w:color="auto"/>
            <w:left w:val="none" w:sz="0" w:space="0" w:color="auto"/>
            <w:bottom w:val="none" w:sz="0" w:space="0" w:color="auto"/>
            <w:right w:val="none" w:sz="0" w:space="0" w:color="auto"/>
          </w:divBdr>
        </w:div>
        <w:div w:id="1078017841">
          <w:marLeft w:val="360"/>
          <w:marRight w:val="0"/>
          <w:marTop w:val="200"/>
          <w:marBottom w:val="0"/>
          <w:divBdr>
            <w:top w:val="none" w:sz="0" w:space="0" w:color="auto"/>
            <w:left w:val="none" w:sz="0" w:space="0" w:color="auto"/>
            <w:bottom w:val="none" w:sz="0" w:space="0" w:color="auto"/>
            <w:right w:val="none" w:sz="0" w:space="0" w:color="auto"/>
          </w:divBdr>
        </w:div>
        <w:div w:id="1129937746">
          <w:marLeft w:val="360"/>
          <w:marRight w:val="0"/>
          <w:marTop w:val="200"/>
          <w:marBottom w:val="0"/>
          <w:divBdr>
            <w:top w:val="none" w:sz="0" w:space="0" w:color="auto"/>
            <w:left w:val="none" w:sz="0" w:space="0" w:color="auto"/>
            <w:bottom w:val="none" w:sz="0" w:space="0" w:color="auto"/>
            <w:right w:val="none" w:sz="0" w:space="0" w:color="auto"/>
          </w:divBdr>
        </w:div>
      </w:divsChild>
    </w:div>
    <w:div w:id="414940093">
      <w:bodyDiv w:val="1"/>
      <w:marLeft w:val="0"/>
      <w:marRight w:val="0"/>
      <w:marTop w:val="0"/>
      <w:marBottom w:val="0"/>
      <w:divBdr>
        <w:top w:val="none" w:sz="0" w:space="0" w:color="auto"/>
        <w:left w:val="none" w:sz="0" w:space="0" w:color="auto"/>
        <w:bottom w:val="none" w:sz="0" w:space="0" w:color="auto"/>
        <w:right w:val="none" w:sz="0" w:space="0" w:color="auto"/>
      </w:divBdr>
    </w:div>
    <w:div w:id="422190237">
      <w:bodyDiv w:val="1"/>
      <w:marLeft w:val="0"/>
      <w:marRight w:val="0"/>
      <w:marTop w:val="0"/>
      <w:marBottom w:val="0"/>
      <w:divBdr>
        <w:top w:val="none" w:sz="0" w:space="0" w:color="auto"/>
        <w:left w:val="none" w:sz="0" w:space="0" w:color="auto"/>
        <w:bottom w:val="none" w:sz="0" w:space="0" w:color="auto"/>
        <w:right w:val="none" w:sz="0" w:space="0" w:color="auto"/>
      </w:divBdr>
    </w:div>
    <w:div w:id="425464396">
      <w:bodyDiv w:val="1"/>
      <w:marLeft w:val="0"/>
      <w:marRight w:val="0"/>
      <w:marTop w:val="0"/>
      <w:marBottom w:val="0"/>
      <w:divBdr>
        <w:top w:val="none" w:sz="0" w:space="0" w:color="auto"/>
        <w:left w:val="none" w:sz="0" w:space="0" w:color="auto"/>
        <w:bottom w:val="none" w:sz="0" w:space="0" w:color="auto"/>
        <w:right w:val="none" w:sz="0" w:space="0" w:color="auto"/>
      </w:divBdr>
    </w:div>
    <w:div w:id="440417522">
      <w:bodyDiv w:val="1"/>
      <w:marLeft w:val="0"/>
      <w:marRight w:val="0"/>
      <w:marTop w:val="0"/>
      <w:marBottom w:val="0"/>
      <w:divBdr>
        <w:top w:val="none" w:sz="0" w:space="0" w:color="auto"/>
        <w:left w:val="none" w:sz="0" w:space="0" w:color="auto"/>
        <w:bottom w:val="none" w:sz="0" w:space="0" w:color="auto"/>
        <w:right w:val="none" w:sz="0" w:space="0" w:color="auto"/>
      </w:divBdr>
    </w:div>
    <w:div w:id="447161267">
      <w:bodyDiv w:val="1"/>
      <w:marLeft w:val="0"/>
      <w:marRight w:val="0"/>
      <w:marTop w:val="0"/>
      <w:marBottom w:val="0"/>
      <w:divBdr>
        <w:top w:val="none" w:sz="0" w:space="0" w:color="auto"/>
        <w:left w:val="none" w:sz="0" w:space="0" w:color="auto"/>
        <w:bottom w:val="none" w:sz="0" w:space="0" w:color="auto"/>
        <w:right w:val="none" w:sz="0" w:space="0" w:color="auto"/>
      </w:divBdr>
    </w:div>
    <w:div w:id="455875751">
      <w:bodyDiv w:val="1"/>
      <w:marLeft w:val="0"/>
      <w:marRight w:val="0"/>
      <w:marTop w:val="0"/>
      <w:marBottom w:val="0"/>
      <w:divBdr>
        <w:top w:val="none" w:sz="0" w:space="0" w:color="auto"/>
        <w:left w:val="none" w:sz="0" w:space="0" w:color="auto"/>
        <w:bottom w:val="none" w:sz="0" w:space="0" w:color="auto"/>
        <w:right w:val="none" w:sz="0" w:space="0" w:color="auto"/>
      </w:divBdr>
    </w:div>
    <w:div w:id="469985047">
      <w:bodyDiv w:val="1"/>
      <w:marLeft w:val="0"/>
      <w:marRight w:val="0"/>
      <w:marTop w:val="0"/>
      <w:marBottom w:val="0"/>
      <w:divBdr>
        <w:top w:val="none" w:sz="0" w:space="0" w:color="auto"/>
        <w:left w:val="none" w:sz="0" w:space="0" w:color="auto"/>
        <w:bottom w:val="none" w:sz="0" w:space="0" w:color="auto"/>
        <w:right w:val="none" w:sz="0" w:space="0" w:color="auto"/>
      </w:divBdr>
    </w:div>
    <w:div w:id="471337441">
      <w:bodyDiv w:val="1"/>
      <w:marLeft w:val="0"/>
      <w:marRight w:val="0"/>
      <w:marTop w:val="0"/>
      <w:marBottom w:val="0"/>
      <w:divBdr>
        <w:top w:val="none" w:sz="0" w:space="0" w:color="auto"/>
        <w:left w:val="none" w:sz="0" w:space="0" w:color="auto"/>
        <w:bottom w:val="none" w:sz="0" w:space="0" w:color="auto"/>
        <w:right w:val="none" w:sz="0" w:space="0" w:color="auto"/>
      </w:divBdr>
    </w:div>
    <w:div w:id="490147292">
      <w:bodyDiv w:val="1"/>
      <w:marLeft w:val="0"/>
      <w:marRight w:val="0"/>
      <w:marTop w:val="0"/>
      <w:marBottom w:val="0"/>
      <w:divBdr>
        <w:top w:val="none" w:sz="0" w:space="0" w:color="auto"/>
        <w:left w:val="none" w:sz="0" w:space="0" w:color="auto"/>
        <w:bottom w:val="none" w:sz="0" w:space="0" w:color="auto"/>
        <w:right w:val="none" w:sz="0" w:space="0" w:color="auto"/>
      </w:divBdr>
    </w:div>
    <w:div w:id="499783600">
      <w:bodyDiv w:val="1"/>
      <w:marLeft w:val="0"/>
      <w:marRight w:val="0"/>
      <w:marTop w:val="0"/>
      <w:marBottom w:val="0"/>
      <w:divBdr>
        <w:top w:val="none" w:sz="0" w:space="0" w:color="auto"/>
        <w:left w:val="none" w:sz="0" w:space="0" w:color="auto"/>
        <w:bottom w:val="none" w:sz="0" w:space="0" w:color="auto"/>
        <w:right w:val="none" w:sz="0" w:space="0" w:color="auto"/>
      </w:divBdr>
    </w:div>
    <w:div w:id="502743668">
      <w:bodyDiv w:val="1"/>
      <w:marLeft w:val="0"/>
      <w:marRight w:val="0"/>
      <w:marTop w:val="0"/>
      <w:marBottom w:val="0"/>
      <w:divBdr>
        <w:top w:val="none" w:sz="0" w:space="0" w:color="auto"/>
        <w:left w:val="none" w:sz="0" w:space="0" w:color="auto"/>
        <w:bottom w:val="none" w:sz="0" w:space="0" w:color="auto"/>
        <w:right w:val="none" w:sz="0" w:space="0" w:color="auto"/>
      </w:divBdr>
      <w:divsChild>
        <w:div w:id="810246924">
          <w:marLeft w:val="360"/>
          <w:marRight w:val="0"/>
          <w:marTop w:val="200"/>
          <w:marBottom w:val="0"/>
          <w:divBdr>
            <w:top w:val="none" w:sz="0" w:space="0" w:color="auto"/>
            <w:left w:val="none" w:sz="0" w:space="0" w:color="auto"/>
            <w:bottom w:val="none" w:sz="0" w:space="0" w:color="auto"/>
            <w:right w:val="none" w:sz="0" w:space="0" w:color="auto"/>
          </w:divBdr>
        </w:div>
        <w:div w:id="1870751788">
          <w:marLeft w:val="360"/>
          <w:marRight w:val="0"/>
          <w:marTop w:val="200"/>
          <w:marBottom w:val="0"/>
          <w:divBdr>
            <w:top w:val="none" w:sz="0" w:space="0" w:color="auto"/>
            <w:left w:val="none" w:sz="0" w:space="0" w:color="auto"/>
            <w:bottom w:val="none" w:sz="0" w:space="0" w:color="auto"/>
            <w:right w:val="none" w:sz="0" w:space="0" w:color="auto"/>
          </w:divBdr>
        </w:div>
        <w:div w:id="2139378112">
          <w:marLeft w:val="360"/>
          <w:marRight w:val="0"/>
          <w:marTop w:val="200"/>
          <w:marBottom w:val="0"/>
          <w:divBdr>
            <w:top w:val="none" w:sz="0" w:space="0" w:color="auto"/>
            <w:left w:val="none" w:sz="0" w:space="0" w:color="auto"/>
            <w:bottom w:val="none" w:sz="0" w:space="0" w:color="auto"/>
            <w:right w:val="none" w:sz="0" w:space="0" w:color="auto"/>
          </w:divBdr>
        </w:div>
        <w:div w:id="1218201322">
          <w:marLeft w:val="360"/>
          <w:marRight w:val="0"/>
          <w:marTop w:val="200"/>
          <w:marBottom w:val="0"/>
          <w:divBdr>
            <w:top w:val="none" w:sz="0" w:space="0" w:color="auto"/>
            <w:left w:val="none" w:sz="0" w:space="0" w:color="auto"/>
            <w:bottom w:val="none" w:sz="0" w:space="0" w:color="auto"/>
            <w:right w:val="none" w:sz="0" w:space="0" w:color="auto"/>
          </w:divBdr>
        </w:div>
      </w:divsChild>
    </w:div>
    <w:div w:id="507839229">
      <w:bodyDiv w:val="1"/>
      <w:marLeft w:val="0"/>
      <w:marRight w:val="0"/>
      <w:marTop w:val="0"/>
      <w:marBottom w:val="0"/>
      <w:divBdr>
        <w:top w:val="none" w:sz="0" w:space="0" w:color="auto"/>
        <w:left w:val="none" w:sz="0" w:space="0" w:color="auto"/>
        <w:bottom w:val="none" w:sz="0" w:space="0" w:color="auto"/>
        <w:right w:val="none" w:sz="0" w:space="0" w:color="auto"/>
      </w:divBdr>
    </w:div>
    <w:div w:id="511188235">
      <w:bodyDiv w:val="1"/>
      <w:marLeft w:val="0"/>
      <w:marRight w:val="0"/>
      <w:marTop w:val="0"/>
      <w:marBottom w:val="0"/>
      <w:divBdr>
        <w:top w:val="none" w:sz="0" w:space="0" w:color="auto"/>
        <w:left w:val="none" w:sz="0" w:space="0" w:color="auto"/>
        <w:bottom w:val="none" w:sz="0" w:space="0" w:color="auto"/>
        <w:right w:val="none" w:sz="0" w:space="0" w:color="auto"/>
      </w:divBdr>
    </w:div>
    <w:div w:id="523321702">
      <w:bodyDiv w:val="1"/>
      <w:marLeft w:val="0"/>
      <w:marRight w:val="0"/>
      <w:marTop w:val="0"/>
      <w:marBottom w:val="0"/>
      <w:divBdr>
        <w:top w:val="none" w:sz="0" w:space="0" w:color="auto"/>
        <w:left w:val="none" w:sz="0" w:space="0" w:color="auto"/>
        <w:bottom w:val="none" w:sz="0" w:space="0" w:color="auto"/>
        <w:right w:val="none" w:sz="0" w:space="0" w:color="auto"/>
      </w:divBdr>
    </w:div>
    <w:div w:id="528028445">
      <w:bodyDiv w:val="1"/>
      <w:marLeft w:val="0"/>
      <w:marRight w:val="0"/>
      <w:marTop w:val="0"/>
      <w:marBottom w:val="0"/>
      <w:divBdr>
        <w:top w:val="none" w:sz="0" w:space="0" w:color="auto"/>
        <w:left w:val="none" w:sz="0" w:space="0" w:color="auto"/>
        <w:bottom w:val="none" w:sz="0" w:space="0" w:color="auto"/>
        <w:right w:val="none" w:sz="0" w:space="0" w:color="auto"/>
      </w:divBdr>
    </w:div>
    <w:div w:id="566649634">
      <w:bodyDiv w:val="1"/>
      <w:marLeft w:val="0"/>
      <w:marRight w:val="0"/>
      <w:marTop w:val="0"/>
      <w:marBottom w:val="0"/>
      <w:divBdr>
        <w:top w:val="none" w:sz="0" w:space="0" w:color="auto"/>
        <w:left w:val="none" w:sz="0" w:space="0" w:color="auto"/>
        <w:bottom w:val="none" w:sz="0" w:space="0" w:color="auto"/>
        <w:right w:val="none" w:sz="0" w:space="0" w:color="auto"/>
      </w:divBdr>
    </w:div>
    <w:div w:id="596059627">
      <w:bodyDiv w:val="1"/>
      <w:marLeft w:val="0"/>
      <w:marRight w:val="0"/>
      <w:marTop w:val="0"/>
      <w:marBottom w:val="0"/>
      <w:divBdr>
        <w:top w:val="none" w:sz="0" w:space="0" w:color="auto"/>
        <w:left w:val="none" w:sz="0" w:space="0" w:color="auto"/>
        <w:bottom w:val="none" w:sz="0" w:space="0" w:color="auto"/>
        <w:right w:val="none" w:sz="0" w:space="0" w:color="auto"/>
      </w:divBdr>
      <w:divsChild>
        <w:div w:id="662858398">
          <w:marLeft w:val="360"/>
          <w:marRight w:val="0"/>
          <w:marTop w:val="200"/>
          <w:marBottom w:val="0"/>
          <w:divBdr>
            <w:top w:val="none" w:sz="0" w:space="0" w:color="auto"/>
            <w:left w:val="none" w:sz="0" w:space="0" w:color="auto"/>
            <w:bottom w:val="none" w:sz="0" w:space="0" w:color="auto"/>
            <w:right w:val="none" w:sz="0" w:space="0" w:color="auto"/>
          </w:divBdr>
        </w:div>
        <w:div w:id="1715494975">
          <w:marLeft w:val="360"/>
          <w:marRight w:val="0"/>
          <w:marTop w:val="200"/>
          <w:marBottom w:val="0"/>
          <w:divBdr>
            <w:top w:val="none" w:sz="0" w:space="0" w:color="auto"/>
            <w:left w:val="none" w:sz="0" w:space="0" w:color="auto"/>
            <w:bottom w:val="none" w:sz="0" w:space="0" w:color="auto"/>
            <w:right w:val="none" w:sz="0" w:space="0" w:color="auto"/>
          </w:divBdr>
        </w:div>
        <w:div w:id="889419594">
          <w:marLeft w:val="360"/>
          <w:marRight w:val="0"/>
          <w:marTop w:val="200"/>
          <w:marBottom w:val="0"/>
          <w:divBdr>
            <w:top w:val="none" w:sz="0" w:space="0" w:color="auto"/>
            <w:left w:val="none" w:sz="0" w:space="0" w:color="auto"/>
            <w:bottom w:val="none" w:sz="0" w:space="0" w:color="auto"/>
            <w:right w:val="none" w:sz="0" w:space="0" w:color="auto"/>
          </w:divBdr>
        </w:div>
        <w:div w:id="1662193520">
          <w:marLeft w:val="360"/>
          <w:marRight w:val="0"/>
          <w:marTop w:val="200"/>
          <w:marBottom w:val="0"/>
          <w:divBdr>
            <w:top w:val="none" w:sz="0" w:space="0" w:color="auto"/>
            <w:left w:val="none" w:sz="0" w:space="0" w:color="auto"/>
            <w:bottom w:val="none" w:sz="0" w:space="0" w:color="auto"/>
            <w:right w:val="none" w:sz="0" w:space="0" w:color="auto"/>
          </w:divBdr>
        </w:div>
        <w:div w:id="2135128010">
          <w:marLeft w:val="360"/>
          <w:marRight w:val="0"/>
          <w:marTop w:val="200"/>
          <w:marBottom w:val="0"/>
          <w:divBdr>
            <w:top w:val="none" w:sz="0" w:space="0" w:color="auto"/>
            <w:left w:val="none" w:sz="0" w:space="0" w:color="auto"/>
            <w:bottom w:val="none" w:sz="0" w:space="0" w:color="auto"/>
            <w:right w:val="none" w:sz="0" w:space="0" w:color="auto"/>
          </w:divBdr>
        </w:div>
      </w:divsChild>
    </w:div>
    <w:div w:id="598299331">
      <w:bodyDiv w:val="1"/>
      <w:marLeft w:val="0"/>
      <w:marRight w:val="0"/>
      <w:marTop w:val="0"/>
      <w:marBottom w:val="0"/>
      <w:divBdr>
        <w:top w:val="none" w:sz="0" w:space="0" w:color="auto"/>
        <w:left w:val="none" w:sz="0" w:space="0" w:color="auto"/>
        <w:bottom w:val="none" w:sz="0" w:space="0" w:color="auto"/>
        <w:right w:val="none" w:sz="0" w:space="0" w:color="auto"/>
      </w:divBdr>
    </w:div>
    <w:div w:id="630139582">
      <w:bodyDiv w:val="1"/>
      <w:marLeft w:val="0"/>
      <w:marRight w:val="0"/>
      <w:marTop w:val="0"/>
      <w:marBottom w:val="0"/>
      <w:divBdr>
        <w:top w:val="none" w:sz="0" w:space="0" w:color="auto"/>
        <w:left w:val="none" w:sz="0" w:space="0" w:color="auto"/>
        <w:bottom w:val="none" w:sz="0" w:space="0" w:color="auto"/>
        <w:right w:val="none" w:sz="0" w:space="0" w:color="auto"/>
      </w:divBdr>
    </w:div>
    <w:div w:id="635918084">
      <w:bodyDiv w:val="1"/>
      <w:marLeft w:val="0"/>
      <w:marRight w:val="0"/>
      <w:marTop w:val="0"/>
      <w:marBottom w:val="0"/>
      <w:divBdr>
        <w:top w:val="none" w:sz="0" w:space="0" w:color="auto"/>
        <w:left w:val="none" w:sz="0" w:space="0" w:color="auto"/>
        <w:bottom w:val="none" w:sz="0" w:space="0" w:color="auto"/>
        <w:right w:val="none" w:sz="0" w:space="0" w:color="auto"/>
      </w:divBdr>
    </w:div>
    <w:div w:id="678240229">
      <w:bodyDiv w:val="1"/>
      <w:marLeft w:val="0"/>
      <w:marRight w:val="0"/>
      <w:marTop w:val="0"/>
      <w:marBottom w:val="0"/>
      <w:divBdr>
        <w:top w:val="none" w:sz="0" w:space="0" w:color="auto"/>
        <w:left w:val="none" w:sz="0" w:space="0" w:color="auto"/>
        <w:bottom w:val="none" w:sz="0" w:space="0" w:color="auto"/>
        <w:right w:val="none" w:sz="0" w:space="0" w:color="auto"/>
      </w:divBdr>
    </w:div>
    <w:div w:id="755906520">
      <w:bodyDiv w:val="1"/>
      <w:marLeft w:val="0"/>
      <w:marRight w:val="0"/>
      <w:marTop w:val="0"/>
      <w:marBottom w:val="0"/>
      <w:divBdr>
        <w:top w:val="none" w:sz="0" w:space="0" w:color="auto"/>
        <w:left w:val="none" w:sz="0" w:space="0" w:color="auto"/>
        <w:bottom w:val="none" w:sz="0" w:space="0" w:color="auto"/>
        <w:right w:val="none" w:sz="0" w:space="0" w:color="auto"/>
      </w:divBdr>
    </w:div>
    <w:div w:id="766576944">
      <w:bodyDiv w:val="1"/>
      <w:marLeft w:val="0"/>
      <w:marRight w:val="0"/>
      <w:marTop w:val="0"/>
      <w:marBottom w:val="0"/>
      <w:divBdr>
        <w:top w:val="none" w:sz="0" w:space="0" w:color="auto"/>
        <w:left w:val="none" w:sz="0" w:space="0" w:color="auto"/>
        <w:bottom w:val="none" w:sz="0" w:space="0" w:color="auto"/>
        <w:right w:val="none" w:sz="0" w:space="0" w:color="auto"/>
      </w:divBdr>
    </w:div>
    <w:div w:id="808088568">
      <w:bodyDiv w:val="1"/>
      <w:marLeft w:val="0"/>
      <w:marRight w:val="0"/>
      <w:marTop w:val="0"/>
      <w:marBottom w:val="0"/>
      <w:divBdr>
        <w:top w:val="none" w:sz="0" w:space="0" w:color="auto"/>
        <w:left w:val="none" w:sz="0" w:space="0" w:color="auto"/>
        <w:bottom w:val="none" w:sz="0" w:space="0" w:color="auto"/>
        <w:right w:val="none" w:sz="0" w:space="0" w:color="auto"/>
      </w:divBdr>
    </w:div>
    <w:div w:id="881089321">
      <w:bodyDiv w:val="1"/>
      <w:marLeft w:val="0"/>
      <w:marRight w:val="0"/>
      <w:marTop w:val="0"/>
      <w:marBottom w:val="0"/>
      <w:divBdr>
        <w:top w:val="none" w:sz="0" w:space="0" w:color="auto"/>
        <w:left w:val="none" w:sz="0" w:space="0" w:color="auto"/>
        <w:bottom w:val="none" w:sz="0" w:space="0" w:color="auto"/>
        <w:right w:val="none" w:sz="0" w:space="0" w:color="auto"/>
      </w:divBdr>
    </w:div>
    <w:div w:id="916748670">
      <w:bodyDiv w:val="1"/>
      <w:marLeft w:val="0"/>
      <w:marRight w:val="0"/>
      <w:marTop w:val="0"/>
      <w:marBottom w:val="0"/>
      <w:divBdr>
        <w:top w:val="none" w:sz="0" w:space="0" w:color="auto"/>
        <w:left w:val="none" w:sz="0" w:space="0" w:color="auto"/>
        <w:bottom w:val="none" w:sz="0" w:space="0" w:color="auto"/>
        <w:right w:val="none" w:sz="0" w:space="0" w:color="auto"/>
      </w:divBdr>
    </w:div>
    <w:div w:id="938216428">
      <w:bodyDiv w:val="1"/>
      <w:marLeft w:val="0"/>
      <w:marRight w:val="0"/>
      <w:marTop w:val="0"/>
      <w:marBottom w:val="0"/>
      <w:divBdr>
        <w:top w:val="none" w:sz="0" w:space="0" w:color="auto"/>
        <w:left w:val="none" w:sz="0" w:space="0" w:color="auto"/>
        <w:bottom w:val="none" w:sz="0" w:space="0" w:color="auto"/>
        <w:right w:val="none" w:sz="0" w:space="0" w:color="auto"/>
      </w:divBdr>
    </w:div>
    <w:div w:id="939870715">
      <w:bodyDiv w:val="1"/>
      <w:marLeft w:val="0"/>
      <w:marRight w:val="0"/>
      <w:marTop w:val="0"/>
      <w:marBottom w:val="0"/>
      <w:divBdr>
        <w:top w:val="none" w:sz="0" w:space="0" w:color="auto"/>
        <w:left w:val="none" w:sz="0" w:space="0" w:color="auto"/>
        <w:bottom w:val="none" w:sz="0" w:space="0" w:color="auto"/>
        <w:right w:val="none" w:sz="0" w:space="0" w:color="auto"/>
      </w:divBdr>
    </w:div>
    <w:div w:id="958026535">
      <w:bodyDiv w:val="1"/>
      <w:marLeft w:val="0"/>
      <w:marRight w:val="0"/>
      <w:marTop w:val="0"/>
      <w:marBottom w:val="0"/>
      <w:divBdr>
        <w:top w:val="none" w:sz="0" w:space="0" w:color="auto"/>
        <w:left w:val="none" w:sz="0" w:space="0" w:color="auto"/>
        <w:bottom w:val="none" w:sz="0" w:space="0" w:color="auto"/>
        <w:right w:val="none" w:sz="0" w:space="0" w:color="auto"/>
      </w:divBdr>
    </w:div>
    <w:div w:id="992875939">
      <w:bodyDiv w:val="1"/>
      <w:marLeft w:val="0"/>
      <w:marRight w:val="0"/>
      <w:marTop w:val="0"/>
      <w:marBottom w:val="0"/>
      <w:divBdr>
        <w:top w:val="none" w:sz="0" w:space="0" w:color="auto"/>
        <w:left w:val="none" w:sz="0" w:space="0" w:color="auto"/>
        <w:bottom w:val="none" w:sz="0" w:space="0" w:color="auto"/>
        <w:right w:val="none" w:sz="0" w:space="0" w:color="auto"/>
      </w:divBdr>
    </w:div>
    <w:div w:id="1006057704">
      <w:bodyDiv w:val="1"/>
      <w:marLeft w:val="0"/>
      <w:marRight w:val="0"/>
      <w:marTop w:val="0"/>
      <w:marBottom w:val="0"/>
      <w:divBdr>
        <w:top w:val="none" w:sz="0" w:space="0" w:color="auto"/>
        <w:left w:val="none" w:sz="0" w:space="0" w:color="auto"/>
        <w:bottom w:val="none" w:sz="0" w:space="0" w:color="auto"/>
        <w:right w:val="none" w:sz="0" w:space="0" w:color="auto"/>
      </w:divBdr>
    </w:div>
    <w:div w:id="1024936169">
      <w:bodyDiv w:val="1"/>
      <w:marLeft w:val="0"/>
      <w:marRight w:val="0"/>
      <w:marTop w:val="0"/>
      <w:marBottom w:val="0"/>
      <w:divBdr>
        <w:top w:val="none" w:sz="0" w:space="0" w:color="auto"/>
        <w:left w:val="none" w:sz="0" w:space="0" w:color="auto"/>
        <w:bottom w:val="none" w:sz="0" w:space="0" w:color="auto"/>
        <w:right w:val="none" w:sz="0" w:space="0" w:color="auto"/>
      </w:divBdr>
    </w:div>
    <w:div w:id="1048842071">
      <w:bodyDiv w:val="1"/>
      <w:marLeft w:val="0"/>
      <w:marRight w:val="0"/>
      <w:marTop w:val="0"/>
      <w:marBottom w:val="0"/>
      <w:divBdr>
        <w:top w:val="none" w:sz="0" w:space="0" w:color="auto"/>
        <w:left w:val="none" w:sz="0" w:space="0" w:color="auto"/>
        <w:bottom w:val="none" w:sz="0" w:space="0" w:color="auto"/>
        <w:right w:val="none" w:sz="0" w:space="0" w:color="auto"/>
      </w:divBdr>
      <w:divsChild>
        <w:div w:id="88163630">
          <w:marLeft w:val="360"/>
          <w:marRight w:val="0"/>
          <w:marTop w:val="200"/>
          <w:marBottom w:val="0"/>
          <w:divBdr>
            <w:top w:val="none" w:sz="0" w:space="0" w:color="auto"/>
            <w:left w:val="none" w:sz="0" w:space="0" w:color="auto"/>
            <w:bottom w:val="none" w:sz="0" w:space="0" w:color="auto"/>
            <w:right w:val="none" w:sz="0" w:space="0" w:color="auto"/>
          </w:divBdr>
        </w:div>
        <w:div w:id="1141265220">
          <w:marLeft w:val="360"/>
          <w:marRight w:val="0"/>
          <w:marTop w:val="200"/>
          <w:marBottom w:val="0"/>
          <w:divBdr>
            <w:top w:val="none" w:sz="0" w:space="0" w:color="auto"/>
            <w:left w:val="none" w:sz="0" w:space="0" w:color="auto"/>
            <w:bottom w:val="none" w:sz="0" w:space="0" w:color="auto"/>
            <w:right w:val="none" w:sz="0" w:space="0" w:color="auto"/>
          </w:divBdr>
        </w:div>
        <w:div w:id="884756968">
          <w:marLeft w:val="360"/>
          <w:marRight w:val="0"/>
          <w:marTop w:val="200"/>
          <w:marBottom w:val="0"/>
          <w:divBdr>
            <w:top w:val="none" w:sz="0" w:space="0" w:color="auto"/>
            <w:left w:val="none" w:sz="0" w:space="0" w:color="auto"/>
            <w:bottom w:val="none" w:sz="0" w:space="0" w:color="auto"/>
            <w:right w:val="none" w:sz="0" w:space="0" w:color="auto"/>
          </w:divBdr>
        </w:div>
        <w:div w:id="1466654121">
          <w:marLeft w:val="360"/>
          <w:marRight w:val="0"/>
          <w:marTop w:val="200"/>
          <w:marBottom w:val="0"/>
          <w:divBdr>
            <w:top w:val="none" w:sz="0" w:space="0" w:color="auto"/>
            <w:left w:val="none" w:sz="0" w:space="0" w:color="auto"/>
            <w:bottom w:val="none" w:sz="0" w:space="0" w:color="auto"/>
            <w:right w:val="none" w:sz="0" w:space="0" w:color="auto"/>
          </w:divBdr>
        </w:div>
        <w:div w:id="59838314">
          <w:marLeft w:val="360"/>
          <w:marRight w:val="0"/>
          <w:marTop w:val="200"/>
          <w:marBottom w:val="0"/>
          <w:divBdr>
            <w:top w:val="none" w:sz="0" w:space="0" w:color="auto"/>
            <w:left w:val="none" w:sz="0" w:space="0" w:color="auto"/>
            <w:bottom w:val="none" w:sz="0" w:space="0" w:color="auto"/>
            <w:right w:val="none" w:sz="0" w:space="0" w:color="auto"/>
          </w:divBdr>
        </w:div>
        <w:div w:id="1047878133">
          <w:marLeft w:val="360"/>
          <w:marRight w:val="0"/>
          <w:marTop w:val="200"/>
          <w:marBottom w:val="0"/>
          <w:divBdr>
            <w:top w:val="none" w:sz="0" w:space="0" w:color="auto"/>
            <w:left w:val="none" w:sz="0" w:space="0" w:color="auto"/>
            <w:bottom w:val="none" w:sz="0" w:space="0" w:color="auto"/>
            <w:right w:val="none" w:sz="0" w:space="0" w:color="auto"/>
          </w:divBdr>
        </w:div>
      </w:divsChild>
    </w:div>
    <w:div w:id="1082458457">
      <w:bodyDiv w:val="1"/>
      <w:marLeft w:val="0"/>
      <w:marRight w:val="0"/>
      <w:marTop w:val="0"/>
      <w:marBottom w:val="0"/>
      <w:divBdr>
        <w:top w:val="none" w:sz="0" w:space="0" w:color="auto"/>
        <w:left w:val="none" w:sz="0" w:space="0" w:color="auto"/>
        <w:bottom w:val="none" w:sz="0" w:space="0" w:color="auto"/>
        <w:right w:val="none" w:sz="0" w:space="0" w:color="auto"/>
      </w:divBdr>
    </w:div>
    <w:div w:id="1100225137">
      <w:bodyDiv w:val="1"/>
      <w:marLeft w:val="0"/>
      <w:marRight w:val="0"/>
      <w:marTop w:val="0"/>
      <w:marBottom w:val="0"/>
      <w:divBdr>
        <w:top w:val="none" w:sz="0" w:space="0" w:color="auto"/>
        <w:left w:val="none" w:sz="0" w:space="0" w:color="auto"/>
        <w:bottom w:val="none" w:sz="0" w:space="0" w:color="auto"/>
        <w:right w:val="none" w:sz="0" w:space="0" w:color="auto"/>
      </w:divBdr>
    </w:div>
    <w:div w:id="1113328915">
      <w:bodyDiv w:val="1"/>
      <w:marLeft w:val="0"/>
      <w:marRight w:val="0"/>
      <w:marTop w:val="0"/>
      <w:marBottom w:val="0"/>
      <w:divBdr>
        <w:top w:val="none" w:sz="0" w:space="0" w:color="auto"/>
        <w:left w:val="none" w:sz="0" w:space="0" w:color="auto"/>
        <w:bottom w:val="none" w:sz="0" w:space="0" w:color="auto"/>
        <w:right w:val="none" w:sz="0" w:space="0" w:color="auto"/>
      </w:divBdr>
    </w:div>
    <w:div w:id="1121459864">
      <w:bodyDiv w:val="1"/>
      <w:marLeft w:val="0"/>
      <w:marRight w:val="0"/>
      <w:marTop w:val="0"/>
      <w:marBottom w:val="0"/>
      <w:divBdr>
        <w:top w:val="none" w:sz="0" w:space="0" w:color="auto"/>
        <w:left w:val="none" w:sz="0" w:space="0" w:color="auto"/>
        <w:bottom w:val="none" w:sz="0" w:space="0" w:color="auto"/>
        <w:right w:val="none" w:sz="0" w:space="0" w:color="auto"/>
      </w:divBdr>
    </w:div>
    <w:div w:id="1182087189">
      <w:bodyDiv w:val="1"/>
      <w:marLeft w:val="0"/>
      <w:marRight w:val="0"/>
      <w:marTop w:val="0"/>
      <w:marBottom w:val="0"/>
      <w:divBdr>
        <w:top w:val="none" w:sz="0" w:space="0" w:color="auto"/>
        <w:left w:val="none" w:sz="0" w:space="0" w:color="auto"/>
        <w:bottom w:val="none" w:sz="0" w:space="0" w:color="auto"/>
        <w:right w:val="none" w:sz="0" w:space="0" w:color="auto"/>
      </w:divBdr>
    </w:div>
    <w:div w:id="1227493626">
      <w:bodyDiv w:val="1"/>
      <w:marLeft w:val="0"/>
      <w:marRight w:val="0"/>
      <w:marTop w:val="0"/>
      <w:marBottom w:val="0"/>
      <w:divBdr>
        <w:top w:val="none" w:sz="0" w:space="0" w:color="auto"/>
        <w:left w:val="none" w:sz="0" w:space="0" w:color="auto"/>
        <w:bottom w:val="none" w:sz="0" w:space="0" w:color="auto"/>
        <w:right w:val="none" w:sz="0" w:space="0" w:color="auto"/>
      </w:divBdr>
    </w:div>
    <w:div w:id="1252084899">
      <w:bodyDiv w:val="1"/>
      <w:marLeft w:val="0"/>
      <w:marRight w:val="0"/>
      <w:marTop w:val="0"/>
      <w:marBottom w:val="0"/>
      <w:divBdr>
        <w:top w:val="none" w:sz="0" w:space="0" w:color="auto"/>
        <w:left w:val="none" w:sz="0" w:space="0" w:color="auto"/>
        <w:bottom w:val="none" w:sz="0" w:space="0" w:color="auto"/>
        <w:right w:val="none" w:sz="0" w:space="0" w:color="auto"/>
      </w:divBdr>
    </w:div>
    <w:div w:id="1255431157">
      <w:bodyDiv w:val="1"/>
      <w:marLeft w:val="0"/>
      <w:marRight w:val="0"/>
      <w:marTop w:val="0"/>
      <w:marBottom w:val="0"/>
      <w:divBdr>
        <w:top w:val="none" w:sz="0" w:space="0" w:color="auto"/>
        <w:left w:val="none" w:sz="0" w:space="0" w:color="auto"/>
        <w:bottom w:val="none" w:sz="0" w:space="0" w:color="auto"/>
        <w:right w:val="none" w:sz="0" w:space="0" w:color="auto"/>
      </w:divBdr>
    </w:div>
    <w:div w:id="1270550776">
      <w:bodyDiv w:val="1"/>
      <w:marLeft w:val="0"/>
      <w:marRight w:val="0"/>
      <w:marTop w:val="0"/>
      <w:marBottom w:val="0"/>
      <w:divBdr>
        <w:top w:val="none" w:sz="0" w:space="0" w:color="auto"/>
        <w:left w:val="none" w:sz="0" w:space="0" w:color="auto"/>
        <w:bottom w:val="none" w:sz="0" w:space="0" w:color="auto"/>
        <w:right w:val="none" w:sz="0" w:space="0" w:color="auto"/>
      </w:divBdr>
    </w:div>
    <w:div w:id="1274509939">
      <w:bodyDiv w:val="1"/>
      <w:marLeft w:val="0"/>
      <w:marRight w:val="0"/>
      <w:marTop w:val="0"/>
      <w:marBottom w:val="0"/>
      <w:divBdr>
        <w:top w:val="none" w:sz="0" w:space="0" w:color="auto"/>
        <w:left w:val="none" w:sz="0" w:space="0" w:color="auto"/>
        <w:bottom w:val="none" w:sz="0" w:space="0" w:color="auto"/>
        <w:right w:val="none" w:sz="0" w:space="0" w:color="auto"/>
      </w:divBdr>
    </w:div>
    <w:div w:id="1317220172">
      <w:bodyDiv w:val="1"/>
      <w:marLeft w:val="0"/>
      <w:marRight w:val="0"/>
      <w:marTop w:val="0"/>
      <w:marBottom w:val="0"/>
      <w:divBdr>
        <w:top w:val="none" w:sz="0" w:space="0" w:color="auto"/>
        <w:left w:val="none" w:sz="0" w:space="0" w:color="auto"/>
        <w:bottom w:val="none" w:sz="0" w:space="0" w:color="auto"/>
        <w:right w:val="none" w:sz="0" w:space="0" w:color="auto"/>
      </w:divBdr>
    </w:div>
    <w:div w:id="1324776369">
      <w:bodyDiv w:val="1"/>
      <w:marLeft w:val="0"/>
      <w:marRight w:val="0"/>
      <w:marTop w:val="0"/>
      <w:marBottom w:val="0"/>
      <w:divBdr>
        <w:top w:val="none" w:sz="0" w:space="0" w:color="auto"/>
        <w:left w:val="none" w:sz="0" w:space="0" w:color="auto"/>
        <w:bottom w:val="none" w:sz="0" w:space="0" w:color="auto"/>
        <w:right w:val="none" w:sz="0" w:space="0" w:color="auto"/>
      </w:divBdr>
    </w:div>
    <w:div w:id="1330255199">
      <w:bodyDiv w:val="1"/>
      <w:marLeft w:val="0"/>
      <w:marRight w:val="0"/>
      <w:marTop w:val="0"/>
      <w:marBottom w:val="0"/>
      <w:divBdr>
        <w:top w:val="none" w:sz="0" w:space="0" w:color="auto"/>
        <w:left w:val="none" w:sz="0" w:space="0" w:color="auto"/>
        <w:bottom w:val="none" w:sz="0" w:space="0" w:color="auto"/>
        <w:right w:val="none" w:sz="0" w:space="0" w:color="auto"/>
      </w:divBdr>
    </w:div>
    <w:div w:id="1349480739">
      <w:bodyDiv w:val="1"/>
      <w:marLeft w:val="0"/>
      <w:marRight w:val="0"/>
      <w:marTop w:val="0"/>
      <w:marBottom w:val="0"/>
      <w:divBdr>
        <w:top w:val="none" w:sz="0" w:space="0" w:color="auto"/>
        <w:left w:val="none" w:sz="0" w:space="0" w:color="auto"/>
        <w:bottom w:val="none" w:sz="0" w:space="0" w:color="auto"/>
        <w:right w:val="none" w:sz="0" w:space="0" w:color="auto"/>
      </w:divBdr>
    </w:div>
    <w:div w:id="1350134336">
      <w:bodyDiv w:val="1"/>
      <w:marLeft w:val="0"/>
      <w:marRight w:val="0"/>
      <w:marTop w:val="0"/>
      <w:marBottom w:val="0"/>
      <w:divBdr>
        <w:top w:val="none" w:sz="0" w:space="0" w:color="auto"/>
        <w:left w:val="none" w:sz="0" w:space="0" w:color="auto"/>
        <w:bottom w:val="none" w:sz="0" w:space="0" w:color="auto"/>
        <w:right w:val="none" w:sz="0" w:space="0" w:color="auto"/>
      </w:divBdr>
    </w:div>
    <w:div w:id="1356693052">
      <w:bodyDiv w:val="1"/>
      <w:marLeft w:val="0"/>
      <w:marRight w:val="0"/>
      <w:marTop w:val="0"/>
      <w:marBottom w:val="0"/>
      <w:divBdr>
        <w:top w:val="none" w:sz="0" w:space="0" w:color="auto"/>
        <w:left w:val="none" w:sz="0" w:space="0" w:color="auto"/>
        <w:bottom w:val="none" w:sz="0" w:space="0" w:color="auto"/>
        <w:right w:val="none" w:sz="0" w:space="0" w:color="auto"/>
      </w:divBdr>
    </w:div>
    <w:div w:id="1364134191">
      <w:bodyDiv w:val="1"/>
      <w:marLeft w:val="0"/>
      <w:marRight w:val="0"/>
      <w:marTop w:val="0"/>
      <w:marBottom w:val="0"/>
      <w:divBdr>
        <w:top w:val="none" w:sz="0" w:space="0" w:color="auto"/>
        <w:left w:val="none" w:sz="0" w:space="0" w:color="auto"/>
        <w:bottom w:val="none" w:sz="0" w:space="0" w:color="auto"/>
        <w:right w:val="none" w:sz="0" w:space="0" w:color="auto"/>
      </w:divBdr>
    </w:div>
    <w:div w:id="1385986828">
      <w:bodyDiv w:val="1"/>
      <w:marLeft w:val="0"/>
      <w:marRight w:val="0"/>
      <w:marTop w:val="0"/>
      <w:marBottom w:val="0"/>
      <w:divBdr>
        <w:top w:val="none" w:sz="0" w:space="0" w:color="auto"/>
        <w:left w:val="none" w:sz="0" w:space="0" w:color="auto"/>
        <w:bottom w:val="none" w:sz="0" w:space="0" w:color="auto"/>
        <w:right w:val="none" w:sz="0" w:space="0" w:color="auto"/>
      </w:divBdr>
      <w:divsChild>
        <w:div w:id="1225870757">
          <w:marLeft w:val="547"/>
          <w:marRight w:val="0"/>
          <w:marTop w:val="0"/>
          <w:marBottom w:val="0"/>
          <w:divBdr>
            <w:top w:val="none" w:sz="0" w:space="0" w:color="auto"/>
            <w:left w:val="none" w:sz="0" w:space="0" w:color="auto"/>
            <w:bottom w:val="none" w:sz="0" w:space="0" w:color="auto"/>
            <w:right w:val="none" w:sz="0" w:space="0" w:color="auto"/>
          </w:divBdr>
        </w:div>
        <w:div w:id="1338077386">
          <w:marLeft w:val="547"/>
          <w:marRight w:val="0"/>
          <w:marTop w:val="0"/>
          <w:marBottom w:val="0"/>
          <w:divBdr>
            <w:top w:val="none" w:sz="0" w:space="0" w:color="auto"/>
            <w:left w:val="none" w:sz="0" w:space="0" w:color="auto"/>
            <w:bottom w:val="none" w:sz="0" w:space="0" w:color="auto"/>
            <w:right w:val="none" w:sz="0" w:space="0" w:color="auto"/>
          </w:divBdr>
        </w:div>
      </w:divsChild>
    </w:div>
    <w:div w:id="1391614109">
      <w:bodyDiv w:val="1"/>
      <w:marLeft w:val="0"/>
      <w:marRight w:val="0"/>
      <w:marTop w:val="0"/>
      <w:marBottom w:val="0"/>
      <w:divBdr>
        <w:top w:val="none" w:sz="0" w:space="0" w:color="auto"/>
        <w:left w:val="none" w:sz="0" w:space="0" w:color="auto"/>
        <w:bottom w:val="none" w:sz="0" w:space="0" w:color="auto"/>
        <w:right w:val="none" w:sz="0" w:space="0" w:color="auto"/>
      </w:divBdr>
    </w:div>
    <w:div w:id="1409428017">
      <w:bodyDiv w:val="1"/>
      <w:marLeft w:val="0"/>
      <w:marRight w:val="0"/>
      <w:marTop w:val="0"/>
      <w:marBottom w:val="0"/>
      <w:divBdr>
        <w:top w:val="none" w:sz="0" w:space="0" w:color="auto"/>
        <w:left w:val="none" w:sz="0" w:space="0" w:color="auto"/>
        <w:bottom w:val="none" w:sz="0" w:space="0" w:color="auto"/>
        <w:right w:val="none" w:sz="0" w:space="0" w:color="auto"/>
      </w:divBdr>
    </w:div>
    <w:div w:id="1412240784">
      <w:bodyDiv w:val="1"/>
      <w:marLeft w:val="0"/>
      <w:marRight w:val="0"/>
      <w:marTop w:val="0"/>
      <w:marBottom w:val="0"/>
      <w:divBdr>
        <w:top w:val="none" w:sz="0" w:space="0" w:color="auto"/>
        <w:left w:val="none" w:sz="0" w:space="0" w:color="auto"/>
        <w:bottom w:val="none" w:sz="0" w:space="0" w:color="auto"/>
        <w:right w:val="none" w:sz="0" w:space="0" w:color="auto"/>
      </w:divBdr>
    </w:div>
    <w:div w:id="1425343018">
      <w:bodyDiv w:val="1"/>
      <w:marLeft w:val="0"/>
      <w:marRight w:val="0"/>
      <w:marTop w:val="0"/>
      <w:marBottom w:val="0"/>
      <w:divBdr>
        <w:top w:val="none" w:sz="0" w:space="0" w:color="auto"/>
        <w:left w:val="none" w:sz="0" w:space="0" w:color="auto"/>
        <w:bottom w:val="none" w:sz="0" w:space="0" w:color="auto"/>
        <w:right w:val="none" w:sz="0" w:space="0" w:color="auto"/>
      </w:divBdr>
    </w:div>
    <w:div w:id="1427070632">
      <w:bodyDiv w:val="1"/>
      <w:marLeft w:val="0"/>
      <w:marRight w:val="0"/>
      <w:marTop w:val="0"/>
      <w:marBottom w:val="0"/>
      <w:divBdr>
        <w:top w:val="none" w:sz="0" w:space="0" w:color="auto"/>
        <w:left w:val="none" w:sz="0" w:space="0" w:color="auto"/>
        <w:bottom w:val="none" w:sz="0" w:space="0" w:color="auto"/>
        <w:right w:val="none" w:sz="0" w:space="0" w:color="auto"/>
      </w:divBdr>
    </w:div>
    <w:div w:id="1450467825">
      <w:bodyDiv w:val="1"/>
      <w:marLeft w:val="0"/>
      <w:marRight w:val="0"/>
      <w:marTop w:val="0"/>
      <w:marBottom w:val="0"/>
      <w:divBdr>
        <w:top w:val="none" w:sz="0" w:space="0" w:color="auto"/>
        <w:left w:val="none" w:sz="0" w:space="0" w:color="auto"/>
        <w:bottom w:val="none" w:sz="0" w:space="0" w:color="auto"/>
        <w:right w:val="none" w:sz="0" w:space="0" w:color="auto"/>
      </w:divBdr>
    </w:div>
    <w:div w:id="1467309576">
      <w:bodyDiv w:val="1"/>
      <w:marLeft w:val="0"/>
      <w:marRight w:val="0"/>
      <w:marTop w:val="0"/>
      <w:marBottom w:val="0"/>
      <w:divBdr>
        <w:top w:val="none" w:sz="0" w:space="0" w:color="auto"/>
        <w:left w:val="none" w:sz="0" w:space="0" w:color="auto"/>
        <w:bottom w:val="none" w:sz="0" w:space="0" w:color="auto"/>
        <w:right w:val="none" w:sz="0" w:space="0" w:color="auto"/>
      </w:divBdr>
    </w:div>
    <w:div w:id="1491559493">
      <w:bodyDiv w:val="1"/>
      <w:marLeft w:val="0"/>
      <w:marRight w:val="0"/>
      <w:marTop w:val="0"/>
      <w:marBottom w:val="0"/>
      <w:divBdr>
        <w:top w:val="none" w:sz="0" w:space="0" w:color="auto"/>
        <w:left w:val="none" w:sz="0" w:space="0" w:color="auto"/>
        <w:bottom w:val="none" w:sz="0" w:space="0" w:color="auto"/>
        <w:right w:val="none" w:sz="0" w:space="0" w:color="auto"/>
      </w:divBdr>
    </w:div>
    <w:div w:id="1500921083">
      <w:bodyDiv w:val="1"/>
      <w:marLeft w:val="0"/>
      <w:marRight w:val="0"/>
      <w:marTop w:val="0"/>
      <w:marBottom w:val="0"/>
      <w:divBdr>
        <w:top w:val="none" w:sz="0" w:space="0" w:color="auto"/>
        <w:left w:val="none" w:sz="0" w:space="0" w:color="auto"/>
        <w:bottom w:val="none" w:sz="0" w:space="0" w:color="auto"/>
        <w:right w:val="none" w:sz="0" w:space="0" w:color="auto"/>
      </w:divBdr>
    </w:div>
    <w:div w:id="1532377309">
      <w:bodyDiv w:val="1"/>
      <w:marLeft w:val="0"/>
      <w:marRight w:val="0"/>
      <w:marTop w:val="0"/>
      <w:marBottom w:val="0"/>
      <w:divBdr>
        <w:top w:val="none" w:sz="0" w:space="0" w:color="auto"/>
        <w:left w:val="none" w:sz="0" w:space="0" w:color="auto"/>
        <w:bottom w:val="none" w:sz="0" w:space="0" w:color="auto"/>
        <w:right w:val="none" w:sz="0" w:space="0" w:color="auto"/>
      </w:divBdr>
    </w:div>
    <w:div w:id="1549219270">
      <w:bodyDiv w:val="1"/>
      <w:marLeft w:val="0"/>
      <w:marRight w:val="0"/>
      <w:marTop w:val="0"/>
      <w:marBottom w:val="0"/>
      <w:divBdr>
        <w:top w:val="none" w:sz="0" w:space="0" w:color="auto"/>
        <w:left w:val="none" w:sz="0" w:space="0" w:color="auto"/>
        <w:bottom w:val="none" w:sz="0" w:space="0" w:color="auto"/>
        <w:right w:val="none" w:sz="0" w:space="0" w:color="auto"/>
      </w:divBdr>
    </w:div>
    <w:div w:id="1565874809">
      <w:bodyDiv w:val="1"/>
      <w:marLeft w:val="0"/>
      <w:marRight w:val="0"/>
      <w:marTop w:val="0"/>
      <w:marBottom w:val="0"/>
      <w:divBdr>
        <w:top w:val="none" w:sz="0" w:space="0" w:color="auto"/>
        <w:left w:val="none" w:sz="0" w:space="0" w:color="auto"/>
        <w:bottom w:val="none" w:sz="0" w:space="0" w:color="auto"/>
        <w:right w:val="none" w:sz="0" w:space="0" w:color="auto"/>
      </w:divBdr>
    </w:div>
    <w:div w:id="1596281659">
      <w:bodyDiv w:val="1"/>
      <w:marLeft w:val="0"/>
      <w:marRight w:val="0"/>
      <w:marTop w:val="0"/>
      <w:marBottom w:val="0"/>
      <w:divBdr>
        <w:top w:val="none" w:sz="0" w:space="0" w:color="auto"/>
        <w:left w:val="none" w:sz="0" w:space="0" w:color="auto"/>
        <w:bottom w:val="none" w:sz="0" w:space="0" w:color="auto"/>
        <w:right w:val="none" w:sz="0" w:space="0" w:color="auto"/>
      </w:divBdr>
    </w:div>
    <w:div w:id="1616056626">
      <w:bodyDiv w:val="1"/>
      <w:marLeft w:val="0"/>
      <w:marRight w:val="0"/>
      <w:marTop w:val="0"/>
      <w:marBottom w:val="0"/>
      <w:divBdr>
        <w:top w:val="none" w:sz="0" w:space="0" w:color="auto"/>
        <w:left w:val="none" w:sz="0" w:space="0" w:color="auto"/>
        <w:bottom w:val="none" w:sz="0" w:space="0" w:color="auto"/>
        <w:right w:val="none" w:sz="0" w:space="0" w:color="auto"/>
      </w:divBdr>
    </w:div>
    <w:div w:id="1645696320">
      <w:bodyDiv w:val="1"/>
      <w:marLeft w:val="0"/>
      <w:marRight w:val="0"/>
      <w:marTop w:val="0"/>
      <w:marBottom w:val="0"/>
      <w:divBdr>
        <w:top w:val="none" w:sz="0" w:space="0" w:color="auto"/>
        <w:left w:val="none" w:sz="0" w:space="0" w:color="auto"/>
        <w:bottom w:val="none" w:sz="0" w:space="0" w:color="auto"/>
        <w:right w:val="none" w:sz="0" w:space="0" w:color="auto"/>
      </w:divBdr>
    </w:div>
    <w:div w:id="1670475412">
      <w:bodyDiv w:val="1"/>
      <w:marLeft w:val="0"/>
      <w:marRight w:val="0"/>
      <w:marTop w:val="0"/>
      <w:marBottom w:val="0"/>
      <w:divBdr>
        <w:top w:val="none" w:sz="0" w:space="0" w:color="auto"/>
        <w:left w:val="none" w:sz="0" w:space="0" w:color="auto"/>
        <w:bottom w:val="none" w:sz="0" w:space="0" w:color="auto"/>
        <w:right w:val="none" w:sz="0" w:space="0" w:color="auto"/>
      </w:divBdr>
      <w:divsChild>
        <w:div w:id="169180768">
          <w:marLeft w:val="360"/>
          <w:marRight w:val="0"/>
          <w:marTop w:val="200"/>
          <w:marBottom w:val="0"/>
          <w:divBdr>
            <w:top w:val="none" w:sz="0" w:space="0" w:color="auto"/>
            <w:left w:val="none" w:sz="0" w:space="0" w:color="auto"/>
            <w:bottom w:val="none" w:sz="0" w:space="0" w:color="auto"/>
            <w:right w:val="none" w:sz="0" w:space="0" w:color="auto"/>
          </w:divBdr>
        </w:div>
      </w:divsChild>
    </w:div>
    <w:div w:id="1679192922">
      <w:bodyDiv w:val="1"/>
      <w:marLeft w:val="0"/>
      <w:marRight w:val="0"/>
      <w:marTop w:val="0"/>
      <w:marBottom w:val="0"/>
      <w:divBdr>
        <w:top w:val="none" w:sz="0" w:space="0" w:color="auto"/>
        <w:left w:val="none" w:sz="0" w:space="0" w:color="auto"/>
        <w:bottom w:val="none" w:sz="0" w:space="0" w:color="auto"/>
        <w:right w:val="none" w:sz="0" w:space="0" w:color="auto"/>
      </w:divBdr>
    </w:div>
    <w:div w:id="1681201909">
      <w:bodyDiv w:val="1"/>
      <w:marLeft w:val="0"/>
      <w:marRight w:val="0"/>
      <w:marTop w:val="0"/>
      <w:marBottom w:val="0"/>
      <w:divBdr>
        <w:top w:val="none" w:sz="0" w:space="0" w:color="auto"/>
        <w:left w:val="none" w:sz="0" w:space="0" w:color="auto"/>
        <w:bottom w:val="none" w:sz="0" w:space="0" w:color="auto"/>
        <w:right w:val="none" w:sz="0" w:space="0" w:color="auto"/>
      </w:divBdr>
    </w:div>
    <w:div w:id="1682271000">
      <w:bodyDiv w:val="1"/>
      <w:marLeft w:val="0"/>
      <w:marRight w:val="0"/>
      <w:marTop w:val="0"/>
      <w:marBottom w:val="0"/>
      <w:divBdr>
        <w:top w:val="none" w:sz="0" w:space="0" w:color="auto"/>
        <w:left w:val="none" w:sz="0" w:space="0" w:color="auto"/>
        <w:bottom w:val="none" w:sz="0" w:space="0" w:color="auto"/>
        <w:right w:val="none" w:sz="0" w:space="0" w:color="auto"/>
      </w:divBdr>
    </w:div>
    <w:div w:id="1686637846">
      <w:bodyDiv w:val="1"/>
      <w:marLeft w:val="0"/>
      <w:marRight w:val="0"/>
      <w:marTop w:val="0"/>
      <w:marBottom w:val="0"/>
      <w:divBdr>
        <w:top w:val="none" w:sz="0" w:space="0" w:color="auto"/>
        <w:left w:val="none" w:sz="0" w:space="0" w:color="auto"/>
        <w:bottom w:val="none" w:sz="0" w:space="0" w:color="auto"/>
        <w:right w:val="none" w:sz="0" w:space="0" w:color="auto"/>
      </w:divBdr>
    </w:div>
    <w:div w:id="1687175060">
      <w:bodyDiv w:val="1"/>
      <w:marLeft w:val="0"/>
      <w:marRight w:val="0"/>
      <w:marTop w:val="0"/>
      <w:marBottom w:val="0"/>
      <w:divBdr>
        <w:top w:val="none" w:sz="0" w:space="0" w:color="auto"/>
        <w:left w:val="none" w:sz="0" w:space="0" w:color="auto"/>
        <w:bottom w:val="none" w:sz="0" w:space="0" w:color="auto"/>
        <w:right w:val="none" w:sz="0" w:space="0" w:color="auto"/>
      </w:divBdr>
    </w:div>
    <w:div w:id="1713267079">
      <w:bodyDiv w:val="1"/>
      <w:marLeft w:val="0"/>
      <w:marRight w:val="0"/>
      <w:marTop w:val="0"/>
      <w:marBottom w:val="0"/>
      <w:divBdr>
        <w:top w:val="none" w:sz="0" w:space="0" w:color="auto"/>
        <w:left w:val="none" w:sz="0" w:space="0" w:color="auto"/>
        <w:bottom w:val="none" w:sz="0" w:space="0" w:color="auto"/>
        <w:right w:val="none" w:sz="0" w:space="0" w:color="auto"/>
      </w:divBdr>
    </w:div>
    <w:div w:id="1728459067">
      <w:bodyDiv w:val="1"/>
      <w:marLeft w:val="0"/>
      <w:marRight w:val="0"/>
      <w:marTop w:val="0"/>
      <w:marBottom w:val="0"/>
      <w:divBdr>
        <w:top w:val="none" w:sz="0" w:space="0" w:color="auto"/>
        <w:left w:val="none" w:sz="0" w:space="0" w:color="auto"/>
        <w:bottom w:val="none" w:sz="0" w:space="0" w:color="auto"/>
        <w:right w:val="none" w:sz="0" w:space="0" w:color="auto"/>
      </w:divBdr>
    </w:div>
    <w:div w:id="1745028251">
      <w:bodyDiv w:val="1"/>
      <w:marLeft w:val="0"/>
      <w:marRight w:val="0"/>
      <w:marTop w:val="0"/>
      <w:marBottom w:val="0"/>
      <w:divBdr>
        <w:top w:val="none" w:sz="0" w:space="0" w:color="auto"/>
        <w:left w:val="none" w:sz="0" w:space="0" w:color="auto"/>
        <w:bottom w:val="none" w:sz="0" w:space="0" w:color="auto"/>
        <w:right w:val="none" w:sz="0" w:space="0" w:color="auto"/>
      </w:divBdr>
    </w:div>
    <w:div w:id="1751194456">
      <w:bodyDiv w:val="1"/>
      <w:marLeft w:val="0"/>
      <w:marRight w:val="0"/>
      <w:marTop w:val="0"/>
      <w:marBottom w:val="0"/>
      <w:divBdr>
        <w:top w:val="none" w:sz="0" w:space="0" w:color="auto"/>
        <w:left w:val="none" w:sz="0" w:space="0" w:color="auto"/>
        <w:bottom w:val="none" w:sz="0" w:space="0" w:color="auto"/>
        <w:right w:val="none" w:sz="0" w:space="0" w:color="auto"/>
      </w:divBdr>
    </w:div>
    <w:div w:id="1758598052">
      <w:bodyDiv w:val="1"/>
      <w:marLeft w:val="0"/>
      <w:marRight w:val="0"/>
      <w:marTop w:val="0"/>
      <w:marBottom w:val="0"/>
      <w:divBdr>
        <w:top w:val="none" w:sz="0" w:space="0" w:color="auto"/>
        <w:left w:val="none" w:sz="0" w:space="0" w:color="auto"/>
        <w:bottom w:val="none" w:sz="0" w:space="0" w:color="auto"/>
        <w:right w:val="none" w:sz="0" w:space="0" w:color="auto"/>
      </w:divBdr>
    </w:div>
    <w:div w:id="1762141698">
      <w:bodyDiv w:val="1"/>
      <w:marLeft w:val="0"/>
      <w:marRight w:val="0"/>
      <w:marTop w:val="0"/>
      <w:marBottom w:val="0"/>
      <w:divBdr>
        <w:top w:val="none" w:sz="0" w:space="0" w:color="auto"/>
        <w:left w:val="none" w:sz="0" w:space="0" w:color="auto"/>
        <w:bottom w:val="none" w:sz="0" w:space="0" w:color="auto"/>
        <w:right w:val="none" w:sz="0" w:space="0" w:color="auto"/>
      </w:divBdr>
    </w:div>
    <w:div w:id="1765565435">
      <w:bodyDiv w:val="1"/>
      <w:marLeft w:val="0"/>
      <w:marRight w:val="0"/>
      <w:marTop w:val="0"/>
      <w:marBottom w:val="0"/>
      <w:divBdr>
        <w:top w:val="none" w:sz="0" w:space="0" w:color="auto"/>
        <w:left w:val="none" w:sz="0" w:space="0" w:color="auto"/>
        <w:bottom w:val="none" w:sz="0" w:space="0" w:color="auto"/>
        <w:right w:val="none" w:sz="0" w:space="0" w:color="auto"/>
      </w:divBdr>
    </w:div>
    <w:div w:id="1765611881">
      <w:bodyDiv w:val="1"/>
      <w:marLeft w:val="0"/>
      <w:marRight w:val="0"/>
      <w:marTop w:val="0"/>
      <w:marBottom w:val="0"/>
      <w:divBdr>
        <w:top w:val="none" w:sz="0" w:space="0" w:color="auto"/>
        <w:left w:val="none" w:sz="0" w:space="0" w:color="auto"/>
        <w:bottom w:val="none" w:sz="0" w:space="0" w:color="auto"/>
        <w:right w:val="none" w:sz="0" w:space="0" w:color="auto"/>
      </w:divBdr>
    </w:div>
    <w:div w:id="1781752547">
      <w:bodyDiv w:val="1"/>
      <w:marLeft w:val="0"/>
      <w:marRight w:val="0"/>
      <w:marTop w:val="0"/>
      <w:marBottom w:val="0"/>
      <w:divBdr>
        <w:top w:val="none" w:sz="0" w:space="0" w:color="auto"/>
        <w:left w:val="none" w:sz="0" w:space="0" w:color="auto"/>
        <w:bottom w:val="none" w:sz="0" w:space="0" w:color="auto"/>
        <w:right w:val="none" w:sz="0" w:space="0" w:color="auto"/>
      </w:divBdr>
    </w:div>
    <w:div w:id="1829207525">
      <w:bodyDiv w:val="1"/>
      <w:marLeft w:val="0"/>
      <w:marRight w:val="0"/>
      <w:marTop w:val="0"/>
      <w:marBottom w:val="0"/>
      <w:divBdr>
        <w:top w:val="none" w:sz="0" w:space="0" w:color="auto"/>
        <w:left w:val="none" w:sz="0" w:space="0" w:color="auto"/>
        <w:bottom w:val="none" w:sz="0" w:space="0" w:color="auto"/>
        <w:right w:val="none" w:sz="0" w:space="0" w:color="auto"/>
      </w:divBdr>
    </w:div>
    <w:div w:id="1852403680">
      <w:bodyDiv w:val="1"/>
      <w:marLeft w:val="0"/>
      <w:marRight w:val="0"/>
      <w:marTop w:val="0"/>
      <w:marBottom w:val="0"/>
      <w:divBdr>
        <w:top w:val="none" w:sz="0" w:space="0" w:color="auto"/>
        <w:left w:val="none" w:sz="0" w:space="0" w:color="auto"/>
        <w:bottom w:val="none" w:sz="0" w:space="0" w:color="auto"/>
        <w:right w:val="none" w:sz="0" w:space="0" w:color="auto"/>
      </w:divBdr>
      <w:divsChild>
        <w:div w:id="140582169">
          <w:marLeft w:val="360"/>
          <w:marRight w:val="0"/>
          <w:marTop w:val="200"/>
          <w:marBottom w:val="0"/>
          <w:divBdr>
            <w:top w:val="none" w:sz="0" w:space="0" w:color="auto"/>
            <w:left w:val="none" w:sz="0" w:space="0" w:color="auto"/>
            <w:bottom w:val="none" w:sz="0" w:space="0" w:color="auto"/>
            <w:right w:val="none" w:sz="0" w:space="0" w:color="auto"/>
          </w:divBdr>
        </w:div>
        <w:div w:id="1351490608">
          <w:marLeft w:val="360"/>
          <w:marRight w:val="0"/>
          <w:marTop w:val="200"/>
          <w:marBottom w:val="0"/>
          <w:divBdr>
            <w:top w:val="none" w:sz="0" w:space="0" w:color="auto"/>
            <w:left w:val="none" w:sz="0" w:space="0" w:color="auto"/>
            <w:bottom w:val="none" w:sz="0" w:space="0" w:color="auto"/>
            <w:right w:val="none" w:sz="0" w:space="0" w:color="auto"/>
          </w:divBdr>
        </w:div>
      </w:divsChild>
    </w:div>
    <w:div w:id="1859927931">
      <w:bodyDiv w:val="1"/>
      <w:marLeft w:val="0"/>
      <w:marRight w:val="0"/>
      <w:marTop w:val="0"/>
      <w:marBottom w:val="0"/>
      <w:divBdr>
        <w:top w:val="none" w:sz="0" w:space="0" w:color="auto"/>
        <w:left w:val="none" w:sz="0" w:space="0" w:color="auto"/>
        <w:bottom w:val="none" w:sz="0" w:space="0" w:color="auto"/>
        <w:right w:val="none" w:sz="0" w:space="0" w:color="auto"/>
      </w:divBdr>
      <w:divsChild>
        <w:div w:id="993534730">
          <w:marLeft w:val="360"/>
          <w:marRight w:val="0"/>
          <w:marTop w:val="200"/>
          <w:marBottom w:val="0"/>
          <w:divBdr>
            <w:top w:val="none" w:sz="0" w:space="0" w:color="auto"/>
            <w:left w:val="none" w:sz="0" w:space="0" w:color="auto"/>
            <w:bottom w:val="none" w:sz="0" w:space="0" w:color="auto"/>
            <w:right w:val="none" w:sz="0" w:space="0" w:color="auto"/>
          </w:divBdr>
        </w:div>
        <w:div w:id="1560969183">
          <w:marLeft w:val="1080"/>
          <w:marRight w:val="0"/>
          <w:marTop w:val="100"/>
          <w:marBottom w:val="0"/>
          <w:divBdr>
            <w:top w:val="none" w:sz="0" w:space="0" w:color="auto"/>
            <w:left w:val="none" w:sz="0" w:space="0" w:color="auto"/>
            <w:bottom w:val="none" w:sz="0" w:space="0" w:color="auto"/>
            <w:right w:val="none" w:sz="0" w:space="0" w:color="auto"/>
          </w:divBdr>
        </w:div>
        <w:div w:id="1868176039">
          <w:marLeft w:val="1080"/>
          <w:marRight w:val="0"/>
          <w:marTop w:val="100"/>
          <w:marBottom w:val="0"/>
          <w:divBdr>
            <w:top w:val="none" w:sz="0" w:space="0" w:color="auto"/>
            <w:left w:val="none" w:sz="0" w:space="0" w:color="auto"/>
            <w:bottom w:val="none" w:sz="0" w:space="0" w:color="auto"/>
            <w:right w:val="none" w:sz="0" w:space="0" w:color="auto"/>
          </w:divBdr>
        </w:div>
        <w:div w:id="2118329893">
          <w:marLeft w:val="1080"/>
          <w:marRight w:val="0"/>
          <w:marTop w:val="100"/>
          <w:marBottom w:val="0"/>
          <w:divBdr>
            <w:top w:val="none" w:sz="0" w:space="0" w:color="auto"/>
            <w:left w:val="none" w:sz="0" w:space="0" w:color="auto"/>
            <w:bottom w:val="none" w:sz="0" w:space="0" w:color="auto"/>
            <w:right w:val="none" w:sz="0" w:space="0" w:color="auto"/>
          </w:divBdr>
        </w:div>
      </w:divsChild>
    </w:div>
    <w:div w:id="1867399529">
      <w:bodyDiv w:val="1"/>
      <w:marLeft w:val="0"/>
      <w:marRight w:val="0"/>
      <w:marTop w:val="0"/>
      <w:marBottom w:val="0"/>
      <w:divBdr>
        <w:top w:val="none" w:sz="0" w:space="0" w:color="auto"/>
        <w:left w:val="none" w:sz="0" w:space="0" w:color="auto"/>
        <w:bottom w:val="none" w:sz="0" w:space="0" w:color="auto"/>
        <w:right w:val="none" w:sz="0" w:space="0" w:color="auto"/>
      </w:divBdr>
    </w:div>
    <w:div w:id="1895726872">
      <w:bodyDiv w:val="1"/>
      <w:marLeft w:val="0"/>
      <w:marRight w:val="0"/>
      <w:marTop w:val="0"/>
      <w:marBottom w:val="0"/>
      <w:divBdr>
        <w:top w:val="none" w:sz="0" w:space="0" w:color="auto"/>
        <w:left w:val="none" w:sz="0" w:space="0" w:color="auto"/>
        <w:bottom w:val="none" w:sz="0" w:space="0" w:color="auto"/>
        <w:right w:val="none" w:sz="0" w:space="0" w:color="auto"/>
      </w:divBdr>
    </w:div>
    <w:div w:id="1904871650">
      <w:bodyDiv w:val="1"/>
      <w:marLeft w:val="0"/>
      <w:marRight w:val="0"/>
      <w:marTop w:val="0"/>
      <w:marBottom w:val="0"/>
      <w:divBdr>
        <w:top w:val="none" w:sz="0" w:space="0" w:color="auto"/>
        <w:left w:val="none" w:sz="0" w:space="0" w:color="auto"/>
        <w:bottom w:val="none" w:sz="0" w:space="0" w:color="auto"/>
        <w:right w:val="none" w:sz="0" w:space="0" w:color="auto"/>
      </w:divBdr>
    </w:div>
    <w:div w:id="1920744948">
      <w:bodyDiv w:val="1"/>
      <w:marLeft w:val="0"/>
      <w:marRight w:val="0"/>
      <w:marTop w:val="0"/>
      <w:marBottom w:val="0"/>
      <w:divBdr>
        <w:top w:val="none" w:sz="0" w:space="0" w:color="auto"/>
        <w:left w:val="none" w:sz="0" w:space="0" w:color="auto"/>
        <w:bottom w:val="none" w:sz="0" w:space="0" w:color="auto"/>
        <w:right w:val="none" w:sz="0" w:space="0" w:color="auto"/>
      </w:divBdr>
    </w:div>
    <w:div w:id="1935284295">
      <w:bodyDiv w:val="1"/>
      <w:marLeft w:val="0"/>
      <w:marRight w:val="0"/>
      <w:marTop w:val="0"/>
      <w:marBottom w:val="0"/>
      <w:divBdr>
        <w:top w:val="none" w:sz="0" w:space="0" w:color="auto"/>
        <w:left w:val="none" w:sz="0" w:space="0" w:color="auto"/>
        <w:bottom w:val="none" w:sz="0" w:space="0" w:color="auto"/>
        <w:right w:val="none" w:sz="0" w:space="0" w:color="auto"/>
      </w:divBdr>
    </w:div>
    <w:div w:id="1936593106">
      <w:bodyDiv w:val="1"/>
      <w:marLeft w:val="0"/>
      <w:marRight w:val="0"/>
      <w:marTop w:val="0"/>
      <w:marBottom w:val="0"/>
      <w:divBdr>
        <w:top w:val="none" w:sz="0" w:space="0" w:color="auto"/>
        <w:left w:val="none" w:sz="0" w:space="0" w:color="auto"/>
        <w:bottom w:val="none" w:sz="0" w:space="0" w:color="auto"/>
        <w:right w:val="none" w:sz="0" w:space="0" w:color="auto"/>
      </w:divBdr>
    </w:div>
    <w:div w:id="1944730375">
      <w:bodyDiv w:val="1"/>
      <w:marLeft w:val="0"/>
      <w:marRight w:val="0"/>
      <w:marTop w:val="0"/>
      <w:marBottom w:val="0"/>
      <w:divBdr>
        <w:top w:val="none" w:sz="0" w:space="0" w:color="auto"/>
        <w:left w:val="none" w:sz="0" w:space="0" w:color="auto"/>
        <w:bottom w:val="none" w:sz="0" w:space="0" w:color="auto"/>
        <w:right w:val="none" w:sz="0" w:space="0" w:color="auto"/>
      </w:divBdr>
    </w:div>
    <w:div w:id="1945140767">
      <w:bodyDiv w:val="1"/>
      <w:marLeft w:val="0"/>
      <w:marRight w:val="0"/>
      <w:marTop w:val="0"/>
      <w:marBottom w:val="0"/>
      <w:divBdr>
        <w:top w:val="none" w:sz="0" w:space="0" w:color="auto"/>
        <w:left w:val="none" w:sz="0" w:space="0" w:color="auto"/>
        <w:bottom w:val="none" w:sz="0" w:space="0" w:color="auto"/>
        <w:right w:val="none" w:sz="0" w:space="0" w:color="auto"/>
      </w:divBdr>
      <w:divsChild>
        <w:div w:id="350686653">
          <w:marLeft w:val="360"/>
          <w:marRight w:val="0"/>
          <w:marTop w:val="200"/>
          <w:marBottom w:val="0"/>
          <w:divBdr>
            <w:top w:val="none" w:sz="0" w:space="0" w:color="auto"/>
            <w:left w:val="none" w:sz="0" w:space="0" w:color="auto"/>
            <w:bottom w:val="none" w:sz="0" w:space="0" w:color="auto"/>
            <w:right w:val="none" w:sz="0" w:space="0" w:color="auto"/>
          </w:divBdr>
        </w:div>
        <w:div w:id="1276600851">
          <w:marLeft w:val="360"/>
          <w:marRight w:val="0"/>
          <w:marTop w:val="200"/>
          <w:marBottom w:val="0"/>
          <w:divBdr>
            <w:top w:val="none" w:sz="0" w:space="0" w:color="auto"/>
            <w:left w:val="none" w:sz="0" w:space="0" w:color="auto"/>
            <w:bottom w:val="none" w:sz="0" w:space="0" w:color="auto"/>
            <w:right w:val="none" w:sz="0" w:space="0" w:color="auto"/>
          </w:divBdr>
        </w:div>
        <w:div w:id="1870332041">
          <w:marLeft w:val="360"/>
          <w:marRight w:val="0"/>
          <w:marTop w:val="200"/>
          <w:marBottom w:val="0"/>
          <w:divBdr>
            <w:top w:val="none" w:sz="0" w:space="0" w:color="auto"/>
            <w:left w:val="none" w:sz="0" w:space="0" w:color="auto"/>
            <w:bottom w:val="none" w:sz="0" w:space="0" w:color="auto"/>
            <w:right w:val="none" w:sz="0" w:space="0" w:color="auto"/>
          </w:divBdr>
        </w:div>
        <w:div w:id="2118325966">
          <w:marLeft w:val="360"/>
          <w:marRight w:val="0"/>
          <w:marTop w:val="200"/>
          <w:marBottom w:val="0"/>
          <w:divBdr>
            <w:top w:val="none" w:sz="0" w:space="0" w:color="auto"/>
            <w:left w:val="none" w:sz="0" w:space="0" w:color="auto"/>
            <w:bottom w:val="none" w:sz="0" w:space="0" w:color="auto"/>
            <w:right w:val="none" w:sz="0" w:space="0" w:color="auto"/>
          </w:divBdr>
        </w:div>
        <w:div w:id="1376393341">
          <w:marLeft w:val="360"/>
          <w:marRight w:val="0"/>
          <w:marTop w:val="200"/>
          <w:marBottom w:val="0"/>
          <w:divBdr>
            <w:top w:val="none" w:sz="0" w:space="0" w:color="auto"/>
            <w:left w:val="none" w:sz="0" w:space="0" w:color="auto"/>
            <w:bottom w:val="none" w:sz="0" w:space="0" w:color="auto"/>
            <w:right w:val="none" w:sz="0" w:space="0" w:color="auto"/>
          </w:divBdr>
        </w:div>
        <w:div w:id="1428430296">
          <w:marLeft w:val="360"/>
          <w:marRight w:val="0"/>
          <w:marTop w:val="200"/>
          <w:marBottom w:val="0"/>
          <w:divBdr>
            <w:top w:val="none" w:sz="0" w:space="0" w:color="auto"/>
            <w:left w:val="none" w:sz="0" w:space="0" w:color="auto"/>
            <w:bottom w:val="none" w:sz="0" w:space="0" w:color="auto"/>
            <w:right w:val="none" w:sz="0" w:space="0" w:color="auto"/>
          </w:divBdr>
        </w:div>
        <w:div w:id="1308779141">
          <w:marLeft w:val="360"/>
          <w:marRight w:val="0"/>
          <w:marTop w:val="200"/>
          <w:marBottom w:val="0"/>
          <w:divBdr>
            <w:top w:val="none" w:sz="0" w:space="0" w:color="auto"/>
            <w:left w:val="none" w:sz="0" w:space="0" w:color="auto"/>
            <w:bottom w:val="none" w:sz="0" w:space="0" w:color="auto"/>
            <w:right w:val="none" w:sz="0" w:space="0" w:color="auto"/>
          </w:divBdr>
        </w:div>
        <w:div w:id="1727677871">
          <w:marLeft w:val="360"/>
          <w:marRight w:val="0"/>
          <w:marTop w:val="200"/>
          <w:marBottom w:val="0"/>
          <w:divBdr>
            <w:top w:val="none" w:sz="0" w:space="0" w:color="auto"/>
            <w:left w:val="none" w:sz="0" w:space="0" w:color="auto"/>
            <w:bottom w:val="none" w:sz="0" w:space="0" w:color="auto"/>
            <w:right w:val="none" w:sz="0" w:space="0" w:color="auto"/>
          </w:divBdr>
        </w:div>
        <w:div w:id="387656951">
          <w:marLeft w:val="360"/>
          <w:marRight w:val="0"/>
          <w:marTop w:val="200"/>
          <w:marBottom w:val="0"/>
          <w:divBdr>
            <w:top w:val="none" w:sz="0" w:space="0" w:color="auto"/>
            <w:left w:val="none" w:sz="0" w:space="0" w:color="auto"/>
            <w:bottom w:val="none" w:sz="0" w:space="0" w:color="auto"/>
            <w:right w:val="none" w:sz="0" w:space="0" w:color="auto"/>
          </w:divBdr>
        </w:div>
        <w:div w:id="502935942">
          <w:marLeft w:val="360"/>
          <w:marRight w:val="0"/>
          <w:marTop w:val="200"/>
          <w:marBottom w:val="0"/>
          <w:divBdr>
            <w:top w:val="none" w:sz="0" w:space="0" w:color="auto"/>
            <w:left w:val="none" w:sz="0" w:space="0" w:color="auto"/>
            <w:bottom w:val="none" w:sz="0" w:space="0" w:color="auto"/>
            <w:right w:val="none" w:sz="0" w:space="0" w:color="auto"/>
          </w:divBdr>
        </w:div>
      </w:divsChild>
    </w:div>
    <w:div w:id="1945455419">
      <w:bodyDiv w:val="1"/>
      <w:marLeft w:val="0"/>
      <w:marRight w:val="0"/>
      <w:marTop w:val="0"/>
      <w:marBottom w:val="0"/>
      <w:divBdr>
        <w:top w:val="none" w:sz="0" w:space="0" w:color="auto"/>
        <w:left w:val="none" w:sz="0" w:space="0" w:color="auto"/>
        <w:bottom w:val="none" w:sz="0" w:space="0" w:color="auto"/>
        <w:right w:val="none" w:sz="0" w:space="0" w:color="auto"/>
      </w:divBdr>
    </w:div>
    <w:div w:id="1951815595">
      <w:bodyDiv w:val="1"/>
      <w:marLeft w:val="0"/>
      <w:marRight w:val="0"/>
      <w:marTop w:val="0"/>
      <w:marBottom w:val="0"/>
      <w:divBdr>
        <w:top w:val="none" w:sz="0" w:space="0" w:color="auto"/>
        <w:left w:val="none" w:sz="0" w:space="0" w:color="auto"/>
        <w:bottom w:val="none" w:sz="0" w:space="0" w:color="auto"/>
        <w:right w:val="none" w:sz="0" w:space="0" w:color="auto"/>
      </w:divBdr>
    </w:div>
    <w:div w:id="1981684906">
      <w:bodyDiv w:val="1"/>
      <w:marLeft w:val="0"/>
      <w:marRight w:val="0"/>
      <w:marTop w:val="0"/>
      <w:marBottom w:val="0"/>
      <w:divBdr>
        <w:top w:val="none" w:sz="0" w:space="0" w:color="auto"/>
        <w:left w:val="none" w:sz="0" w:space="0" w:color="auto"/>
        <w:bottom w:val="none" w:sz="0" w:space="0" w:color="auto"/>
        <w:right w:val="none" w:sz="0" w:space="0" w:color="auto"/>
      </w:divBdr>
    </w:div>
    <w:div w:id="1989237049">
      <w:bodyDiv w:val="1"/>
      <w:marLeft w:val="0"/>
      <w:marRight w:val="0"/>
      <w:marTop w:val="0"/>
      <w:marBottom w:val="0"/>
      <w:divBdr>
        <w:top w:val="none" w:sz="0" w:space="0" w:color="auto"/>
        <w:left w:val="none" w:sz="0" w:space="0" w:color="auto"/>
        <w:bottom w:val="none" w:sz="0" w:space="0" w:color="auto"/>
        <w:right w:val="none" w:sz="0" w:space="0" w:color="auto"/>
      </w:divBdr>
      <w:divsChild>
        <w:div w:id="25982491">
          <w:marLeft w:val="360"/>
          <w:marRight w:val="0"/>
          <w:marTop w:val="200"/>
          <w:marBottom w:val="0"/>
          <w:divBdr>
            <w:top w:val="none" w:sz="0" w:space="0" w:color="auto"/>
            <w:left w:val="none" w:sz="0" w:space="0" w:color="auto"/>
            <w:bottom w:val="none" w:sz="0" w:space="0" w:color="auto"/>
            <w:right w:val="none" w:sz="0" w:space="0" w:color="auto"/>
          </w:divBdr>
        </w:div>
        <w:div w:id="209463170">
          <w:marLeft w:val="360"/>
          <w:marRight w:val="0"/>
          <w:marTop w:val="200"/>
          <w:marBottom w:val="0"/>
          <w:divBdr>
            <w:top w:val="none" w:sz="0" w:space="0" w:color="auto"/>
            <w:left w:val="none" w:sz="0" w:space="0" w:color="auto"/>
            <w:bottom w:val="none" w:sz="0" w:space="0" w:color="auto"/>
            <w:right w:val="none" w:sz="0" w:space="0" w:color="auto"/>
          </w:divBdr>
        </w:div>
        <w:div w:id="1920166352">
          <w:marLeft w:val="360"/>
          <w:marRight w:val="0"/>
          <w:marTop w:val="200"/>
          <w:marBottom w:val="0"/>
          <w:divBdr>
            <w:top w:val="none" w:sz="0" w:space="0" w:color="auto"/>
            <w:left w:val="none" w:sz="0" w:space="0" w:color="auto"/>
            <w:bottom w:val="none" w:sz="0" w:space="0" w:color="auto"/>
            <w:right w:val="none" w:sz="0" w:space="0" w:color="auto"/>
          </w:divBdr>
        </w:div>
      </w:divsChild>
    </w:div>
    <w:div w:id="2000576485">
      <w:bodyDiv w:val="1"/>
      <w:marLeft w:val="0"/>
      <w:marRight w:val="0"/>
      <w:marTop w:val="0"/>
      <w:marBottom w:val="0"/>
      <w:divBdr>
        <w:top w:val="none" w:sz="0" w:space="0" w:color="auto"/>
        <w:left w:val="none" w:sz="0" w:space="0" w:color="auto"/>
        <w:bottom w:val="none" w:sz="0" w:space="0" w:color="auto"/>
        <w:right w:val="none" w:sz="0" w:space="0" w:color="auto"/>
      </w:divBdr>
    </w:div>
    <w:div w:id="2003968957">
      <w:bodyDiv w:val="1"/>
      <w:marLeft w:val="0"/>
      <w:marRight w:val="0"/>
      <w:marTop w:val="0"/>
      <w:marBottom w:val="0"/>
      <w:divBdr>
        <w:top w:val="none" w:sz="0" w:space="0" w:color="auto"/>
        <w:left w:val="none" w:sz="0" w:space="0" w:color="auto"/>
        <w:bottom w:val="none" w:sz="0" w:space="0" w:color="auto"/>
        <w:right w:val="none" w:sz="0" w:space="0" w:color="auto"/>
      </w:divBdr>
    </w:div>
    <w:div w:id="2017533824">
      <w:bodyDiv w:val="1"/>
      <w:marLeft w:val="0"/>
      <w:marRight w:val="0"/>
      <w:marTop w:val="0"/>
      <w:marBottom w:val="0"/>
      <w:divBdr>
        <w:top w:val="none" w:sz="0" w:space="0" w:color="auto"/>
        <w:left w:val="none" w:sz="0" w:space="0" w:color="auto"/>
        <w:bottom w:val="none" w:sz="0" w:space="0" w:color="auto"/>
        <w:right w:val="none" w:sz="0" w:space="0" w:color="auto"/>
      </w:divBdr>
    </w:div>
    <w:div w:id="2020159065">
      <w:bodyDiv w:val="1"/>
      <w:marLeft w:val="0"/>
      <w:marRight w:val="0"/>
      <w:marTop w:val="0"/>
      <w:marBottom w:val="0"/>
      <w:divBdr>
        <w:top w:val="none" w:sz="0" w:space="0" w:color="auto"/>
        <w:left w:val="none" w:sz="0" w:space="0" w:color="auto"/>
        <w:bottom w:val="none" w:sz="0" w:space="0" w:color="auto"/>
        <w:right w:val="none" w:sz="0" w:space="0" w:color="auto"/>
      </w:divBdr>
    </w:div>
    <w:div w:id="2057311369">
      <w:bodyDiv w:val="1"/>
      <w:marLeft w:val="0"/>
      <w:marRight w:val="0"/>
      <w:marTop w:val="0"/>
      <w:marBottom w:val="0"/>
      <w:divBdr>
        <w:top w:val="none" w:sz="0" w:space="0" w:color="auto"/>
        <w:left w:val="none" w:sz="0" w:space="0" w:color="auto"/>
        <w:bottom w:val="none" w:sz="0" w:space="0" w:color="auto"/>
        <w:right w:val="none" w:sz="0" w:space="0" w:color="auto"/>
      </w:divBdr>
    </w:div>
    <w:div w:id="2091997438">
      <w:bodyDiv w:val="1"/>
      <w:marLeft w:val="0"/>
      <w:marRight w:val="0"/>
      <w:marTop w:val="0"/>
      <w:marBottom w:val="0"/>
      <w:divBdr>
        <w:top w:val="none" w:sz="0" w:space="0" w:color="auto"/>
        <w:left w:val="none" w:sz="0" w:space="0" w:color="auto"/>
        <w:bottom w:val="none" w:sz="0" w:space="0" w:color="auto"/>
        <w:right w:val="none" w:sz="0" w:space="0" w:color="auto"/>
      </w:divBdr>
    </w:div>
    <w:div w:id="2093351802">
      <w:bodyDiv w:val="1"/>
      <w:marLeft w:val="0"/>
      <w:marRight w:val="0"/>
      <w:marTop w:val="0"/>
      <w:marBottom w:val="0"/>
      <w:divBdr>
        <w:top w:val="none" w:sz="0" w:space="0" w:color="auto"/>
        <w:left w:val="none" w:sz="0" w:space="0" w:color="auto"/>
        <w:bottom w:val="none" w:sz="0" w:space="0" w:color="auto"/>
        <w:right w:val="none" w:sz="0" w:space="0" w:color="auto"/>
      </w:divBdr>
    </w:div>
    <w:div w:id="2112357922">
      <w:bodyDiv w:val="1"/>
      <w:marLeft w:val="0"/>
      <w:marRight w:val="0"/>
      <w:marTop w:val="0"/>
      <w:marBottom w:val="0"/>
      <w:divBdr>
        <w:top w:val="none" w:sz="0" w:space="0" w:color="auto"/>
        <w:left w:val="none" w:sz="0" w:space="0" w:color="auto"/>
        <w:bottom w:val="none" w:sz="0" w:space="0" w:color="auto"/>
        <w:right w:val="none" w:sz="0" w:space="0" w:color="auto"/>
      </w:divBdr>
    </w:div>
    <w:div w:id="2116632625">
      <w:bodyDiv w:val="1"/>
      <w:marLeft w:val="0"/>
      <w:marRight w:val="0"/>
      <w:marTop w:val="0"/>
      <w:marBottom w:val="0"/>
      <w:divBdr>
        <w:top w:val="none" w:sz="0" w:space="0" w:color="auto"/>
        <w:left w:val="none" w:sz="0" w:space="0" w:color="auto"/>
        <w:bottom w:val="none" w:sz="0" w:space="0" w:color="auto"/>
        <w:right w:val="none" w:sz="0" w:space="0" w:color="auto"/>
      </w:divBdr>
    </w:div>
    <w:div w:id="2118284813">
      <w:bodyDiv w:val="1"/>
      <w:marLeft w:val="0"/>
      <w:marRight w:val="0"/>
      <w:marTop w:val="0"/>
      <w:marBottom w:val="0"/>
      <w:divBdr>
        <w:top w:val="none" w:sz="0" w:space="0" w:color="auto"/>
        <w:left w:val="none" w:sz="0" w:space="0" w:color="auto"/>
        <w:bottom w:val="none" w:sz="0" w:space="0" w:color="auto"/>
        <w:right w:val="none" w:sz="0" w:space="0" w:color="auto"/>
      </w:divBdr>
    </w:div>
    <w:div w:id="2134205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Basi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asis">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nhomga@googlegroups.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AD2914-B136-4CC1-89F9-902042BEC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9</Pages>
  <Words>1245</Words>
  <Characters>7101</Characters>
  <Application>Microsoft Office Word</Application>
  <DocSecurity>0</DocSecurity>
  <Lines>59</Lines>
  <Paragraphs>16</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SAMPLE</vt:lpstr>
      <vt:lpstr>&lt;MỤC LỤC</vt:lpstr>
      <vt:lpstr>PHỤ LỤC</vt:lpstr>
      <vt:lpstr>    Hình ảnh</vt:lpstr>
      <vt:lpstr>    Bảng</vt:lpstr>
      <vt:lpstr>Đặc tả use case</vt:lpstr>
      <vt:lpstr>    Nhân viên</vt:lpstr>
      <vt:lpstr>        Điểm danh</vt:lpstr>
      <vt:lpstr>    Y tá</vt:lpstr>
      <vt:lpstr>        Xem lịch khám</vt:lpstr>
      <vt:lpstr>    Bác sĩ</vt:lpstr>
      <vt:lpstr>        Xem hồ sơ bệnh nhân</vt:lpstr>
      <vt:lpstr>        Quản lý đơn thuốc</vt:lpstr>
      <vt:lpstr>    Dược sĩ</vt:lpstr>
      <vt:lpstr>        Xem đơn thuốc</vt:lpstr>
      <vt:lpstr>        Quản lý quầy thuốc </vt:lpstr>
      <vt:lpstr>    Thủ kho</vt:lpstr>
      <vt:lpstr>        Quản lý kho</vt:lpstr>
      <vt:lpstr>HẾT</vt:lpstr>
    </vt:vector>
  </TitlesOfParts>
  <Company>NHÓM L</Company>
  <LinksUpToDate>false</LinksUpToDate>
  <CharactersWithSpaces>8330</CharactersWithSpaces>
  <SharedDoc>false</SharedDoc>
  <HLinks>
    <vt:vector size="6" baseType="variant">
      <vt:variant>
        <vt:i4>2949202</vt:i4>
      </vt:variant>
      <vt:variant>
        <vt:i4>0</vt:i4>
      </vt:variant>
      <vt:variant>
        <vt:i4>0</vt:i4>
      </vt:variant>
      <vt:variant>
        <vt:i4>5</vt:i4>
      </vt:variant>
      <vt:variant>
        <vt:lpwstr>https://cdn-userfile.kiotviet.vn/kiotviet-prod-export/tienoffice/85eb4209a3934ba2949a7c030f0fcf44/DanhSachNhaCungCap_KV26022019-143116-622.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dc:title>
  <dc:subject>Nhóm sinh viên thực hiện:1.Mai Huỳnh Lộc2.Huỳnh Tấn Lực3. Nguyễn Ngọc Trọng4. Võ Viết Nhật Tiên5. Phạm LànhGiảng viên hướng dẫn:Ts.Võ Văn Lường</dc:subject>
  <dc:creator>Huỳnh Hoàng Vĩ - 18CNTT3</dc:creator>
  <cp:keywords/>
  <dc:description/>
  <cp:lastModifiedBy>Huynh Hoang Vi</cp:lastModifiedBy>
  <cp:revision>24</cp:revision>
  <cp:lastPrinted>2021-03-23T12:18:00Z</cp:lastPrinted>
  <dcterms:created xsi:type="dcterms:W3CDTF">2021-10-31T03:30:00Z</dcterms:created>
  <dcterms:modified xsi:type="dcterms:W3CDTF">2021-11-13T17:36:00Z</dcterms:modified>
  <cp:contentStatus/>
</cp:coreProperties>
</file>